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ao</w:t>
      </w:r>
      <w:r>
        <w:t xml:space="preserve"> </w:t>
      </w:r>
      <w:r>
        <w:t xml:space="preserve">Độ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xao-động"/>
      <w:bookmarkEnd w:id="21"/>
      <w:r>
        <w:t xml:space="preserve">Xao Độ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 Nguyệt ÁnhThể loại: Nguyên sang nam nam hiện đại, giữa H chính kịch, ̣ mỹ công, cường thụ, ngược tâm, HE 1v1, Cao Lãnh chi hoa công X thành thật bệnh tâm thần thụLà con người vốn không ai hoàn hảo, vì thế sự kết hợp giữa hai người vốn không hoàn hảo, nghiêng ngã quay vòng rồi lại khiến hai người ở cùng chung một chỗ, từng bước khiến đối phương càng ngày càng tốt hơn.</w:t>
            </w:r>
            <w:r>
              <w:br w:type="textWrapping"/>
            </w:r>
          </w:p>
        </w:tc>
      </w:tr>
    </w:tbl>
    <w:p>
      <w:pPr>
        <w:pStyle w:val="Compact"/>
      </w:pPr>
      <w:r>
        <w:br w:type="textWrapping"/>
      </w:r>
      <w:r>
        <w:br w:type="textWrapping"/>
      </w:r>
      <w:r>
        <w:rPr>
          <w:i/>
        </w:rPr>
        <w:t xml:space="preserve">Đọc và tải ebook truyện tại: http://truyenclub.com/xao-dong</w:t>
      </w:r>
      <w:r>
        <w:br w:type="textWrapping"/>
      </w:r>
    </w:p>
    <w:p>
      <w:pPr>
        <w:pStyle w:val="BodyText"/>
      </w:pPr>
      <w:r>
        <w:br w:type="textWrapping"/>
      </w:r>
      <w:r>
        <w:br w:type="textWrapping"/>
      </w:r>
    </w:p>
    <w:p>
      <w:pPr>
        <w:pStyle w:val="Heading2"/>
      </w:pPr>
      <w:bookmarkStart w:id="22" w:name="chương-1-tù-cấm-1"/>
      <w:bookmarkEnd w:id="22"/>
      <w:r>
        <w:t xml:space="preserve">1. Chương 1: Tù Cấm (1)</w:t>
      </w:r>
    </w:p>
    <w:p>
      <w:pPr>
        <w:pStyle w:val="Compact"/>
      </w:pPr>
      <w:r>
        <w:br w:type="textWrapping"/>
      </w:r>
      <w:r>
        <w:br w:type="textWrapping"/>
      </w:r>
      <w:r>
        <w:t xml:space="preserve">Diệp Địch Sinh bị một tia sáng chói mắt làm tỉnh.</w:t>
      </w:r>
    </w:p>
    <w:p>
      <w:pPr>
        <w:pStyle w:val="BodyText"/>
      </w:pPr>
      <w:r>
        <w:t xml:space="preserve">Hai con mắt lồi ra, run rẩy dưới mí mắt mỏng manh, Diệp Địch Sinh không thích hợp hơi mở mắt, rất nhanh lại nhắm lại. Rất sáng, ánh sáng chiếu thẳng tắp lên mặt hắn, giống như một lưỡi dao, vạch qua mí mắt của hắn.</w:t>
      </w:r>
    </w:p>
    <w:p>
      <w:pPr>
        <w:pStyle w:val="BodyText"/>
      </w:pPr>
      <w:r>
        <w:t xml:space="preserve">“Ngươi tỉnh?” Một giọng nói nam tính, trầm thấp vang lên. Diệp Địch Sinh lấy tay che mắt, qua rất lâu mới thích ứng được ánh sáng trong phòng. Hắn buông tay xuống, chậm rãi mở mắt ra, nhìn người nam nhân đang đứng trước mặt hắn, che đi ánh sáng chiếu thẳng vào người hắn.</w:t>
      </w:r>
    </w:p>
    <w:p>
      <w:pPr>
        <w:pStyle w:val="BodyText"/>
      </w:pPr>
      <w:r>
        <w:t xml:space="preserve">“Ngươi đói không? Ta làm bữa sáng cho ngươi.”</w:t>
      </w:r>
    </w:p>
    <w:p>
      <w:pPr>
        <w:pStyle w:val="BodyText"/>
      </w:pPr>
      <w:r>
        <w:t xml:space="preserve">Nam nhân rất cao, có lẽ còn cao hơn một chút so với thân hình cao gầy của Diệp Địch Sinh. Y mặc một cái áo T – shirt dài tay rộng thùng thình, quần bò màu lam sẫm, để chân trần đứng trước mặt Diệp Địch Sinh. Trong tay y bưng một cái khay, trên khay để một ly nước chanh cùng một cái sandwich.</w:t>
      </w:r>
    </w:p>
    <w:p>
      <w:pPr>
        <w:pStyle w:val="BodyText"/>
      </w:pPr>
      <w:r>
        <w:t xml:space="preserve">Âm thanh này…… Diệp Địch Sinh nâng đôi mắt mờ mịt nhìn lên, chăm chú nhìn vào người trước mắt. Màu da của nam nhân hơi tối, mũi cao thẳng, đôi mắt cụp xuống nhìn hắn, bóng tối ám trong đôi mắt màu xanh thật sự rõ ràng.</w:t>
      </w:r>
    </w:p>
    <w:p>
      <w:pPr>
        <w:pStyle w:val="BodyText"/>
      </w:pPr>
      <w:r>
        <w:t xml:space="preserve">Diệp Địch Sinh chống lại ánh mắt thâm đen mà chuyên chú kia, giật mình, lập tức dời tầm mắt sang chỗ khác. Hắn nhìn quanh một vòng bên trong căn phòng, đầu não hỗn độn dần dần thanh tỉnh, cuối cùng tầm mắt rơi xuống cái còng tay màu trắng bạc đang khóa trên cổ tay mình.</w:t>
      </w:r>
    </w:p>
    <w:p>
      <w:pPr>
        <w:pStyle w:val="BodyText"/>
      </w:pPr>
      <w:r>
        <w:t xml:space="preserve">Một cảnh này thật sự có chút châm chọc. Diệp Địch Sinh tin chắc rằng trong hai mươi ba năm hắn sống trên đời này chưa bao giờ đắc tội với người nào không nên đắc tội, hắn giật giật thân thể bủn rủn, liếc mắt nhìn cái còng trên cổ tay, miễn cưỡng nhếch lên một nụ cười “Xin hỏi ngươi là?”</w:t>
      </w:r>
    </w:p>
    <w:p>
      <w:pPr>
        <w:pStyle w:val="BodyText"/>
      </w:pPr>
      <w:r>
        <w:t xml:space="preserve">“Ngươi không nhớ rõ ta?” Nam nhân đặt cái khay lên tủ đầu giường, trong ánh mắt hiện ra một chút sửng sốt. Rất nhanh, y thoải mái cười “Cũng đúng, đều đã là chuyện của hơn hai tháng trước, đương nhiên là ngươi không nhớ rõ.”</w:t>
      </w:r>
    </w:p>
    <w:p>
      <w:pPr>
        <w:pStyle w:val="BodyText"/>
      </w:pPr>
      <w:r>
        <w:t xml:space="preserve">Hơn hai tháng trước…… Hắn cần phải nhớ rõ cái gì? Diệp Địch Sinh hoàn toàn không thể lý giải một màn này, hắn bất quá là hoàn thành xong công việc rồi trở về, gọi một chiếc taxi để chuẩn bị về trường học, kết quả vừa ngủ một giấc tỉnh lại lại mạc danh kì diệu ở cái nơi kỳ quái này, mạc danh kì diệu đối diện với nam nhân kỳ quái này.</w:t>
      </w:r>
    </w:p>
    <w:p>
      <w:pPr>
        <w:pStyle w:val="BodyText"/>
      </w:pPr>
      <w:r>
        <w:t xml:space="preserve">“Ngươi chính là tài xế taxi kia?” Diệp Địch Sinh đột nhiên nhớ lại hoàn cảnh tối hôm qua, tài xế taxi đội mũ lưỡi trai, trong thùng xe oi bức, có một chai nước khoáng để trong tủ ở cửa xe…… Đây là cố ý dự mưu bắt cóc ngay từ đầu. Nhưng hắn cũng không cho rằng trên người hắn có bất cứ thứ gì đáng giá khiến cho nam nhân này mơ ước, huống hồ gia cảnh nhà hắn bình bình, nếu là vì tiền, người kia thật sự là tìm nhầm người.</w:t>
      </w:r>
    </w:p>
    <w:p>
      <w:pPr>
        <w:pStyle w:val="BodyText"/>
      </w:pPr>
      <w:r>
        <w:t xml:space="preserve">Nam nhân không thừa nhận cũng không phủ nhận. Y cầm một cái ghế màu trắng đến cạnh giường, ngồi xuống trước mặt Diệp Địch Sinh, nở một nụ cười ôn hòa, nói “Tay ngươi không tiện, ta uy ngươi ăn.”</w:t>
      </w:r>
    </w:p>
    <w:p>
      <w:pPr>
        <w:pStyle w:val="BodyText"/>
      </w:pPr>
      <w:r>
        <w:t xml:space="preserve">Hầu kết của Diệp Địch Sinh hoạt động lên xuống hai cái, nụ cười “ôn hòa” kia trong mắt hắn cũng chẳng khác gì nụ cười của đao phủ trước khi hành hình, hắn thâm thâm hít một ngụm không khí, khắc chế lửa giận trong ngực.</w:t>
      </w:r>
    </w:p>
    <w:p>
      <w:pPr>
        <w:pStyle w:val="BodyText"/>
      </w:pPr>
      <w:r>
        <w:t xml:space="preserve">“Ta không muốn ăn. Ngươi đem ta giam giữ ở đây, rốt cuộc là muốn làm cái gì?”</w:t>
      </w:r>
    </w:p>
    <w:p>
      <w:pPr>
        <w:pStyle w:val="BodyText"/>
      </w:pPr>
      <w:r>
        <w:t xml:space="preserve">Nam nhân căn bản giống như không nghe được câu trả lời của hắn, y thản nhiên cầm cốc nước chanh lên, đỡ cằm của hắn, dỗ dành khuyên nhủ “Ngươi khẳng định là đói bụng, ta tự pha cho ngươi. Không phải là ngươi thích uống nước chanh nhất sao?”</w:t>
      </w:r>
    </w:p>
    <w:p>
      <w:pPr>
        <w:pStyle w:val="BodyText"/>
      </w:pPr>
      <w:r>
        <w:t xml:space="preserve">Diệp Địch Sinh còn chưa kịp kinh ngạc khi nghe thấy câu nói cuối cùng, liền bị y cường ngạnh bóp chặt cằm, miệng cốc thủy tinh cứng rắn đè lên môi hắn, chất lỏng lạnh lẽo lập tức bị đổ vào trong miệng. Diệp Địch Sinh cực kì kháng cự loại thái độ giống như đang đối đãi với nô lệ này, hắn lắc mạnh đầu, ra sức phản kháng.</w:t>
      </w:r>
    </w:p>
    <w:p>
      <w:pPr>
        <w:pStyle w:val="BodyText"/>
      </w:pPr>
      <w:r>
        <w:t xml:space="preserve">Rào rào. Cốc thủy tinh trong tay nam nhân bị hắn làm trượt, rơi xuống đất, dẫn đến việc hơn phân nửa ly nước chanh đều rơi trên ống quần của nam nhân.</w:t>
      </w:r>
    </w:p>
    <w:p>
      <w:pPr>
        <w:pStyle w:val="BodyText"/>
      </w:pPr>
      <w:r>
        <w:t xml:space="preserve">Tiếng vang này giống như một loại tín hiệu, Diệp Địch Sinh để ý, nam nhân nhìn mảnh vỡ trên mặt đất, nụ cười trên mặt xuất hiện một kẽ hở. Rất tốt, hắn muốn xé cái lớp mặt nạ giả mù sa mưa này, xem ở phía sau rốt cuộc ẩn giấu loại độc xà mãnh thú nào.</w:t>
      </w:r>
    </w:p>
    <w:p>
      <w:pPr>
        <w:pStyle w:val="BodyText"/>
      </w:pPr>
      <w:r>
        <w:t xml:space="preserve">“Không thích uống nước chanh?” Nam nhân bỗng nhiên vươn người tới, con ngươi tối đen sâu thẳm yên lặng nhìn hắn. Diệp Địch Sinh thản nhiên, không sợ đối mặt với y, ngay sau đó, gương mặt của nam nhân mạnh mẽ phóng tới trước mặt hắn, chờ đến khi Diệp Địch Sinh lấy lại được tinh thần, trên môi đã bị một loại vật thể mềm mại dán lên. Hắn trợn tròn mắt, theo bản năng há miệng ra cắn.</w:t>
      </w:r>
    </w:p>
    <w:p>
      <w:pPr>
        <w:pStyle w:val="BodyText"/>
      </w:pPr>
      <w:r>
        <w:t xml:space="preserve">Nhưng mà khiến hắn không dự đoán được là, nam nhân ngoại trừ cương ngạnh cơ mặt một chút, hoàn toàn không có ý định dừng lại. Thậm chí, ý còn bóp chặt cằm của Diệp Địch Sinh, có ý đồ dùng miệng cạy khớp hàm của hắn ra.</w:t>
      </w:r>
    </w:p>
    <w:p>
      <w:pPr>
        <w:pStyle w:val="BodyText"/>
      </w:pPr>
      <w:r>
        <w:t xml:space="preserve">Mặt của Diệp Địch Sinh bắt đầu trở nên vặn vẹo, bả vai của hắn run nhè nhẹ, chờ đến khi nam nhân ý thức được có gì đó không đúng, buông hắn ra, bụng Diệp Địch Sinh đã kịch liệt co thắt, hắn há hốc miệng, sắc mặt cực kỳ tái nhợt.</w:t>
      </w:r>
    </w:p>
    <w:p>
      <w:pPr>
        <w:pStyle w:val="BodyText"/>
      </w:pPr>
      <w:r>
        <w:t xml:space="preserve">“Ngươi –”</w:t>
      </w:r>
    </w:p>
    <w:p>
      <w:pPr>
        <w:pStyle w:val="BodyText"/>
      </w:pPr>
      <w:r>
        <w:t xml:space="preserve">“Nôn……” Một bãi chất lỏng trong suốt lẫn thêm một chút dịch màu vàng hỗn loạn phun lên cái áo dài tay màu xám của nam nhân, thậm chí còn có một ít bắn lên mặt y. Từ tối hôm qua đến giờ, ngoại trừ non nửa ly nước chanh khi nãy, Diệp Địch Sinh hoàn toàn chưa ăn qua cái gì, cơ hồ nôn ra toàn là nước chua.</w:t>
      </w:r>
    </w:p>
    <w:p>
      <w:pPr>
        <w:pStyle w:val="BodyText"/>
      </w:pPr>
      <w:r>
        <w:t xml:space="preserve">Nam nhân cúi đầu nhìn vết bẩn trên ngực, không hề tức giận. Y nhìn thanh niên quỳ ngồi ở đầu giường, nhắm mắt thống khổ, sắc mặt tái nhợt, lấy một cuộn giấy rút từ trong tủ đầu giường ra, đưa tới trước mặt hắn.</w:t>
      </w:r>
    </w:p>
    <w:p>
      <w:pPr>
        <w:pStyle w:val="BodyText"/>
      </w:pPr>
      <w:r>
        <w:t xml:space="preserve">“Lau đi.” Y nói.</w:t>
      </w:r>
    </w:p>
    <w:p>
      <w:pPr>
        <w:pStyle w:val="BodyText"/>
      </w:pPr>
      <w:r>
        <w:t xml:space="preserve">Diệp Địch Sinh căn bản không nghĩ nhìn thấy y, trên mặt hắn đã khôi phục bình tĩnh, nhưng vẫn nhắm mắt như cũ, vẻ mặt lạnh lùng mà kháng cự, đôi mi mắt dài rậm nhắm lại, bỏ qua bóng dáng của người đối diện.Nam nhân rút hai tờ giấy, nhẹ nhàng lau đi vết máu cùng vết bẩn trên khóe môi. Nhưng mà dường như y lại nghĩ đến cái gì, lại rút hai tờ giấy, tùy tiện xoa xoa vết bẩn trên mặt cùng trên ngực.</w:t>
      </w:r>
    </w:p>
    <w:p>
      <w:pPr>
        <w:pStyle w:val="BodyText"/>
      </w:pPr>
      <w:r>
        <w:t xml:space="preserve">“Ngươi hẳn là nhớ rõ ta.” Nam nhân lại ngồi lại trên ghế gấp, thân hình của y cao lớn, bả vai rộng, tạo cho người ta một loại cảm giác áp bách vô hình. Chỉ là ngữ điệu của y rõ ràng có chút không ổn, trên nét mặt thậm chí mang theo một tia cuồng loạn.</w:t>
      </w:r>
    </w:p>
    <w:p>
      <w:pPr>
        <w:pStyle w:val="BodyText"/>
      </w:pPr>
      <w:r>
        <w:t xml:space="preserve">“Hai tháng trước…… Cái buổi chiều kia……” Khuỷu tay của y chống lên trên đầu gối, đầu cúi thấp, giống như đang tự thuyết phục chính mình, lại cũng giống như đang thuyết phục Diệp Địch Sinh, lẩm bẩm nói “Ngươi hẳn là nhớ rõ ta……”</w:t>
      </w:r>
    </w:p>
    <w:p>
      <w:pPr>
        <w:pStyle w:val="BodyText"/>
      </w:pPr>
      <w:r>
        <w:t xml:space="preserve">Diệp Địch Sinh mở mắt ra, khóe miệng lộ ra một nụ cười trào phúng.</w:t>
      </w:r>
    </w:p>
    <w:p>
      <w:pPr>
        <w:pStyle w:val="BodyText"/>
      </w:pPr>
      <w:r>
        <w:t xml:space="preserve">Có lẽ là bị nụ cười này kích động, cảm xúc trong con ngươi đen láy của nam nhân chuẩn bị xao động, y lung tung lôi kéo tóc của mình, dường như mạnh mẽ nhớ tới điều gì đó, rút từ trong túi quần bò ra một cái thẻ, giơ lên trước mặt Diệp Địch Sinh “Còn nhớ rõ tấm thẻ này sao?”</w:t>
      </w:r>
    </w:p>
    <w:p>
      <w:pPr>
        <w:pStyle w:val="BodyText"/>
      </w:pPr>
      <w:r>
        <w:t xml:space="preserve">Ánh mắt của Diệp Địch Sinh ngưng trệ, hắn nhìn tấm thẻ hình chữ nhật mỏng manh kia, mặt trên là ảnh chụp của hắn cùng với tên gọi, cùng với logo của đại học F và dấu hiệu của khoa kiến trúc.</w:t>
      </w:r>
    </w:p>
    <w:p>
      <w:pPr>
        <w:pStyle w:val="BodyText"/>
      </w:pPr>
      <w:r>
        <w:t xml:space="preserve">“Hiện tại nhớ rồi sao?” Nam nhân cẩn thận quan sát vẻ mặt của hắn, sắc mặt dần trở nên đen tối khó phân biệt “Ta gọi là Tần Tự….. Ngươi nhớ rõ ta, không phải sao?”</w:t>
      </w:r>
    </w:p>
    <w:p>
      <w:pPr>
        <w:pStyle w:val="BodyText"/>
      </w:pPr>
      <w:r>
        <w:t xml:space="preserve">Tấm thẻ sinh viên này khiến Diệp Địch Sinh nhớ rõ toàn bộ mọi chuyện.</w:t>
      </w:r>
    </w:p>
    <w:p>
      <w:pPr>
        <w:pStyle w:val="BodyText"/>
      </w:pPr>
      <w:r>
        <w:t xml:space="preserve">Gương mặt của nam nhân này, trùng hợp giống với gương mặt bê bết máu hai tháng trước hắn từng gặp.</w:t>
      </w:r>
    </w:p>
    <w:p>
      <w:pPr>
        <w:pStyle w:val="BodyText"/>
      </w:pPr>
      <w:r>
        <w:t xml:space="preserve">Diệp Địch Sinh nhớ rõ, buổi chiều hôm đó nắng rất đẹp, hắn hoàn thành bài tập chuyên ngành, cưỡi xe đạp đi ra khỏi Bắc giáo khu, chuẩn bị trở về kí túc xá. Bởi vì là thứ sáu, lại là vào giờ cao điểm, mọi người tan tầm, cho nên xe lưu thông trên đường rất nhiều, nhất là cái giao lộ chữ “T” thứ hai từ Bắc giáo khi đi ra, cơ hồ chen chúc chật như nêm cối.</w:t>
      </w:r>
    </w:p>
    <w:p>
      <w:pPr>
        <w:pStyle w:val="BodyText"/>
      </w:pPr>
      <w:r>
        <w:t xml:space="preserve">Diệp Địch Sinh mặt không đổi sắc xuyên qua dòng xe cộ chật ních cùng với những tiếng còi thường xuyên vang lên đến chói tai, hắn rẽ sang bên phải, đến một con đường yên lặng rợp bóng cây. Đường nơi này thường có những ông bà già thường xuyên tản bộ, Diệp Địch Sinh thả chậm tốc độ của xe, lướt qua một chiếc xe ô tô riêng màu trắng bạc. Chiếc xe kia có chút kì quái, dừng ở ven đường, bên trong rõ ràng có người, nhưng lại không mở đèn báo hiệu. Diệp Địch Sinh trong lúc vô ý nhìn vào bên trong cửa kính của xe, vừa liếc mắt nhìn đã khiến da đầu hắn tê dại, mạnh mẽ phanh lại.</w:t>
      </w:r>
    </w:p>
    <w:p>
      <w:pPr>
        <w:pStyle w:val="BodyText"/>
      </w:pPr>
      <w:r>
        <w:t xml:space="preserve">Một nam nhân trên mặt đầy máu, nghiêng mặt ghé vào trên tay lái. Diệp Địch Sinh nhìn thấy gương thủy tinh chắn gió ở phía trước xe có vết nứt, bên trái phía đầu xe cũng bị đâm cho móp méo. Hắn nhìn quanh bốn phía, đây là đường một chiều, hai bên đều là cây long não cao lớn tươi tốt, gần đó mặc dù có khu dân cư, nhưng người đi qua con đường này thực ra cũng không nhiều, cho dù có cũng là đi ra mua đồ ăn hoặc là ông già, bà già đi đón cháu tan học. Xem ra người gây tai nạn đã bỏ chạy. Diệp Địch Sinh thở dài, hắn lấy di động ra, ấn số điện thoại báo nguy.</w:t>
      </w:r>
    </w:p>
    <w:p>
      <w:pPr>
        <w:pStyle w:val="BodyText"/>
      </w:pPr>
      <w:r>
        <w:t xml:space="preserve">Trong điện thoại, sau khi hắn nói rõ ràng cho đối phương biết địa điểm xảy ra tai nạn giao thông cùng với đại khái tình huống của người bị thương, Diệp Địch Sinh đi đến bên cạnh chiếc xe ô tô riêng kia, thử gõ gõ cửa sổ xe. Hắn không quá chắc chắn cuộc điện thoại của hắn có thực sự đúng lúc hay không, hắn thậm chí còn hoài nghi người ở bên trong xe có khả năng đều đã……</w:t>
      </w:r>
    </w:p>
    <w:p>
      <w:pPr>
        <w:pStyle w:val="BodyText"/>
      </w:pPr>
      <w:r>
        <w:t xml:space="preserve">Nhưng mà vượt qua dự kiến của Diệp Địch Sinh là, tài xế trên ghế còn nghe được âm thanh gõ cửa của hắn, bả vai giật giật, sau đó khó chịu rên rỉ một tiếng, chậm rãi nâng gương mặt đang chôn trong cánh tay lên.</w:t>
      </w:r>
    </w:p>
    <w:p>
      <w:pPr>
        <w:pStyle w:val="BodyText"/>
      </w:pPr>
      <w:r>
        <w:t xml:space="preserve">Lọt vào mắt của Diệp Địch Sinh lúc đó, đầu tiên là một đôi mắt phủ đầy tơ máu, gương mặt nam nhân trở nên xanh trắng, cảnh tượng đó thật sự có chút đáng sợ. Diệp Địch Sinh nhẹ nhàng thở ra, tận lực nở ra một nụ cười, hắn cúi lưng, cố gắng lớn giọng nói “Ta đã báo nguy, xe cứu thương rất nhanh liền tới đây.”</w:t>
      </w:r>
    </w:p>
    <w:p>
      <w:pPr>
        <w:pStyle w:val="BodyText"/>
      </w:pPr>
      <w:r>
        <w:t xml:space="preserve">Trên mặt nam nhân dính đầy vết máu, hắn cũng không nhìn rõ được vẻ mặt của y, chỉ là đôi mắt thâm đen kia từ lúc mở ra vẫn luôn chăm chú nhìn mặt hắn. Diệp Địch Sinh không thể miêu tả được cái loại cảm giác này, hắn có chút hối hận, căn bản, có lẽ hôm nay hắn không nên xen vào chuyện của người khác. Hắn từng đọc qua quá nhiều tin tức, có nhiều người làm việc tốt còn bị lừa bịp tống tiền, có ý tốt cứu người còn bị người vu hãm……</w:t>
      </w:r>
    </w:p>
    <w:p>
      <w:pPr>
        <w:pStyle w:val="BodyText"/>
      </w:pPr>
      <w:r>
        <w:t xml:space="preserve">Trong lúc chờ xe cứu thương, Diệp Địch Sinh cởi áo khoác, đứng ở bên cạnh xe hơi màu trắng bạc. Hắn nhìn mấy cái cây long não ở hai bên đường, bỗng nhiên nảy lên ý niệm muốn hút một điếu thuốc.</w:t>
      </w:r>
    </w:p>
    <w:p>
      <w:pPr>
        <w:pStyle w:val="BodyText"/>
      </w:pPr>
      <w:r>
        <w:t xml:space="preserve">Việc chờ đợi khiến hắn vô cùng khó chịu, đây vốn không phải nghĩa vụ của hắn.</w:t>
      </w:r>
    </w:p>
    <w:p>
      <w:pPr>
        <w:pStyle w:val="BodyText"/>
      </w:pPr>
      <w:r>
        <w:t xml:space="preserve">Hai mươi phút sau, xe cứu thương cùng với xe cảnh sát rốt cuộc cũng đến. Diệp Địch Sinh nhìn nam nhân được đưa lên cáng, nhất thời có loại cảm giác như trút được gánh nặng, khi cáng được khiêng qua người hắn, hắn cảm thấy trong tay áo khoác của mình tựa hồ bị một cỗ lực đạo lôi kéo xuống. Nhưng lực đạo kia chỉ thoáng qua một chút, rất nhanh liền bị Diệp Địch Sinh xem nhẹ.</w:t>
      </w:r>
    </w:p>
    <w:p>
      <w:pPr>
        <w:pStyle w:val="BodyText"/>
      </w:pPr>
      <w:r>
        <w:t xml:space="preserve">“Ngươi là bạn của hắn sao?” Một cảnh sát trẻ tuổi đang xem xét tình huống tại hiện trường, nghi hoặc nhìn Diệp Địch Sinh.</w:t>
      </w:r>
    </w:p>
    <w:p>
      <w:pPr>
        <w:pStyle w:val="BodyText"/>
      </w:pPr>
      <w:r>
        <w:t xml:space="preserve">“Không phải, trong cuộc điện thoại vừa rồi ta cũng đã nói qua, ta chỉ là một sinh viên, vừa vặn đi qua.” Diệp Địch Sinh chuẩn bị lôi thẻ sinh viên ra cho cảnh sát kia xem, nhưng khi hắn kiểm tra toàn bộ các túi trên người một lần, cũng không tìm được thẻ sinh viên của hắn.</w:t>
      </w:r>
    </w:p>
    <w:p>
      <w:pPr>
        <w:pStyle w:val="BodyText"/>
      </w:pPr>
      <w:r>
        <w:t xml:space="preserve">“Ta biết, đồng học, ngươi trở về đi. Cám ơn ngươi đã hăng hái làm việc nghĩa.” Một cảnh sát lớn tuổi khác nhìn lướt qua Diệp Địch Sinh liền biết hắn chưa hề nói dối, phất phất tay, ý bảo Diệp Địch Sinh có thể đi trước.</w:t>
      </w:r>
    </w:p>
    <w:p>
      <w:pPr>
        <w:pStyle w:val="BodyText"/>
      </w:pPr>
      <w:r>
        <w:t xml:space="preserve">Cuối cùng, Diệp Địch Sinh nhìn thoáng qua về phía xe cứu thương, rồi đi về chỗ dựng cái xe đạp màu đen của hắn. Gió có chút lạnh, Diệp Địch Sinh mặc lại áo khoác, trong lúc cúi đầu mở khóa xe đạp phát hiện vạt áo phía dưới của hắn giống như bị dính vài vệt máu.</w:t>
      </w:r>
    </w:p>
    <w:p>
      <w:pPr>
        <w:pStyle w:val="BodyText"/>
      </w:pPr>
      <w:r>
        <w:t xml:space="preserve">Hắn nhíu nhíu mày, chân phải dẫm lên bàn đạp, cảnh vật ven đường rất nhanh bắt đầu lui về phía sau.</w:t>
      </w:r>
    </w:p>
    <w:p>
      <w:pPr>
        <w:pStyle w:val="Compact"/>
      </w:pPr>
      <w:r>
        <w:t xml:space="preserve">Thật sự là phiền toái. Diệp Địch Sinh nghĩ như vậy.</w:t>
      </w:r>
      <w:r>
        <w:br w:type="textWrapping"/>
      </w:r>
      <w:r>
        <w:br w:type="textWrapping"/>
      </w:r>
    </w:p>
    <w:p>
      <w:pPr>
        <w:pStyle w:val="Heading2"/>
      </w:pPr>
      <w:bookmarkStart w:id="23" w:name="chương-2-tù-cấm-2"/>
      <w:bookmarkEnd w:id="23"/>
      <w:r>
        <w:t xml:space="preserve">2. Chương 2: Tù Cấm (2)</w:t>
      </w:r>
    </w:p>
    <w:p>
      <w:pPr>
        <w:pStyle w:val="Compact"/>
      </w:pPr>
      <w:r>
        <w:br w:type="textWrapping"/>
      </w:r>
      <w:r>
        <w:br w:type="textWrapping"/>
      </w:r>
      <w:r>
        <w:t xml:space="preserve">“Tần Tự……” Diệp Địch Sinh thì thào niệm hai chữ này, hắn thoát ra khỏi hồi ức, khuôn mặt tinh xảo càng trở nên lạnh lùng, nhìn người trước mắt “Cho nên, đây chính là hồi báo dành cho ta khi đã có ý tốt cứu ngươi?”</w:t>
      </w:r>
    </w:p>
    <w:p>
      <w:pPr>
        <w:pStyle w:val="BodyText"/>
      </w:pPr>
      <w:r>
        <w:t xml:space="preserve">Sự châm chọc ở bên trong giọng nói của hắn thật sự quá mức bén nhọn, nhưng Tần Tự lại ngoảnh mặt làm ngơ, cười cười “Ta rất cao hứng, rốt cuộc là ngươi đã nhớ ra ta.”</w:t>
      </w:r>
    </w:p>
    <w:p>
      <w:pPr>
        <w:pStyle w:val="BodyText"/>
      </w:pPr>
      <w:r>
        <w:t xml:space="preserve">Diệp Địch Sinh phát hiện bản thân hắn dứt khoát không thể cùng với y câu thông, hắn lắc lắc đầu, cười khổ nói “Trong nhà ta không có tiền, ta cũng không có hứng thú với nam nhân. Nếu ngươi có ý tưởng tiền dâm hậu sát (N/A: trước hiếp sau giết ┐(￣∀￣)┌) vậy xuống tay cần lưu loát một chút.”</w:t>
      </w:r>
    </w:p>
    <w:p>
      <w:pPr>
        <w:pStyle w:val="BodyText"/>
      </w:pPr>
      <w:r>
        <w:t xml:space="preserve">“Làm sao ngươi lại có thể nghĩ như vậy.” Trên mặt Tần Tự thoáng qua một tia sửng sốt, y đặt thẻ sinh viên của Diệp Địch Sinh vào trong túi quần của mình “Ngươi yên tâm, ta cũng không có ý định bắt cóc ngươi, cũng sẽ không thương tổn ngươi.” Y dừng một chút, nhìn Diệp Địch Sinh, ánh mắt đen láy chuyên chú mà cố chấp “Ta chỉ là một mình rất lâu, muốn có ai đó bồi bồi ta.”</w:t>
      </w:r>
    </w:p>
    <w:p>
      <w:pPr>
        <w:pStyle w:val="BodyText"/>
      </w:pPr>
      <w:r>
        <w:t xml:space="preserve">Từ đầu đến cuối rõ ràng là một kẻ điên, biến thái, Diệp Địch Sinh mắng thầm ở trong lòng.</w:t>
      </w:r>
    </w:p>
    <w:p>
      <w:pPr>
        <w:pStyle w:val="BodyText"/>
      </w:pPr>
      <w:r>
        <w:t xml:space="preserve">“Nếu ngươi không thích uống nước chanh, ta có thể pha cái khác cho ngươi. Ngươi thích uống nước táo không? Hay là nước lê?”</w:t>
      </w:r>
    </w:p>
    <w:p>
      <w:pPr>
        <w:pStyle w:val="BodyText"/>
      </w:pPr>
      <w:r>
        <w:t xml:space="preserve">Diệp Địch Sinh lạnh nhạt nhắm mắt lại “Ta nhìn thấy ngươi liền không có khẩu vị.”</w:t>
      </w:r>
    </w:p>
    <w:p>
      <w:pPr>
        <w:pStyle w:val="BodyText"/>
      </w:pPr>
      <w:r>
        <w:t xml:space="preserve">Lồng ngực Tần Tự mạnh mẽ phập phồng một chút, hắn siết chặt nắm tay, dùng lực mỉm cười nói “Vẫn là pha nước táo cho ngươi đi, ngươi chờ một lát, ta rất nhanh liền quay lại.”</w:t>
      </w:r>
    </w:p>
    <w:p>
      <w:pPr>
        <w:pStyle w:val="BodyText"/>
      </w:pPr>
      <w:r>
        <w:t xml:space="preserve">Mười lăm phút sau, cửa phòng lại bị đẩy ra. Tần Tự tháo còng tay cho Diệp Địch Sinh, nhưng bởi vì ảnh hưởng của dược tính, toàn thân hắn đều vô cùng bủn rủn, vừa rồi, một lần phản kháng Tần Tự đã tiêu hết toàn bộ khí lực của hắn. Hắn tựa vào đầu giường, hờ hững nhìn tần tự đặt một ly nước táo lên cái khay ở đầu giường.</w:t>
      </w:r>
    </w:p>
    <w:p>
      <w:pPr>
        <w:pStyle w:val="BodyText"/>
      </w:pPr>
      <w:r>
        <w:t xml:space="preserve">“Ăn nhiều hoa quả, sẽ tốt cho cơ thể.” Tần Tự nói xong câu đó, không tiếp tục cưỡng bách hắn, mà xoay người ra khỏi phòng.</w:t>
      </w:r>
    </w:p>
    <w:p>
      <w:pPr>
        <w:pStyle w:val="BodyText"/>
      </w:pPr>
      <w:r>
        <w:t xml:space="preserve">Tần Tự trở lại phòng ngủ của y.</w:t>
      </w:r>
    </w:p>
    <w:p>
      <w:pPr>
        <w:pStyle w:val="BodyText"/>
      </w:pPr>
      <w:r>
        <w:t xml:space="preserve">Y ngồi xuống trước bàn, kéo ngăn kéo ra, móc ra một cái di động Samsung màu đen. Màn hình tối đen, y sờ soạng một vòng quanh thân máy, ấn nút khởi động máy.</w:t>
      </w:r>
    </w:p>
    <w:p>
      <w:pPr>
        <w:pStyle w:val="BodyText"/>
      </w:pPr>
      <w:r>
        <w:t xml:space="preserve">Màn hình rất nhanh sáng lên, xuất hiện hình ảnh khởi động máy. Diệp Địch Sinh không có thiết lập mã khóa ở hình nền, Tần Tự trực tiếp mở danh bạ ra, nhìn một lượt từ đầu tới cuối toàn bộ các tên trong danh bạ. Lướt xong danh bạ, y lại ấn vào hộp thư, tin nhắn bên trong ít đến mức đáng thương, hơn nữa đa phần đều là những tin nhắn vô dụng rác rưởi.</w:t>
      </w:r>
    </w:p>
    <w:p>
      <w:pPr>
        <w:pStyle w:val="BodyText"/>
      </w:pPr>
      <w:r>
        <w:t xml:space="preserve">Tần Tự lướt qua các tin nhắn, không có phát hiện có người nào uy hiếp được mình, y vừa lòng nhếch khóe miệng, tắt máy điện thoại di động, một lần nữa đặt trở về ngăn kéo.</w:t>
      </w:r>
    </w:p>
    <w:p>
      <w:pPr>
        <w:pStyle w:val="BodyText"/>
      </w:pPr>
      <w:r>
        <w:t xml:space="preserve">Gian phòng ngủ này của y, bài trí đơn giản hơn nhiều so với gian phòng mà Diệp Địch Sinh ở, trừ một cái giường, một cái bàn học, một tủ quần áo, chỉ còn lại toàn bộ đống ảnh chụp dán đầy trên tường.</w:t>
      </w:r>
    </w:p>
    <w:p>
      <w:pPr>
        <w:pStyle w:val="BodyText"/>
      </w:pPr>
      <w:r>
        <w:t xml:space="preserve">Tần tự mở notebook, tải ảnh mà y dùng để chụp ảnh lên, chờ đợi cho tải lên hoàn tất. Hộp mực của cái máy in màu sắc rực rỡ để ở trên bàn hình như xảy ra vấn đề, y cúi đầu mân mê một lúc lâu, mới thuận lợi in được ảnh chụp ra.</w:t>
      </w:r>
    </w:p>
    <w:p>
      <w:pPr>
        <w:pStyle w:val="BodyText"/>
      </w:pPr>
      <w:r>
        <w:t xml:space="preserve">“Diệp Địch Sinh……” Tần Tự cúi đầu nhìn ảnh chụp trong tay. Nam sinh tuấn tú có làn da tái nhợt cuộn tròn thân thể lại, nằm ở trên một cái giường hỗn độn, ánh sáng mặt trăng ảm đạm rơi vãi trên mặt hắn. Y vuốt ve ngũ quan của nam sinh trên ảnh chụp, khóe miệng chậm rãi nhếch lên một nụ cười thỏa mãn.</w:t>
      </w:r>
    </w:p>
    <w:p>
      <w:pPr>
        <w:pStyle w:val="BodyText"/>
      </w:pPr>
      <w:r>
        <w:t xml:space="preserve">Rốt cuộc, có thể chạm đến ngươi.</w:t>
      </w:r>
    </w:p>
    <w:p>
      <w:pPr>
        <w:pStyle w:val="BodyText"/>
      </w:pPr>
      <w:r>
        <w:t xml:space="preserve">Diệp Địch Sinh có chút nôn nóng.</w:t>
      </w:r>
    </w:p>
    <w:p>
      <w:pPr>
        <w:pStyle w:val="BodyText"/>
      </w:pPr>
      <w:r>
        <w:t xml:space="preserve">Hắn vẫn như cũ, bị nhốt trong căn phòng đó, còng tay đổi thành còng chân, một đầu còng lên mắt cá chân của hắn, một đầu khác cột vào chân giường.</w:t>
      </w:r>
    </w:p>
    <w:p>
      <w:pPr>
        <w:pStyle w:val="BodyText"/>
      </w:pPr>
      <w:r>
        <w:t xml:space="preserve">Cái xích rất dài, đủ dài để hắn đi từ giường ra đến phòng vẽ tranh bên ngoài, nhưng cũng rất chắc chắn, nếm từng thử vài phương pháp, nhưng đều không thể tháo cái xích làm từ kim loại kia.</w:t>
      </w:r>
    </w:p>
    <w:p>
      <w:pPr>
        <w:pStyle w:val="BodyText"/>
      </w:pPr>
      <w:r>
        <w:t xml:space="preserve">Hắn đứng ở bên cạnh một cái cửa sổ sát đất, nhìn cái cây cao lớn ở trong hậu viện. Hắn không biết đây là nơi nào, có lẽ là một vùng ngoại thành của S thị, hắn chỉ có thể nhìn xuyên thấu qua tầng tầng cây xanh, thấy vài nóc nhà chung cư được lợp ngói đỏ. Suy nghĩ kêu cứu người ngoài cũng trở thành hi vọng xa vời.</w:t>
      </w:r>
    </w:p>
    <w:p>
      <w:pPr>
        <w:pStyle w:val="BodyText"/>
      </w:pPr>
      <w:r>
        <w:t xml:space="preserve">Một nhà giam đúng nghĩa. Diệp Địch Sinh ngồi ở bên giường, nhìn sàn gỗ dưới chân đến xuất thần. Hắn tự hỏi chính mình, nếu sớm biết ngày đó hắn cứu Tần Tự sẽ khiến hắn rước họa vào thân, liệu lúc trước hắn có phải hay không nên làm bộ như cái gì cũng không thấy?</w:t>
      </w:r>
    </w:p>
    <w:p>
      <w:pPr>
        <w:pStyle w:val="BodyText"/>
      </w:pPr>
      <w:r>
        <w:t xml:space="preserve">Đây là một giả thiết không hề có ý nghĩa, việc đã đến nước này, cầu nguyện có thể quay ngược lại thời gian một lần nữa đối với hắn không có bất cứ trợ giúp gì. Hắn chỉ có thể chờ đợi, tìm kiếm cơ hội thoát thân. Di động của hắn chắc đã bị Tần Tự cầm đi, phỏng chừng cũng sẽ không trả lại cho hắn. Buổi chiều hôm nay, hắn có một khóa học tiếng anh cộng đồng, vốn nên đi học, nhưng hắn cũng tính là không đi, cũng sẽ không bị người khác phát hiện. Hắn ở phòng đơn, không có bạn cùng phòng. Quan hệ với sư huynh cùng phòng thí nghiệm cũng bình bình, giáo sư sao, bên trong học viện toàn các giáo sư vô cùng trâu bò, bao giờ cũng bề bộn nhiều việc, hai tuần đến tổ một lần cũng sẽ không điểm danh đến hắn…… Xem ra, như vậy, hắn tính kể cả có mất tích một tuần, người khác cũng sẽ chỉ cho rằng hắn vụng trộm cúp học đi ra ngoài chơi, căn bản sẽ không để ở trong lòng.</w:t>
      </w:r>
    </w:p>
    <w:p>
      <w:pPr>
        <w:pStyle w:val="BodyText"/>
      </w:pPr>
      <w:r>
        <w:t xml:space="preserve">Hắn không thể không nói, Tần Tự thật sự là chọn đối tượng bắt cóc thích hợp.</w:t>
      </w:r>
    </w:p>
    <w:p>
      <w:pPr>
        <w:pStyle w:val="BodyText"/>
      </w:pPr>
      <w:r>
        <w:t xml:space="preserve">Vừa đói vừa mệt, Diệp Địch Sinh lại cuộn tròn trên giường ngủ một giấc. Chờ đến lúc hắn tỉnh lại, phát hiện sàng đan dưới thân hắn không biết từ lúc nào được thay đổi, vụn pha lê vương vãi trên đất cũng biến mất, vết bẩn còn sót lại cũng được chà lau không còn một mảnh, Diệp Địch Sinh còn có thể nhìn thấy rõ ràng vệt nước.</w:t>
      </w:r>
    </w:p>
    <w:p>
      <w:pPr>
        <w:pStyle w:val="BodyText"/>
      </w:pPr>
      <w:r>
        <w:t xml:space="preserve">Tần Tự giống như rất hiểu biết về hắn, có lẽ y rình coi hắn hơn một tháng, làm sao có khả năng không hiểu biết. Hắn bắt đầu buồn bực, có phải vụ tai nạn trên đường kia đem đầu Tần Tự đụng hỏng hay không, mới khiến y biến thành một kẻ điên như vậy.</w:t>
      </w:r>
    </w:p>
    <w:p>
      <w:pPr>
        <w:pStyle w:val="BodyText"/>
      </w:pPr>
      <w:r>
        <w:t xml:space="preserve">Hắn từ trên giường ngồi dậy, kinh ngạc phát hiện cái khay ở trên rủ đầu giường đã được thay đổi, một cà mèn giữ ấm bằng inox, còn có thể ẩn ẩn ngửi thấy hương vị của cháo.</w:t>
      </w:r>
    </w:p>
    <w:p>
      <w:pPr>
        <w:pStyle w:val="BodyText"/>
      </w:pPr>
      <w:r>
        <w:t xml:space="preserve">Bụng của Diệp Địch Sinh cực kỳ không tự chủ kêu hai tiếng, hắn cười khổ xoa xoa trán của mình, mở hộp giữ ấm ra. Dù sao cũng không thể để tình hình càng trở nên xấu đi, trước cần phải lấp đầy bụng của mình, sau đó mới có thể nghĩ biện pháp chạy đi, không phải sao.</w:t>
      </w:r>
    </w:p>
    <w:p>
      <w:pPr>
        <w:pStyle w:val="BodyText"/>
      </w:pPr>
      <w:r>
        <w:t xml:space="preserve">Ăn xong bát cháo thịt nạc kia, tinh thần của Diệp Địch Sinh tốt hơn rất nhiều. Cảm giác chắc bụng khiến nôn nóng trong lòng hắn hơi giảm xuống, hắn đi tới đi lui trong phòng nửa giờ, rốt cuộc do dự đi đến trước cửa.</w:t>
      </w:r>
    </w:p>
    <w:p>
      <w:pPr>
        <w:pStyle w:val="BodyText"/>
      </w:pPr>
      <w:r>
        <w:t xml:space="preserve">Vặn mở chốt cửa, còn chưa nhìn thấy tình cảnh bên ngoài, đã nghe thấy nam nhân phẫn nộ rống lên hai tiếng.</w:t>
      </w:r>
    </w:p>
    <w:p>
      <w:pPr>
        <w:pStyle w:val="BodyText"/>
      </w:pPr>
      <w:r>
        <w:t xml:space="preserve">“Không liên quan đến ngươi!…… Ngươi đi mà tìm nam nhân kia, không cần phải quan tâm ta!”</w:t>
      </w:r>
    </w:p>
    <w:p>
      <w:pPr>
        <w:pStyle w:val="BodyText"/>
      </w:pPr>
      <w:r>
        <w:t xml:space="preserve">Tần Tự đang nghe điện thoại của người khác, đôi môi mỏng manh mím rất chặt, mi gian rõ ràng có dấu ấn tối tăm. Y để chân trần đứng ở bên cạnh giá vẽ, ống quần cuộn lên đến nửa chân, trên quần dính không thiếu thuốc màu loang lổ.</w:t>
      </w:r>
    </w:p>
    <w:p>
      <w:pPr>
        <w:pStyle w:val="BodyText"/>
      </w:pPr>
      <w:r>
        <w:t xml:space="preserve">“…… Ta nói rồi, ta đã tốt, không cần gặp bất cứ thầy thuốc nào…… Ngươi sợ cái gì, sợ ta lại khiến ngươi khổ sở sao?……”</w:t>
      </w:r>
    </w:p>
    <w:p>
      <w:pPr>
        <w:pStyle w:val="BodyText"/>
      </w:pPr>
      <w:r>
        <w:t xml:space="preserve">Nam nhân ném mạnh điện thoại, cái di động mỏng manh rơi trên mặt đất, màn hình lập tức vỡ làm năm. Diệp Địch Sinh nghe thấy tiếng vang kia, tâm của hắn cũng run lên một chút.</w:t>
      </w:r>
    </w:p>
    <w:p>
      <w:pPr>
        <w:pStyle w:val="BodyText"/>
      </w:pPr>
      <w:r>
        <w:t xml:space="preserve">Hắn đột nhiên ý thức được, hắn đứng ở chỗ này, rất không thích hợp. Nhưng đã chậm, ánh mắt của nam nhân dĩ nhiên nhìn thấy hắn, trong con ngươi đen tối mang theo lửa giận cùng không bình thường, giống một con thú bị buộc đến tuyệt cảnh.</w:t>
      </w:r>
    </w:p>
    <w:p>
      <w:pPr>
        <w:pStyle w:val="BodyText"/>
      </w:pPr>
      <w:r>
        <w:t xml:space="preserve">“Ngươi đi ra đây làm gì?” Tần Tự nhìn hắn, sắc mặt bạo ngược chậm rãi trở nên bình tĩnh. Y đá văng cái di động bị vỡ làm năm mảnh dưới chân ra, một chút cũng không thèm để ý xem màn hình bị vỡ có thể chọc đến gan bàn chân của y hay không, trực tiếp đi về phía Diệp Địch Sinh.</w:t>
      </w:r>
    </w:p>
    <w:p>
      <w:pPr>
        <w:pStyle w:val="BodyText"/>
      </w:pPr>
      <w:r>
        <w:t xml:space="preserve">“Đã ăn hết cháo chưa? Có hợp khẩu vị không?”</w:t>
      </w:r>
    </w:p>
    <w:p>
      <w:pPr>
        <w:pStyle w:val="BodyText"/>
      </w:pPr>
      <w:r>
        <w:t xml:space="preserve">Diệp Địch Sinh ân một tiếng, sắc mặt đề phòng thoáng thả lỏng.</w:t>
      </w:r>
    </w:p>
    <w:p>
      <w:pPr>
        <w:pStyle w:val="BodyText"/>
      </w:pPr>
      <w:r>
        <w:t xml:space="preserve">“Ta muốn đi ra ngoài một chút, trong tủ lạnh cũng không còn gì để ăn. Ngươi ngoan ngoãn chờ ở trong nhà, chờ ta trở lại.” Tần Tự nhặt cái di động bị rơi thảm đến mức không nỡ nhìn ở trên mặt đất, lấy sim ở bên trong ra, bỏ vào trong túi. Đồng thời trong lúc nói chuyện, lấy từ trong góc nào đó của sô pha một chuỗi chìa khóa cùng với ví tiền, phất phất tay với Diệp Địch Sinh, rồi đi ra khỏi cửa.</w:t>
      </w:r>
    </w:p>
    <w:p>
      <w:pPr>
        <w:pStyle w:val="BodyText"/>
      </w:pPr>
      <w:r>
        <w:t xml:space="preserve">Diệp Địch Sinh nhìn y khóa trái cửa, cúi đầu, đưa mắt nhìn về phía cái xích chân của hắn, ở trong lòng cân nhắc một chút, phát hiện muốn chạm đến tay nắm cửa của cửa lớn thật sự có chút khó khăn. Bất quá, Tần Tự cứ như vậy yên tâm mà để hắn ở chỗ này, hắn cũng không phải không ngạc nhiên.</w:t>
      </w:r>
    </w:p>
    <w:p>
      <w:pPr>
        <w:pStyle w:val="BodyText"/>
      </w:pPr>
      <w:r>
        <w:t xml:space="preserve">Thừa dịp Tần Tự đi ra ngoài, căn nhà trống không, Diệp Địch Sinh đem toàn bộ những ngóc ngách trong nhà có thể nhìn tới đều nhìn một lần, trừ căn phòng giam hắn, toàn bộ các nơi khác trong căn nhà này đều lộn xộn. Diệp Địch Sinh nhìn khay đựng thuốc màu trên mặt đất cùng với các loại hộp tản ra mùi kì lạ xếp ở trong góc phòng, không khỏi ghét bỏ mà nhíu nhíu đôi lông mày.</w:t>
      </w:r>
    </w:p>
    <w:p>
      <w:pPr>
        <w:pStyle w:val="BodyText"/>
      </w:pPr>
      <w:r>
        <w:t xml:space="preserve">Hắn đã đoán được Tần Tự là họa sĩ, Diệp Địch Sinh thường có suy nghĩ tránh xa các đối tượng làm nghệ thuật, ở trong ấn tượng của hắn, các họa sĩ này bao giờ cũng để tóc dài, lôi thôi, mặc quần bò rách, dáng người thon gầy, ánh mắt u buồn mà cố chấp. Tần Tự hiển nhiên là không giống với tưởng tượng của hắn, nhìn hai cái hộp vương vãi trên mặt đất là biết, Tần Tự rất ít khi đi ra ngoài, nhưng màu da cũng không tái nhợt, ngược lại là thân thể màu lúa mạch khỏe mạnh; Hắn nhớ rõ y đi một cái xe giá trị xa xỉ, nói như vậy, y không giống như là họa sĩ, ngược lại càng giống phú nhị đại chơi bời lêu lổng.</w:t>
      </w:r>
    </w:p>
    <w:p>
      <w:pPr>
        <w:pStyle w:val="BodyText"/>
      </w:pPr>
      <w:r>
        <w:t xml:space="preserve">Lúc Diệp Địch Sinh còn đang suy nghĩ cách thoát thân, ở ngoài cửa liền vang lên một tiếng, Tần Tự xách hai gói đồ to đi vào. Y dùng chân đá lên cánh cửa để đóng cửa, mang đồ ném vào trong phòng bếp, sau đó đá văng cái giày thể thao ở trên chân, đi chân trần về phía phòng khách.</w:t>
      </w:r>
    </w:p>
    <w:p>
      <w:pPr>
        <w:pStyle w:val="BodyText"/>
      </w:pPr>
      <w:r>
        <w:t xml:space="preserve">Diệp Địch Sinh ngồi trên sô pha, đây là phạm vi hoạt động xa nhất của hắn. Hắn nhìn Tần Tự, trong lòng đang tự hỏi có khả năng đổi một loại phương pháp để chạy thoát khỏi nơi này hay không.</w:t>
      </w:r>
    </w:p>
    <w:p>
      <w:pPr>
        <w:pStyle w:val="BodyText"/>
      </w:pPr>
      <w:r>
        <w:t xml:space="preserve">“Ngươi nghĩ thuyết phục ta thả ngươi đi sao?” Tàn Tự nhìn thấy ý tưởng trong lòng hắn, ngồi xuống bên cạnh Diệp Địch Sinh, giọng nói thân mật mà ái muội “Không có khả năng. Ta thật vất vả mới đưa được ngươi tới nơi này. Về sau ngươi chính là của ta, ai cũng sẽ không nhìn thấy ngươi.”</w:t>
      </w:r>
    </w:p>
    <w:p>
      <w:pPr>
        <w:pStyle w:val="BodyText"/>
      </w:pPr>
      <w:r>
        <w:t xml:space="preserve">Rõ ràng đang ở trong căn phòng ấm áp, Diệp Địch Sinh lại mạc danh cảm thấy lưng có chút lạnh. Hắn cười gượng, lảng tránh ánh mắt của Tần Tự “Ngươi không có khả năng vẫn luôn nhốt ta ở nơi này. Ta vẫn còn đang học nghiên cứu sinh, nếu vô cớ mất tích, cảnh sát sẽ tìm tới cửa.”</w:t>
      </w:r>
    </w:p>
    <w:p>
      <w:pPr>
        <w:pStyle w:val="BodyText"/>
      </w:pPr>
      <w:r>
        <w:t xml:space="preserve">Tần Tự gật gật đầu “Học kỳ trước ngươi hẳn là đã học gần xong khối lượng môn học được yêu cầu đi, học kỳ này có bỏ qua vài môn cũng không ảnh hưởng. Về phần cảnh sát……” Tần Tự cười cười “Ta chờ bọn họ đến.”</w:t>
      </w:r>
    </w:p>
    <w:p>
      <w:pPr>
        <w:pStyle w:val="BodyText"/>
      </w:pPr>
      <w:r>
        <w:t xml:space="preserve">Lại là nụ cười như vậy, phảng phất giống như không có cái gì có thể khiến y đặt ở trong đáy mắt. Diệp Địch Sinh áp chế lửa giận trong ngực, đứng lên nói “Ngươi sẽ gặp báo ứng.”</w:t>
      </w:r>
    </w:p>
    <w:p>
      <w:pPr>
        <w:pStyle w:val="Compact"/>
      </w:pPr>
      <w:r>
        <w:t xml:space="preserve">“Báo ứng sao…….” Tần Tự nhìn cái thân ảnh cao gầy kia biến mất ở sau cửa phòng ngủ, nhếch miệng cười cười “Ai để ý thứ này.”</w:t>
      </w:r>
      <w:r>
        <w:br w:type="textWrapping"/>
      </w:r>
      <w:r>
        <w:br w:type="textWrapping"/>
      </w:r>
    </w:p>
    <w:p>
      <w:pPr>
        <w:pStyle w:val="Heading2"/>
      </w:pPr>
      <w:bookmarkStart w:id="24" w:name="chương-3-tù-cấm-3"/>
      <w:bookmarkEnd w:id="24"/>
      <w:r>
        <w:t xml:space="preserve">3. Chương 3: Tù Cấm (3)</w:t>
      </w:r>
    </w:p>
    <w:p>
      <w:pPr>
        <w:pStyle w:val="Compact"/>
      </w:pPr>
      <w:r>
        <w:br w:type="textWrapping"/>
      </w:r>
      <w:r>
        <w:br w:type="textWrapping"/>
      </w:r>
      <w:r>
        <w:t xml:space="preserve">Lúc Tần Tự nấu xong cơm tối, còn chưa đến sáu giờ. Y rất ít khi xuống bếp, trù nghệ chỉ có thể nói là miễn cưỡng ăn được, ba món mặn một món canh đặt trên bàn, nhìn ngược lại cũng đẹp mắt.</w:t>
      </w:r>
    </w:p>
    <w:p>
      <w:pPr>
        <w:pStyle w:val="BodyText"/>
      </w:pPr>
      <w:r>
        <w:t xml:space="preserve">Diệp Địch Sinh đi ra khỏi phòng, ngửi được mùi đồ ăn, hoảng hốt nhớ về lần đến nhà giáo sư của hắn làm khách. Sư nương tươi cười hòa thuận, mặc tạp dề, một bên lau tay một bên đi ra khỏi nhà bếp.</w:t>
      </w:r>
    </w:p>
    <w:p>
      <w:pPr>
        <w:pStyle w:val="BodyText"/>
      </w:pPr>
      <w:r>
        <w:t xml:space="preserve">“Địch Sinh, đến ăn cơm.”</w:t>
      </w:r>
    </w:p>
    <w:p>
      <w:pPr>
        <w:pStyle w:val="BodyText"/>
      </w:pPr>
      <w:r>
        <w:t xml:space="preserve">Giọng nam khàn khàn đánh thức hắn trở về với hiện thực tàn khốc. Hắn mặt không đổi sắc đi tới trước bàn, kéo ghế dựa ra, ngồi xuống, xích chân ma sát với chân bàn, phát ra tiếng va chạm chói tai, nghiễm nhiên trở thành một loại kháng nghị vô thanh. Nhưng mà Tần Tự phảng phất coi như không thấy, lại đứng dậy múc cho hắn một chén canh cà chua nấu trứng, đặt vào tay hắn.</w:t>
      </w:r>
    </w:p>
    <w:p>
      <w:pPr>
        <w:pStyle w:val="BodyText"/>
      </w:pPr>
      <w:r>
        <w:t xml:space="preserve">Diệp Địch Sinh nhìn vài cọng hành hoa nổi lềnh bềnh trong bát, chậm chạp không chịu cầm lấy chiếc đũa. Tần Tự thấy thế, trầm giọng nói “Ta không hạ độc trong đồ ăn, yên tâm uống đi.”</w:t>
      </w:r>
    </w:p>
    <w:p>
      <w:pPr>
        <w:pStyle w:val="BodyText"/>
      </w:pPr>
      <w:r>
        <w:t xml:space="preserve">Diệp Địch Sinh cười lạnh một tiếng, bưng bát lên, rất nhanh liền uống sạch sẽ bát canh. Tần Tự gắp một đũa nấm, khóe mắt đột nhiên liếc đến khóe môi còn dính vệt nước, trong lòng vừa động, rút giấy ăn trên bàn, muốn lau giúp Diệp Địch Sinh.</w:t>
      </w:r>
    </w:p>
    <w:p>
      <w:pPr>
        <w:pStyle w:val="BodyText"/>
      </w:pPr>
      <w:r>
        <w:t xml:space="preserve">Nhưng mà thanh niên tựa hồ sớm có phòng bị, tay y vừa thò đến gần gò má của hắn, hắn liền nghiêng đầu, giống như tránh ôn dịch.</w:t>
      </w:r>
    </w:p>
    <w:p>
      <w:pPr>
        <w:pStyle w:val="BodyText"/>
      </w:pPr>
      <w:r>
        <w:t xml:space="preserve">Cánh tay của Tần Tự xấu hổ dừng ở giữa không trung, y đương nhiên có thể cường ngạnh bức bách Diệp Địch Sinh đi vào khuôn khổ, nhưng tâm tình của y hiện tại rất tốt, cũng không muốn làm như vậy.</w:t>
      </w:r>
    </w:p>
    <w:p>
      <w:pPr>
        <w:pStyle w:val="BodyText"/>
      </w:pPr>
      <w:r>
        <w:t xml:space="preserve">Một bữa cơm chiều được ăn trong bầu không khí lặng ngắt như tờ. Tần Tự nói không nhiều, Diệp Địch Sinh càng im lặng đến mức giống như không hề tồn tại, không khí yên tĩnh chỉ còn lại tiếng nhai nuốt rất nhỏ của hai người.</w:t>
      </w:r>
    </w:p>
    <w:p>
      <w:pPr>
        <w:pStyle w:val="BodyText"/>
      </w:pPr>
      <w:r>
        <w:t xml:space="preserve">“Địch Sinh, ngươi cảm giác vừa rồi chúng ta có phải rất giống một đôi bạn lữ hay không?” Lúc thu thập bàn ăn, Tần Tự nhìn thanh niên đang đứng cạnh cửa sổ sát đất, khóe miệng hơi cong lên.</w:t>
      </w:r>
    </w:p>
    <w:p>
      <w:pPr>
        <w:pStyle w:val="BodyText"/>
      </w:pPr>
      <w:r>
        <w:t xml:space="preserve">Diệp Địch Sinh không trả lời y, hắn nhìn ban công bên ngoài cửa sổ sát đất, suy nghĩ xem có khả năng chạy trốn bằng ban công hay không. Khu chung cư này không nhiều tầng lắm, bọn họ đại khái hình như là ở tầng ba hoặc tầng bốn, nếu có thể mượn một ít công cụ để sử dụng, có lẽ có thể lông tóc vô thương chạy trốn xuống mặt đất.</w:t>
      </w:r>
    </w:p>
    <w:p>
      <w:pPr>
        <w:pStyle w:val="BodyText"/>
      </w:pPr>
      <w:r>
        <w:t xml:space="preserve">Lúc màn đêm buông xuống, Tần Tự cầm một bộ quần áo đi vào phòng của Diệp Địch Sinh.</w:t>
      </w:r>
    </w:p>
    <w:p>
      <w:pPr>
        <w:pStyle w:val="BodyText"/>
      </w:pPr>
      <w:r>
        <w:t xml:space="preserve">“Ngươi tắm rửa một cái đi, ép buộc một ngày, ngươi khẳng định không thích hương vị trên người.” Tần Tự đặt bộ quần áo ngủ lên trên giường của Diệp Địch Sinh, ngữ điệu mềm nhẹ “Phòng này có phòng tắm riêng, cửa ở bên trái tủ quần áo bên trong có bàn chải và khăn mặt, đều còn mới.”</w:t>
      </w:r>
    </w:p>
    <w:p>
      <w:pPr>
        <w:pStyle w:val="BodyText"/>
      </w:pPr>
      <w:r>
        <w:t xml:space="preserve">Thanh niên đang ôm đầu gối ngồi ở góc giường, tóc mái lộn xộn che khuất ánh mắt của hắn. Hắn nhìn ra ngoài cửa sổ, rất lâu mới quay lại, giật giật dây xích trên chân, cười châm chọc, nói “Như vậy, ta tắm bằng cách nào.”</w:t>
      </w:r>
    </w:p>
    <w:p>
      <w:pPr>
        <w:pStyle w:val="BodyText"/>
      </w:pPr>
      <w:r>
        <w:t xml:space="preserve">Tần Tự không nói lời nào, móc một cái chìa khóa nhỏ từ trong túi quần, đi đến trước giường, tháo xích chân cho Diệp Địch Sinh.</w:t>
      </w:r>
    </w:p>
    <w:p>
      <w:pPr>
        <w:pStyle w:val="BodyText"/>
      </w:pPr>
      <w:r>
        <w:t xml:space="preserve">“Ta với ngươi tắm cùng nhau.” Y nhìn Diệp Địch Sinh, ánh mắt kiên định.</w:t>
      </w:r>
    </w:p>
    <w:p>
      <w:pPr>
        <w:pStyle w:val="BodyText"/>
      </w:pPr>
      <w:r>
        <w:t xml:space="preserve">“Ngươi con mẹ nó là có bệnh đi!” Diệp Địch Sinh rốt cuộc nhịn không được mắng thành tiếng.</w:t>
      </w:r>
    </w:p>
    <w:p>
      <w:pPr>
        <w:pStyle w:val="BodyText"/>
      </w:pPr>
      <w:r>
        <w:t xml:space="preserve">“Mẹ ta không bị bệnh, bất quá ta……” Nụ cười của Tần Tự có chút cổ quái, trong mắt có một tia sáng đen tối chợt lóe qua.</w:t>
      </w:r>
    </w:p>
    <w:p>
      <w:pPr>
        <w:pStyle w:val="BodyText"/>
      </w:pPr>
      <w:r>
        <w:t xml:space="preserve">Diệp Địch Sinh không để ý đến y, mạnh mẽ đứng dậy đi ra khỏi phòng, nhưng tay còn chưa chạm đến nắm đấm cửa, cánh tay liền bị một cỗ lực đạo kéo lại.</w:t>
      </w:r>
    </w:p>
    <w:p>
      <w:pPr>
        <w:pStyle w:val="BodyText"/>
      </w:pPr>
      <w:r>
        <w:t xml:space="preserve">“Ta đã nói rồi, không cần chọc giận ta.” Chóp mũi của Tần Tự kề sát chóp mũi của hắn, trong con ngươi sâu thẳm phảng phất ngưng tụ bão gió, lực đạo lớn đến mức muốn bóp nát cánh tay của hắn. Trên trán Diệp Địch Sinh đều là mồ hôi lạnh, môi hắn khẽ run, nói “Ngươi đến cùng là muốn thế nào……”</w:t>
      </w:r>
    </w:p>
    <w:p>
      <w:pPr>
        <w:pStyle w:val="BodyText"/>
      </w:pPr>
      <w:r>
        <w:t xml:space="preserve">Diệp Địch Sinh vẫn bị kéo vào phòng tắm. Hắn đã có chút cam chịu, tùy ý Tần Tự thoát áo và quần dài hộ hắn. Dáng người của hắn gầy, màu da trắng nõn, hai chân thẳng tắp mà thon dài, bởi vì hàng năm không thấy ánh sáng, còn trắng hơn những nơi khác vài phần.</w:t>
      </w:r>
    </w:p>
    <w:p>
      <w:pPr>
        <w:pStyle w:val="BodyText"/>
      </w:pPr>
      <w:r>
        <w:t xml:space="preserve">Tần Tự nắm mắt cá chân của hắn, cốt cảm mà tinh tế, tựa hồ một bàn tay của y cũng có thể bóp gãy nó. Đầu của y hơi nâng lên, do dự, sau đó hai tay kéo hai bên hông quần lót tối màu của Diệp Địch Sinh, chậm rãi cởi.</w:t>
      </w:r>
    </w:p>
    <w:p>
      <w:pPr>
        <w:pStyle w:val="BodyText"/>
      </w:pPr>
      <w:r>
        <w:t xml:space="preserve">Diệp Địch Sinh cảm thấy một khắc lúc đó dứt khoát còn lâu hơn cả chờ bị phán quyết tử hình, hắn nhắm mắt lại, thân thể trần trụi trong bầu không khí hơi lạnh khẽ run rẩy.</w:t>
      </w:r>
    </w:p>
    <w:p>
      <w:pPr>
        <w:pStyle w:val="BodyText"/>
      </w:pPr>
      <w:r>
        <w:t xml:space="preserve">“Vì cái gì lại hoảng sợ như vậy? Hay là…… Ngươi chưa từng làm với người khác?”</w:t>
      </w:r>
    </w:p>
    <w:p>
      <w:pPr>
        <w:pStyle w:val="BodyText"/>
      </w:pPr>
      <w:r>
        <w:t xml:space="preserve">Diệp Địch Sinh chỉ cảm thấy xấu hổ và giận dữ vô cùng, gắt gao cắn môi.</w:t>
      </w:r>
    </w:p>
    <w:p>
      <w:pPr>
        <w:pStyle w:val="BodyText"/>
      </w:pPr>
      <w:r>
        <w:t xml:space="preserve">Ánh mắt Tần Tự ngưng tụ ở giữa hai chân của Diệp Địch Sinh, y đánh giá chỗ đó của Diệp Địch Sinh, lông tóc dày rậm mà đen bóng, cái căn này nọ mềm nhũn ẩn trong đó, là màu đỏ hồng hào, sạch sẽ. Y nhịn không được lấy tay nhẹ nhàng niết một cái!</w:t>
      </w:r>
    </w:p>
    <w:p>
      <w:pPr>
        <w:pStyle w:val="BodyText"/>
      </w:pPr>
      <w:r>
        <w:t xml:space="preserve">Lưng của Diệp Địch Sinh nhanh chóng cương cứng mà thẳng tắp, hắn siết chặt nắm tay, lông mi thon dài run cầm cập.</w:t>
      </w:r>
    </w:p>
    <w:p>
      <w:pPr>
        <w:pStyle w:val="BodyText"/>
      </w:pPr>
      <w:r>
        <w:t xml:space="preserve">Ngoài ý muốn là, Tần Tự không có làm bất cứ động tác vượt rào nào. Y thẳng lưng, mở vòi hoa sen ra, chờ đợi nước tắm ấm lên, mới đưa tay áp lên bả vai của Diệp Địch sinh, nhẹ đẩy hắn vào dưới vòi hoa sen.</w:t>
      </w:r>
    </w:p>
    <w:p>
      <w:pPr>
        <w:pStyle w:val="BodyText"/>
      </w:pPr>
      <w:r>
        <w:t xml:space="preserve">“Ngươi tắm đi, ta ở trong này nhìn.” Tần Tự không có cởi quần áo, y dựa người vào bồn rửa tay, hồi tưởng lại cảm xúc non mềm ban nãy đầu ngón tay cảm nhận được.</w:t>
      </w:r>
    </w:p>
    <w:p>
      <w:pPr>
        <w:pStyle w:val="BodyText"/>
      </w:pPr>
      <w:r>
        <w:t xml:space="preserve">Sắc mặt của Diệp Địch Sinh vẫn đề phòng như cũ, hắn quay lưng về phía Tần Tự, nhanh chóng chà lau thân thể, cố gắng xem nhẹ ánh mắt dính nị giống như loài bò sát ở phía sau lưng.</w:t>
      </w:r>
    </w:p>
    <w:p>
      <w:pPr>
        <w:pStyle w:val="BodyText"/>
      </w:pPr>
      <w:r>
        <w:t xml:space="preserve">Sau khi tắm rửa xong, Tần Tự lại đem xích chân đeo vào mắt cá chân của Diệp Địch Sinh, bất quá lần này y đổi sang chân kia. Y đứng ở đầu giường, nhìn Diệp Địch Sinh mặt một bộ đồ ngủ làm từ tơ tằm nhạt màu, vẻ mặt chết lặng ngồi ở đầu giường.</w:t>
      </w:r>
    </w:p>
    <w:p>
      <w:pPr>
        <w:pStyle w:val="BodyText"/>
      </w:pPr>
      <w:r>
        <w:t xml:space="preserve">“Ngươi muốn đọc sách không?” Tần Tự bỗng nhiên cúi xuống, vén vén tóc mái ướt sũng của hắn, lộ ra cái trán trơn bóng mà rộng lớn của thanh niên.</w:t>
      </w:r>
    </w:p>
    <w:p>
      <w:pPr>
        <w:pStyle w:val="BodyText"/>
      </w:pPr>
      <w:r>
        <w:t xml:space="preserve">“Ta có rất nhiều tập tranh, ngươi có muốn xm không?”</w:t>
      </w:r>
    </w:p>
    <w:p>
      <w:pPr>
        <w:pStyle w:val="BodyText"/>
      </w:pPr>
      <w:r>
        <w:t xml:space="preserve">Đôi mắt xinh đẹp mà lạnh lùng nhìn y, nhẹ nhàng phun ra một chữ “Cút.”</w:t>
      </w:r>
    </w:p>
    <w:p>
      <w:pPr>
        <w:pStyle w:val="BodyText"/>
      </w:pPr>
      <w:r>
        <w:t xml:space="preserve">Tần Tự cười một tiếng, hôn lên gương mặt hắn một cái, xoay người đi ra ngoài.</w:t>
      </w:r>
    </w:p>
    <w:p>
      <w:pPr>
        <w:pStyle w:val="BodyText"/>
      </w:pPr>
      <w:r>
        <w:t xml:space="preserve">Tần Tự cầm một ít tập tranh từ phòng cách vách, cùng với mấy bản giám thưởng nghệ thuật phương Tây, lại trở lại phòng của Diệp Địch Sinh, mới phát hiện người nọ đã nằm trên giường, quay mặt vào tường, cuộn tròn thân thể, ánh mắt nhắm chặt, giống như đã ngủ.</w:t>
      </w:r>
    </w:p>
    <w:p>
      <w:pPr>
        <w:pStyle w:val="BodyText"/>
      </w:pPr>
      <w:r>
        <w:t xml:space="preserve">Y nhẹ nhàng để tập tranh lên tủ đầu giường, sau đó xoay người rời đi.</w:t>
      </w:r>
    </w:p>
    <w:p>
      <w:pPr>
        <w:pStyle w:val="BodyText"/>
      </w:pPr>
      <w:r>
        <w:t xml:space="preserve">Tần Tự trở lại phòng khách, cũng là phòng vẽ tranh của y. Giá vẽ ở trước cửa sổ sát đất đã mấy ngày không có người sử dụng, y xốc tấm vải trắng trùm giá vẽ lên, bật cái đèn lớn trong phòng, tác phẩm vừa mới hoàn thành một nửa kia rõ ràng phản chiếu vào trong mắt y.</w:t>
      </w:r>
    </w:p>
    <w:p>
      <w:pPr>
        <w:pStyle w:val="BodyText"/>
      </w:pPr>
      <w:r>
        <w:t xml:space="preserve">Trên bức tranh mà một gương mặt thanh niên đầy mơ hồ, hắn tựa vào bên cửa sổ, một nửa mặt chìm đắm trong ánh mặt trời, nửa còn lại lại biến mất ở bên trong bóng tối.</w:t>
      </w:r>
    </w:p>
    <w:p>
      <w:pPr>
        <w:pStyle w:val="BodyText"/>
      </w:pPr>
      <w:r>
        <w:t xml:space="preserve">Ngoài cửa sổ, mặt trời lặn giống như một ngọn lửa màu đỏ cam, nóng bỏng mà huyền diệu. Tần Tự cảm giác màu của mặt trời vẫn có chút không hoàn hảo, y chọn một lọ thuốc màu, quệt một chút lên trên bảng pha màu, nhỏ thêm một chút dầu thông, dùng bút vẽ hòa vào với nhau, sau đó cúi lưng, bắt đầu nghiêm túc chỉnh sửa màu sắc chỗ đó.</w:t>
      </w:r>
    </w:p>
    <w:p>
      <w:pPr>
        <w:pStyle w:val="BodyText"/>
      </w:pPr>
      <w:r>
        <w:t xml:space="preserve">Chờ đến lúc y chỉnh sửa màu sắc của mặt trời đến khi bản thân đã vừa lòng, quét mắt nhìn về phía đồng hồ báo thức ở trên tường, phát hiện lúc này đã là đêm khuya.</w:t>
      </w:r>
    </w:p>
    <w:p>
      <w:pPr>
        <w:pStyle w:val="BodyText"/>
      </w:pPr>
      <w:r>
        <w:t xml:space="preserve">Nhưng y không hề buồn ngủ. Trên thực tế, một năm nay, chia đều ra mỗi một ngày y đều ngủ chưa đến bốn giờ. Có khi lúc nửa đêm cùng với rạng sáng lại là thời điểm đại não của y tỉnh táo nhất.</w:t>
      </w:r>
    </w:p>
    <w:p>
      <w:pPr>
        <w:pStyle w:val="BodyText"/>
      </w:pPr>
      <w:r>
        <w:t xml:space="preserve">Y lại đổi một cái bút vẽ tranh sơn dầu có đầu bút nhỏ hơn một chút, một lần nữa pha lại thuốc màu, bắt đầu vẽ lại ngũ quan của thanh niên.</w:t>
      </w:r>
    </w:p>
    <w:p>
      <w:pPr>
        <w:pStyle w:val="BodyText"/>
      </w:pPr>
      <w:r>
        <w:t xml:space="preserve">Lại hai giờ nữa trôi qua. Cổ y, bởi vì trường kì bảo trì một tư thế, có chút đau mỏi. Y buông bút vẽ xuống, xoa xoa đôi mắt khô khốc, trong khoảng cách gần đánh giá thanh niên trong bức họa.</w:t>
      </w:r>
    </w:p>
    <w:p>
      <w:pPr>
        <w:pStyle w:val="BodyText"/>
      </w:pPr>
      <w:r>
        <w:t xml:space="preserve">Mái tóc mềm mại, làn da trắng nõn, ánh mắt thâm đen mà lạnh lùng, ở trên tấm tranh vẽ bằng vải, lẳng lặng nhìn chăm chú vào y.</w:t>
      </w:r>
    </w:p>
    <w:p>
      <w:pPr>
        <w:pStyle w:val="BodyText"/>
      </w:pPr>
      <w:r>
        <w:t xml:space="preserve">Không đúng…… Ánh mắt không phải như thế, Tần Tự nhu nhu trán của mình, đôi lông mày rậm nhíu chặt. Không đúng, không đúng…… Đôi mắt kia, không nên lạnh lùng như thế……</w:t>
      </w:r>
    </w:p>
    <w:p>
      <w:pPr>
        <w:pStyle w:val="BodyText"/>
      </w:pPr>
      <w:r>
        <w:t xml:space="preserve">Tần Tự đi tới đi lui ngay tại chỗ, trong ngực tràn ngập khó chịu cùng với chán ghét chính mình. Y vén vén tóc của mình, không ngừng rủa thầm gì đó. Y không thể dễ dàng tha thứ khi đôi mắt kia có chút tì vết nào, nhưng y lại không thể ngoan tâm phá hủy bức tranh này.</w:t>
      </w:r>
    </w:p>
    <w:p>
      <w:pPr>
        <w:pStyle w:val="Compact"/>
      </w:pPr>
      <w:r>
        <w:t xml:space="preserve">Một lúc lâu, từ trong cổ họng của Tần Tự phát ra một tiếng nức nở đầy thống khổ, y cầm tấm vải trắng bị vất dưới đất, cứ như vậy mà trút căm phẫn bằng cách hung hăng ném nó về phía giá vẽ. Y run tay, từ trong túi lấy ra một bao thuốc lá bị ép đến mức nhăn nhúm, sau đó đi ra ban công, mạnh mẽ khép lại cánh cửa thủy tinh.</w:t>
      </w:r>
      <w:r>
        <w:br w:type="textWrapping"/>
      </w:r>
      <w:r>
        <w:br w:type="textWrapping"/>
      </w:r>
    </w:p>
    <w:p>
      <w:pPr>
        <w:pStyle w:val="Heading2"/>
      </w:pPr>
      <w:bookmarkStart w:id="25" w:name="chương-4-tù-cấm-4"/>
      <w:bookmarkEnd w:id="25"/>
      <w:r>
        <w:t xml:space="preserve">4. Chương 4: Tù Cấm (4)</w:t>
      </w:r>
    </w:p>
    <w:p>
      <w:pPr>
        <w:pStyle w:val="Compact"/>
      </w:pPr>
      <w:r>
        <w:br w:type="textWrapping"/>
      </w:r>
      <w:r>
        <w:br w:type="textWrapping"/>
      </w:r>
      <w:r>
        <w:t xml:space="preserve">Đêm nay Diệp Địch Sinh cũng ngủ không hề ngon, một cơn tiếp một cơn ác mộng dây dưa hắn. Lúc trời vừa tờ mờ sáng, hắn lại từ trong ác mộng bừng tỉnh, cả người không hề buồn ngủ, chỉ mở to hai mắt, mờ mịt nhìn bầu trời màu xám xanh ngoài cửa sổ.</w:t>
      </w:r>
    </w:p>
    <w:p>
      <w:pPr>
        <w:pStyle w:val="BodyText"/>
      </w:pPr>
      <w:r>
        <w:t xml:space="preserve">Hắn cứ như vậy phí công nhìn chằm chằm bầu trời ngoài cửa sổ, thẳng đến khi bầu trời từ màu xanh xám biến thành xanh nhạt, ánh mặt trời chói lọi chiếu vào trên giường của hắn, toàn bộ căn phòng trở nên sáng bừng, nhìn không sót một cái gì.</w:t>
      </w:r>
    </w:p>
    <w:p>
      <w:pPr>
        <w:pStyle w:val="BodyText"/>
      </w:pPr>
      <w:r>
        <w:t xml:space="preserve">Đông đông. Ngoài cửa phòng bỗng nhiên vang lên tiếng đập cửa, Diệp Địch Sinh nhướn mày, người nọ cũng không đợi hắn trả lời, trực tiếp đẩy cửa tiến vào, đem một ly sữa đậu nành cùng với một túi bánh bao đặt lên tủ đầu giường.</w:t>
      </w:r>
    </w:p>
    <w:p>
      <w:pPr>
        <w:pStyle w:val="BodyText"/>
      </w:pPr>
      <w:r>
        <w:t xml:space="preserve">“Hôm nay ta muốn đi ra ngoài một chuyến, khả năng hơn mười một giờ mới có thể trở về. Ngươi không cần chạy loạn, trở về ta sẽ nấu cơm trưa cho ngươi.”</w:t>
      </w:r>
    </w:p>
    <w:p>
      <w:pPr>
        <w:pStyle w:val="BodyText"/>
      </w:pPr>
      <w:r>
        <w:t xml:space="preserve">Diệp Địch Sinh nhắm mắt lại, đối với lời nói của y trực tiếp ngoảnh mặt làm ngơ.</w:t>
      </w:r>
    </w:p>
    <w:p>
      <w:pPr>
        <w:pStyle w:val="BodyText"/>
      </w:pPr>
      <w:r>
        <w:t xml:space="preserve">Tầm mắt của Tần Tự dừng ở quầng thâm ảm đạm ở trên mắt hắn, y thò tay sờ sờ mặt của Diệp Địch Sinh, quan tâm nói “Tối hôm qua ngủ không ngon sao? Thật trùng hợp, tối hôm qua ta cũng ngủ không được tốt lắm.”</w:t>
      </w:r>
    </w:p>
    <w:p>
      <w:pPr>
        <w:pStyle w:val="BodyText"/>
      </w:pPr>
      <w:r>
        <w:t xml:space="preserve">Diệp Địch Sinh đẩy tay y ra, đứng dậy xuống giường, đi nhanh về phía phòng tắm, xiềng xích giữa hai chân phát ra tiếng vang thanh thúy.</w:t>
      </w:r>
    </w:p>
    <w:p>
      <w:pPr>
        <w:pStyle w:val="BodyText"/>
      </w:pPr>
      <w:r>
        <w:t xml:space="preserve">Tần Tự cười cười, yên tâm mà đóng cửa lại.</w:t>
      </w:r>
    </w:p>
    <w:p>
      <w:pPr>
        <w:pStyle w:val="BodyText"/>
      </w:pPr>
      <w:r>
        <w:t xml:space="preserve">…..</w:t>
      </w:r>
    </w:p>
    <w:p>
      <w:pPr>
        <w:pStyle w:val="BodyText"/>
      </w:pPr>
      <w:r>
        <w:t xml:space="preserve">“Một ly Lam Sơn, cám ơn.”</w:t>
      </w:r>
    </w:p>
    <w:p>
      <w:pPr>
        <w:pStyle w:val="BodyText"/>
      </w:pPr>
      <w:r>
        <w:t xml:space="preserve">Tần Tự nhìn người đối diện gật đầu mỉm cười với nhân viên tạp vụ, rồi chợt đem ánh mắt quay lại dừng ở trên mặt y, trong con ngươi toát ra vẻ lo lắng.</w:t>
      </w:r>
    </w:p>
    <w:p>
      <w:pPr>
        <w:pStyle w:val="BodyText"/>
      </w:pPr>
      <w:r>
        <w:t xml:space="preserve">“Tần Tự, ngươi biết ta hôm nay hẹn ngươi ra ngoài là vì cái gì sao?” Dương Nhân mặc một thân trang phục được cắt may tỉ mỉ, mặt mày vẫn luôn tinh xảo như mọi ngày.</w:t>
      </w:r>
    </w:p>
    <w:p>
      <w:pPr>
        <w:pStyle w:val="BodyText"/>
      </w:pPr>
      <w:r>
        <w:t xml:space="preserve">“Ta biết, nói chuyện công việc.”</w:t>
      </w:r>
    </w:p>
    <w:p>
      <w:pPr>
        <w:pStyle w:val="BodyText"/>
      </w:pPr>
      <w:r>
        <w:t xml:space="preserve">“Ngươi hẳn là cũng rõ ràng, từ sau lần ngươi bị tai nạn giao thông, cũng rất lâu không vẽ…… Mà vài tác phẩm lúc trước ngươi đưa cho ta, phản hồi của thị trường……” Dương Nhân chậm chạp lựa chọn từ “Cũng không quá khiến cho người khác chú ý.”</w:t>
      </w:r>
    </w:p>
    <w:p>
      <w:pPr>
        <w:pStyle w:val="BodyText"/>
      </w:pPr>
      <w:r>
        <w:t xml:space="preserve">Tần Tự nhìn chằm chằm miệng của chén cà phê trong tay, cau mày, không có lên tiếng.</w:t>
      </w:r>
    </w:p>
    <w:p>
      <w:pPr>
        <w:pStyle w:val="BodyText"/>
      </w:pPr>
      <w:r>
        <w:t xml:space="preserve">“Tần Tự, nói thật, ta với ngươi làm việc với nhau lâu như vậy, ta cảm giác bản thân vẫn luôn chưa từng hiểu được suy nghĩ của ngươi.” Dương Dân đem sợi tóc vương ở bên má khẽ vén đến sau tai, khẽ thở dài một cái “Ta biết ngươi không giỏi trao đổi với người khác, nếu như là vấn đề của cá nhân, ngươi đại khái cũng có thể nói với ta, ta sẽ nói chuyện với công ty bên kia.”</w:t>
      </w:r>
    </w:p>
    <w:p>
      <w:pPr>
        <w:pStyle w:val="BodyText"/>
      </w:pPr>
      <w:r>
        <w:t xml:space="preserve">Tần Tự ân một tiếng, trong lòng lại nghĩ, không biết Diệp Địch Sinh có ăn bữa sáng y chuẩn bị hay không.</w:t>
      </w:r>
    </w:p>
    <w:p>
      <w:pPr>
        <w:pStyle w:val="BodyText"/>
      </w:pPr>
      <w:r>
        <w:t xml:space="preserve">“Ngươi là một họa sĩ rất có tài khí, ta không hi vọng ngươi bị hoàn cảnh hiện tại ảnh hưởng, cuối cùng lại trở nên bình thường, chạy theo thế tục. Ngươi hiểu không?”</w:t>
      </w:r>
    </w:p>
    <w:p>
      <w:pPr>
        <w:pStyle w:val="BodyText"/>
      </w:pPr>
      <w:r>
        <w:t xml:space="preserve">“Lại cho ta một chút thời gian……” Tần Tự nhìn Dương Nhân, trong ánh mắt lại xẹt qua một tia yếu ớt mà vô thố.</w:t>
      </w:r>
    </w:p>
    <w:p>
      <w:pPr>
        <w:pStyle w:val="BodyText"/>
      </w:pPr>
      <w:r>
        <w:t xml:space="preserve">“Thời gian không phải là vấn đề, ngươi có thể chậm rãi mà vẽ.” Dương Nhân dùng ngón tay nhẹ nhàng gõ lên mặt bàn hai phát, nàng dùng ánh mắt lo lắng chăm chú nhìn Tần Tự “Ta cảm giác, trạng thái của ngươi gần đây không được tốt lắm, đã xảy ra chuyện gì sao?”</w:t>
      </w:r>
    </w:p>
    <w:p>
      <w:pPr>
        <w:pStyle w:val="BodyText"/>
      </w:pPr>
      <w:r>
        <w:t xml:space="preserve">Tần Tự ngây ra một lúc, còn chưa nói, đã thấy Dương Nhân cười khổ sờ sờ mũi “Nha, ta như thế nào lại quên mất, không nên tìm hiểu việc riêng của ngươi. Tính, ta không làm phiền ngươi nữa, ta còn phải trở về công ty huấn luyện người mới.”</w:t>
      </w:r>
    </w:p>
    <w:p>
      <w:pPr>
        <w:pStyle w:val="BodyText"/>
      </w:pPr>
      <w:r>
        <w:t xml:space="preserve">Nàng uống một ngụm cà phê nhân viên tạp vụ vừa mới đưa lên, cầm lấy áo khoác vắt trên ghế ngồi, nói xong liền vội vàng hấp tấp đứng dậy đi xa. Tần Tự đem tách latte uống xong, ngồi tại chỗ thêm một lúc, cũng thanh toán tiền, đi ra khỏi tiệm cà phê.</w:t>
      </w:r>
    </w:p>
    <w:p>
      <w:pPr>
        <w:pStyle w:val="BodyText"/>
      </w:pPr>
      <w:r>
        <w:t xml:space="preserve">……</w:t>
      </w:r>
    </w:p>
    <w:p>
      <w:pPr>
        <w:pStyle w:val="BodyText"/>
      </w:pPr>
      <w:r>
        <w:t xml:space="preserve">Diệp Địch Sinh cảm giác hiện tại bản thân thật sự giống một sủng vật bị nuôi nhốt trong lồng, mỗi bữa chủ nhân sẽ đúng giờ mang cơm đến, trừ ăn uống vệ sinh, cái gì cũng không cần làm.</w:t>
      </w:r>
    </w:p>
    <w:p>
      <w:pPr>
        <w:pStyle w:val="BodyText"/>
      </w:pPr>
      <w:r>
        <w:t xml:space="preserve">Nhưng người với sủng vật khác biệt ở chỗ, người sẽ tự hỏi, lại còn phá lệ thích để tâm vào những chuyện vụn vặt.</w:t>
      </w:r>
    </w:p>
    <w:p>
      <w:pPr>
        <w:pStyle w:val="BodyText"/>
      </w:pPr>
      <w:r>
        <w:t xml:space="preserve">Diệp Địch Sinh vì ngăn cản bản thân chui vào ngõ cụt, vì không có việc gì để làm, cuối cùng vẫn do dự lật tập tranh ở trên tủ đầu giường ra xem.</w:t>
      </w:r>
    </w:p>
    <w:p>
      <w:pPr>
        <w:pStyle w:val="BodyText"/>
      </w:pPr>
      <w:r>
        <w:t xml:space="preserve">Mấy tập tranh này vừa dày vừa nặng, Diệp Địch Sinh lật vài trang, không thể không thừa nhận nội dung bên trong thật sự xứng đáng với những trang giấy tinh xảo. Hắn tuy rằng không hề có thẩm mỹ về nghệ thuật, nhưng năng lực thẩm mỹ căn bản cùng với năng lực giám thưởng thì vẫn là có, tác giả của mấy tập tranh này đều là những họa sĩ trẻ tuổi trong nước, tự mình tạo thành một phong cách riêng, Diệp Địch Sinh nhìn nhìn, lại không tự giác rơi vào mê muội.</w:t>
      </w:r>
    </w:p>
    <w:p>
      <w:pPr>
        <w:pStyle w:val="BodyText"/>
      </w:pPr>
      <w:r>
        <w:t xml:space="preserve">Diệp Địch Sinh khoanh chân ngồi ở trên giường, đem một tập tranh cuối cùng để lên đầu gối rồi mở ra, vừa lật đến trang đầu tiên, hắn liền bị màu sắc chói mắt ở bên trong khiến chấn kinh. Tầng tầng lớp lớp, lúc sâu lúc nông, màu đỏ cùng với màu nâu không đồng nhất hiện ra trên giấy vẽ, Diệp Địch Sinh lại nhìn nhìn, mới phát hiện trên tranh này là vẽ một đôi môi đỏ mọng của nữ nhân đang hôn một quả táo đã bị thối rữa mất một nửa.</w:t>
      </w:r>
    </w:p>
    <w:p>
      <w:pPr>
        <w:pStyle w:val="BodyText"/>
      </w:pPr>
      <w:r>
        <w:t xml:space="preserve">Gương mặt của nữ nhân mơ hồ, kết cấu thủ pháp hơi có chút sắc thái của trường phái ấn tượng. Khoa của Diệp Địch Sinh từng có một bộ môn phải dành thời gian nghiên cứu qua giám thưởng nghệ thuật phương Tây, đại khái hắn biết có một trường phái như vậy. Hắn lấy lại bình tĩnh, ánh mắt quét về phía tên của tác giả ở bên trái bức tranh, nhất thời đồng tử co rụt lại.</w:t>
      </w:r>
    </w:p>
    <w:p>
      <w:pPr>
        <w:pStyle w:val="BodyText"/>
      </w:pPr>
      <w:r>
        <w:t xml:space="preserve">Dĩ nhiên là Tần Tự vẽ…… Diệp Địch Sinh mạnh mẽ khép lại tập tranh, vì sự kinh diễm vừa rồi của bản thân mà ảo não không thôi. Một tên bệnh thần kinh, vẽ vẽ được thật đẹp thì lại như thế nào. Hắn rủa thầm hai câu, muốn đi ra khỏi phòng hít thở không khí, lúc chân vừa mới bước ra khỏi cửa, liền nghe được tiếng chuông cửa vang lên thanh thúy.</w:t>
      </w:r>
    </w:p>
    <w:p>
      <w:pPr>
        <w:pStyle w:val="BodyText"/>
      </w:pPr>
      <w:r>
        <w:t xml:space="preserve">Phản ứng đầu tiên của hắn là nghĩ Tần Tự trở lại, nhưng nghĩ lại, Tần Tự mang theo chìa khóa, làm sao lại phải đi ấn chuông cửa? Hơn nữa đây còn là lần đầu tiên hắn nghe được tiếng chuông cửa vang lên. Có lẽ đây là cơ hội tốt nhất để hắn kêu cứu…… Diệp Địch Sinh không thèm chú ý những vấn đề khác, kéo xích chân cố gắng đi về phía cửa lớn.</w:t>
      </w:r>
    </w:p>
    <w:p>
      <w:pPr>
        <w:pStyle w:val="BodyText"/>
      </w:pPr>
      <w:r>
        <w:t xml:space="preserve">Lúc hắn còn cách cửa lớn khoảng một mét, thì không thể đi tiếp được nữa. Tiếng chuông cửa vẫn tiếp tục vang lên không chịu dừng, trái tim của Diệp Địch Sinh cơ hồ nhảy ra khỏi lồng ngực, hắn lớn tiếng nói “Bên ngoài là ai? Có người đang ấn chuông cửa sao?”</w:t>
      </w:r>
    </w:p>
    <w:p>
      <w:pPr>
        <w:pStyle w:val="BodyText"/>
      </w:pPr>
      <w:r>
        <w:t xml:space="preserve">Nhưng mà ở bên ngoài không hề có lời đáp lại, ưu điểm lớn nhất của phòng ở khu chung cư này chính là hiệu quả cách âm tương đối tốt. Diệp Địch Sinh phát hiện có kêu gọi cũng vô dụng, chỉ có thể tận lực vươn tay, muốn dùng phương thức đập cửa tạo tiếng vang gợi lên sự chú ý của người ở bên ngoài.</w:t>
      </w:r>
    </w:p>
    <w:p>
      <w:pPr>
        <w:pStyle w:val="BodyText"/>
      </w:pPr>
      <w:r>
        <w:t xml:space="preserve">Đầu ngón tay của hắn vừa mới chạm được đến tay nắm cửa, tiếng chuông cửa bỗng nhiên ngừng kêu.</w:t>
      </w:r>
    </w:p>
    <w:p>
      <w:pPr>
        <w:pStyle w:val="BodyText"/>
      </w:pPr>
      <w:r>
        <w:t xml:space="preserve">Tần Tự ôm một bao đồ lớn, còn chưa đi tới cửa phòng, đã nhìn thấy một thân ảnh quen thuộc đứng ở trước cửa chung cư.</w:t>
      </w:r>
    </w:p>
    <w:p>
      <w:pPr>
        <w:pStyle w:val="BodyText"/>
      </w:pPr>
      <w:r>
        <w:t xml:space="preserve">“Sao ngươi lại tới đây?” Sắc mặt của Tần Tự bỗng chốc trở nên cực kém.</w:t>
      </w:r>
    </w:p>
    <w:p>
      <w:pPr>
        <w:pStyle w:val="BodyText"/>
      </w:pPr>
      <w:r>
        <w:t xml:space="preserve">“Ta là mẹ ngươi, đến xem ngươi còn không được sao?” Tần Phi mặc một cái váy ngắn màu xanh nhạt, bên ngoài khoác một cái áo gió màu vàng nhạt, nàng bảo dưỡng vô cùng tốt, khí chất cao quý, hoàn toàn nhìn không ra nàng đã hơn bốn mươi tuổi.</w:t>
      </w:r>
    </w:p>
    <w:p>
      <w:pPr>
        <w:pStyle w:val="BodyText"/>
      </w:pPr>
      <w:r>
        <w:t xml:space="preserve">Tần Tự cười nhạo một tiếng “Ngươi không phải muốn kết hôn với Vương tổng sao, có sẵn con trai cùng với con gái chờ để gọi ngươi là mụ, còn đến chỗ này của ta làm gì?”</w:t>
      </w:r>
    </w:p>
    <w:p>
      <w:pPr>
        <w:pStyle w:val="BodyText"/>
      </w:pPr>
      <w:r>
        <w:t xml:space="preserve">“Tiểu Tự.” Tần Phi tiến về phía trước, nhìn sắc mặt lạnh như băng của Tần Tự, trong lòng có chút chua xót “Mụ mụ kể cả có kết hôn, cũng sẽ không bỏ mặc ngươi. Lại nói, sau cái lần ngươi bị tai nạn giao thông, cảm xúc lại bắt đầu không ổn định, mụ mụ rất lo lắng, muốn đưa ngươi đến bệnh viện ở Bắc Kinh……”</w:t>
      </w:r>
    </w:p>
    <w:p>
      <w:pPr>
        <w:pStyle w:val="BodyText"/>
      </w:pPr>
      <w:r>
        <w:t xml:space="preserve">“Đừng chạm vào ta!” Tần Tự chán ghét gạt tay nàng ra, “Trong mắt ngươi ta vĩnh viễn là một Tần Tự có bệnh đúng không? Nếu ngươi đã lập gia đình với người khác, còn quản ta làm cái gì?”</w:t>
      </w:r>
    </w:p>
    <w:p>
      <w:pPr>
        <w:pStyle w:val="BodyText"/>
      </w:pPr>
      <w:r>
        <w:t xml:space="preserve">“Tiểu Tự……” Tần Phi cắn cắn môi, trong mắt ẩn ẩn nước mắt “Vì cái gì ngươi vẫn không chịu hiểu cho mụ mụ đâu……”</w:t>
      </w:r>
    </w:p>
    <w:p>
      <w:pPr>
        <w:pStyle w:val="BodyText"/>
      </w:pPr>
      <w:r>
        <w:t xml:space="preserve">Tần Tự không nghĩ tiếp tục nhiều lời với nàng, y thô lỗ móc chìa khóa ra mở cửa, chân vừa bước vào trong nhà liền nhanh chóng đóng cửa lại.</w:t>
      </w:r>
    </w:p>
    <w:p>
      <w:pPr>
        <w:pStyle w:val="BodyText"/>
      </w:pPr>
      <w:r>
        <w:t xml:space="preserve">Liếc mắt nhìn lên, liền nhìn thấy Diệp Địch Sinh ngồi trên sô pha, giống như đang đăm chiêu nhìn y.</w:t>
      </w:r>
    </w:p>
    <w:p>
      <w:pPr>
        <w:pStyle w:val="BodyText"/>
      </w:pPr>
      <w:r>
        <w:t xml:space="preserve">“Người bên ngoài là ai?” Diệp Địch Sinh hỏi.</w:t>
      </w:r>
    </w:p>
    <w:p>
      <w:pPr>
        <w:pStyle w:val="BodyText"/>
      </w:pPr>
      <w:r>
        <w:t xml:space="preserve">“Mẹ ta. Đã đi.” Tần Tự đặt đồ xuống, nhìn thấy Diệp Địch Sinh, cảm giác khó chịu cùng với bạo ngược trong ngực y đã biến mất hơn một nửa.</w:t>
      </w:r>
    </w:p>
    <w:p>
      <w:pPr>
        <w:pStyle w:val="BodyText"/>
      </w:pPr>
      <w:r>
        <w:t xml:space="preserve">Diệp Địch Sinh ừ một tiếng, hắn bỗng nhiên phát hiện, hắn hình như hiểu sai về Tần Tự. Y có cha mẹ, có một phần công tác bên ngành họa sĩ, có lẽ không giống như hắn tưởng tượng luôn không biết phân rõ phải trái. Có lẽ là bởi vì có nguyên nhân nào đó buộc y đến quẫn cảnh, mới sẽ cùng đường đi bắt cóc hắn.</w:t>
      </w:r>
    </w:p>
    <w:p>
      <w:pPr>
        <w:pStyle w:val="BodyText"/>
      </w:pPr>
      <w:r>
        <w:t xml:space="preserve">“Ngươi có đói bụng hay không? Chờ một chút, ta lập tức nấu cơm cho ngươi.” Tần Tự thấy hắn nhìn mình, tưởng mình trở về quá muộn, khiến cho hắn mất hứng.</w:t>
      </w:r>
    </w:p>
    <w:p>
      <w:pPr>
        <w:pStyle w:val="BodyText"/>
      </w:pPr>
      <w:r>
        <w:t xml:space="preserve">“Ta không đói bụng.” Ngữ khí của Diệp Địch Sinh bình tĩnh, hắn lẳng lặng nhìn Tần Tự “Ngươi nhốt ta ở nơi này, còn phục vụ ăn uống, cần thiết phải như vậy không?”</w:t>
      </w:r>
    </w:p>
    <w:p>
      <w:pPr>
        <w:pStyle w:val="BodyText"/>
      </w:pPr>
      <w:r>
        <w:t xml:space="preserve">“Ta mua cà chua với măng mùa xuân.” Tần Tự trả lời một câu không hề phù hợp với câu hỏi vừa rồi, y cất bước, xách đống đồ mới mua đi vào nhà bếp “Có thể làm thịt thái sợi xào tỏi cho ngươi ăn.”</w:t>
      </w:r>
    </w:p>
    <w:p>
      <w:pPr>
        <w:pStyle w:val="Compact"/>
      </w:pPr>
      <w:r>
        <w:t xml:space="preserve">Diệp Địch Sinh ấn ấn trán, sâu sắc nếm được cảm giác thất bại.</w:t>
      </w:r>
      <w:r>
        <w:br w:type="textWrapping"/>
      </w:r>
      <w:r>
        <w:br w:type="textWrapping"/>
      </w:r>
    </w:p>
    <w:p>
      <w:pPr>
        <w:pStyle w:val="Heading2"/>
      </w:pPr>
      <w:bookmarkStart w:id="26" w:name="chương-5-ái-dục-1"/>
      <w:bookmarkEnd w:id="26"/>
      <w:r>
        <w:t xml:space="preserve">5. Chương 5: Ái Dục (1)</w:t>
      </w:r>
    </w:p>
    <w:p>
      <w:pPr>
        <w:pStyle w:val="Compact"/>
      </w:pPr>
      <w:r>
        <w:br w:type="textWrapping"/>
      </w:r>
      <w:r>
        <w:br w:type="textWrapping"/>
      </w:r>
      <w:r>
        <w:t xml:space="preserve">Lại một đêm nữa buông xuống.</w:t>
      </w:r>
    </w:p>
    <w:p>
      <w:pPr>
        <w:pStyle w:val="BodyText"/>
      </w:pPr>
      <w:r>
        <w:t xml:space="preserve">Diệp Địch Sinh mặc một bộ quần áo ở nhà rộng rãi, nôn nóng không thôi bước qua lại trong phòng. Hắn rất không thích loại cảm giác bị người chưởng khống này, hắn cần không khí mới mẻ, cần tự do.</w:t>
      </w:r>
    </w:p>
    <w:p>
      <w:pPr>
        <w:pStyle w:val="BodyText"/>
      </w:pPr>
      <w:r>
        <w:t xml:space="preserve">“Hôm nay muốn tắm rửa sao?” Tần Tự đi vào, trong tay lại cầm thêm vài tập tranh.</w:t>
      </w:r>
    </w:p>
    <w:p>
      <w:pPr>
        <w:pStyle w:val="BodyText"/>
      </w:pPr>
      <w:r>
        <w:t xml:space="preserve">Diệp Địch Sinh không muốn trải qua cảnh tượng quẫn bách tối hôm qua lần nữa, hắn lắc lắc đầu nói “Không cần.”</w:t>
      </w:r>
    </w:p>
    <w:p>
      <w:pPr>
        <w:pStyle w:val="BodyText"/>
      </w:pPr>
      <w:r>
        <w:t xml:space="preserve">Tần Tự gật gật đầu, đặt tập tranh lên tủ đầu giường. Y nhìn thấy vài tập tranh hỗn độn trên giường, nghĩ Diệp Địch Sinh đã xem qua tác phẩm của y, khóe miệng nhịn không được nhếch lên một đường cong “Ngươi không ghét tranh ta vẽ, phải không?”</w:t>
      </w:r>
    </w:p>
    <w:p>
      <w:pPr>
        <w:pStyle w:val="BodyText"/>
      </w:pPr>
      <w:r>
        <w:t xml:space="preserve">Diệp Địch Sinh nhìn mặt y, cảm giác khó chịu trong lòng từng lớp từng lớp trào lên, hắn âm thầm nắm chặt tay, lại buông ra, miễn cưỡng cười nói “Ta muốn nghỉ ngơi, ngươi ra ngoài đi.”</w:t>
      </w:r>
    </w:p>
    <w:p>
      <w:pPr>
        <w:pStyle w:val="BodyText"/>
      </w:pPr>
      <w:r>
        <w:t xml:space="preserve">Tần Tự ừ một tiếng, giống một con mèo lớn trộm sát lại gần muốn hôn mặt hắn, Diệp Địch Sinh vội vàng quay mặt đi. Tần Tự không hôn được, cũng không giận, mà cười tủm tỉm ra khỏi phòng.</w:t>
      </w:r>
    </w:p>
    <w:p>
      <w:pPr>
        <w:pStyle w:val="BodyText"/>
      </w:pPr>
      <w:r>
        <w:t xml:space="preserve">Y trở lại phòng mình, đầu tiên là lần lượt nhìn kĩ toàn bộ ảnh chụp được treo trên tường, sau đó mới ngồi xuống, kéo ngăn kéo ra, cầm cái di động Samsung màu đen ra. Giống như ngày hôm qua, khởi động máy, chờ đợi màn hình sáng lên, âm thanh khởi động máy du dương vừa tắt, thân máy liền chấn động một chút, biểu thị có một tin nhắn mới.</w:t>
      </w:r>
    </w:p>
    <w:p>
      <w:pPr>
        <w:pStyle w:val="BodyText"/>
      </w:pPr>
      <w:r>
        <w:t xml:space="preserve">Ánh mắt của Tần Tự ngưng đọng, ngón tay ấn mở tin nhắn kia, lúc nhìn thấy nội dung bên trong, nhất thời sắc mặt trở nên âm trầm vô cùng.</w:t>
      </w:r>
    </w:p>
    <w:p>
      <w:pPr>
        <w:pStyle w:val="BodyText"/>
      </w:pPr>
      <w:r>
        <w:t xml:space="preserve">Địch Sinh, cuối tuần này ngươi rảnh không? Còn nhớ rõ lần trước ta có kể qua với ngươi về cái quán tương thái mới khai trương ở Bắc Môn không, đồng học nói hương vị rất ngon, ngươi có muốn đi cùng ta đến nếm thử không?</w:t>
      </w:r>
    </w:p>
    <w:p>
      <w:pPr>
        <w:pStyle w:val="BodyText"/>
      </w:pPr>
      <w:r>
        <w:t xml:space="preserve">— người gửi: Trịnh Minh Vũ</w:t>
      </w:r>
    </w:p>
    <w:p>
      <w:pPr>
        <w:pStyle w:val="BodyText"/>
      </w:pPr>
      <w:r>
        <w:t xml:space="preserve">Tần Tự biết người này, trong khoảng thời gian một tháng vụng trộm theo dõi Diệp Địch Sinh, y thường xuyên nhìn thấy nam sinh này xuất hiện ở bên cạnh Diệp Địch Sinh, dùng một loại ánh mắt đầy ngưỡng mộ mà hàm súc nhìn thanh niên. Mà lúc Diệp Địch Sinh nói chuyện với người này, gương mặt lúc nào cũng mang theo nụ cười, vẻ mặt ấm áp. Vừa nghĩ đến những hình ảnh đó, Tần Tự liền cảm giác sâu trong trái tim trào ra một dòng cảm xúc ác độc, khiến y muốn phá hư gì đó.</w:t>
      </w:r>
    </w:p>
    <w:p>
      <w:pPr>
        <w:pStyle w:val="BodyText"/>
      </w:pPr>
      <w:r>
        <w:t xml:space="preserve">Diệp Địch Sinh chưa từng cười với y nụ cười như vậy.</w:t>
      </w:r>
    </w:p>
    <w:p>
      <w:pPr>
        <w:pStyle w:val="BodyText"/>
      </w:pPr>
      <w:r>
        <w:t xml:space="preserve">Nhưng y không để ý, y đã có được hắn, cho dù phương thức y dùng để người khác khinh thường, ít nhất người đang bồi ở bên cạnh Diệp Địch Sinh là y. Tần Tự cứ như vậy thuyết phục chính mình, nhưng mà sắc mặt cùng với hành động của y đều không thể bình tĩnh, y cắn răng, mạnh mẽ lấy pin của di động ra, móc sim điện thoại ra, dùng lực bẻ thành hai nửa.</w:t>
      </w:r>
    </w:p>
    <w:p>
      <w:pPr>
        <w:pStyle w:val="BodyText"/>
      </w:pPr>
      <w:r>
        <w:t xml:space="preserve">Y cầm điện thoại ném trở về ngăn kéo, sắc mặt tối tăm bước ra khỏi phòng. Y đi đến bên cạnh cửa sổ sát đất, một lần nữa sửa sang lại giá vẽ, chuẩn bị sáng tác một bức tranh mới. Nhưng trong đầu y liên tục nhớ lại nội dung của tin nhắn kia, cùng với sắc mặt ai oán của Tần Phi lúc rời đi.</w:t>
      </w:r>
    </w:p>
    <w:p>
      <w:pPr>
        <w:pStyle w:val="BodyText"/>
      </w:pPr>
      <w:r>
        <w:t xml:space="preserve">“Tần Tự, ngươi vì cái gì đều không chịu hiểu cho mụ mụ đâu…”</w:t>
      </w:r>
    </w:p>
    <w:p>
      <w:pPr>
        <w:pStyle w:val="BodyText"/>
      </w:pPr>
      <w:r>
        <w:t xml:space="preserve">Y mở một lọ thuốc màu, trực tiếp đổ thuốc màu lên trên vải vẽ tranh. Cầm lấy bút, vừa vẽ được hai nét, liền cảm thấy một loại cảm xúc táo bạo từ trước đến nay chưa từng có xâm chiếm y. Tần Tự nhìn chằm chằm bức tranh ngay cả nét vẽ cơ bản nhất cũng chưa có, hai mắt dần dần trở nên đỏ thẫm, mạnh mẽ đứng dậy, đem ngòi bút đâm vào tấm vải dùng để vẽ tranh trắng tinh.</w:t>
      </w:r>
    </w:p>
    <w:p>
      <w:pPr>
        <w:pStyle w:val="BodyText"/>
      </w:pPr>
      <w:r>
        <w:t xml:space="preserve">Lúc cửa bị đá văng ra, Diệp Địch Sinh toàn thân giật nảy mình, cảnh giác từ trên giường ngồi dậy.</w:t>
      </w:r>
    </w:p>
    <w:p>
      <w:pPr>
        <w:pStyle w:val="BodyText"/>
      </w:pPr>
      <w:r>
        <w:t xml:space="preserve">Y sớm dự đoán được cái lớp mặt nạ ôn nhu của Tần Tự sẽ có lúc bị xé rách, nhưng không nghĩ tới cái lúc đó tới nhanh như vậy.</w:t>
      </w:r>
    </w:p>
    <w:p>
      <w:pPr>
        <w:pStyle w:val="BodyText"/>
      </w:pPr>
      <w:r>
        <w:t xml:space="preserve">Nam nhân cao lớn mà ám trầm đứng ở trước cửa, mạnh mẽ thở gấp, một đôi mắt phủ đầy tơ máu chỉ vỏn vẹn giằng co ở trên mặt hắn.</w:t>
      </w:r>
    </w:p>
    <w:p>
      <w:pPr>
        <w:pStyle w:val="BodyText"/>
      </w:pPr>
      <w:r>
        <w:t xml:space="preserve">Lông tơ toàn thân của Diệp Địch Sinh đều dựng thẳng lên, hắn cương cổ, cật lực duy trì sự trấn định. Tần Tự chậm rãi đi tới, bước chân càng lúc càng mạnh, đến trước giường của hắn, cúi xuống mạnh mẽ xé cổ áo của hắn, mạnh mẽ hôn lên cánh môi của hắn.Đó là một nụ hôn cực kì hung ác lại không có kết cấu, có lẽ nói là gặm cắn còn có vẻ chính xác hơn. Diệp Địch Sinh cảm giác được hơi thở nóng bỏng của Tần Tự phun lên mặt hắn, hắn thậm chí có thể ngửi được hương vị khiến người ta cảm thấy gay mũi của thuốc màu, hòa với hương vị của thuốc lá, khiến hắn buồn nôn. Lồng ngực của hắn bị quay cuồng cảm giác bị đè nén cùng với sỉ nhục, dùng hết toàn bộ khí lực để tránh khỏi trói buộc của nam nhân, hung hăng ném một bàn tay lên mặt y.</w:t>
      </w:r>
    </w:p>
    <w:p>
      <w:pPr>
        <w:pStyle w:val="BodyText"/>
      </w:pPr>
      <w:r>
        <w:t xml:space="preserve">“Ngươi dám đánh ta?” Tần Tự sờ sờ gò má bị sưng lên của mình, trong con ngươi tối đen bỗng nhiên có một tia sáng khác thường, giống như là bầu trời đêm trước khi mưa to kéo đến.</w:t>
      </w:r>
    </w:p>
    <w:p>
      <w:pPr>
        <w:pStyle w:val="BodyText"/>
      </w:pPr>
      <w:r>
        <w:t xml:space="preserve">Diệp Địch Sinh dùng cổ tay áo mạnh mẽ sát sát môi, không cam tâm yếu thế nhìn y, trong đôi mắt chỉ có cảm giác trào phúng cùng với lạnh lùng.</w:t>
      </w:r>
    </w:p>
    <w:p>
      <w:pPr>
        <w:pStyle w:val="BodyText"/>
      </w:pPr>
      <w:r>
        <w:t xml:space="preserve">Lại là ánh mắt như vậy, giống như bức tranh kia…… Tần Tự nắm chặt hai tay, lồng ngực phập phồng lên xuống một cách mạnh mẽ, đột nhiên, y nhếch môi, cười một cái với Diệp Địch Sinh.</w:t>
      </w:r>
    </w:p>
    <w:p>
      <w:pPr>
        <w:pStyle w:val="BodyText"/>
      </w:pPr>
      <w:r>
        <w:t xml:space="preserve">“Ngươi muốn làm cái gì……” Diệp Địch Sinh giống như gặp đại địch, cảnh giác lui về phía sau. Nhưng mà thân hình hắn vừa động, thân thể cao lớn của Tần Tự liền áp xuống, hai tay trượt đến bên hông của hắn, một phen liền lôi kéo quần ngủ của hắn xuống.</w:t>
      </w:r>
    </w:p>
    <w:p>
      <w:pPr>
        <w:pStyle w:val="BodyText"/>
      </w:pPr>
      <w:r>
        <w:t xml:space="preserve">“Tần Tự, ngươi điên rồi!” Diệp Địch Sinh liều mạng giãy dụa, xiềng xích trên mắt cá chân va chạm phát ra âm thanh chói tai.</w:t>
      </w:r>
    </w:p>
    <w:p>
      <w:pPr>
        <w:pStyle w:val="BodyText"/>
      </w:pPr>
      <w:r>
        <w:t xml:space="preserve">Tần Tự nhìn sắc mặt kháng cự của hắn, màu mắt càng thêm thâm trầm. Cách tấm vải dệt mỏng manh, y đưa tay phủ lên khố gian của Diệp Địch sinh, mạnh mẽ xoa nắn.</w:t>
      </w:r>
    </w:p>
    <w:p>
      <w:pPr>
        <w:pStyle w:val="BodyText"/>
      </w:pPr>
      <w:r>
        <w:t xml:space="preserve">Địa phương yếu ớt nhất bị người chặt chẽ nắm lấy, động tác giãy dụa của Diệp Địch Sinh nhất thời bị kiềm hãm, cái loại xúc cảm này quá mức khác thường và xa lạ, toàn bộ thân thể của hắn bắt đầu có chút run rẩy không thể nhìn ra.</w:t>
      </w:r>
    </w:p>
    <w:p>
      <w:pPr>
        <w:pStyle w:val="BodyText"/>
      </w:pPr>
      <w:r>
        <w:t xml:space="preserve">Tần Tự không bỏ qua một chút biến hóa rất nhỏ trên mặt hắn, động tác trên tay của y càng lúc càng trở nên lớn mật, tay phải dọc theo mép quần lót với vào bên trong khu vực bí mật kia. Lông tóc chỗ đó của thanh niên rậm rạp, tính khí mềm mại cuộn lại ẩn trong bụi cỏ màu đen, ngón tay của Tần Tự nhớ rõ loại xúc cảm này. Lúc cầm lấy tính khí của Diệp Địch Sinh, y chỉ cảm thấy toàn thân khô nóng, phảng phất giống như dục vọng của mình đồng thời cũng bị người khác cầm ở trong tay.</w:t>
      </w:r>
    </w:p>
    <w:p>
      <w:pPr>
        <w:pStyle w:val="BodyText"/>
      </w:pPr>
      <w:r>
        <w:t xml:space="preserve">“Biến thái……” Diệp Địch Sinh từ trong cổ họng gian nan phát ra hai chữ này, thanh âm cũng không khống chế được mà phát run.</w:t>
      </w:r>
    </w:p>
    <w:p>
      <w:pPr>
        <w:pStyle w:val="BodyText"/>
      </w:pPr>
      <w:r>
        <w:t xml:space="preserve">Tần Tự ngưng mắt nhìn hắn, trong con ngươi đen láy không còn cảm giác lạnh lùng như dĩ vãng, biểu tình hoảng loạn và vô thố rõ ràng phản chiếu vào trong con ngươi tối đen của y, hầu kết của Tần Tự giật giật, y dùng ngón tay phủ đầy kén mỏng cẩn thận khều khều quy đầu bóng loáng, thường thường sát qua lỗ nhỏ trên đỉnh. Cái vật phấn nộn trong tay dần dần trướng đại, trở nên cứng rắn, Tần Tự mỗi lần dùng tay triệt động nó, đều có thể cảm giác được hai chân của Diệp Địch Sinh hơi hơi phát run.</w:t>
      </w:r>
    </w:p>
    <w:p>
      <w:pPr>
        <w:pStyle w:val="BodyText"/>
      </w:pPr>
      <w:r>
        <w:t xml:space="preserve">“Thoải mái sao?” Tần Tự vừa hầu hạ dục vọng của thanh niên vừa quan sát phản ứng của hắn.</w:t>
      </w:r>
    </w:p>
    <w:p>
      <w:pPr>
        <w:pStyle w:val="BodyText"/>
      </w:pPr>
      <w:r>
        <w:t xml:space="preserve">Diệp Địch Sinh chỉ coi như bản thân bị chó cắn một lần, tuy rằng dương vật cao cao đứng thẳng ở khố gian, nhưng sắc mặt vẫn giống như lúc trước, khắc chế mà ẩn nhẫn, răng nanh cắn chặt môi dưới, không nói một câu.</w:t>
      </w:r>
    </w:p>
    <w:p>
      <w:pPr>
        <w:pStyle w:val="BodyText"/>
      </w:pPr>
      <w:r>
        <w:t xml:space="preserve">“Xem ra ta vẫn làm chưa đủ……” Tần Tự khẽ cười một tiếng, cúi đầu chăm chú mà tinh tế nhìn tính khí của thanh niên, sắc mặt chăm chú phảng phất giống như đang thưởng thức một bảo vật hiếm thấy. Y dùng hai ngón tay nhẹ nhàng niết niết quy đầu non mềm mẫn cảm, sau đó há miệng, một phát đem phân thân hồng nhạt nuốt vào trong miệng.</w:t>
      </w:r>
    </w:p>
    <w:p>
      <w:pPr>
        <w:pStyle w:val="BodyText"/>
      </w:pPr>
      <w:r>
        <w:t xml:space="preserve">“Ân……” Dù định lực của Diệp Địch Sinh vốn tốt, cũng không chống đỡ được bản thân khi rơi vào trường hợp này. Khoang miệng của nam nhân nóng ướt mà căng chặt, mặc dù răng nanh ngẫu nhiên sẽ động đến hắn, nhưng cảm giác đau đớn nhỏ nhoi kia rất nhanh liền bị một loại khoái cảm tiêu hồn thực cốt bao phủ. Trên gương mặt tuấn tú của Diệp Địch Sinh hiện ra một sắc thái mờ mịt vô thố, hắn thường hướng đến một loại cuộc sống nghiêm cẩn tự hạn chế, đừng nói sinh hoạt, kể cả việc tự an ủi cũng rất ít, hiện tại lại bị một nam nhân đặt lên giường như vậy, dùng miệng mút chỗ đó của hắn…….</w:t>
      </w:r>
    </w:p>
    <w:p>
      <w:pPr>
        <w:pStyle w:val="BodyText"/>
      </w:pPr>
      <w:r>
        <w:t xml:space="preserve">Vô luận Diệp Địch Sinh có thừa nhận hay không, khoái cảm cự đại mà khẩu giao mang đến bất cứ nam nhân nào cũng không thể kháng cự. Tần Tự nuốt dục vọng của hắn vào một nơi sâu hơn trong cổ họng, côn thịt của hắn khó có thể kiềm chế lại trướng lớn một vòng. Khoái cảm cuộn trào mãnh liệt quá mức, làm da đầu người ta tê dại, phảng phất giống như bị kéo vào một cơn lốc xoáy không giới hạn. Diệp Địch Sinh siết chặt sàng đan dưới thân, đồng tử thâm đen dần dần biến mất, trong đầu chỉ còn sót lại một tia lý trí cuối cùng đấu tranh cùng với bản năng nguyên thủy của bản thân.</w:t>
      </w:r>
    </w:p>
    <w:p>
      <w:pPr>
        <w:pStyle w:val="BodyText"/>
      </w:pPr>
      <w:r>
        <w:t xml:space="preserve">Tần Tự hóp chặt hai gò má, lại dùng lực hấp hắn một cái. Toàn thân Diệp Địch Sinh run lên, lý trí trước vũ khí đầu hàng, quân lính tan rã, côn thịt sưng to trong miệng nam nhân đột ngột nảy lên vài cái, chợt phun trào ra luồng tinh dịch đậm sệt.</w:t>
      </w:r>
    </w:p>
    <w:p>
      <w:pPr>
        <w:pStyle w:val="BodyText"/>
      </w:pPr>
      <w:r>
        <w:t xml:space="preserve">“A……” Tần Tự phun côn thịt trong miệng ra, tùy tay cầm quần áo xoa xoa bạch trọc bên miệng. Y cúi đầu nhìn gương mặt thất thần sau cao trào của Diệp Địch sinh, cái trán trắng nõn của hắn lấm tấm một chút mồ hôi, khóe mắt ẩn ẩn đỏ lên, nhiều hơn một chút sắc thái yếu ớt cùng mềm mại ngày thường không có. Trong lòng y dường như bị cái gì đó đụng một cái, nhịn không được cúi xuống, hôn một cái lên khóe miệng hắn.</w:t>
      </w:r>
    </w:p>
    <w:p>
      <w:pPr>
        <w:pStyle w:val="BodyText"/>
      </w:pPr>
      <w:r>
        <w:t xml:space="preserve">Toàn thân Diệp Địch Sinh vô lực, tùy ý môi y dừng ở khóe miệng của hắn, chỉ nhắm mắt lại, không nói một lời. Nụ hôn của Tần Tự từ khóe môi trượt đến cằm, y liếm liếm cái cằm trơn bóng, một đường đi xuống, dừng lại ở hầu kết cùng với xương quai xanh tinh xảo. Thấy Diệp Địch sinh nửa ngày cũng không có phản ứng, giống một bộ xác chết nằm ở nơi đó, trong lòng khó chịu vỗ vỗ mặt hắn “Mở to mắt, nhìn ta.”</w:t>
      </w:r>
    </w:p>
    <w:p>
      <w:pPr>
        <w:pStyle w:val="Compact"/>
      </w:pPr>
      <w:r>
        <w:t xml:space="preserve">Diệp Địch Sinh mở mắt ra, tầm mắt đích xác nhìn y, nhưng đáy mắt cái gì cũng không có.</w:t>
      </w:r>
      <w:r>
        <w:br w:type="textWrapping"/>
      </w:r>
      <w:r>
        <w:br w:type="textWrapping"/>
      </w:r>
    </w:p>
    <w:p>
      <w:pPr>
        <w:pStyle w:val="Heading2"/>
      </w:pPr>
      <w:bookmarkStart w:id="27" w:name="chương-6-ái-dục-2"/>
      <w:bookmarkEnd w:id="27"/>
      <w:r>
        <w:t xml:space="preserve">6. Chương 6: Ái Dục (2)</w:t>
      </w:r>
    </w:p>
    <w:p>
      <w:pPr>
        <w:pStyle w:val="Compact"/>
      </w:pPr>
      <w:r>
        <w:br w:type="textWrapping"/>
      </w:r>
      <w:r>
        <w:br w:type="textWrapping"/>
      </w:r>
      <w:r>
        <w:t xml:space="preserve">Tần Tự ghét nhất là loại ánh mắt này của hắn, y cảm thấy khó chịu cùng với phẫn nộ yên lặng đã lâu trong ngực y lại bắt đầu quay cuồng không ngớt, từ trong cổ họng của y phát ra một tiếng rên rỉ thống khổ, mạnh mẽ cúi đầu, mạnh mẽ cắn lên đầu vai của Diệp Địch Sinh.</w:t>
      </w:r>
    </w:p>
    <w:p>
      <w:pPr>
        <w:pStyle w:val="BodyText"/>
      </w:pPr>
      <w:r>
        <w:t xml:space="preserve">“A……” Diệp Địch Sinh đau đớn thở hắt ra, nhưng lập tức gắt gao mím môi, sắc mặt tái nhợt chịu đựng cơn đau nhức trên đầu vai.</w:t>
      </w:r>
    </w:p>
    <w:p>
      <w:pPr>
        <w:pStyle w:val="BodyText"/>
      </w:pPr>
      <w:r>
        <w:t xml:space="preserve">Trên da thịt trắng nõn hiện ra hai hàng dấu răng rõ ràng, Tần Tự nếm được vị máu tươi, trong mắt khôi phục một chút thanh tỉnh. Y không biết vừa rồi bản thân bị làm sao, y giống như hoàn toàn không khống chế được bản thân, y thậm chí nghĩ một ngụm cắn đứt yết hầu của Diệp Địch Sinh, nuốt vào dòng máu trong thân thể hắn.</w:t>
      </w:r>
    </w:p>
    <w:p>
      <w:pPr>
        <w:pStyle w:val="BodyText"/>
      </w:pPr>
      <w:r>
        <w:t xml:space="preserve">“Xin lỗi…… Xin lỗi……” Tần Tự luống cuống tay chân từ trên người Diệp Địch Sinh ngồi dậy, thoát áo của mình lau đi vết máu trên đầu vai của hắn. Khóe mắt lại thoáng liếc qua xiềng xích trên chân hắn, lại móc chìa khóa ra mở khóa cho hắn. Mà mặc kệ y làm gì, Diệp Địch Sinh chỉ nằm ở nơi đó, ánh mắt xuyên qua y, hờ hững nhìn bức tranh sơn dầu trên tường.</w:t>
      </w:r>
    </w:p>
    <w:p>
      <w:pPr>
        <w:pStyle w:val="BodyText"/>
      </w:pPr>
      <w:r>
        <w:t xml:space="preserve">Tần Tự ngược lại lại tình nguyện hắn nói gì đó, tốt nhất là giống như ngày hôm qua, nói vài câu mang theo đao thương châm chọc y, có lẽ đáy lòng y còn có thể thoải mái một chút. Diệp Địch Sinh như vậy khiến y thúc thủ vô sách, y gãi gãi tóc của mình, khóe mắt liếc nhìn đến tính khí mềm nhũn giữa hai chân của thanh niên, mắt sáng lên, lập tức vươn tay qua, cầm lấy vật thể mềm nhũn kia vào trong tay, lộng lên xuống.</w:t>
      </w:r>
    </w:p>
    <w:p>
      <w:pPr>
        <w:pStyle w:val="BodyText"/>
      </w:pPr>
      <w:r>
        <w:t xml:space="preserve">Nhưng lúc này, mặc kệ y dùng lực như thế nào, kích thích quy đầu trơn mềm cùng với lỗ nhỏ trên đỉnh như thế nào, căn tính khí kia vẫn chỉ giữ nguyên trạng thái bán cương. Tần Tự có chút nóng nảy, há miệng khẩu giao cho hắn, khiến răng nanh không cẩn thận vài lần đụng tới côn thịt non mềm, càng khiến tiểu gia hỏa tinh thần vốn không phấn chấn triệt để uể oải.</w:t>
      </w:r>
    </w:p>
    <w:p>
      <w:pPr>
        <w:pStyle w:val="BodyText"/>
      </w:pPr>
      <w:r>
        <w:t xml:space="preserve">Tần Tự không biết bản thân còn có thể làm gì. Y mạnh mẽ vò nhổ mái tóc thô cứng của mình, đi xuống giường, lung tung tìm kiếm gì đó trong tủ đầu giường. Đột nhiên, tầm mắt của y dừng ở một tuýp thuốc mỡ mới tinh còn chưa bị mở ra. Đây là lúc trước Tần Phi đến xem y, mua cho y, bởi vì mỗi lần y hoàn thành một bức tranh, thường đem tay của mình rạch rất nhiều vết, nhưng y không để ý, chỉ có Tần Phi mới chú ý đến chuyện này.</w:t>
      </w:r>
    </w:p>
    <w:p>
      <w:pPr>
        <w:pStyle w:val="BodyText"/>
      </w:pPr>
      <w:r>
        <w:t xml:space="preserve">Y cầm lấy tuýp thuốc mỡ kia, giống như đăm chiêu liếc nhìn Diệp Địch Sinh. Mắt của người nọ đóng chặt, phảng phất giống như đã nhận mệnh. Tần Tự biết nam nhân với nam nhân thì làm như thế nào, làm nghề này của bọn họ, đồng tính luyến ái rất nhiều, y từng có một người mẫu là đồng tính luyến ái nam, còn cố ý thoát quần áo câu dẫn y ở phòng vẽ tranh, đương nhiên, người nọ không thành công. Châm chọc là, trước khi gặp được Diệp Địch Sinh, y chưa từng nghĩ bản thân lại là một thành viên trong đó.</w:t>
      </w:r>
    </w:p>
    <w:p>
      <w:pPr>
        <w:pStyle w:val="BodyText"/>
      </w:pPr>
      <w:r>
        <w:t xml:space="preserve">Tính giao giữa nam nhân với nam nhân tuy rằng vi phạm với nguyên tắc của tự nhiên, nhưng khoái cảm mang đến lại không khác gì khi làm tình với người khác phái. Tần Tự biết rõ điểm này, y niết tuýp thuốc mỡ trên tay, do dự rất lâu, mới đứng dậy cởi quần dài của mình, cởi quần lót, sau đó tách hai chân quỳ ở giữa hai chân của thanh niên.</w:t>
      </w:r>
    </w:p>
    <w:p>
      <w:pPr>
        <w:pStyle w:val="BodyText"/>
      </w:pPr>
      <w:r>
        <w:t xml:space="preserve">Một lúc lâu đều không thấy Tần Tự có động tác tiếp theo, chỉ nghe được âm thanh sột soạt, một lúc sau, trong không khí bay đến một mùi hương thanh đạm. Trong lòng của Diệp Địch Sinh kinh nghi bất định, cảnh giác mở mắt ra, liền nhìn thấy người nọ toàn thân trần trụi, giang rộng hai chân ngồi ở trước người của hắn, một cánh tay không được tự nhiên vòng qua đùi, thò vào địa phương bí ẩn giữa hai chân, không biết đang làm gì.</w:t>
      </w:r>
    </w:p>
    <w:p>
      <w:pPr>
        <w:pStyle w:val="BodyText"/>
      </w:pPr>
      <w:r>
        <w:t xml:space="preserve">Ngay từ đầu Diệp Địch Sinh còn không quá rõ ràng, cho rằng Tần Tự đang làm trò gì mới mẻ để sửa chữa hắn, mà khi tầm mắt của hắn dừng ở khu vực giữa hai chân đang dang rộng của Tần Tự, bên tai nghe được âm thanh dâm mĩ mà quỷ dị, nhất thời giống như bị sét đánh trúng một cái, ánh mắt trừng to, không dám tin nhìn Tần Tự.</w:t>
      </w:r>
    </w:p>
    <w:p>
      <w:pPr>
        <w:pStyle w:val="BodyText"/>
      </w:pPr>
      <w:r>
        <w:t xml:space="preserve">Màu da của nam nhân hơi tối, hai chân thon dài mà cường tráng, cơ đùi theo động tác của y mà hơi run run. Cửa sổ trong phòng vốn không mở, khiến cho bầu không khí trở nên oi bức mà dính dấp, mồ hôi trong suốt từ trên trán của Tần Tự chảy xuống, làm ướt vạt tóc ngắn ở hai bên thái dương của y. Y cắn môi dưới, lại nhét thêm một ngón tay với vào nơi bí ẩn giữa hai chân của mình.</w:t>
      </w:r>
    </w:p>
    <w:p>
      <w:pPr>
        <w:pStyle w:val="BodyText"/>
      </w:pPr>
      <w:r>
        <w:t xml:space="preserve">Cảm giác không thích hợp đã không còn cường liệt giống như lúc đầu, Tần Tự cẩn thận dè chừng đưa hai ngón tay với vào bên trong, mở ra nội bích căng chặt. Bởi vì tác dụng của thuốc mỡ, cơ vòng chậm rãi thả lỏng, dũng đạo khô khốc cũng bắt đầu trở nên trơn ướt mềm mại. Tần Tự gian nan liếc mắt nhìn lên, nhìn gương mặt lộ ra kinh ngạc của Diệp Địch Sinh.</w:t>
      </w:r>
    </w:p>
    <w:p>
      <w:pPr>
        <w:pStyle w:val="BodyText"/>
      </w:pPr>
      <w:r>
        <w:t xml:space="preserve">“Ngươi điên rồi……” Diệp Địch Sinh không dám lại nhìn về phía giữa hai chân quang lõa của y, khởi động thân thể định đẩy y ra. Nhưng Tần Tự vừa bị hắn đẩy một cái, chóp mũi đột nhiên vang lên một tiếng rên rỉ ngọt nị. Bởi vì tác dụng từ bên ngoài, hay đầu ngón tay trạc đến một địa phương hơi hơi lồi ra ở bên trong dũng đạo. Tần Tự không có thời gian dư thừa để tiếp tục nghĩ, y rút ngón tay ra, xê dịch thân mình, cầm lấy tính khí bán cương ở giữa hai chân Diệp Địch Sinh, liền ngốc ngốc dang hai chân ra ngồi lên.</w:t>
      </w:r>
    </w:p>
    <w:p>
      <w:pPr>
        <w:pStyle w:val="BodyText"/>
      </w:pPr>
      <w:r>
        <w:t xml:space="preserve">“Tần Tự!”</w:t>
      </w:r>
    </w:p>
    <w:p>
      <w:pPr>
        <w:pStyle w:val="BodyText"/>
      </w:pPr>
      <w:r>
        <w:t xml:space="preserve">Diệp Địch Sinh mồ hôi lạnh chảy ròng ròng, đây nhất định là hành vi tự ngược. Liền tính hắn không hiểu tính giao giữa nam nhân với nam nhân, cũng biết hậu môn là địa phương dùng để bài tiết, không thích hợp dùng để tính giao. Nhưng Tần Tự phảng phất như không nghe thấy, một đôi mắt đen láy cố chấp gắt gao nhìn chằm chằm hắn, cầm lấy quy đầu non mềm để ở chỗ nhập khẩu nhỏ hẹp mà cọ xát. Diệp Địch Sinh đương nhiên là liều mạng chống đẩy, thường xuyên kích thích qua lại, chỗ đó của hắn không ngờ lại trướng lên một chút.</w:t>
      </w:r>
    </w:p>
    <w:p>
      <w:pPr>
        <w:pStyle w:val="BodyText"/>
      </w:pPr>
      <w:r>
        <w:t xml:space="preserve">Sắc mặt của Tần Tự lộ ra vui mừng, càng thêm khẳng định phỏng đoán trong lòng. Y giang chân ra, tận lực khiến cho huyệt khẩu của mình thả lỏng, chậm rãi ngồi xuống. Khí tức của Diệp Địch Sinh không ổn, trên gương mặt tuấn tú bị lây dính tình dục trở nên ửng hồng, trong mắt đều là quẫn bách cùng với khắc chế. Hắn cơ hồ bị Tần Tự bức bách đến mức không còn đường trốn.</w:t>
      </w:r>
    </w:p>
    <w:p>
      <w:pPr>
        <w:pStyle w:val="BodyText"/>
      </w:pPr>
      <w:r>
        <w:t xml:space="preserve">Nhục huyệt ướt mềm sợ hãi mở ra, đem quy đầu của hắn nhét vào trong đó. Diệp Địch Sinh kêu rên, khóe mắt đỏ lên, gắt gao cắn lấy môi dưới đến đỏ ửng. Tần Tự thấy hắn nhẫn nại như vậy, tâm trạng phức tạp vô cùng, đơn giản không tiếp tục do dự, cắn răng ngồi thẳng xuống.</w:t>
      </w:r>
    </w:p>
    <w:p>
      <w:pPr>
        <w:pStyle w:val="BodyText"/>
      </w:pPr>
      <w:r>
        <w:t xml:space="preserve">“Ân……” Sắc mặt của hai người trở nên phá lệ vặn vẹo. Rất đau, đây là cảm giác thống khổ mà Tần Tự chưa từng cảm thụ qua, giống như bị một thanh đao lớn từ trong thân thể đâm thẳng chém y thành hai nửa. Nhưng cảm giác thống khổ này cũng không thuần túy như vậy, bên trong còn kèm theo một loại cảm giác gì đó không nói nên lời. Nghĩ đến Diệp Địch Sinh đang ở trong thân thể, y lại từ ở bên trong cơn đau đớn cảm nhận được một tia ngọt ngào.</w:t>
      </w:r>
    </w:p>
    <w:p>
      <w:pPr>
        <w:pStyle w:val="Compact"/>
      </w:pPr>
      <w:r>
        <w:t xml:space="preserve">Diệp Địch Sinh cũng đau, tuy rằng đã làm trơn, nhưng dũng đạo của nam nhân quá mức căng chặt, giống như một vòng dây thun gắt gao buộc chặt dục vọng của hắn. Hắn thử rút dương vật của bản thân ra, nhưng vừa động một cái, bả vai liền bị Tần Tự cầm lấy, trên trán nam nhân phủ một tầng mồ lôi mỏng manh lấm tấm, sắc mặt xanh trắng đến cực điểm, lại vẫn nở một nụ cười với hắn “Đừng động…</w:t>
      </w:r>
      <w:r>
        <w:br w:type="textWrapping"/>
      </w:r>
      <w:r>
        <w:br w:type="textWrapping"/>
      </w:r>
    </w:p>
    <w:p>
      <w:pPr>
        <w:pStyle w:val="Heading2"/>
      </w:pPr>
      <w:bookmarkStart w:id="28" w:name="chương-7-ái-dục-3"/>
      <w:bookmarkEnd w:id="28"/>
      <w:r>
        <w:t xml:space="preserve">7. Chương 7: Ái Dục (3)</w:t>
      </w:r>
    </w:p>
    <w:p>
      <w:pPr>
        <w:pStyle w:val="Compact"/>
      </w:pPr>
      <w:r>
        <w:br w:type="textWrapping"/>
      </w:r>
      <w:r>
        <w:br w:type="textWrapping"/>
      </w:r>
      <w:r>
        <w:t xml:space="preserve">Diệp Địch Sinh không rõ vì cái gì Tần Tự lại muốn tra tấn mình như vậy, là vì lấy lòng hắn sao? Hắn không cảm thấy người muốn đem hắn tù cấm lại sẽ đi bận tâm cảm thụ của hắn lúc làm tình. Nhưng cảm giác da thịt gần sát như thế này rất chân thật, khiến hắn lại có chút hoảng hốt, nhất thời không hiểu được bản thân rốt cuộc nên đẩy y ra, hay là thỏa mãn mong muốn của y.</w:t>
      </w:r>
    </w:p>
    <w:p>
      <w:pPr>
        <w:pStyle w:val="BodyText"/>
      </w:pPr>
      <w:r>
        <w:t xml:space="preserve">“Ngươi…… Biến lớn……” Tần Tự đỡ bờ vai của hắn, sau khi gian nan thích ứng mất một lúc, đôi mày rậm nhíu chặt khẽ giãn ra. Khóe môi y nhếch lên, lại có thời gian đi đùa giỡn Diệp Địch Sinh.</w:t>
      </w:r>
    </w:p>
    <w:p>
      <w:pPr>
        <w:pStyle w:val="BodyText"/>
      </w:pPr>
      <w:r>
        <w:t xml:space="preserve">Mặt của Diệp Địch Sinh nhất thời hồng vô cùng, trong chuyện tình dục, nguyên bản không có bao nhiêu lý trí đáng nói. Hắn cũng không phải người có tính lãnh đạm, bị Tần Tự trêu chọc đến loại tình trạng này, làm sao có thể thờ ơ như cũ. Nhưng hắn không muốn bị Tần Tự nhìn thấu suy nghĩ, đành phải dừng mắt, khiến tầm mắt của bản thân rời khỏi thân thể trần trụi của nam nhân.</w:t>
      </w:r>
    </w:p>
    <w:p>
      <w:pPr>
        <w:pStyle w:val="BodyText"/>
      </w:pPr>
      <w:r>
        <w:t xml:space="preserve">“Địch Sinh, nhìn ta……”</w:t>
      </w:r>
    </w:p>
    <w:p>
      <w:pPr>
        <w:pStyle w:val="BodyText"/>
      </w:pPr>
      <w:r>
        <w:t xml:space="preserve">Tiểu huyệt nóng ướt căng chặt kia đột nhiên hung hăng cắn hắn một cái, phảng phất lướt qua. Khoái cảm kịch liệt chạy dọc sống lưng của Diệp Địch Sinh, hắn cắn răng, run run nói “Ngươi đừng……”</w:t>
      </w:r>
    </w:p>
    <w:p>
      <w:pPr>
        <w:pStyle w:val="BodyText"/>
      </w:pPr>
      <w:r>
        <w:t xml:space="preserve">Miệng rất nhanh bị người chặn lên, hai tay Tần Tự nâng mặt hắn, phía dưới gắt gao kẹp lấy hắn, mặt trên cũng không chịu yếu thế cắn cắn cái miệng của hắn. Hai người đều mang một thân mồ hôi, da thịt dính nị ma sát lẫn nhau, cảm giác khô nóng trong không khí dần dần dày đặc. Diệp Địch Sinh bị y không hề có kết cấu hết liếm lại hôn khiến cho tâm hắn loạn không thôi, mạnh mẽ bóp chặt eo của nam nhân, ưỡn hạ thân.</w:t>
      </w:r>
    </w:p>
    <w:p>
      <w:pPr>
        <w:pStyle w:val="BodyText"/>
      </w:pPr>
      <w:r>
        <w:t xml:space="preserve">“A……” Tần Tự bị chọc trúng tử huyệt, thân thể nguyên bản thẳng tắp lập tức xụi lơ. Thanh niên kia đỉnh lộng một cái vừa mạnh vừa sâu, khiến y vừa đau đớn vừa cảm thấy một tia tê dại xông thẳng đến đỉnh đầu. Y chưa bao giờ trải qua loại cảm giác tiêu hồn thực cốt này, nhịn không được liền rên rỉ thành tiếng, nội bích phản xạ đem tính khí của thanh niên cắn được càng chặt.</w:t>
      </w:r>
    </w:p>
    <w:p>
      <w:pPr>
        <w:pStyle w:val="BodyText"/>
      </w:pPr>
      <w:r>
        <w:t xml:space="preserve">“Tần Tự……” Diệp Địch Sinh bị y cắn mạnh một chút, kiên nhẫn cơ hồ đạt đến cực hạn. Y bắt lấy cánh tay của Tần Tự, đôi mắt đen tối mà thâm trầm “Ngươi đứng lên, đổi tư thế.”</w:t>
      </w:r>
    </w:p>
    <w:p>
      <w:pPr>
        <w:pStyle w:val="BodyText"/>
      </w:pPr>
      <w:r>
        <w:t xml:space="preserve">Tần Tự nghi hoặc nhìn hắn một cái, lắc lắc đầu nói “Ngươi muốn chạy đúng không?”</w:t>
      </w:r>
    </w:p>
    <w:p>
      <w:pPr>
        <w:pStyle w:val="BodyText"/>
      </w:pPr>
      <w:r>
        <w:t xml:space="preserve">Diệp Địch Sinh cười khổ lên tiếng “Ta còn có thể chạy đi đâu. Ngươi chẳng phải muốn làm sao? Ta với ngươi làm, được không?”</w:t>
      </w:r>
    </w:p>
    <w:p>
      <w:pPr>
        <w:pStyle w:val="BodyText"/>
      </w:pPr>
      <w:r>
        <w:t xml:space="preserve">“Thật?” Tần Tự lộ ra sắc mặt vui mừng, vội vàng đứng dậy, lúc dương vật rút ra khỏi tiểu huyệt ướt át phát ra một tiếng cô thu, trong căn phòng yên tĩnh lại phá lệ rõ ràng.</w:t>
      </w:r>
    </w:p>
    <w:p>
      <w:pPr>
        <w:pStyle w:val="BodyText"/>
      </w:pPr>
      <w:r>
        <w:t xml:space="preserve">Diệp Địch Sinh nghe được âm thanh đó mặt đỏ tai hồng, thầm nghĩ mau chóng kết thúc trận làm tình này. Hắn khiến Tần Tự đổi một tư thế dễ dàng tiến vào, nam nhân quỳ ghé vào trên giường, toàn thân trần trụi. Trước khi tiến vào, hắn vội vàng liếc nhìn huyệt khẩu một cái, hình như có chút sưng đỏ, nhưng hắn đã không còn chú ý nữa.</w:t>
      </w:r>
    </w:p>
    <w:p>
      <w:pPr>
        <w:pStyle w:val="BodyText"/>
      </w:pPr>
      <w:r>
        <w:t xml:space="preserve">Dù sao Tần Tự cũng không quý trọng thân thể của y, hắn cần gì phải tốt bụng nghĩ cho y. Nghĩ đến đây, trong lòng hắn mạc danh dâng lên một cảm giác chán ghét bản thân, vì vừa rồi hắn đối với Tần Tự không có chút mềm lòng cùng do dự nào. Hắn quỳ ở trên giường, nhìn thân thể nam tính của Tần Tự hoàn toàn mở rộng trước mắt hắn, làn da màu lúa mạch căng chặt, những chỗ hõm vào trên lưng, hai cánh mông mượt mà bóng loáng……. Hắn nhắm chặt mắt, lại mở ra, khắc chế cảm giác không thích hợp trong lòng, tách mở hai phiến mông đầy đặn, đem phân thân của mình chôn vào.</w:t>
      </w:r>
    </w:p>
    <w:p>
      <w:pPr>
        <w:pStyle w:val="BodyText"/>
      </w:pPr>
      <w:r>
        <w:t xml:space="preserve">Đích xác thật chặt, cũng rất nóng, nhưng vẫn còn nằm trong phạm vi khống chế của hắn. Diệp Địch Sinh đỡ eo của Tần Tự, im lặng không lên tiếng bắt đầu đưa đẩy. Hắn đoán Tần Tự khả năng là có khuynh hướng tự ngược, tình dục bình thường căn bản không thể thỏa mãn y.</w:t>
      </w:r>
    </w:p>
    <w:p>
      <w:pPr>
        <w:pStyle w:val="BodyText"/>
      </w:pPr>
      <w:r>
        <w:t xml:space="preserve">“Cáp a……. Dùng lực…… Lại dùng lực…….”</w:t>
      </w:r>
    </w:p>
    <w:p>
      <w:pPr>
        <w:pStyle w:val="BodyText"/>
      </w:pPr>
      <w:r>
        <w:t xml:space="preserve">Quả nhiên, hắn mới động chưa được một lúc, người ở phía dưới đã liên tục cầu xin, bên trong ngữ điệu còn mang theo tiếng khóc. Ánh mắt của Diệp Địch sinh ám ám, tăng mạnh cường độ va chạm, hai khỏa thịt cầu phía dưới va chạm với thịt đùi cong nẩy vang lên tiếng ba ba rung động. Tần Tự rên rỉ đứt quãng, có khi giống như thống khổ, có khi lại giống như sảng khoái. Diệp Địch Sinh khiến cho bản thân không để ý đến âm thanh khàn khàn kia, chỉ chết lặng đỉnh hạ thân về phía trước.“A a……”</w:t>
      </w:r>
    </w:p>
    <w:p>
      <w:pPr>
        <w:pStyle w:val="BodyText"/>
      </w:pPr>
      <w:r>
        <w:t xml:space="preserve">Không biết đụng vào chỗ nào trong nội bích căng chặt, tiếng rên rỉ của nam nhân đột nhiên trở nên cao vút, âm cuối lại mang theo một cảm giác mềm mại đáng yêu. Một khắc đó Diệp Địch Sinh cũng có chút thất khống, nhục huyệt ướt mềm vô lực mút lấy hắn, phảng phất giống như muốn hút lấy toàn bộ chất lỏng của hắn. Hắn không hề tự giác nắm lấy xương hông của Tần Tự, thẳng tắp đỉnh mạnh về phía trước, liền đem tinh dịch ấm áp phun vào sâu trong tràng đạo của nam nhân.</w:t>
      </w:r>
    </w:p>
    <w:p>
      <w:pPr>
        <w:pStyle w:val="BodyText"/>
      </w:pPr>
      <w:r>
        <w:t xml:space="preserve">“Ân……. Địch Sinh…….” Tần Tự cũng bắn, tấm sàng đan tối màu dính đầy bạch trọc. Y phảng phất giống như vừa mất đi toàn bộ khí lực đã sở hữu, vô lực ghé vào trên sàng đan, thở hổn hển, đường cong rõ ràng của xương bả vai phập phồng lên xuống. Diệp Địch Sinh rút dương vật của mình ra, dùng sàng đan xoa xoa, tựa người vào đầu giường bình phục hơi thở. Nhưng mà hắn vừa nhắm mắt lại, liền cảm giác có một vệt bóng ma phủ lên trên người hắn.</w:t>
      </w:r>
    </w:p>
    <w:p>
      <w:pPr>
        <w:pStyle w:val="BodyText"/>
      </w:pPr>
      <w:r>
        <w:t xml:space="preserve">Là Tần Tự, nam nhân một điểm cũng không giống với người vừa trải qua một hồi làm tình, y quỳ ngồi ở trước mặt hắn, lẳng lặng nhìn thanh niên với gương mặt hơi hơi ửng hồng “Vừa rồi làm vậy, rất thoải mái đi?”</w:t>
      </w:r>
    </w:p>
    <w:p>
      <w:pPr>
        <w:pStyle w:val="BodyText"/>
      </w:pPr>
      <w:r>
        <w:t xml:space="preserve">Lồng ngực của Diệp Địch Sinh phập phồng một chút, hắn mở mắt ra, không có nửa điểm mang theo tình dục nhìn y “Rất thoải mái. Bất quá, thì làm sao?”</w:t>
      </w:r>
    </w:p>
    <w:p>
      <w:pPr>
        <w:pStyle w:val="BodyText"/>
      </w:pPr>
      <w:r>
        <w:t xml:space="preserve">“Làm sao cái gì?” Tần Tự có chút nóng nảy, y phát hiện được kể cả hai người đã kề sát đến mức gần như thế, nhưng tâm của Diệp Địch Sinh vẫn cách y rất xa.</w:t>
      </w:r>
    </w:p>
    <w:p>
      <w:pPr>
        <w:pStyle w:val="BodyText"/>
      </w:pPr>
      <w:r>
        <w:t xml:space="preserve">“Ta không phải người vô năng, cùng bất cứ một ai lên giường cũng đều có khoái cảm sinh lý. Vô luận là nam nhân, hoặc là nữ nhân, là ngươi, hay không phải ngươi, cũng không có khu –”</w:t>
      </w:r>
    </w:p>
    <w:p>
      <w:pPr>
        <w:pStyle w:val="BodyText"/>
      </w:pPr>
      <w:r>
        <w:t xml:space="preserve">“Diệp Địch Sinh!” Tần Tự bỗng nhiên thò tay bóp chặt cổ hắn, sắc mặt dữ tợn mà vặn vẹo “Đừng nói…… Đừng nói được hay không……”</w:t>
      </w:r>
    </w:p>
    <w:p>
      <w:pPr>
        <w:pStyle w:val="BodyText"/>
      </w:pPr>
      <w:r>
        <w:t xml:space="preserve">“Có cái gì phải phủ nhận?” Diệp Địch Sinh cười lạnh, hắn hoàn toàn không có động tác nào phản kháng, mặc kệ cảm giác hít thở không thông tra tấn hắn “Nam nhân vốn chính là động vật dùng nửa người dưới để suy nghĩ…… Bất quá chính là –” Hắn đột nhiên ngừng nói, sắc mặt trở nên cực kỳ cổ quái, trừng lớn đôi mắt nhìn người đối diện.</w:t>
      </w:r>
    </w:p>
    <w:p>
      <w:pPr>
        <w:pStyle w:val="BodyText"/>
      </w:pPr>
      <w:r>
        <w:t xml:space="preserve">“Ta sẽ bóp chết ngươi……” Ngữ khí của Tần Tự tràn đầy uy hiếp cùng với tàn nhẫn, nhưng trong mắt rõ ràng có hai hàng lệ rơi xuống. Diệp Địch Sinh cho rằng chính mình xuất hiện ảo giác, nhưng lúc hắn chăm chú nhìn lại, toàn bộ hốc mắt của nam nhân đều đỏ, một giọt lại một giọt nước mắt từ khóe mắt của y lăn xuống.</w:t>
      </w:r>
    </w:p>
    <w:p>
      <w:pPr>
        <w:pStyle w:val="BodyText"/>
      </w:pPr>
      <w:r>
        <w:t xml:space="preserve">Giam cầm trên cổ không biết biến mất từ lúc nào, Diệp Địch Sinh mờ mịt trợn to mắt, nhìn Tần Tự cúi gằm mặt xuống, trán để tại hõm vai của hắn, xương bả vai run run theo bả vai của y, phập phồng lên xuống.</w:t>
      </w:r>
    </w:p>
    <w:p>
      <w:pPr>
        <w:pStyle w:val="BodyText"/>
      </w:pPr>
      <w:r>
        <w:t xml:space="preserve">“Ta sẽ bóp chết ngươi……” Y vẫn còn đang nói những lời uy hiếp, nhưng ngữ khí lại yếu đuối vô lực, hỗn loạn, đứt quãng và nghẹn ngào. Sắc mặt khiếp sợ của Diệp Địch Sinh biến thành vô thố, Tần Tự khom lưng không khác gì một con tôm, mái tóc đen ngắn ngủn cọ xát vào hõm vai của hắn, nước mắt lạnh lẽo thấm vào làn da của hắn. Nam nhân từ đầu tới cuối cường thế sắc bén đột nhiên trở nên yếu thế như vậy, khiến hắn hoàn toàn không biết phải làm sao.</w:t>
      </w:r>
    </w:p>
    <w:p>
      <w:pPr>
        <w:pStyle w:val="BodyText"/>
      </w:pPr>
      <w:r>
        <w:t xml:space="preserve">“Tần Tự……” Hắn bất chấp, muốn đẩy đầu của Tần Tự ra.</w:t>
      </w:r>
    </w:p>
    <w:p>
      <w:pPr>
        <w:pStyle w:val="BodyText"/>
      </w:pPr>
      <w:r>
        <w:t xml:space="preserve">Nam nhân khẽ động, nhưng là vương tay chặt chẽ ôm lấy vòng eo của hắn, thân hình cao lớn cũng cố sức dựa sát vào trong lòng hắn.</w:t>
      </w:r>
    </w:p>
    <w:p>
      <w:pPr>
        <w:pStyle w:val="Compact"/>
      </w:pPr>
      <w:r>
        <w:t xml:space="preserve">Tinh thần và thể xác của Diệp Địch Sinh lúc này đều mệt mỏi, thật sự không muốn tiêu phí khí lực đấu tranh với y. Hắn nhắm mắt lại, ngả đầu ra sau, bất đắc dĩ mệt mỏi chìm vào trong giấc ngủ đen đặc.</w:t>
      </w:r>
      <w:r>
        <w:br w:type="textWrapping"/>
      </w:r>
      <w:r>
        <w:br w:type="textWrapping"/>
      </w:r>
    </w:p>
    <w:p>
      <w:pPr>
        <w:pStyle w:val="Heading2"/>
      </w:pPr>
      <w:bookmarkStart w:id="29" w:name="chương-8-ngày-thứ-ba"/>
      <w:bookmarkEnd w:id="29"/>
      <w:r>
        <w:t xml:space="preserve">8. Chương 8: Ngày Thứ Ba</w:t>
      </w:r>
    </w:p>
    <w:p>
      <w:pPr>
        <w:pStyle w:val="Compact"/>
      </w:pPr>
      <w:r>
        <w:br w:type="textWrapping"/>
      </w:r>
      <w:r>
        <w:br w:type="textWrapping"/>
      </w:r>
      <w:r>
        <w:t xml:space="preserve">Một giấc ngủ này Diệp Địch Sinh ngủ thật sự sâu.</w:t>
      </w:r>
    </w:p>
    <w:p>
      <w:pPr>
        <w:pStyle w:val="BodyText"/>
      </w:pPr>
      <w:r>
        <w:t xml:space="preserve">Lúc hắn tỉnh lại căn phòng vẫn hôn ám như cũ, trên ngực kê một cái đầu bù xù. Diệp Địch Sinh không thoải mái động động thân mình, nam nhân tay dài chân dài đưa tay đè lại bờ vai của hắn, cả người trần trụi cuộn tròn vào trong lòng hắn, vẫn duy trì tư thế giống như trước khi hắn chìm vào giấc ngủ.</w:t>
      </w:r>
    </w:p>
    <w:p>
      <w:pPr>
        <w:pStyle w:val="BodyText"/>
      </w:pPr>
      <w:r>
        <w:t xml:space="preserve">Cả người Diệp Địch Sinh đều dính nị một mảnh, rất không thoải mái. Hắn nhíu nhíu mày, đẩy đẩy Tần Tự ra, không nghĩ tới tay hắn vừa chạm lên người y, người nọ liền mở mắt.</w:t>
      </w:r>
    </w:p>
    <w:p>
      <w:pPr>
        <w:pStyle w:val="BodyText"/>
      </w:pPr>
      <w:r>
        <w:t xml:space="preserve">Đôi mắt tối màu nhìn thẳng vào hắn, mang theo một tia mờ mịt và hoảng hốt của người vừa mới tỉnh ngủ. Lần đầu tiên Diệp Địch Sinh nhìn thấy ánh mắt của Tần Tự ở khoảng cách gần như vậy. Mắt của nam nhân không tính lớn, hai mí mắt hơi mờ nhạt, lông mi thẳng tắp và hơi rậm rạp, mày khí mắt kiếm, mười phần dương cương. Nhưng một đại nam nhân như vậy, tối hôm qua còn nằm dưới thân hắn, giang chân ra…… Diệp Địch Sinh xoa xoa huyệt thái dương, chỉ cảm thấy gân xanh ở nơi đó cơ hồ có xu hướng bạo liệt.</w:t>
      </w:r>
    </w:p>
    <w:p>
      <w:pPr>
        <w:pStyle w:val="BodyText"/>
      </w:pPr>
      <w:r>
        <w:t xml:space="preserve">“Ta muốn đi tắm rửa, ngươi tránh ra một chút.” Diệp Địch Sinh cảm giác giống như hắn vừa nắm được nhược điểm nào đó của Tần Tự. Ngữ khí của hắn không giống như mấy ngày trước, trào phúng mà lạnh lùng, ngược lại thật sự giống như là đang ra lệnh, mà Tần Tự lại chắc chắn sẽ không làm gì hắn.</w:t>
      </w:r>
    </w:p>
    <w:p>
      <w:pPr>
        <w:pStyle w:val="BodyText"/>
      </w:pPr>
      <w:r>
        <w:t xml:space="preserve">Tần Tự trừng mắt nhìn, không quá tình nguyện cọ cọ lồng ngực của hắn, lười biếng ngáp một cái “Ta muốn ngủ tiếp……”</w:t>
      </w:r>
    </w:p>
    <w:p>
      <w:pPr>
        <w:pStyle w:val="BodyText"/>
      </w:pPr>
      <w:r>
        <w:t xml:space="preserve">“Mình ngươi ngủ đi.” Trên thân thể của hai người đều không có một mảnh vải nào, Diệp Địch Sinh có thể cảm giác được cái căn gì đó mềm nhũn của Tần Tự khẽ cọ xát trên đùi hắn, sắc mặt hắn trở nên xanh trắng, xê dịch thân thể, tránh khỏi việc bị Tần Tự đụng vào.</w:t>
      </w:r>
    </w:p>
    <w:p>
      <w:pPr>
        <w:pStyle w:val="BodyText"/>
      </w:pPr>
      <w:r>
        <w:t xml:space="preserve">“Còn có, ta đói bụng.”</w:t>
      </w:r>
    </w:p>
    <w:p>
      <w:pPr>
        <w:pStyle w:val="BodyText"/>
      </w:pPr>
      <w:r>
        <w:t xml:space="preserve">“Ân?” Tần Tự nghe hắn nói đói bụng, lập tức muốn ngồi ngay dậy, chỉ có điều động tác này vừa được y tiến hành một nửa, gương mặt của y liền trở nên cương ngạnh, khép lại hai chân. Ánh mắt của Diệp Địch Sinh đảo qua một chút, vừa lúc nhìn thấy có một dòng tinh dịch trong suốt chảy xuống hai bên đùi của y, hắn mạnh mẽ tỉnh ngộ, hiểu được đây là làm sao, sắc mặt tái nhợt bỗng chốc trướng đến đỏ bừng.</w:t>
      </w:r>
    </w:p>
    <w:p>
      <w:pPr>
        <w:pStyle w:val="BodyText"/>
      </w:pPr>
      <w:r>
        <w:t xml:space="preserve">“Ta với ngươi cùng nhau tắm đi, tắm xong ta đi mua bữa sáng cho ngươi ăn.” Tần Tự ngược lại lại không quan tâm lấy một bộ quần áo xoa xoa dấu vết giữa hai chân. Diệp Địch Sinh không thể làm gì, chỉ biết cùng với y cùng nhau vào phòng tắm. Trên chân hắn không có còng chân, phỏng chừng Tần Tự vẫn lo lắng hắn sẽ chạy.</w:t>
      </w:r>
    </w:p>
    <w:p>
      <w:pPr>
        <w:pStyle w:val="BodyText"/>
      </w:pPr>
      <w:r>
        <w:t xml:space="preserve">Diệp Địch Sinh tắm rửa từ trước đến nay vốn nhanh chóng, hai ba phát liền bôi xong xà bông, rửa sạch thân thể. Hắn đóng vòi hoa sen, xem nhẹ nam nhân vẻ mặt không được tự nhiên đang ngồi trong bồn tắm, hắn lấy một tấm khăn mặt sạch sẽ vây quanh hạ thân liền muốn đi ra ngoài.</w:t>
      </w:r>
    </w:p>
    <w:p>
      <w:pPr>
        <w:pStyle w:val="BodyText"/>
      </w:pPr>
      <w:r>
        <w:t xml:space="preserve">“Địch Sinh.” Tần Tự bỗng nhiên gọi hắn lại, thanh âm hơi nhỏ, mang theo khẩn cầu “Ngươi có thể hay không…… Giúp ta một chút……”</w:t>
      </w:r>
    </w:p>
    <w:p>
      <w:pPr>
        <w:pStyle w:val="BodyText"/>
      </w:pPr>
      <w:r>
        <w:t xml:space="preserve">“Làm sao?” Diệp Địch Sinh hít một hơi thật sâu, nhắc nhở bản thân tất yếu phải bảo trì kiên nhẫn.</w:t>
      </w:r>
    </w:p>
    <w:p>
      <w:pPr>
        <w:pStyle w:val="BodyText"/>
      </w:pPr>
      <w:r>
        <w:t xml:space="preserve">“Bên trong có gì đó không sạch sẽ…… Ta không biết phải lấy ra như thế nào……” Tần Tự giống như một con chó có thân hình to lớn ngồi ở bên trong bồn tắm, trên lông mi dính một giọt nước, thoạt nhìn có chút đáng thương ngoài ý muốn.</w:t>
      </w:r>
    </w:p>
    <w:p>
      <w:pPr>
        <w:pStyle w:val="BodyText"/>
      </w:pPr>
      <w:r>
        <w:t xml:space="preserve">Nhưng Diệp Địch Sinh sẽ không mềm lòng, nam nhân này tính tình có khi tốt có khi xấu, một phút trước còn ôn nhu săn sóc, ngay sau đó liền thò tay muốn bóp cổ hắn. Hắn có thể lợi dụng nhược điểm của y, nhưng vẫn không có tự tin nghĩ rằng bản thân có thể khống chế toàn cục.</w:t>
      </w:r>
    </w:p>
    <w:p>
      <w:pPr>
        <w:pStyle w:val="BodyText"/>
      </w:pPr>
      <w:r>
        <w:t xml:space="preserve">“Muốn ta hỗ trợ?” Diệp Địch Sinh mặt không có chút biến hóa nào, nói.</w:t>
      </w:r>
    </w:p>
    <w:p>
      <w:pPr>
        <w:pStyle w:val="BodyText"/>
      </w:pPr>
      <w:r>
        <w:t xml:space="preserve">“Ân.” Tần Tự gật gật đầu, nhìn hắn chờ mong.</w:t>
      </w:r>
    </w:p>
    <w:p>
      <w:pPr>
        <w:pStyle w:val="BodyText"/>
      </w:pPr>
      <w:r>
        <w:t xml:space="preserve">Diệp Địch Sinh đi qua, cúi xuống, một chân quỳ xuống nền nhà ở bên ngoài bồn tắm lớn, để thân thể ngang bằng với tầm mắt của Tần Tự “Ngươi xoay lưng qua đi, mở chân ra.”</w:t>
      </w:r>
    </w:p>
    <w:p>
      <w:pPr>
        <w:pStyle w:val="BodyText"/>
      </w:pPr>
      <w:r>
        <w:t xml:space="preserve">Tần Tự ngoan ngoãn làm theo, quỳ xuống, ghé vào bên trong bồn tắm đã xả nước được một nửa, cái mông cong mẩy quay về phía hắn, hơi hơi đung đưa trên mặt nước. Diệp Địch Sinh mắt nhìn mũi mũi nhìn tâm, trấn định lấy tay tách mở hai phiến mông, tiểu huyệt sưng đỏ ở giữa xuất hiện ở trong tầm nhìn của hắn, nếp uốn ở huyệt khẩu còn dính một chút tinh dịch màu trắng sữa.</w:t>
      </w:r>
    </w:p>
    <w:p>
      <w:pPr>
        <w:pStyle w:val="BodyText"/>
      </w:pPr>
      <w:r>
        <w:t xml:space="preserve">Diệp Địch Sinh nâng bàn tay ướt nhẹp lên, cau mày thò một ngón tay đi vào, sờ soạng xung quanh bên trong nội bích nóng ẩm. Xúc cảm trơn trượt khiến hắn có chút tâm phiền ý loạn, qua loa giúp Tần Tự thanh lý một chút, liền quay trở lại bồn rửa tay, lấy một ít nước rửa tay liều mạng kì cọ ngón tay.</w:t>
      </w:r>
    </w:p>
    <w:p>
      <w:pPr>
        <w:pStyle w:val="BodyText"/>
      </w:pPr>
      <w:r>
        <w:t xml:space="preserve">“Ngươi hình như có tính khiết phích?” Tần Tự mặc quần áo, ở một bên đăm chiêu nhìn hắn.</w:t>
      </w:r>
    </w:p>
    <w:p>
      <w:pPr>
        <w:pStyle w:val="BodyText"/>
      </w:pPr>
      <w:r>
        <w:t xml:space="preserve">Diệp Địch Sinh rửa tay đến lần thứ năm, cuối cùng mới cảm nhận được loại cảm giác chán ghét này đã tiêu tán kha khá. Hắn không trả lời Tần Tự, bọc khăn tắm quanh hạ thân, khẩn cấp đẩy cửa phòng tắm ra.</w:t>
      </w:r>
    </w:p>
    <w:p>
      <w:pPr>
        <w:pStyle w:val="BodyText"/>
      </w:pPr>
      <w:r>
        <w:t xml:space="preserve">Sau khi ăn xong bữa sáng, Diệp Địch Sinh lại bị đeo còng chân vào. Thực ra khi nhìn thấy Tần Tự cầm cái xích sắt màu trắng bạc đi tới, trong lòng hắn toát ra một loại ý tưởng phản kháng thậm chí là chạy trốn, nhưng lúc này Tần Tự ở trong mắt hắn hoàn toàn là một quả bom hẹn giờ lúc nào cũng có khả năng bùng nổ, hắn không muốn mạo hiểm tính mạng đi chọc giận y.</w:t>
      </w:r>
    </w:p>
    <w:p>
      <w:pPr>
        <w:pStyle w:val="BodyText"/>
      </w:pPr>
      <w:r>
        <w:t xml:space="preserve">“Uy, cữu cữu……” Diệp Địch Sinh ngồi trên sô pha, nhìn qua thì ánh mắt của hắn đang dừng trên tập tranh đặt ở đầu gối, thực ra lỗ tai của hắn đang dựng thẳng lên, nghe Tần Tự đang cùng với một người khác nói chuyện.</w:t>
      </w:r>
    </w:p>
    <w:p>
      <w:pPr>
        <w:pStyle w:val="BodyText"/>
      </w:pPr>
      <w:r>
        <w:t xml:space="preserve">“…… Ta biết, ta sẽ qua.” Không biết đầu dây kia nói những gì, sắc mặt của Tần Tự có chút giãy dụa. Diệp Địch Sinh nhìn thấy y gãi gãi mái tóc ngắn ngủn, mày rậm nhíu chặt.</w:t>
      </w:r>
    </w:p>
    <w:p>
      <w:pPr>
        <w:pStyle w:val="BodyText"/>
      </w:pPr>
      <w:r>
        <w:t xml:space="preserve">Bất quá, cuối cùng thì so với ngày hôm qua vẫn tốt hơn một chút, không có đập di động. Xem ra quan hệ giữa y cùng với cữu cữu, so với mẹ đẻ của hắn tốt hơn.“Địch Sinh……” Tần Tự đi tới, muốn nói lại thôi.</w:t>
      </w:r>
    </w:p>
    <w:p>
      <w:pPr>
        <w:pStyle w:val="BodyText"/>
      </w:pPr>
      <w:r>
        <w:t xml:space="preserve">“Ngươi muốn đi ra ngoài?” Diệp Địch Sinh giúp y nói tiếp.</w:t>
      </w:r>
    </w:p>
    <w:p>
      <w:pPr>
        <w:pStyle w:val="BodyText"/>
      </w:pPr>
      <w:r>
        <w:t xml:space="preserve">Tần Tự vội vàng gật gật đầu “Ngươi ở nhà, nếu như chán có thể dùng máy tính của ta xem phim. Thế nhưng không có internet, ngươi có muốn xem không?”</w:t>
      </w:r>
    </w:p>
    <w:p>
      <w:pPr>
        <w:pStyle w:val="BodyText"/>
      </w:pPr>
      <w:r>
        <w:t xml:space="preserve">“Không cần.” Diệp Địch Sinh khép tập tranh lại, đứng dậy đi đến bên cạnh máy chế biến nước, lấy một ly nước lạnh “Nếu ngươi đã đem ta tù cấm ở trong này, còn chiếu cố nhu cầu về tinh thần của ta, có phải có chút đáng cười hay không?”</w:t>
      </w:r>
    </w:p>
    <w:p>
      <w:pPr>
        <w:pStyle w:val="BodyText"/>
      </w:pPr>
      <w:r>
        <w:t xml:space="preserve">Tần Tự không đáp lại, mà đi vào phòng, cầm máy tính apple của y ra, đặt ở trước mặt của Diệp Địch Sinh để lấy lòng.</w:t>
      </w:r>
    </w:p>
    <w:p>
      <w:pPr>
        <w:pStyle w:val="BodyText"/>
      </w:pPr>
      <w:r>
        <w:t xml:space="preserve">“Lúc ngươi chán có thể xem cũng được, phim đều để ở trong ổ D. Giữa trưa nếu ta vẫn chưa về, ta có làm cơm cùng với sandwich để trên bàn cho ngươi, còn có nước chanh, đói bụng liền ăn. Chỗ đó ngươi có thể với được, ta đã tính rồi.”</w:t>
      </w:r>
    </w:p>
    <w:p>
      <w:pPr>
        <w:pStyle w:val="BodyText"/>
      </w:pPr>
      <w:r>
        <w:t xml:space="preserve">Diệp Địch Sinh liếc mắt nhìn bàn ăn ở trong góc tường, ở bên trên có đặt một hộp giữ ấm trong suốt. Hắn căn bản chưa từng chú ý, không biết Tần Tự vào bếp làm sandwich từ lúc nào.</w:t>
      </w:r>
    </w:p>
    <w:p>
      <w:pPr>
        <w:pStyle w:val="BodyText"/>
      </w:pPr>
      <w:r>
        <w:t xml:space="preserve">“Ta đi.” Tần Tự giống như đã quen với việc hắn trầm mặc, y cầm lấy chìa khóa cùng ví tiền, đổi một đôi giày vải màu đen, xoay người đi ra khỏi cửa phòng khách.</w:t>
      </w:r>
    </w:p>
    <w:p>
      <w:pPr>
        <w:pStyle w:val="BodyText"/>
      </w:pPr>
      <w:r>
        <w:t xml:space="preserve">Tần Tự lái xe ra khỏi tiểu khu, lái xe đi một lúc lâu, mới đến cửa lớn của một viện dưỡng lão.</w:t>
      </w:r>
    </w:p>
    <w:p>
      <w:pPr>
        <w:pStyle w:val="BodyText"/>
      </w:pPr>
      <w:r>
        <w:t xml:space="preserve">Viện dưỡng lão tư nhân này được bí ẩn xây dựng ở giữa sườn núi, bao quanh toàn là cây xanh, ngói đen tường trắng, phong cách kiến trúc có vài phần bóng dáng của kiến trúc đời nhà Huy. Tần Tự chào hỏi bảo vệ, đi vào cửa lớn, trực tiếp đi tới một cái bát giác đình cách đó không xa.</w:t>
      </w:r>
    </w:p>
    <w:p>
      <w:pPr>
        <w:pStyle w:val="BodyText"/>
      </w:pPr>
      <w:r>
        <w:t xml:space="preserve">Trong đình, có một lão nhân đã qua tuổi hoa giáp đang ngồi trên xe lăn, đầu hơi hơi lệch về một bên, vẻ mặt thả lỏng, giống như đang hưởng thụ ánh nắng ấm áp của buổi trưa. Đứng bên cạnh ông là một nam nhân trung niên có thân hình hơi gầy, giữa mi nhãn cơ hồ có một chút bóng dáng của Tần Phi.</w:t>
      </w:r>
    </w:p>
    <w:p>
      <w:pPr>
        <w:pStyle w:val="BodyText"/>
      </w:pPr>
      <w:r>
        <w:t xml:space="preserve">“Tiểu Tự, ngươi đến.” Nam nhân trung niên, cũng chính là cữu cữu của Tần Tự – Tần Khải nhìn thấy y, lập tức đi lên phía trước, vui sướng vỗ vỗ bả vai của y một cái.”Ta từ Mỹ trở về chuyện đầu tiên là muốn đi nhìn ngươi, không ngờ trên đường xảy ra chút biến cố, không đến được. Vừa lúc ở bên này ông ngoại ngươi phát sinh một chút tình huống mới, ta nghĩ ngươi cũng nên đến xem.”</w:t>
      </w:r>
    </w:p>
    <w:p>
      <w:pPr>
        <w:pStyle w:val="BodyText"/>
      </w:pPr>
      <w:r>
        <w:t xml:space="preserve">“Tình huống mới?” Tần Tự dùng khóe mắt liếc nhìn lão nhân ngồi ở trên xe lăn, Tần Quốc Bình so với lần gặp trước còn già hơn rất nhiều, tóc hoa râm, gương mặt gầy guộc phủ đầy nếp nhăn, đôi mắt đục ngầu và vô thần hơi hơi hé mở, khiến Tần Tự chỉ nhìn thoáng qua một cái mà tâm trở nên khiếp sợ.</w:t>
      </w:r>
    </w:p>
    <w:p>
      <w:pPr>
        <w:pStyle w:val="BodyText"/>
      </w:pPr>
      <w:r>
        <w:t xml:space="preserve">Tần Khải quay đầu nhìn lão nhân ngồi trên xe lăn, kéo Tần Tự sang một bên, nhỏ giọng nói “Năm ngoái không phải thuê một hộ công mới sao… Mấy ngày hôm trước, hộ công uy cơm, không biết vì sao chọc giận ông ngoại ngươi, ông ngoại ngươi suýt nữa dùng đũa đâm vào trong mắt của người ta….. Việc này sau khi bị lộ ra, các hộ công khác cũng không dám quay lại chiếu cố ông ngoại ngươi.”</w:t>
      </w:r>
    </w:p>
    <w:p>
      <w:pPr>
        <w:pStyle w:val="BodyText"/>
      </w:pPr>
      <w:r>
        <w:t xml:space="preserve">Tần Tự nhíu nhíu mày “Ông ngoại…… Không có uống thuốc sao?”</w:t>
      </w:r>
    </w:p>
    <w:p>
      <w:pPr>
        <w:pStyle w:val="BodyText"/>
      </w:pPr>
      <w:r>
        <w:t xml:space="preserve">Tần Khải thở dài “Ông ngoại ngươi không muốn uống thuốc, ngươi nếu ép buộc, ông ngoại ngươi sẽ cùng ngươi gây hấn. Ta với mụ ngươi đang thương lượng, định đưa ông ngoại ngươi đến bệnh viện tâm thần ở trong khu vực trung tâm –”</w:t>
      </w:r>
    </w:p>
    <w:p>
      <w:pPr>
        <w:pStyle w:val="BodyText"/>
      </w:pPr>
      <w:r>
        <w:t xml:space="preserve">“A Phi…… Là A Phi đến sao……”</w:t>
      </w:r>
    </w:p>
    <w:p>
      <w:pPr>
        <w:pStyle w:val="BodyText"/>
      </w:pPr>
      <w:r>
        <w:t xml:space="preserve">Tần Quốc Bình ngồi trên xe lăn, tựa hồ là đã hưởng thụ đủ ánh nắng, mở mắt ra, đôi mắt đục ngầu tìm kiếm bốn xung quanh, nhìn thấy hai thân ảnh cách đó không xa, trong đó có một người có khuôn mặt nhìn qua có chút quen mắt.</w:t>
      </w:r>
    </w:p>
    <w:p>
      <w:pPr>
        <w:pStyle w:val="BodyText"/>
      </w:pPr>
      <w:r>
        <w:t xml:space="preserve">“Ba, ta là Tần Khải, không phải Tiểu Phi.” Tần Khải đành phải tạm thời gián đoạn cuộc nói chuyện với Tần Tự, trở lại trước mặt Tần Quốc Bình, trấn an ông.</w:t>
      </w:r>
    </w:p>
    <w:p>
      <w:pPr>
        <w:pStyle w:val="BodyText"/>
      </w:pPr>
      <w:r>
        <w:t xml:space="preserve">“Nói bậy bạ gì đó…… Rõ ràng ngươi chính là A Phi.” Tần Quốc Bình nhếch môi nở nụ cười, sờ sờ cánh tay Tần Khải. Ông nhìn thấy có một thân ảnh khác vẫn còn đang đứng ở đằng xa không nhúc nhích, không khỏi khi hoặc nói “Người kia là ai a? A Phi, ngươi bảo hắn lại đây cho ta xem.”</w:t>
      </w:r>
    </w:p>
    <w:p>
      <w:pPr>
        <w:pStyle w:val="BodyText"/>
      </w:pPr>
      <w:r>
        <w:t xml:space="preserve">Tần Khải dùng ánh mắt ra hiệu cho Tần Tự một chút, Tần Tự tuy rằng không quá vui, nhưng vẫn kiên trì đi qua, nhận lấy sự chấp nhận của Tần Quốc Bình.</w:t>
      </w:r>
    </w:p>
    <w:p>
      <w:pPr>
        <w:pStyle w:val="BodyText"/>
      </w:pPr>
      <w:r>
        <w:t xml:space="preserve">“Đây không phải cái tên tiểu tử của Hứa gia kia sao…… Hắn làm sao lại đến đây?” Tần Quốc Bình nheo mắt, đôi lông mi xám trắng dần dần nhăn lại, ông chỉ vào Tần Tự, ngữ điệu chán ghét mà căm hận “A Phi, mau bảo hắn đi! Ta không muốn nhìn thấy hắn!”</w:t>
      </w:r>
    </w:p>
    <w:p>
      <w:pPr>
        <w:pStyle w:val="BodyText"/>
      </w:pPr>
      <w:r>
        <w:t xml:space="preserve">“Ba, ngươi nhận nhầm, hắn không phải người Hứa gia, hắn là cháu ngoại của ngài a.” Tần Khải không nghĩ tới chỉ mới hai năm không gặp, ký ức của Tần Quốc Bình lại rối loạn lợi hại đến như thế.</w:t>
      </w:r>
    </w:p>
    <w:p>
      <w:pPr>
        <w:pStyle w:val="BodyText"/>
      </w:pPr>
      <w:r>
        <w:t xml:space="preserve">Tần Tự nhếch nhếch khóe miệng, tựa hồ đã quá quen thuộc với chuyện như thế này. Y nhét hai tay vào trong túi quần, lùi về sau hai bước, mắt nhìn Tần Khải “Ngươi bảo ta ta liền đến, hiện tại người đã nhìn xong, có thể đi rồi chứ?”</w:t>
      </w:r>
    </w:p>
    <w:p>
      <w:pPr>
        <w:pStyle w:val="Compact"/>
      </w:pPr>
      <w:r>
        <w:t xml:space="preserve">“A Phi, mau đuổi hắn đi! Tên bạch nhãn lang này lúc trước cưới ngươi vốn không có ý tốt!” Tần Quốc Bình căn bản không tin lời Tần Khải, ông nhìn thấy sự thờ ơ trên mặt Tần Tự, còn không có một điểm áy náy nào, trong lòng càng thêm oán giận, thậm chí run run rẩy rẩy muốn đứng lên khỏi xe lăn.</w:t>
      </w:r>
      <w:r>
        <w:br w:type="textWrapping"/>
      </w:r>
      <w:r>
        <w:br w:type="textWrapping"/>
      </w:r>
    </w:p>
    <w:p>
      <w:pPr>
        <w:pStyle w:val="Heading2"/>
      </w:pPr>
      <w:bookmarkStart w:id="30" w:name="chương-9-phát-hiện"/>
      <w:bookmarkEnd w:id="30"/>
      <w:r>
        <w:t xml:space="preserve">9. Chương 9: Phát Hiện</w:t>
      </w:r>
    </w:p>
    <w:p>
      <w:pPr>
        <w:pStyle w:val="Compact"/>
      </w:pPr>
      <w:r>
        <w:br w:type="textWrapping"/>
      </w:r>
      <w:r>
        <w:br w:type="textWrapping"/>
      </w:r>
      <w:r>
        <w:t xml:space="preserve">“Ba, ngươi thật sự nhận nhầm người!” Tần Khải vội vàng giữ chặt cánh tay Tần Quốc Bình, đau đầu, nhấn ông ngồi lại trên xe lăn, lại nắm tay vịn của xe đẩy nó sang một hướng khác, thừa dịp Tần Quốc Bình còn đang lải nhải lải nhải nói, quay đầu cho Tần Tự một ánh mắt.</w:t>
      </w:r>
    </w:p>
    <w:p>
      <w:pPr>
        <w:pStyle w:val="BodyText"/>
      </w:pPr>
      <w:r>
        <w:t xml:space="preserve">“Đến cổng lớn chờ ta.” Thanh âm của Tần Khải rất nhỏ, nhưng ngữ khí rất kiên quyết. Tần Tự tặc lưỡi, cất bước đi ra khỏi lương đình.</w:t>
      </w:r>
    </w:p>
    <w:p>
      <w:pPr>
        <w:pStyle w:val="BodyText"/>
      </w:pPr>
      <w:r>
        <w:t xml:space="preserve">Lúc đến cửa lớn, y quay đầu nhìn về phía lương đình. Tần Khải đẩy Tần Quốc Bình ra khỏi lương đình, đi về phía hoa viên, xa xa chỉ có thể nhìn thấy một mái tóc hoa râm lay động trong gió.</w:t>
      </w:r>
    </w:p>
    <w:p>
      <w:pPr>
        <w:pStyle w:val="BodyText"/>
      </w:pPr>
      <w:r>
        <w:t xml:space="preserve">Tần Tự đối với Tần Quốc Bình không có bao nhiêu cảm tình, nhưng cũng không phải là rõ ràng chán ghét. Nhưng từ nhỏ, Tần Quốc Bình vốn không thích y, Tần Tự đoán rằng một phần là bởi vì phụ thân của y không được Tần Quốc Bình yêu thích, đặc biệt là sau khi hôn nhân của Tần Phi bị tan vỡ, hai là bởi vì bản thân y bất hạnh di truyền cái gen không bình thường của Tần gia. Đại khái là khi Tần Quốc Bình nhìn thấy y, giống như nhìn thấy một phiên bản thu nhỏ của ông, một kẻ điên không có cách nào có thể khống chế cảm xúc của mình, kể cả y có thông minh, có thiên phú dị bẩm, cũng sẽ không được thế nhân tiếp nhận.</w:t>
      </w:r>
    </w:p>
    <w:p>
      <w:pPr>
        <w:pStyle w:val="BodyText"/>
      </w:pPr>
      <w:r>
        <w:t xml:space="preserve">Từ khi chứng bệnh hay quên của Tần Quốc Bình nặng thêm, quá khứ ông chỉ không thèm chú ý đến y, giờ đã triệt để chuyển thành cừu hận, chỉ vì khuôn mặt của y càng ngày càng giống với phụ thân thân sinh của y. Tần Tự từ khi bắt đầu có nhận thức đến nay chưa từng gặp được phụ thân thân sinh của y, chỉ biết là hắn còn sống. Lúc y còn rất nhỏ, có hỏi Tần Phi một lần, nhưng nhận được câu trả lời là một cái tát không hề lưu tình chút nào. Từ đó về sau y hoàn toàn ngậm miệng không hề đề cập tới phụ thân thân sinh của mình.</w:t>
      </w:r>
    </w:p>
    <w:p>
      <w:pPr>
        <w:pStyle w:val="BodyText"/>
      </w:pPr>
      <w:r>
        <w:t xml:space="preserve">Y không rõ ràng năm đó phát sinh cái gì, khiến người của Tần gia hận phụ thân của y như thế. Bất quá ngoại trừ một người, đó chính là Tần Khải. Y nhớ rõ có một lần họp phụ huynh, đợi rất lâu mà Tần Phi còn chưa đến, ngược lại là Tần Khải xuất hiện, cứu vãn sự chờ đợi đến dày vò của Tần Tự. Y nhớ rõ sau khi tan họp hai người đứng ở hành lang ngoài phòng học, nói về rất nhiều đề tài mà trước đó chưa từng có người nào nói với y.</w:t>
      </w:r>
    </w:p>
    <w:p>
      <w:pPr>
        <w:pStyle w:val="BodyText"/>
      </w:pPr>
      <w:r>
        <w:t xml:space="preserve">“…… Thực ra phụ thân của ngươi cũng là có nỗi khổ riêng, năm đó hôn nhân của hắn và mụ mụ ngươi tan vỡ không hoàn toàn là lỗi của một mình phụ thân ngươi….. Ta hi vọng ngươi không cần hận hắn……”</w:t>
      </w:r>
    </w:p>
    <w:p>
      <w:pPr>
        <w:pStyle w:val="BodyText"/>
      </w:pPr>
      <w:r>
        <w:t xml:space="preserve">“Hắn biết sự tồn tại của ta sao?” Tần Tự với gương mặt ngây ngô ngửa đầu nhìn lên cữu cữu mà y luôn tôn kính.</w:t>
      </w:r>
    </w:p>
    <w:p>
      <w:pPr>
        <w:pStyle w:val="BodyText"/>
      </w:pPr>
      <w:r>
        <w:t xml:space="preserve">“Hắn…… Hẳn là biết đi…..” Ngữ khí của Tần Khải không quá chắc chắn.</w:t>
      </w:r>
    </w:p>
    <w:p>
      <w:pPr>
        <w:pStyle w:val="BodyText"/>
      </w:pPr>
      <w:r>
        <w:t xml:space="preserve">Tần Tự ậm ừ, khoác bàn vẽ của y trở về phòng học. Khi đó y vẫn còn là một học sinh thiên tài trong mắt lão sư, là một mầm mống tốt mà ban nghệ thuật tranh nhau lôi kéo, nhưng mà hai năm sau, khi vừa nhắc đến cái tên Tần Tự, những lão sư từng dạy dỗ y đều sẽ lộ ra sắc mặt phức tạp mà sợ hãi, phảng phất giống như chạm vào điều gì đó cấm kỵ.</w:t>
      </w:r>
    </w:p>
    <w:p>
      <w:pPr>
        <w:pStyle w:val="BodyText"/>
      </w:pPr>
      <w:r>
        <w:t xml:space="preserve">“Tiểu Tự, để ngươi đợi lâu. Về ông ngoại ngươi…… Thật sự là ngại ngùng……”</w:t>
      </w:r>
    </w:p>
    <w:p>
      <w:pPr>
        <w:pStyle w:val="BodyText"/>
      </w:pPr>
      <w:r>
        <w:t xml:space="preserve">Tần Tự thoát khỏi hồi ức, khẽ gật đầu với người đang đi tới trước mặt, không quan trọng nói “Không có việc gì, dù sao ta cũng đã quen với việc ông như vậy.”</w:t>
      </w:r>
    </w:p>
    <w:p>
      <w:pPr>
        <w:pStyle w:val="BodyText"/>
      </w:pPr>
      <w:r>
        <w:t xml:space="preserve">Ánh mắt của Tần Khải lộ ra một chút không đành lòng, nghĩ đến việc Tần Phi nhắc nhở trước khi đến, hắn lại thu liễm tâm trạng dư thừa, biểu tình nghiêm túc nói “Tiểu Tự, ngươi hôm nay cũng đã thấy, tình trạng của ông ngoại ngươi….. Phỏng chừng sau này cũng chỉ có thể sống nốt cuộc đời còn lại ở trong bệnh viện tâm thần. Kỹ thuật chữa bệnh ngày xưa chưa phát triển, ông ngoại ngươi cũng chỉ biết giấu diếm, không muốn phối hợp, mới dẫn đến tình trạng ngày hôm nay. Bất quá, ngươi không giống như vậy, Tiểu Tự –” Tần Khải lại tiến thêm một bước lại gần, đưa tay đáp lên bả vai của Tần Tự, trong ánh mắt không hề che giấu đi sự quan tâm “Nếu ngươi tích cực phối hợp trị liệu, về sau xác suất tái phát sẽ giảm rất nhiều, thậm chí còn có khả năng chữa khỏi hoàn toàn.”</w:t>
      </w:r>
    </w:p>
    <w:p>
      <w:pPr>
        <w:pStyle w:val="BodyText"/>
      </w:pPr>
      <w:r>
        <w:t xml:space="preserve">Tần Tự cụp mắt, tay trái vô thức nắm chặt tấm vải bên trong túi quần bò “Ta đã tốt hơn, không cần trị liệu.”</w:t>
      </w:r>
    </w:p>
    <w:p>
      <w:pPr>
        <w:pStyle w:val="BodyText"/>
      </w:pPr>
      <w:r>
        <w:t xml:space="preserve">Tần Khải khẽ thở dài một cái “Chuyện ngươi bị tai nạn giao thông ta cũng nghe nói qua. Mọi áp lực đều rất dễ dàng khiến ngươi bộc phát chướng ngại trong tinh thần, huống chi lúc ấy mụ mụ ngươi còn đang chuẩn bị xây dựng một gia đình mới, ngươi không thể chấp nhận cũng là chuyện rất bình thường……”</w:t>
      </w:r>
    </w:p>
    <w:p>
      <w:pPr>
        <w:pStyle w:val="BodyText"/>
      </w:pPr>
      <w:r>
        <w:t xml:space="preserve">“Là Tần Phi bảo ngươi đến đảm đương việc thuyết phục ta?” Tần Tự liếc mắt lên nhìn về phía Tần Khải, trong ánh mắt nhiều một tia đề phòng.</w:t>
      </w:r>
    </w:p>
    <w:p>
      <w:pPr>
        <w:pStyle w:val="BodyText"/>
      </w:pPr>
      <w:r>
        <w:t xml:space="preserve">Tần Khải không hề phủ nhận, sắc mặt Tần Tự liền trầm xuống, xoay người đi về phía bãi để xe. Tần Khải nóng nảy, vội vàng đuổi theo.</w:t>
      </w:r>
    </w:p>
    <w:p>
      <w:pPr>
        <w:pStyle w:val="BodyText"/>
      </w:pPr>
      <w:r>
        <w:t xml:space="preserve">“Tiểu Tự, ngươi vì cái gì luôn không cho bản thân một cơ hội đâu?”</w:t>
      </w:r>
    </w:p>
    <w:p>
      <w:pPr>
        <w:pStyle w:val="BodyText"/>
      </w:pPr>
      <w:r>
        <w:t xml:space="preserve">Âm thanh trầm trầm bất đắc dĩ vang lên ở sau lưng Tần Tự.</w:t>
      </w:r>
    </w:p>
    <w:p>
      <w:pPr>
        <w:pStyle w:val="BodyText"/>
      </w:pPr>
      <w:r>
        <w:t xml:space="preserve">“Chẳng lẽ ngươi không muốn giống một người bình thường, sau này có thể cùng với người mình yêu kết hôn sinh con, sống một cuộc sống hạnh phúc và bình đạm đến cuối cuộc đời sao?”</w:t>
      </w:r>
    </w:p>
    <w:p>
      <w:pPr>
        <w:pStyle w:val="BodyText"/>
      </w:pPr>
      <w:r>
        <w:t xml:space="preserve">Cước bộ của Tần Tự dừng một lát, giống một người bình thường…… Chỉ trong giây lát, trong đầu y thoáng hiện ra một gương mặt tuấn tú mà tái nhợt. Nhưng mà cùng với người mình yêu kết hôn sinh con, đối với một người như y mà nói, vĩnh viễn không có khả năng đi……</w:t>
      </w:r>
    </w:p>
    <w:p>
      <w:pPr>
        <w:pStyle w:val="BodyText"/>
      </w:pPr>
      <w:r>
        <w:t xml:space="preserve">“Tiểu Tự, ta vẫn sẽ còn đi tìm ngươi. Cữu cữu tin tưởng ngươi sẽ không bỏ qua chính mình.” Tần Khải lẽo đẽo theo y đến tận bãi đỗ xe, cho dù Tần Tự đã khởi động xe, hắn vẫn cố chấp thò vào trong cửa xe của y.</w:t>
      </w:r>
    </w:p>
    <w:p>
      <w:pPr>
        <w:pStyle w:val="BodyText"/>
      </w:pPr>
      <w:r>
        <w:t xml:space="preserve">“Ta muốn đóng cửa sổ.” Tần Tự lấy tay đẩy tay của Tần Khải ra, đeo kính đen, lạnh lùng đạp chân ra một cái, nhanh chóng chạy ra khỏi bãi đỗ xe.</w:t>
      </w:r>
    </w:p>
    <w:p>
      <w:pPr>
        <w:pStyle w:val="BodyText"/>
      </w:pPr>
      <w:r>
        <w:t xml:space="preserve">……………</w:t>
      </w:r>
    </w:p>
    <w:p>
      <w:pPr>
        <w:pStyle w:val="BodyText"/>
      </w:pPr>
      <w:r>
        <w:t xml:space="preserve">Diệp Địch Sinh đang nôn nóng tìm kiếm mọi ngăn tủ lớn nhỏ trong nhà.</w:t>
      </w:r>
    </w:p>
    <w:p>
      <w:pPr>
        <w:pStyle w:val="BodyText"/>
      </w:pPr>
      <w:r>
        <w:t xml:space="preserve">Hắn nhớ rất rõ ràng, có hai chìa khóa có thể mở còng chân của hắn, Tần Tự chỉ mang đi một cái, nhất định còn một cái dự bị giấu ở trong nhà này.</w:t>
      </w:r>
    </w:p>
    <w:p>
      <w:pPr>
        <w:pStyle w:val="BodyText"/>
      </w:pPr>
      <w:r>
        <w:t xml:space="preserve">Hắn bắt đầu tìm kiếm từ tủ TV trong phòng khách cùng với các kẽ hở trên sô pha, kể cả giá vẽ của Tần Tự hắn cũng không hề bỏ qua. Nhưng tìm kiếm nửa ngày, vẫn không thu hoạch được gì. Cửa phòng của Tần Tự lại khóa chặt, hắn không vào được, cuối cùng đành phải trở lại phòng mình, không hề ôm một chút hi vọng nào bắt đầu tìm kiếm xung quanh các tủ âm tường một lượt.</w:t>
      </w:r>
    </w:p>
    <w:p>
      <w:pPr>
        <w:pStyle w:val="BodyText"/>
      </w:pPr>
      <w:r>
        <w:t xml:space="preserve">Hắn không tìm thấy chìa khóa, nhưng lại tìm thấy ở ngăn kéo dưới cùng trong tủ quần áo mấy lọ thuốc rỗng không. Nhìn nhãn hiệu của mấy lọ thuốc, toàn là Lithium hay như metolazone hắn chưa từng nghe qua tên, cẩn thận đọc lại một lượt từ trên xuống dưới về tác dụng của thuốc, sắc mặt của Diệp Địch Sinh dần trở nên ngưng trọng.</w:t>
      </w:r>
    </w:p>
    <w:p>
      <w:pPr>
        <w:pStyle w:val="BodyText"/>
      </w:pPr>
      <w:r>
        <w:t xml:space="preserve">“Ngươi đang làm cái gì?” Thanh âm quen thuộc bỗng nhiên vang lên ở phía sau.</w:t>
      </w:r>
    </w:p>
    <w:p>
      <w:pPr>
        <w:pStyle w:val="BodyText"/>
      </w:pPr>
      <w:r>
        <w:t xml:space="preserve">Diệp Địch Sinh giật thót một cái, vội vàng đặt mấy lọ thuốc kia về chỗ cũ, giả bộ trấn định cầm hai bộ quần áo ra “Ta tưởng đổi một bộ quần áo khác để mặc. Bộ trên người hơi lớn, không quá vừa người.”</w:t>
      </w:r>
    </w:p>
    <w:p>
      <w:pPr>
        <w:pStyle w:val="BodyText"/>
      </w:pPr>
      <w:r>
        <w:t xml:space="preserve">Tần Tự đi tới, cầm lấy bộ quần áo trong tay hắn, dùng mắt đánh giá hắn từ trên xuống dưới “Cũng hơi lớn, lúc đó là dựa theo vóc dáng của ta để mua, không có chú ý.” Ngày mai ta lại đi mua cho ngươi một bộ.”</w:t>
      </w:r>
    </w:p>
    <w:p>
      <w:pPr>
        <w:pStyle w:val="Compact"/>
      </w:pPr>
      <w:r>
        <w:t xml:space="preserve">Diệp Địch Sinh miễn cưỡng cười cười “Ngươi không phải đi ra ngoài có việc sao, nhanh như vậy liền trở lại?”</w:t>
      </w:r>
      <w:r>
        <w:br w:type="textWrapping"/>
      </w:r>
      <w:r>
        <w:br w:type="textWrapping"/>
      </w:r>
    </w:p>
    <w:p>
      <w:pPr>
        <w:pStyle w:val="Heading2"/>
      </w:pPr>
      <w:bookmarkStart w:id="31" w:name="chương-10-ngủ-cùng-giường"/>
      <w:bookmarkEnd w:id="31"/>
      <w:r>
        <w:t xml:space="preserve">10. Chương 10: Ngủ Cùng Giường</w:t>
      </w:r>
    </w:p>
    <w:p>
      <w:pPr>
        <w:pStyle w:val="Compact"/>
      </w:pPr>
      <w:r>
        <w:br w:type="textWrapping"/>
      </w:r>
      <w:r>
        <w:br w:type="textWrapping"/>
      </w:r>
      <w:r>
        <w:t xml:space="preserve">“Ngươi không muốn nhìn thấy ta trở về sao?”</w:t>
      </w:r>
    </w:p>
    <w:p>
      <w:pPr>
        <w:pStyle w:val="BodyText"/>
      </w:pPr>
      <w:r>
        <w:t xml:space="preserve">Diệp Địch Sinh ngẩng phắt đầu lên nhìn vào y, đôi mắt đen láy, ánh mắt thâm thúy, giống như có thể xuyên thấu qua máu thịt của hắn, xem xét toàn bộ tâm tư bí ẩn nhất trong lòng của hắn, không còn một chút nào.</w:t>
      </w:r>
    </w:p>
    <w:p>
      <w:pPr>
        <w:pStyle w:val="BodyText"/>
      </w:pPr>
      <w:r>
        <w:t xml:space="preserve">“Ngươi đang tìm chìa khóa dự bị đi? Tìm thấy chưa?”</w:t>
      </w:r>
    </w:p>
    <w:p>
      <w:pPr>
        <w:pStyle w:val="BodyText"/>
      </w:pPr>
      <w:r>
        <w:t xml:space="preserve">Hầu kết của Diệp Địch Sinh giật giật, khô khốc “Chưa thấy……”</w:t>
      </w:r>
    </w:p>
    <w:p>
      <w:pPr>
        <w:pStyle w:val="BodyText"/>
      </w:pPr>
      <w:r>
        <w:t xml:space="preserve">Hắn chờ đợi Tần Tự nổi giận, chờ đợi sắc mặt âm trầm của y, nhưng ngoài dự kiến của hắn, Tần Tự không có tức giận, y chỉ lấy tay sờ sờ mũi của y, cụp mắt, nhìn qua có chút đau thương.</w:t>
      </w:r>
    </w:p>
    <w:p>
      <w:pPr>
        <w:pStyle w:val="BodyText"/>
      </w:pPr>
      <w:r>
        <w:t xml:space="preserve">“Đương nhiên là ngươi tìm không thấy, chìa khóa dự bị ta đặt ở trong phòng ta. Ta mệt mỏi, muốn vào phòng ngủ một giấc. Ta sẽ dậy làm cơm tối, nếu quá muộn, ngươi bảo ta một tiếng.”</w:t>
      </w:r>
    </w:p>
    <w:p>
      <w:pPr>
        <w:pStyle w:val="BodyText"/>
      </w:pPr>
      <w:r>
        <w:t xml:space="preserve">Diệp Địch Sinh kinh ngạc nhìn y khóa cửa ra vào rồi rời đi.</w:t>
      </w:r>
    </w:p>
    <w:p>
      <w:pPr>
        <w:pStyle w:val="BodyText"/>
      </w:pPr>
      <w:r>
        <w:t xml:space="preserve">……….</w:t>
      </w:r>
    </w:p>
    <w:p>
      <w:pPr>
        <w:pStyle w:val="BodyText"/>
      </w:pPr>
      <w:r>
        <w:t xml:space="preserve">Mãi đến lúc bảy giờ kém, Tần Tự mới tỉnh ngủ. Lúc này Diệp Địch Sinh sớm đói đến mức ngực dán vào lưng, nhưng hắn cố gắng kiên trì. Tình nguyện đói chết, cũng không nguyện ý chủ động đi thỏa hiệp với Tần Tự.</w:t>
      </w:r>
    </w:p>
    <w:p>
      <w:pPr>
        <w:pStyle w:val="BodyText"/>
      </w:pPr>
      <w:r>
        <w:t xml:space="preserve">“Vì cái gì không gọi ta dậy? Đã trễ thế này rồi?” Tần Tự mang một cái đầu rối bù xù đi từ bên trong phòng ngủ ra, thời tiết càng lúc càng nóng, y ngủ đến mức đầu đầy mồ hôi, dứt khoát cởi áo, để trần đi tới trước mặt Diệp Địch Sinh.</w:t>
      </w:r>
    </w:p>
    <w:p>
      <w:pPr>
        <w:pStyle w:val="BodyText"/>
      </w:pPr>
      <w:r>
        <w:t xml:space="preserve">Diệp Địch Sinh khép hờ nửa con mắt, nằm ở trên sô pha, hữu khí vô lực nói “Ngươi nhốt ta ở nơi này, có để ta đói chết cũng có gì khác đâu.”</w:t>
      </w:r>
    </w:p>
    <w:p>
      <w:pPr>
        <w:pStyle w:val="BodyText"/>
      </w:pPr>
      <w:r>
        <w:t xml:space="preserve">Biểu tình của Tần Tự rõ ràng thay đổi một chút, nhưng y kịp thời kiềm chế được cảm giác khó chịu ở trong lòng, nhẹ giọng nói “Ta đã nói rồi, đừng chọc ta, ta không biết bản thân sẽ làm ra chuyện gì.”</w:t>
      </w:r>
    </w:p>
    <w:p>
      <w:pPr>
        <w:pStyle w:val="BodyText"/>
      </w:pPr>
      <w:r>
        <w:t xml:space="preserve">Diệp Địch Sinh cười lạnh một tiếng. Hắn đương nhiên biết Tần Tự sẽ làm cái gì, kẻ điên này sẽ trở thành một kẻ ham mê tình dục, nửa đêm xông vào phòng hắn, cường ngạnh lên giường cùng với hắn. Chỉ là đáy lòng hắn thủy chung tồn tại một chút khó hiểu, lấy sức mạnh cùng với hình thể của Tần Tự, muốn áp chế hắn còn đơn giản hơn là bóp chết một con kiến, nhưng y lại không bắt buộc hắn. Tần Tự thậm chí còn chủ động nằm ở dưới thân hắn, giang chân ra…… Là vì bệnh của y sao……</w:t>
      </w:r>
    </w:p>
    <w:p>
      <w:pPr>
        <w:pStyle w:val="BodyText"/>
      </w:pPr>
      <w:r>
        <w:t xml:space="preserve">“Ngươi suy nghĩ cái gì?” Tần Tự đột nhiên ghé sát vào hắn, biểu tình có chút bất mãn “Vừa rồi ngươi phân tâm, ngươi nghĩ đến ai sao?”</w:t>
      </w:r>
    </w:p>
    <w:p>
      <w:pPr>
        <w:pStyle w:val="BodyText"/>
      </w:pPr>
      <w:r>
        <w:t xml:space="preserve">Diệp Địch Sinh đương nhiên sẽ không nói ta đang nghĩ xem kẻ điên như ngươi rốt cuộc là bị bệnh gì, hắn đảo mắt, hờ hững nói “Không phải muốn đi làm cơm sao. Nhanh lên, ta đã đói bụng được một lúc rồi.”</w:t>
      </w:r>
    </w:p>
    <w:p>
      <w:pPr>
        <w:pStyle w:val="BodyText"/>
      </w:pPr>
      <w:r>
        <w:t xml:space="preserve">Cái loại ngữ khí đầy đương nhiên kia, giống như của một trượng phu kiêu căng đang mệnh lệnh cho thê tử chịu mệt nhọc của hắn. Tần Tự cảm giác cách so sánh này phi thường thú vị, y nhịn không được bật cười thành tiếng, sờ sờ mặt của Diệp Địch Sinh “Xem ra ta đã rất nuông chiều ngươi.”</w:t>
      </w:r>
    </w:p>
    <w:p>
      <w:pPr>
        <w:pStyle w:val="BodyText"/>
      </w:pPr>
      <w:r>
        <w:t xml:space="preserve">Diệp Địch Sinh cười ha ha.</w:t>
      </w:r>
    </w:p>
    <w:p>
      <w:pPr>
        <w:pStyle w:val="BodyText"/>
      </w:pPr>
      <w:r>
        <w:t xml:space="preserve">**</w:t>
      </w:r>
    </w:p>
    <w:p>
      <w:pPr>
        <w:pStyle w:val="BodyText"/>
      </w:pPr>
      <w:r>
        <w:t xml:space="preserve">Đêm nay rất bình tĩnh, bình tĩnh đến mức khiến cho Diệp Địch Sinh cảm giác được hắn sắp thần kinh đến nơi. Cửa phòng của hắn không có cách nào khóa trái, cho nên chỉ cần Tần Tự muốn, có thể tiến vào lúc nào cũng được. Vừa nghĩ đến chuyện đó, Diệp Địch Sinh sẽ rất khó an ổn chìm vào giấc ngủ.</w:t>
      </w:r>
    </w:p>
    <w:p>
      <w:pPr>
        <w:pStyle w:val="BodyText"/>
      </w:pPr>
      <w:r>
        <w:t xml:space="preserve">Cường ngạnh mở mắt cho đến tận nửa đêm, Diệp Địch Sinh cũng có chút chống đỡ không được. Nhớ tới lúc chiều, hắn vô ý tìm được mấy lọ thuốc trong tủ âm tường, hắn vẫn có một loại cảm giác nghĩ mà sợ. Hắn nhớ rất rõ ràng, trên lọ thuốc màu trắng có viết là: chủ yếu trị chứng táo cuồng, có hiệu quả trị liệu đối với người bị chướng ngại khi hai chứng bệnh táo cuồng cùng với hậm hực thay phiên nhau phát tác…….Chứng táo cuồng…… Hậm hực…… Hậm hực…… Con ngươi của Diệp Địch Sinh dần dần trở nên đen tối, hai chữ này gợi lên một đoạn ký ức đã ẩn sâu trong lòng hắn. Trong mắt hắn lóe ra một tia thống khổ bị khắc chế, xoay người, vùi mặt vào trong gối đầu.</w:t>
      </w:r>
    </w:p>
    <w:p>
      <w:pPr>
        <w:pStyle w:val="BodyText"/>
      </w:pPr>
      <w:r>
        <w:t xml:space="preserve">Một tiếng lạch cạch, cửa ra vào truyền đến một động tĩnh nho nhỏ. Lưng Diệp Địch Sinh cứng đờ, chậm rãi quay đầu, liền nhìn thấy Tần Tự đứng ở trước giường của hắn. Trong phòng không bật đèn, chỉ có một ít ánh trăng len lỏi qua khe hở của rèm cửa rắc lên một nửa mặt của y, y cúi đầu chăm chú nhìn Diệp Địch Sinh, giống như một cô hồn phiêu bạc đã lâu.</w:t>
      </w:r>
    </w:p>
    <w:p>
      <w:pPr>
        <w:pStyle w:val="BodyText"/>
      </w:pPr>
      <w:r>
        <w:t xml:space="preserve">“Ta nghĩ muốn ngủ chung với ngươi.” Tần Tự thấp giọng nói.</w:t>
      </w:r>
    </w:p>
    <w:p>
      <w:pPr>
        <w:pStyle w:val="BodyText"/>
      </w:pPr>
      <w:r>
        <w:t xml:space="preserve">Diệp Địch Sinh gian nan nuốt một ngụm nước bọt, phát hiện bản thân đang đứng ở trong một hoàn cảnh tiến thối lưỡng nan, cự tuyệt, rất có khả năng sẽ chọc cho Tần Tự nổi giận, mà đồng ý, đối với hắn mà nói, căn bản không có khả năng……</w:t>
      </w:r>
    </w:p>
    <w:p>
      <w:pPr>
        <w:pStyle w:val="BodyText"/>
      </w:pPr>
      <w:r>
        <w:t xml:space="preserve">Ngay lúc hắn đang do dự không quyết định, Tần Tự đã trèo lên giường hắn. Ban ngày sàng đan đã được đổi sang một cái khác, sàng đan mới còn mang theo một chút hương vị thanh đạm của nước giặt quần áo, Tần Tự xốc chăn của hắn lên, rất tự nhiên cuộn tròn người lại, chui vào trong lòng hắn.</w:t>
      </w:r>
    </w:p>
    <w:p>
      <w:pPr>
        <w:pStyle w:val="BodyText"/>
      </w:pPr>
      <w:r>
        <w:t xml:space="preserve">Gân xanh trên trán Diệp Địch Sinh nổi lên, hắn chỉ có thể cảm thấy may mắn bởi vì hiện tại hai người đều mặc quần áo, ít nhất sẽ không rơi vào tình huống cả hai đều trần trụi đầy xấu hổ. Tần Tự người cao khổ lớn, lại tay dài chân dài, nói thật, bộ dáng cuộn tròn lại nằm trong lòng hắn thật sự có chút không thích hợp. Diệp Địch Sinh có ý đẩy đầu y ra, nhưng mỗi lần Tần Tự bị hắn đẩy ra, rất nhanh lại tự động chui vào trong ngực hắn, hai tay càng lúc càng nắm chặt lấy cánh tay hắn không chịu buông.</w:t>
      </w:r>
    </w:p>
    <w:p>
      <w:pPr>
        <w:pStyle w:val="BodyText"/>
      </w:pPr>
      <w:r>
        <w:t xml:space="preserve">“Ta sẽ không làm cái gì, chỉ là muốn ngủ cùng với ngươi.” Tần Tự vuốt ve cánh tay lõa lồ của hắn, ánh mắt sâu thẳm nhìn hắn.</w:t>
      </w:r>
    </w:p>
    <w:p>
      <w:pPr>
        <w:pStyle w:val="BodyText"/>
      </w:pPr>
      <w:r>
        <w:t xml:space="preserve">Diệp Địch Sinh rùng mình một cái, nói bừa “Quá nóng, dán lại với nhau ngủ không thoải mái……”</w:t>
      </w:r>
    </w:p>
    <w:p>
      <w:pPr>
        <w:pStyle w:val="BodyText"/>
      </w:pPr>
      <w:r>
        <w:t xml:space="preserve">“Ta đi mở điều hòa.” Tần Tự căn bản giống như không nghe hiểu ý tứ ở phía sau của câu nói kia, thật sự đứng dậy đi mở điều hòa. Diệp Địch Sinh siết chặt nắm tay rồi lại thả ra, cuối cùng vẫn lắc lắc đầu, bắt buộc bản thân quên đi sự tồn tại của Tần Tự, thản nhiên nhắm mắt lại.</w:t>
      </w:r>
    </w:p>
    <w:p>
      <w:pPr>
        <w:pStyle w:val="BodyText"/>
      </w:pPr>
      <w:r>
        <w:t xml:space="preserve">Hậu quả của việc thỏa hiệp, chính là vào buổi sáng hôm sau, Diệp Địch Sinh hận không thể chặt đứt cánh tay của chính mình.</w:t>
      </w:r>
    </w:p>
    <w:p>
      <w:pPr>
        <w:pStyle w:val="BodyText"/>
      </w:pPr>
      <w:r>
        <w:t xml:space="preserve">Nhiệt độ trong phòng sau nửa đêm hạ thấp, chăn của Diệp Địch Sinh lại mỏng, lúc hắn ngủ mơ mơ màng màng cảm giác có chút lạnh, không tự giác liền dán người về phía Tần Tự. Bởi vậy nên hôm nay lúc hắn tỉnh lại, hắn ảo não phát hiện một cánh tay của hắn thế nhưng lại đi ôm eo của Tần Tự.</w:t>
      </w:r>
    </w:p>
    <w:p>
      <w:pPr>
        <w:pStyle w:val="BodyText"/>
      </w:pPr>
      <w:r>
        <w:t xml:space="preserve">Mặt của Tần Tự dán vào cằm của hắn, hô hấp ấm áp phun vào giữa cổ của hắn, tư thế của hai người lúc này giống như một cặp người yêu thân mật khăng khít.</w:t>
      </w:r>
    </w:p>
    <w:p>
      <w:pPr>
        <w:pStyle w:val="BodyText"/>
      </w:pPr>
      <w:r>
        <w:t xml:space="preserve">Đồng dạng gần sát, còn có hạ thân đang chờ phát động của hai người.</w:t>
      </w:r>
    </w:p>
    <w:p>
      <w:pPr>
        <w:pStyle w:val="BodyText"/>
      </w:pPr>
      <w:r>
        <w:t xml:space="preserve">Sắc mặt của Diệp Địch Sinh đen đến mức không thể đen hơn, may mắn duy nhất chính là Tần Tự vẫn chưa tỉnh ngủ, vì thế hắn cẩn thận đỡ bả vai của Tần Tự, chậm rãi đặt y sang chỗ khác……</w:t>
      </w:r>
    </w:p>
    <w:p>
      <w:pPr>
        <w:pStyle w:val="BodyText"/>
      </w:pPr>
      <w:r>
        <w:t xml:space="preserve">“Ân……” Không nghĩ tới mi mắt của người đối diện hơi run rẩy, y tỉnh dậy trước một bước.</w:t>
      </w:r>
    </w:p>
    <w:p>
      <w:pPr>
        <w:pStyle w:val="BodyText"/>
      </w:pPr>
      <w:r>
        <w:t xml:space="preserve">“Làm sao vậy?” Tần Tự nhìn thấy tay hắn đặt ở vai của y, ngoài ý muốn cảm thấy thụ sủng nhược kinh. Y hơi giật giật chân, rất nhanh liền hiểu được tình hình hiện tại là như thế nào.</w:t>
      </w:r>
    </w:p>
    <w:p>
      <w:pPr>
        <w:pStyle w:val="BodyText"/>
      </w:pPr>
      <w:r>
        <w:t xml:space="preserve">“Phía dưới của ngươi….. Cứng……” Tần Tự trừng mắt nhìn, đầu não vẫn chưa hoàn toàn thanh tỉnh, nhưng tay trái lại dựa theo ý thức của bản thân mò đến giữa hai chân của Diệp Địch Sinh.</w:t>
      </w:r>
    </w:p>
    <w:p>
      <w:pPr>
        <w:pStyle w:val="BodyText"/>
      </w:pPr>
      <w:r>
        <w:t xml:space="preserve">“Đừng — ân……” Diệp Địch Sinh cắn môi, tay đặt ở trên vai Tần Tự tăng thêm lực đạo, đem miếng vải ở vai áo của y vê thành một đoàn.</w:t>
      </w:r>
    </w:p>
    <w:p>
      <w:pPr>
        <w:pStyle w:val="Compact"/>
      </w:pPr>
      <w:r>
        <w:t xml:space="preserve">Tần Tự bật cười, chậm rãi từ trên người hắn ngồi dậy. Bàn tay cho hắn khoái cảm bỗng nhiên rời đi, Diệp Địch Sinh nếu nói không thất vọng là giả, nhưng ngay sau đó, đồng tử của hắn đột nhiên co rút, Tần Tự, thế nhưng lại dùng miệng khẩu giao cho hắn……</w:t>
      </w:r>
      <w:r>
        <w:br w:type="textWrapping"/>
      </w:r>
      <w:r>
        <w:br w:type="textWrapping"/>
      </w:r>
    </w:p>
    <w:p>
      <w:pPr>
        <w:pStyle w:val="Heading2"/>
      </w:pPr>
      <w:bookmarkStart w:id="32" w:name="chương-11-ngày-thứ-tư"/>
      <w:bookmarkEnd w:id="32"/>
      <w:r>
        <w:t xml:space="preserve">11. Chương 11: Ngày Thứ Tư</w:t>
      </w:r>
    </w:p>
    <w:p>
      <w:pPr>
        <w:pStyle w:val="Compact"/>
      </w:pPr>
      <w:r>
        <w:br w:type="textWrapping"/>
      </w:r>
      <w:r>
        <w:br w:type="textWrapping"/>
      </w:r>
      <w:r>
        <w:t xml:space="preserve">“Tần Tự……” Trong đầu Diệp Địch Sinh phảng phất giống như có hai người đang đấu tranh, một giọng nói ôn nhu dụ dỗ hắn sa vào trong loại khoái cảm này, người còn lại mang theo thái độ cường ngạnh nhắc nhở hắn nhất quyết không thể khiến cho Tần Tự có cơ hội thừa dịp lần nữa.</w:t>
      </w:r>
    </w:p>
    <w:p>
      <w:pPr>
        <w:pStyle w:val="BodyText"/>
      </w:pPr>
      <w:r>
        <w:t xml:space="preserve">“Thả lỏng một chút, ta sẽ không giống lần trước, động đến ngươi.” Tần Tự quỳ xuống giữa hai chân hắn, khẽ nâng mắt nhìn hắn. Ngực của Diệp Địch Sinh trào ra một loại cảm giác vô lực, hắn dùng tay che mặt, mặc kệ Tần Tự kéo quần lót của hắn xuống, giây tiếp theo, dục vọng bộc phát của hắn liền rơi vào trong khoang miệng ấm nóng trơn trượt.</w:t>
      </w:r>
    </w:p>
    <w:p>
      <w:pPr>
        <w:pStyle w:val="BodyText"/>
      </w:pPr>
      <w:r>
        <w:t xml:space="preserve">“Ân……”</w:t>
      </w:r>
    </w:p>
    <w:p>
      <w:pPr>
        <w:pStyle w:val="BodyText"/>
      </w:pPr>
      <w:r>
        <w:t xml:space="preserve">Khoái cảm cuộn trào tới mỗi lúc một mãnh liệt, Tần Tự thật sự làm theo lời y nói, rất cẩn thận, không để cho răng của y động đến cái đó của hắn. Diệp Địch Sinh hưởng thụ loại khoái cảm cấm kỵ này, nhịn không được nâng hạ thân lên, đem dục vọng của hắn đưa vào sâu trong miệng của nam nhân.</w:t>
      </w:r>
    </w:p>
    <w:p>
      <w:pPr>
        <w:pStyle w:val="BodyText"/>
      </w:pPr>
      <w:r>
        <w:t xml:space="preserve">Tần Tự mặc dù có chút khó chịu, nhưng vẫn cố gắng hóp chặt hai gò má, mút phân thân trướng đại vào sâu bên trong. Diệp Địch Sinh nhìn cái đầu màu đen đang lên xuống giữa hai chân hắn, nội tâm có vài lần nổi lên dục vọng muốn phá hư, hận không thể thô bạo đưa tính khí của hắn đâu sâu vào trong yết hầu của y, khiến nam nhân vô sỉ này nếm thử loại tư vụ nhục nhã. Nhưng hắn ngay lập tức liền trở nên cực kỳ cảnh giác, tính cách của hắn tuy lạnh lùng, nhưng vẫn chưa đến mức lãnh khốc. Vì sao hiện tại hắn lại biến thành loại người như thế này?</w:t>
      </w:r>
    </w:p>
    <w:p>
      <w:pPr>
        <w:pStyle w:val="BodyText"/>
      </w:pPr>
      <w:r>
        <w:t xml:space="preserve">Đáp án tựa hồ hiện ra rất rõ ràng, Diệp Địch Sinh siết chặt sàng đan, từ trong khoái cảm mờ mịt trợn to hai mắt, một khắc trước khi tới cao trào, bức tranh sơn dầu với sắc thái ủ dột được treo trên tường rơi vào trong đồng tử của hắn, không gian vặn vẹo cùng với góc tranh nhọn hoắt, tựa như trái tim hắn bị chất lỏng của cừu hận đè ép đến mức biến hình.</w:t>
      </w:r>
    </w:p>
    <w:p>
      <w:pPr>
        <w:pStyle w:val="BodyText"/>
      </w:pPr>
      <w:r>
        <w:t xml:space="preserve">“A……”</w:t>
      </w:r>
    </w:p>
    <w:p>
      <w:pPr>
        <w:pStyle w:val="BodyText"/>
      </w:pPr>
      <w:r>
        <w:t xml:space="preserve">Tần Tự nghe được âm thanh của một tiếng gầm đầy áp lực từ sâu trong yết hầu, trái tim vội vàng đập mạnh một cái. Dục vọng trong miệng trướng lớn, phun ra tinh dịch nồng đậm, Tần Tự không kịp lui lại, trên mặt, trên cổ đều không thể tránh được bị tinh dịch rơi vào.</w:t>
      </w:r>
    </w:p>
    <w:p>
      <w:pPr>
        <w:pStyle w:val="BodyText"/>
      </w:pPr>
      <w:r>
        <w:t xml:space="preserve">Tần Tự lau sạch sẽ vết bẩn trên mặt cùng với khóe miệng, lúc đưa mắt nhìn Diệp Địch Sinh, đã thấy người nọ hờ hững mặc quần dài, trực tiếp đi vào trong toilet.</w:t>
      </w:r>
    </w:p>
    <w:p>
      <w:pPr>
        <w:pStyle w:val="BodyText"/>
      </w:pPr>
      <w:r>
        <w:t xml:space="preserve">“Địch Sinh……” Tần Tự bỗng nhiên ý thức được bản thân hình như làm sai cái gì. Y quỳ trên giường, vô thố cào cấu tóc của mình, lều trại giữa hai chân y vẫn còn dựng thẳng, nhưng y đã chẳng còn một chút hưng trí nào ở phương diện kia.</w:t>
      </w:r>
    </w:p>
    <w:p>
      <w:pPr>
        <w:pStyle w:val="BodyText"/>
      </w:pPr>
      <w:r>
        <w:t xml:space="preserve">“Ta…… Đi xuống mua bữa sáng…….” Tần Tự đi vài vòng trong phòng, cuối cùng mới do dự đi tới cửa toilet, nhìn về phía thân ảnh đang khom lưng rửa mặt.</w:t>
      </w:r>
    </w:p>
    <w:p>
      <w:pPr>
        <w:pStyle w:val="BodyText"/>
      </w:pPr>
      <w:r>
        <w:t xml:space="preserve">Diệp Địch Sinh đương nhiên sẽ không trả lời y, kể cả động tác của hắn cũng chẳng dừng lại một chút. Tần Tự có chút thất vọng, nhưng vẫn thay đổi quần áo, nhanh chóng đi xuống dưới lầu mua bữa sáng.</w:t>
      </w:r>
    </w:p>
    <w:p>
      <w:pPr>
        <w:pStyle w:val="BodyText"/>
      </w:pPr>
      <w:r>
        <w:t xml:space="preserve">Gọi vài câu cũng không nghe thấy tiếng đáp lại của người nọ, Tần Tự sợ sữa đậu nành cùng với bánh bao sẽ lạnh, nhịn không được gõ gõ cửa phòng của Diệp Địch Sinh, nhưng lại nhận được ba chữ đầy lạnh lùng.</w:t>
      </w:r>
    </w:p>
    <w:p>
      <w:pPr>
        <w:pStyle w:val="BodyText"/>
      </w:pPr>
      <w:r>
        <w:t xml:space="preserve">“Ta không ăn.”</w:t>
      </w:r>
    </w:p>
    <w:p>
      <w:pPr>
        <w:pStyle w:val="BodyText"/>
      </w:pPr>
      <w:r>
        <w:t xml:space="preserve">Sắc mặt của Tần Tự thay đổi một chút, bưng khay đi vào phòng, giống như ngày đầu tiên, đặt bữa sáng lên tủ đầu giường “Địch Sinh, không ăn sáng sẽ không tốt cho cơ thể.”</w:t>
      </w:r>
    </w:p>
    <w:p>
      <w:pPr>
        <w:pStyle w:val="BodyText"/>
      </w:pPr>
      <w:r>
        <w:t xml:space="preserve">Diệp Địch Sinh tựa vào đầu giường, một chân co lại, một chân duỗi thẳng đặt trên sàng đan. Hắn thờ ơ, ngẩng đầu lên nhìn Tần Tự một cái “Ta đã nói rồi, nhìn thấy ngươi ta liền ghê tởm. Ngươi hiện tại khiến ta không có khẩu vị, hiểu chưa?”</w:t>
      </w:r>
    </w:p>
    <w:p>
      <w:pPr>
        <w:pStyle w:val="BodyText"/>
      </w:pPr>
      <w:r>
        <w:t xml:space="preserve">Lồng ngực của Tần Tự phập phồng mạnh mẽ vài cái, y nắm chặt nắm tay, cố gắng thử nói “Ăn một chút đi, ta đi ra ngoài, đợi lát nữa ta tiến vào thu thập.”</w:t>
      </w:r>
    </w:p>
    <w:p>
      <w:pPr>
        <w:pStyle w:val="BodyText"/>
      </w:pPr>
      <w:r>
        <w:t xml:space="preserve">Diệp Địch Sinh nhìn y, bỗng nhiên nhẹ nhàng cười “Tần Tự, ngươi lại đây một chút.”</w:t>
      </w:r>
    </w:p>
    <w:p>
      <w:pPr>
        <w:pStyle w:val="BodyText"/>
      </w:pPr>
      <w:r>
        <w:t xml:space="preserve">Nhìn nụ cười đã lâu không xuất hiện trên gương mặt thanh niên, đôi mắt đen láy của Tần Tự phát ra tia sáng sung sướng, y hai bước tiến lại gần, cong cong khóe miệng, nói “Có chuyện –”</w:t>
      </w:r>
    </w:p>
    <w:p>
      <w:pPr>
        <w:pStyle w:val="BodyText"/>
      </w:pPr>
      <w:r>
        <w:t xml:space="preserve">Diệp Địch Sinh cầm ly sữa đậu nành nóng hầm hập, nâng tay lên, đem chất lỏng nóng bỏng ở trong đó đều đổ lên đỉnh đầu của y. Tần Tự không hề có phòng bị, thân thể vì bị bỏng co rụt lại về phía sau, vì không kịp nhắm mắt, có một ít sữa đậu nành chảy vào trong mắt y, khiến mắt y cơ hồ ngay lập tức trở nên đỏ bừng.Diệp Địch Sinh niết cái cốc thủy tinh rỗng không, cổ tay thon dài dùng lực đến mức gân xanh nổi lên. Tần Tự co quắp ở trước mặt hắn, trong miệng phát ra âm thanh đau đớn, hắn giống như không hề nghe thấy, chỉ biết nhìn chằm chằm số sữa đậu nành còn đọng lại dưới đáy của cốc thủy tinh. Hắn thậm chí còn cảm thấy một tia sung sướng.</w:t>
      </w:r>
    </w:p>
    <w:p>
      <w:pPr>
        <w:pStyle w:val="BodyText"/>
      </w:pPr>
      <w:r>
        <w:t xml:space="preserve">Tần Tự dùng nửa hộp khăn giấy mới lau khô toàn bộ sữa đậu nành trên mặt, miễn cưỡng mở một con mắt. Má, hốc mắt cùng với cổ y đều bị bỏng đến mức đỏ ửng, áo trên người cơ hồ cũng ướt đẫm. Hơn nửa ngày, y mới kịp phản ứng được vừa rồi đã phát sinh cái gì.</w:t>
      </w:r>
    </w:p>
    <w:p>
      <w:pPr>
        <w:pStyle w:val="BodyText"/>
      </w:pPr>
      <w:r>
        <w:t xml:space="preserve">“Vì cái gì?” Y ngốc ngốc nhìn thanh niên ngồi ở đầu giường, trong đôi mắt rõ ràng xẹt qua một tia cảm giác bi thương.</w:t>
      </w:r>
    </w:p>
    <w:p>
      <w:pPr>
        <w:pStyle w:val="BodyText"/>
      </w:pPr>
      <w:r>
        <w:t xml:space="preserve">Diệp Địch Sinh cười lạnh một tiếng “Đây chẳng phải là thứ mà ngươi muốn sao? Tra tấn ta, đồng hóa ta, cuối cùng biến ta thành một kẻ điên, kẻ biến thái giống như ngươi vậy! Hiện tại, ngươi vừa lòng chưa?”</w:t>
      </w:r>
    </w:p>
    <w:p>
      <w:pPr>
        <w:pStyle w:val="BodyText"/>
      </w:pPr>
      <w:r>
        <w:t xml:space="preserve">“Ngươi cảm giác…… ta là biến thái?” Sắc mặt của Tần Tự bỗng trở nên trắng bệch, môi y run rẩy, âm thanh khô khốc.</w:t>
      </w:r>
    </w:p>
    <w:p>
      <w:pPr>
        <w:pStyle w:val="BodyText"/>
      </w:pPr>
      <w:r>
        <w:t xml:space="preserve">“Chẳng lẽ ngươi không phải biến thái?” Diệp Địch Sinh lắc lắc đầu, vẻ mặt trào phúng “Không cần nói với ta lý do là vì ngươi thích ta cho nên bắt ta đến đây, cũng đừng nói cái gì mà vì ta đã cứu ngươi một mạng mà ngươi liền đối với ta nhất kiến chung tình. Người bình thường sẽ không bao giờ làm chuyện như thế này, cũng sẽ không khiến ta ghê tởm như vậy!”</w:t>
      </w:r>
    </w:p>
    <w:p>
      <w:pPr>
        <w:pStyle w:val="BodyText"/>
      </w:pPr>
      <w:r>
        <w:t xml:space="preserve">Ngữ điệu của hắn, càng đến cuối cùng, càng trở nên cuồng loạn. Tần Tự chưa từng thấy Diệp Địch Sinh trong trạng thái kích động như thế, gương mặt tuấn tú hơi vặn vẹo, lửa giận cùng với oán hận trong mắt hắn giống như một cây đao đâm vào trong lòng y. Y nhớ rõ từng có một Diệp Địch Sinh lạnh nhạt, ưu nhã, nhưng giờ phút này Diệp Địch Sinh thậm chí còn khiến y cảm thấy khiếp sợ cùng với sợ hãi.</w:t>
      </w:r>
    </w:p>
    <w:p>
      <w:pPr>
        <w:pStyle w:val="BodyText"/>
      </w:pPr>
      <w:r>
        <w:t xml:space="preserve">Là vì y đã khiến hắn biến thành cái bộ dáng này sao? Tần Tự đột nhiên không dám xác định, y không dám thừa nhận ngay từ đầu toàn bộ hết thảy đều là do y sai lầm, cũng không dám trực tiếp đối diện với Diệp Địch Sinh nổi giận và lên án, y che hai tai của mình, chạy ra khỏi phòng của Diệp Địch Sinh giống như chạy nạn.</w:t>
      </w:r>
    </w:p>
    <w:p>
      <w:pPr>
        <w:pStyle w:val="BodyText"/>
      </w:pPr>
      <w:r>
        <w:t xml:space="preserve">**</w:t>
      </w:r>
    </w:p>
    <w:p>
      <w:pPr>
        <w:pStyle w:val="BodyText"/>
      </w:pPr>
      <w:r>
        <w:t xml:space="preserve">“Người bình thường sẽ không khiến ta ghê tởm như vậy……”</w:t>
      </w:r>
    </w:p>
    <w:p>
      <w:pPr>
        <w:pStyle w:val="BodyText"/>
      </w:pPr>
      <w:r>
        <w:t xml:space="preserve">“Ngươi là người điên, biến thái!”</w:t>
      </w:r>
    </w:p>
    <w:p>
      <w:pPr>
        <w:pStyle w:val="BodyText"/>
      </w:pPr>
      <w:r>
        <w:t xml:space="preserve">Tần Tự cuộn tròn thân thể ở trong tủ quần áo, ôm đầu, vẻ mặt thống khổ cào cấu tóc của mình. Âm thanh chỉ trích trong đầu từng tiếng từng tiếng mỗi lúc một rõ ràng, Tần Tự tựa hồ thấy vô số gương mặt người vặn vẹo, bọn họ há to miệng, dùng lời nói vô cùng ác độc trào phúng y không hề lưu tình; Vẻ mặt của bọn họ chán ghét, ánh mắt nhìn y giống như đang nhìn rác rưởi ở trong cống. Tần Tự nắm chặt nắm tay bỏ vào trong miệng, giống như đang tự ngược cắn cắn ngón tay của chính mình, nhưng vẫn như cũ, không thể giảm bớt được cái loại dày vò cùng tra tấn không thể miêu tả được.</w:t>
      </w:r>
    </w:p>
    <w:p>
      <w:pPr>
        <w:pStyle w:val="BodyText"/>
      </w:pPr>
      <w:r>
        <w:t xml:space="preserve">Ta không phải kẻ điên…… Không phải biến thái……</w:t>
      </w:r>
    </w:p>
    <w:p>
      <w:pPr>
        <w:pStyle w:val="BodyText"/>
      </w:pPr>
      <w:r>
        <w:t xml:space="preserve">Ta cũng muốn có một cuộc sống bình thường giống như các ngươi……</w:t>
      </w:r>
    </w:p>
    <w:p>
      <w:pPr>
        <w:pStyle w:val="BodyText"/>
      </w:pPr>
      <w:r>
        <w:t xml:space="preserve">Chỉ là ta không khống chế được chính mình, khống chế không được……</w:t>
      </w:r>
    </w:p>
    <w:p>
      <w:pPr>
        <w:pStyle w:val="BodyText"/>
      </w:pPr>
      <w:r>
        <w:t xml:space="preserve">“A a –” Tần Tự quỳ trên nền tủ quần áo cứng rắn, mạnh mẽ dùng đầu đập vào thành tủ làm bằng gỗ. Một chút, lại một chút, trán va chạm với mặt tủ, phát ra âm thanh khô khốc.</w:t>
      </w:r>
    </w:p>
    <w:p>
      <w:pPr>
        <w:pStyle w:val="BodyText"/>
      </w:pPr>
      <w:r>
        <w:t xml:space="preserve">Diệp Địch Sinh đứng ở trước cửa sổ, nghe âm thanh la hét cùng với va chạm vang lên từ phòng cách vách, mấp máy môi.</w:t>
      </w:r>
    </w:p>
    <w:p>
      <w:pPr>
        <w:pStyle w:val="BodyText"/>
      </w:pPr>
      <w:r>
        <w:t xml:space="preserve">Mục đích của hắn đã đạt được, dùng ngôn ngữ chọc giận Tần Tự, lại lợi dụng hảo cảm của y đối với chính mình, đánh cược rằng Tần Tự không dám thương tổn hắn. Tần Tự không có cách nào, cuối cùng khẳng định chỉ có thể tra tấn chính y…… Chỉ là hắn không dự đoán được, lúc bệnh của Tần Tự chân chính phát tác, sẽ thống khổ như vậy……</w:t>
      </w:r>
    </w:p>
    <w:p>
      <w:pPr>
        <w:pStyle w:val="Compact"/>
      </w:pPr>
      <w:r>
        <w:t xml:space="preserve">Diệp Địch Sinh nắm chặt nắm tay, trong tiếng vang tuyệt vọng đau khổ của nam nhân, chậm rãi nhắm mắt lại.</w:t>
      </w:r>
      <w:r>
        <w:br w:type="textWrapping"/>
      </w:r>
      <w:r>
        <w:br w:type="textWrapping"/>
      </w:r>
    </w:p>
    <w:p>
      <w:pPr>
        <w:pStyle w:val="Heading2"/>
      </w:pPr>
      <w:bookmarkStart w:id="33" w:name="chương-12-ở-chung"/>
      <w:bookmarkEnd w:id="33"/>
      <w:r>
        <w:t xml:space="preserve">12. Chương 12: Ở Chung</w:t>
      </w:r>
    </w:p>
    <w:p>
      <w:pPr>
        <w:pStyle w:val="Compact"/>
      </w:pPr>
      <w:r>
        <w:br w:type="textWrapping"/>
      </w:r>
      <w:r>
        <w:br w:type="textWrapping"/>
      </w:r>
      <w:r>
        <w:t xml:space="preserve">Diệp Địch Sinh nhìn nhìn đồng hồ, đã là một giờ chiều.</w:t>
      </w:r>
    </w:p>
    <w:p>
      <w:pPr>
        <w:pStyle w:val="BodyText"/>
      </w:pPr>
      <w:r>
        <w:t xml:space="preserve">Hắn đã ăn hết bánh ở trên tủ đầu giường, chuyện này nghe qua thật sự châm chọc, tuy rằng buổi sáng hắn còn làm một bộ không bị đồ ăn làm dao động trước mặt Tần Tự, nhưng khi hắn nằm ở trên giường, bụng đói đến mức dạ dày muốn co rút, vẫn không nhịn được, thò tay vươn đến chỗ cái khay kia.</w:t>
      </w:r>
    </w:p>
    <w:p>
      <w:pPr>
        <w:pStyle w:val="BodyText"/>
      </w:pPr>
      <w:r>
        <w:t xml:space="preserve">Diệp Địch Sinh bắt đầu nghĩ lại ngôn từ cùng với hành động của hắn vào buổi sáng, hắn vốn dĩ không phải người lãnh khốc ác động, nhưng cả ngày bị nhốt trong một căn phòng không khác gì lao tù, nhìn thấy một tia hi vọng, còn phải đối diện với một nam nhân hỉ nộ vô thường, hắn thật sự không có biện pháp đi duy trì bản chất khiêm tốn cùng với nhường nhịn trong con người của hắn.</w:t>
      </w:r>
    </w:p>
    <w:p>
      <w:pPr>
        <w:pStyle w:val="BodyText"/>
      </w:pPr>
      <w:r>
        <w:t xml:space="preserve">Hắn không chịu nổi khi Tần Tự thân mật với hắn như vậy, chịu không nổi mỗi tối y đều chui vào trong lòng hắn, càng chịu không nổi khi y khẩu giao cho hắn. Đáng cười, chẳng lẽ Tần Tự cho rằng hắn sẽ mềm lòng sao, sau đó sẽ tha thứ toàn bộ những gì mà y đã làm với hắn?</w:t>
      </w:r>
    </w:p>
    <w:p>
      <w:pPr>
        <w:pStyle w:val="BodyText"/>
      </w:pPr>
      <w:r>
        <w:t xml:space="preserve">Tuyệt đối không có khả năng! Vô luận y tra tấn thân thể hắn, hay có ý đồ dẫn dắt tâm lý của hắn, hắn đều sẽ không bị y nắm mũi dắt đi. Tù cấm chính là tù cấm, là một tội vi phạm tự do nhân quyền, mặc kệ y nhún nhường hay làm gì cho hắn, hắn sẽ không bao giờ tha thứ cho y!</w:t>
      </w:r>
    </w:p>
    <w:p>
      <w:pPr>
        <w:pStyle w:val="BodyText"/>
      </w:pPr>
      <w:r>
        <w:t xml:space="preserve">Ý nghĩ của Diệp Địch Sinh dần trở nên kiên định, hắn cũng theo đó mà bình tĩnh lại. Hắn đi vào toilet rửa mặt, nhìn thanh niên với sắc mặt tối tăm ở trong gương, rất lâu, hắn mới lau khô tay, đi ra khỏi phòng.</w:t>
      </w:r>
    </w:p>
    <w:p>
      <w:pPr>
        <w:pStyle w:val="BodyText"/>
      </w:pPr>
      <w:r>
        <w:t xml:space="preserve">Hắn vẫn quá xúc động, tuy rằng hắn đã thành công chọc giận Tần Tự, nhưng cũng khiến cho cảm xúc của bản thân suýt chút nữa không thể kiểm soát, hoàn toàn mất nhiều hơn được. Hắn đáng lẽ là phải lãnh tĩnh, trấn định hơn một chút.</w:t>
      </w:r>
    </w:p>
    <w:p>
      <w:pPr>
        <w:pStyle w:val="BodyText"/>
      </w:pPr>
      <w:r>
        <w:t xml:space="preserve">Diệp Địch Sinh đi đến cửa phòng Tần Tự, do dự một chút, mới đưa tay gõ cửa.</w:t>
      </w:r>
    </w:p>
    <w:p>
      <w:pPr>
        <w:pStyle w:val="BodyText"/>
      </w:pPr>
      <w:r>
        <w:t xml:space="preserve">Không có đáp lại. Diệp Địch Sinh biết Tần Tự không có rời đi chung cư, y khẳng định vẫn còn ở trong phòng. Hắn ghé tai vào cửa nghe một chút, bên trong phòng là một mảnh tĩnh mịch. Diệp Địch Sinh bỗng nhiên có một loại dự cảm không tốt, hắn nhanh chóng vặn tay nắm cửa, cửa phòng khẽ mở ra. Hắn nhìn quanh bốn phía, ánh mắt đột nhiên cô đọng.</w:t>
      </w:r>
    </w:p>
    <w:p>
      <w:pPr>
        <w:pStyle w:val="BodyText"/>
      </w:pPr>
      <w:r>
        <w:t xml:space="preserve">Trên bốn vách tường đều dán đầy ảnh chụp, mà người trong ảnh chụp, hoặc là mỉm cười, hoặc suy tư, hoặc bình tĩnh, đều là cùng một người.</w:t>
      </w:r>
    </w:p>
    <w:p>
      <w:pPr>
        <w:pStyle w:val="BodyText"/>
      </w:pPr>
      <w:r>
        <w:t xml:space="preserve">Diệp Địch Sinh ngẩn người rất lâu, mới chần chờ đi tới trước mặt một bức tường gần nhất. Chính giữa là một bức ảnh chụp được phóng đại, nam sinh cao gầy đang ngồi bên một cái bàn dài trong thư viện, hắn đang tập trung đọc một quyển sách tiếng anh chuyên ngành. Ánh sáng nhàn nhạt hắt qua cửa sổ thủy tinh rải lên người hắn, khiến áo sơ mi màu trắng của thanh niên cũng nhiễm lên một màu sáng ấm áp. Diệp Địch Sinh nhìn tấm ảnh chụp kia, không tự giác rùng mình một cái.</w:t>
      </w:r>
    </w:p>
    <w:p>
      <w:pPr>
        <w:pStyle w:val="BodyText"/>
      </w:pPr>
      <w:r>
        <w:t xml:space="preserve">Hắn bỗng nhiên hiểu được toàn bộ, Tần Tự tựa hồ có một loại bệnh trạng mê luyến đối với hắn, bằng không sẽ không đến trường học rình coi hắn, còn chụp nhiều ảnh đến như vậy, còn in ra dán lên trên tường. Diệp Địch Sinh nhíu nhíu mày, muốn rời khỏi căn phòng khiến hắn tâm phiền ý loạn này, nhưng chân vừa bước ra khỏi cửa, lại do dự dừng lại bước chân.</w:t>
      </w:r>
    </w:p>
    <w:p>
      <w:pPr>
        <w:pStyle w:val="BodyText"/>
      </w:pPr>
      <w:r>
        <w:t xml:space="preserve">Hắn là vì muốn xác định Tần Tự có ở trong này hay không nên mới vào, hắn đại khái biết được người bị bệnh tâm thần là như thế nào, rất nhiều thời điểm, chỉ một chút kích thích rất bé nhỏ không đáng kể cũng có thể khiến cho họ không kiểm soát được mà phát cuồng. Nếu Tần Tự không có ở trong phòng, với cái trạng thái lúc đó của y mà đi ra ngoài, chẳng phải là rất nguy hiểm……</w:t>
      </w:r>
    </w:p>
    <w:p>
      <w:pPr>
        <w:pStyle w:val="BodyText"/>
      </w:pPr>
      <w:r>
        <w:t xml:space="preserve">Suy nghĩ trong đầu của Diệp Địch Sinh lộn xộn, hắn ấn ấn trán, thong thả bước xung quanh căn phòng. Hắn thật sự chán ghét Tần Tự, nhưng cũng không đến mức coi như không có gì mà nhìn y bước đến đường cùng. Hắn nhìn xiềng xích trên chân, lại bỗng nhiên cảm giác bản thân thập phần đáng cười. Lo lắng cho một người tù cấm bản thân, hắn đang bị mắc chứng Stockholm sao? (N/A: Hội chứng Stockholm hay quan hệ bắt cóc là thuật ngữ mô tả một loạt những trạng thái tâm lý, trong đó con tin lâu ngày chuyển từ cảm giác sợ hãi, căm ghét sang quý mến, đồng cảm, có thể tới mức bảo vệ và phát triển phẩm chất xấu của kẻ bắt cóc.)</w:t>
      </w:r>
    </w:p>
    <w:p>
      <w:pPr>
        <w:pStyle w:val="BodyText"/>
      </w:pPr>
      <w:r>
        <w:t xml:space="preserve">Hít sâu một ngụm khí, Diệp Địch Sinh quyết định không làm gì nữa, về phòng của mình ngủ một giấc. Nhưng lúc hắn đang muốn xoay người, khóe mắt đột nhiên liếc nhìn đến một cái tủ quần áo làm bằng gỗ màu nâu sậm ở góc tường. Từ lúc hắn vừa mới đi vào phòng đã bắt đầu chú ý đến cái tủ quần áo này, rất cao, cũng rất to, cơ hồ có thể chứa được vài người trưởng thành……</w:t>
      </w:r>
    </w:p>
    <w:p>
      <w:pPr>
        <w:pStyle w:val="BodyText"/>
      </w:pPr>
      <w:r>
        <w:t xml:space="preserve">Đồng tử của Diệp Địch Sinh bỗng nhiên co rụt lại, hắn bước hai bước đi tới trước cái tủ quần áo kia, nhanh chóng kéo cửa tủ ra. Hình ảnh trước mắt khiến trong lòng hắn run lên. Nam nhân cao lớn ôm đầu gối ngồi ở bên trong tủ quần áo, đầu của y lệch sang một bên dựa vào thành tủ, thái dương còn có vệt ứ đỏ rõ rệt, mắt mũi nhắm tịt, nhìn qua thì là đang ngủ.</w:t>
      </w:r>
    </w:p>
    <w:p>
      <w:pPr>
        <w:pStyle w:val="BodyText"/>
      </w:pPr>
      <w:r>
        <w:t xml:space="preserve">Y thế nhưng thật sự là ở bên trong tủ quần áo…… Diệp Địch Sinh nhìn tư thế ngủ của nam nhân không khác gì của trẻ con, hơi cúi đầu, nhếch nhếch khóe miệng, cười khổ.**</w:t>
      </w:r>
    </w:p>
    <w:p>
      <w:pPr>
        <w:pStyle w:val="BodyText"/>
      </w:pPr>
      <w:r>
        <w:t xml:space="preserve">Tần Tự bị một tiếng chuông điện thoại chói tai đánh thức.</w:t>
      </w:r>
    </w:p>
    <w:p>
      <w:pPr>
        <w:pStyle w:val="BodyText"/>
      </w:pPr>
      <w:r>
        <w:t xml:space="preserve">Mắt y vẫn còn nhắm, qua loa sờ soạng một lúc, hơn nửa ngày mới mò được di động của mình. Y cầm điện thoại áp lên một bên tai, không kiên nhẫn, nói “Uy?”</w:t>
      </w:r>
    </w:p>
    <w:p>
      <w:pPr>
        <w:pStyle w:val="BodyText"/>
      </w:pPr>
      <w:r>
        <w:t xml:space="preserve">“Tiểu Tự, là ta.”</w:t>
      </w:r>
    </w:p>
    <w:p>
      <w:pPr>
        <w:pStyle w:val="BodyText"/>
      </w:pPr>
      <w:r>
        <w:t xml:space="preserve">“Cữu cữu?” Tần Tự ngay lập tức mở mắt ra, từ trên giường ngồi dậy. Lúc này y mới phát hiện, bản thân lại nằm an ổn trên giường, y rõ ràng nhớ là lúc trước y vẫn luôn ngồi ở bên trong tủ quần áo.</w:t>
      </w:r>
    </w:p>
    <w:p>
      <w:pPr>
        <w:pStyle w:val="BodyText"/>
      </w:pPr>
      <w:r>
        <w:t xml:space="preserve">“Tiểu Tự, ngươi nghe ta nói, mụ mụ ngươi không tính toán kết hôn cùng với nam nhân kia, trừ phi có sự đồng ý của ngươi. Nhà trai bây giờ đang rất buồn bực, mụ mụ ngươi bị kẹt ở giữa rất khó xử. Ta gọi cuộc điện thoại này cho ngươi –”</w:t>
      </w:r>
    </w:p>
    <w:p>
      <w:pPr>
        <w:pStyle w:val="BodyText"/>
      </w:pPr>
      <w:r>
        <w:t xml:space="preserve">“Bảo ta đi khuyên nàng kết hôn sao?” Tần Tự lạnh lùng nói.</w:t>
      </w:r>
    </w:p>
    <w:p>
      <w:pPr>
        <w:pStyle w:val="BodyText"/>
      </w:pPr>
      <w:r>
        <w:t xml:space="preserve">“Không phải, Tiểu Tự, tâm tình của mụ mụ ngươi hiện tại hẳn rất không tốt, ta gọi điện thoại nàng không nghe, ta nghĩ cũng chỉ có ngươi có thể liên hệ với nàng. Bất quá, ta không muốn bắt buộc ngươi làm cái gì, ta chỉ muốn ngươi biết, mụ mụ ngươi không quá ích kỷ giống như ngươi tưởng tượng, nàng rất yêu ngươi. Vì ngươi, nàng có thể buông tay nhiều thứ.”</w:t>
      </w:r>
    </w:p>
    <w:p>
      <w:pPr>
        <w:pStyle w:val="BodyText"/>
      </w:pPr>
      <w:r>
        <w:t xml:space="preserve">“Yêu ta?” Tần Tự lắc lắc đầu, chỉ thấy vớ vẩn cùng với buồn cười “Hơn hai mươi năm, ngay cả phụ thân của ta hình dáng như thế nào, hiện tại đang ở đâu ta cũng không biết. Trước khi ta không bị bệnh, nàng ở khắp nơi khoe ta là nhi tử thiên tài, vừa bị bệnh, nàng ngay lập tức đưa ta đến bệnh viện tâm thần không khác gì đang xua đuổi ôn dịch. Trong nửa năm kia, một lần… một lần nàng cũng không thèm đến nhìn ta. Ngươi còn không rõ ràng sao, nàng yêu thương nhưng là có điều kiện đi kèm. Ngươi cảm giác nàng không ích kỷ? Yêu thương ta?”</w:t>
      </w:r>
    </w:p>
    <w:p>
      <w:pPr>
        <w:pStyle w:val="BodyText"/>
      </w:pPr>
      <w:r>
        <w:t xml:space="preserve">“Tiểu Tự……” Âm thanh ở đầu dây bên kia mang theo một chút bất đắc dĩ cùng với không đành lòng.</w:t>
      </w:r>
    </w:p>
    <w:p>
      <w:pPr>
        <w:pStyle w:val="BodyText"/>
      </w:pPr>
      <w:r>
        <w:t xml:space="preserve">“Cữu cữu, ngươi đừng khuyên ta, ta cũng không muốn mối quan hệ của ta với ngươi không tốt. Ta tắt máy a.” Tần Tự hít hít mũi, quyết đoán tắt điện thoại. Thái dương ẩn ẩn truyền đến một trận đau đớn, y nhịn không được lấy tay sờ sờ, cảm giác trơn trượt, còn mang theo mùi thơm của thuốc mỡ.</w:t>
      </w:r>
    </w:p>
    <w:p>
      <w:pPr>
        <w:pStyle w:val="BodyText"/>
      </w:pPr>
      <w:r>
        <w:t xml:space="preserve">Ánh mắt đen sâu của Tần Tự xẹt qua gì đó. Y đi xuống giường, để chân trần nhẹ nhàng đi ra khỏi phòng, bên trong phòng khách, thanh niên tuấn tú ngồi ở bên cạnh bàn dài, sắc mặt bình tĩnh, đang cầm dao bôi mứt quả lên trên mặt bánh mì.</w:t>
      </w:r>
    </w:p>
    <w:p>
      <w:pPr>
        <w:pStyle w:val="BodyText"/>
      </w:pPr>
      <w:r>
        <w:t xml:space="preserve">Hình ảnh này quá mức tốt đẹp, khiến Tần Tự thậm chí cho rằng bản thân sinh ra ảo giác. Rõ ràng chuyện phát sinh buổi sáng vẫn còn rành rành ngay trước mắt, y thiếu chút nữa mất luôn cả dũng khí mở cửa phòng.</w:t>
      </w:r>
    </w:p>
    <w:p>
      <w:pPr>
        <w:pStyle w:val="BodyText"/>
      </w:pPr>
      <w:r>
        <w:t xml:space="preserve">“Ta không vào được phòng bếp, chỉ đi đến được tủ lạnh. Ăn hết toàn bộ đồ ăn còn lại của ngươi, ngươi chắc không ngại?” Diệp Địch Sinh cảm thấy được ánh mắt chăm chú của y, quay sang nhìn y. Ánh mắt của hắn rất lạnh nhạt, không phải lạnh lùng, không phải chán ghét.</w:t>
      </w:r>
    </w:p>
    <w:p>
      <w:pPr>
        <w:pStyle w:val="BodyText"/>
      </w:pPr>
      <w:r>
        <w:t xml:space="preserve">Tần Tự sững sờ nhìn hắn.</w:t>
      </w:r>
    </w:p>
    <w:p>
      <w:pPr>
        <w:pStyle w:val="Compact"/>
      </w:pPr>
      <w:r>
        <w:t xml:space="preserve">Diệp Địch Sinh cắn một miếng bánh mì phớt một ít mứt blueberry, nhíu mày “Bất quá mấy cái bánh mì để lâu rồi, trở nên khô cứng. Ngươi có bánh mì cơ sao, có thể nướng một chút.”</w:t>
      </w:r>
      <w:r>
        <w:br w:type="textWrapping"/>
      </w:r>
      <w:r>
        <w:br w:type="textWrapping"/>
      </w:r>
    </w:p>
    <w:p>
      <w:pPr>
        <w:pStyle w:val="Heading2"/>
      </w:pPr>
      <w:bookmarkStart w:id="34" w:name="chương-13-ngày-thứ-năm"/>
      <w:bookmarkEnd w:id="34"/>
      <w:r>
        <w:t xml:space="preserve">13. Chương 13: Ngày Thứ Năm</w:t>
      </w:r>
    </w:p>
    <w:p>
      <w:pPr>
        <w:pStyle w:val="Compact"/>
      </w:pPr>
      <w:r>
        <w:br w:type="textWrapping"/>
      </w:r>
      <w:r>
        <w:br w:type="textWrapping"/>
      </w:r>
      <w:r>
        <w:t xml:space="preserve">“Ta…… Không có……” Tần Tự lắp bắp nói “Ngươi đừng ăn bánh mì……. Ta nấu cơm…… Nấu cơm cho ngươi……” Y thuận tay cầm lấy di động nhìn nhìn, đã là bốn giờ hơn.</w:t>
      </w:r>
    </w:p>
    <w:p>
      <w:pPr>
        <w:pStyle w:val="BodyText"/>
      </w:pPr>
      <w:r>
        <w:t xml:space="preserve">Tần Tự vội vàng chạy xuống phòng bếp nấu cơm, Diệp Địch Sinh đặt dao xuống, vẫn ngồi ở trên băng ghế không nhúc nhích. Hắn nhìn thanh niên bận rộn ở trong phòng bếp, nhìn hồng ngân vẫn chưa tan biến ở trên mặt y, trái tim cảm giác giống như đang bị một bàn tay vô hình đè ép.</w:t>
      </w:r>
    </w:p>
    <w:p>
      <w:pPr>
        <w:pStyle w:val="BodyText"/>
      </w:pPr>
      <w:r>
        <w:t xml:space="preserve">Hai người đều không hề nhắc lại chuyện đã phát sinh vào buổi sáng, chuyện cứ như vậy mà nhẹ nhàng trôi qua, phảng phất giống như vài thương tổn, hãm hại cùng với thống khổ đều là ảo giác của hai người.</w:t>
      </w:r>
    </w:p>
    <w:p>
      <w:pPr>
        <w:pStyle w:val="BodyText"/>
      </w:pPr>
      <w:r>
        <w:t xml:space="preserve">Diệp Địch Sinh ăn cơm tối xong, liền quay về phòng mình xem đống tập tranh mà Tần Tự đưa cho hắn. Mà Tần Tự sau khi rửa sạch bát đũa, liền ngồi vào giá vẽ bắt đầu sáng tác tác phẩm mới của y. Y vẫn hoạch định vào lúc hai giờ sáng mới cảm thấy bản thân có chút mệt mỏi. Ban ngày ngủ rất nhiều, đến khuya, đại não ngược lại lại vô cùng tỉnh táo.</w:t>
      </w:r>
    </w:p>
    <w:p>
      <w:pPr>
        <w:pStyle w:val="BodyText"/>
      </w:pPr>
      <w:r>
        <w:t xml:space="preserve">Sau khi rửa thuốc màu cùng với bút vẽ xong, Tần Tự khẽ liếc nhìn cửa phòng của Diệp Địch Sinh, do dự rất lâu, y mới chậm rãi đi đến trước cánh cửa kia, xoay tay nắm.</w:t>
      </w:r>
    </w:p>
    <w:p>
      <w:pPr>
        <w:pStyle w:val="BodyText"/>
      </w:pPr>
      <w:r>
        <w:t xml:space="preserve">Trên sàng đan màu xanh sẫm, nam sinh đang ngủ, gương mặt an tường mà yên tĩnh, khuôn mặt trắng nõn thanh lệ giống như một bông hoa quỳnh lặng lẽ nở rộ trong bóng đêm. Tần Tự có một loại dự cảm, nếu y cứ tiếp tục tù cấm hắn ở trong này, bông hoa quỳnh này rất nhanh sẽ bởi vì mất đi ánh sáng cùng với bầu không khí mới mẻ mà héo rũ.</w:t>
      </w:r>
    </w:p>
    <w:p>
      <w:pPr>
        <w:pStyle w:val="BodyText"/>
      </w:pPr>
      <w:r>
        <w:t xml:space="preserve">Tần Tự thống khổ nắm chặt nắm tay, để ở bên miệng.</w:t>
      </w:r>
    </w:p>
    <w:p>
      <w:pPr>
        <w:pStyle w:val="BodyText"/>
      </w:pPr>
      <w:r>
        <w:t xml:space="preserve">**</w:t>
      </w:r>
    </w:p>
    <w:p>
      <w:pPr>
        <w:pStyle w:val="BodyText"/>
      </w:pPr>
      <w:r>
        <w:t xml:space="preserve">Diệp Địch Sinh khó có khi ngủ ngon. Không có chuyện nửa đêm bị quấy rầy cùng với dây dưa, cũng không có vấn đề đáng xấu hổ vào lúc sáng sớm, tinh thần của hắn thoạt nhìn tốt hơn mấy ngày hôm trước rất nhiều.</w:t>
      </w:r>
    </w:p>
    <w:p>
      <w:pPr>
        <w:pStyle w:val="BodyText"/>
      </w:pPr>
      <w:r>
        <w:t xml:space="preserve">“Địch Sinh, ngươi tỉnh.” Lúc hắn rửa mặt xong ra khỏi phòng, liền đụng phải Tần Tự đang đi ngang qua, người nọ cười chào hắn “Buổi sáng hôm nay muốn ăn cái gì?”</w:t>
      </w:r>
    </w:p>
    <w:p>
      <w:pPr>
        <w:pStyle w:val="BodyText"/>
      </w:pPr>
      <w:r>
        <w:t xml:space="preserve">Diệp Địch Sinh ngẩn người một lúc, không tự nhiên, nói “Tùy tiện đi.” Tần Tự quen với loại ngữ khí này, giống như bọn họ đã nhận thức từ rất lâu trước kia.</w:t>
      </w:r>
    </w:p>
    <w:p>
      <w:pPr>
        <w:pStyle w:val="BodyText"/>
      </w:pPr>
      <w:r>
        <w:t xml:space="preserve">“Ta đây pha nước chanh cho ngươi uống đi.” Tần Tự mở tủ lạnh, cầm mấy quả chanh, cùng với một túi mỳ Ý “Sau đó làm cho ngươi một phần mỳ Ý.”</w:t>
      </w:r>
    </w:p>
    <w:p>
      <w:pPr>
        <w:pStyle w:val="BodyText"/>
      </w:pPr>
      <w:r>
        <w:t xml:space="preserve">Diệp Địch Sinh ậm ừ ân một tiếng, hắn đi tới cửa ban công ở phòng khách, nhìn cây đại thụ cao lớn ngoài cửa sổ, cùng với bầu trời màu xanh lam, nhỏ hẹp. Thời tiết hôm nay rất tốt, ánh sáng phản chiếu trên lá cây màu xanh đậm tạo nên một loại cảm giác chói mắt, cơ hồ khiến hắn không thể nhìn thẳng.</w:t>
      </w:r>
    </w:p>
    <w:p>
      <w:pPr>
        <w:pStyle w:val="BodyText"/>
      </w:pPr>
      <w:r>
        <w:t xml:space="preserve">Cửa sổ trong phòng hắn bị khóa chặt, nhưng cái cửa ra ngoài ban công này lại không bị khóa. Hắn đẩy cánh cửa ra, chậm rãi đi ra ban công, hít sâu vào lồng ngực bầu không khí mới mẻ ở bên ngoài.</w:t>
      </w:r>
    </w:p>
    <w:p>
      <w:pPr>
        <w:pStyle w:val="BodyText"/>
      </w:pPr>
      <w:r>
        <w:t xml:space="preserve">Tần Tự cầm một gói mỳ Ý đứng ở cửa ra ban công, vô thanh nhìn thấy một màn này.</w:t>
      </w:r>
    </w:p>
    <w:p>
      <w:pPr>
        <w:pStyle w:val="BodyText"/>
      </w:pPr>
      <w:r>
        <w:t xml:space="preserve">“Ta hôm nay muốn đi ra ngoài một chuyến.” Lúc ăn bữa sáng, Tần Tự bỗng nhiên mở miệng.</w:t>
      </w:r>
    </w:p>
    <w:p>
      <w:pPr>
        <w:pStyle w:val="BodyText"/>
      </w:pPr>
      <w:r>
        <w:t xml:space="preserve">Đáy mắt của Diệp Địch Sinh có chút ngạc nhiên, nhưng hắn rất nhanh liền cụp mắt xuống, uống một ngụm nước chanh.</w:t>
      </w:r>
    </w:p>
    <w:p>
      <w:pPr>
        <w:pStyle w:val="BodyText"/>
      </w:pPr>
      <w:r>
        <w:t xml:space="preserve">“Trước khi đi ta sẽ nấu cháo cho ngươi, trong tủ lạnh có dưa muối với tô bính, đợi nó nguội là có thể ăn.”</w:t>
      </w:r>
    </w:p>
    <w:p>
      <w:pPr>
        <w:pStyle w:val="BodyText"/>
      </w:pPr>
      <w:r>
        <w:t xml:space="preserve">Diệp Địch Sinh dùng đũa quấy quấy mỳ Ý ở trong đĩa, trước kia hắn chưa bao giờ ăn thứ này, chỉ ăn bữa sáng kiểu Trung. Nhưng lần đầu tiên nếm thử mỳ Ý, phát hiện hương vị này cũng không tệ lắm.</w:t>
      </w:r>
    </w:p>
    <w:p>
      <w:pPr>
        <w:pStyle w:val="BodyText"/>
      </w:pPr>
      <w:r>
        <w:t xml:space="preserve">Tần Tự không nghe thấy hắn trả lời, cũng không giận mà thản nhiên nói “Đại khái là hai ba giờ chiều ta sẽ trở về. Máy tính đã sạc đầy điện, nếu ngươi chán có thể dùng xem phim.”</w:t>
      </w:r>
    </w:p>
    <w:p>
      <w:pPr>
        <w:pStyle w:val="BodyText"/>
      </w:pPr>
      <w:r>
        <w:t xml:space="preserve">Diệp Địch Sinh cuối cùng gật gật đầu.</w:t>
      </w:r>
    </w:p>
    <w:p>
      <w:pPr>
        <w:pStyle w:val="BodyText"/>
      </w:pPr>
      <w:r>
        <w:t xml:space="preserve">Tần Tự ăn xong bữa sáng của mình, thu dọn bàn ăn, cầm chìa khóa rời khỏi chung cư.</w:t>
      </w:r>
    </w:p>
    <w:p>
      <w:pPr>
        <w:pStyle w:val="BodyText"/>
      </w:pPr>
      <w:r>
        <w:t xml:space="preserve">**</w:t>
      </w:r>
    </w:p>
    <w:p>
      <w:pPr>
        <w:pStyle w:val="BodyText"/>
      </w:pPr>
      <w:r>
        <w:t xml:space="preserve">Tần Tự lái xe đi về phía khu trung tâm thương nghiệp của thành phố, ở bên trong siêu thị mua vài túi đồ, nhét vào trong cốp xe, lại tiếp tục đi đến một tiệm thuốc.</w:t>
      </w:r>
    </w:p>
    <w:p>
      <w:pPr>
        <w:pStyle w:val="BodyText"/>
      </w:pPr>
      <w:r>
        <w:t xml:space="preserve">Đi ra khỏi tiệm thuốc, Tần Tự ngồi ở trên xe, lấy di động ra vào mục tin nhắn, đọc xuống dưới rất lâu rất lâu, mới tìm được một cái địa chỉ Tần Phi gửi cho y.</w:t>
      </w:r>
    </w:p>
    <w:p>
      <w:pPr>
        <w:pStyle w:val="BodyText"/>
      </w:pPr>
      <w:r>
        <w:t xml:space="preserve">Tần Phi sau khi ly hôn cũng có nói chuyện tình cảm vài lần, nhưng kết quá đều không quá tốt. Có nhà trai nhìn trúng tiền của Tần gia, có nhà trai ghét bỏ y là con chồng trước, nhưng toàn bộ không có một ai chân tâm đối với Tần Phi. Nhiều năm như vậy, có thể nói chuyện tình cảm đến bước bàn việc hôn nhân này, cũng chỉ có một mình Vương tổng.</w:t>
      </w:r>
    </w:p>
    <w:p>
      <w:pPr>
        <w:pStyle w:val="BodyText"/>
      </w:pPr>
      <w:r>
        <w:t xml:space="preserve">Tần Tự dựa theo địa chỉ, tìm đến chung cư của Tần Phi, nằm trong một tiểu khu ở ngoại thành nhưng cách thành phố rất gần. Đây là lần đầu tiên sau khi Tần Phi chuyển đến, y đặt chân tới nơi này.</w:t>
      </w:r>
    </w:p>
    <w:p>
      <w:pPr>
        <w:pStyle w:val="BodyText"/>
      </w:pPr>
      <w:r>
        <w:t xml:space="preserve">Y ấn chuông cửa rất lâu, cái cánh cửa phòng trộm mới chậm rãi mở ra. Tần Phi với gương mặt tái nhợt tiều tụy xuất hiện ở cổng, nàng vừa nhìn thấy Tần Tự, liền sửng sốt trợn to mắt “Tiểu Tự, sao ngươi lại tới đây?”</w:t>
      </w:r>
    </w:p>
    <w:p>
      <w:pPr>
        <w:pStyle w:val="BodyText"/>
      </w:pPr>
      <w:r>
        <w:t xml:space="preserve">“Ta có để quên một tập tranh ở chỗ của ngươi, lúc ngươi chuyển nhà qua đây, hẳn là cũng chuyển nó qua đây đi?” Tần Tự lảng tránh ánh mắt của nàng.</w:t>
      </w:r>
    </w:p>
    <w:p>
      <w:pPr>
        <w:pStyle w:val="BodyText"/>
      </w:pPr>
      <w:r>
        <w:t xml:space="preserve">“Là tập tranh bản Monet kia đi? Ta có nhớ……” Tần Phi ấn ấn trán của mình “Để ta tìm cho ngươi, ngươi đi vào ngồi đi.” (N/A: Monet là một họa sĩ nổi tiếng người Pháp, là một trong những người sáng lập ra trường phái ấn tượng.)</w:t>
      </w:r>
    </w:p>
    <w:p>
      <w:pPr>
        <w:pStyle w:val="BodyText"/>
      </w:pPr>
      <w:r>
        <w:t xml:space="preserve">Tần Phi uống rượu, Tần Tự ngửi thấy một mùi rượu thản nhiên thoát ra từ người nàng, cau mày nói “Không cần, ta còn có việc, ta chờ ngươi ở cửa, ngươi tìm tập tranh rồi mang ra cho ta là được.”</w:t>
      </w:r>
    </w:p>
    <w:p>
      <w:pPr>
        <w:pStyle w:val="BodyText"/>
      </w:pPr>
      <w:r>
        <w:t xml:space="preserve">Tần Phi sửng sốt nhìn y, nàng nhìn Tần Tự từ trên xuống dưới, bỗng nhiên chú ý tới nửa bên mặt của y ửng đỏ có chút không bình thường “Tiểu Tự, mặt ngươi đây là…… Làm sao?”</w:t>
      </w:r>
    </w:p>
    <w:p>
      <w:pPr>
        <w:pStyle w:val="BodyText"/>
      </w:pPr>
      <w:r>
        <w:t xml:space="preserve">“Không có gì, không cẩn thận bị bỏng một chút.” Tần Tự nghiêng qua, mang theo biểu tình không muốn tiếp tục nói chuyện.</w:t>
      </w:r>
    </w:p>
    <w:p>
      <w:pPr>
        <w:pStyle w:val="BodyText"/>
      </w:pPr>
      <w:r>
        <w:t xml:space="preserve">Tần Phi im lặng, nàng hất hất mái tóc dài của mình, quay lại căn phòng tối như mực. Tìm ở trong thư phòng một lúc lâu, nàng mới tìm được tập tranh mà Tần Tự nói. Nàng nhớ rõ lúc Tần Tự chuyển ra ngoài ở một mình, có nói qua tập tranh này là phiên bản cũ rồi, y đã mua phiên bản mới, bản này nàng xử trí thế nào cũng được. Không nghĩ tới y còn quay trở về tìm nàng đòi tập tranh này.</w:t>
      </w:r>
    </w:p>
    <w:p>
      <w:pPr>
        <w:pStyle w:val="BodyText"/>
      </w:pPr>
      <w:r>
        <w:t xml:space="preserve">“Đây, nó đã có chút hôi hám, để ở trong thư phòng lâu lắm rồi, trước khi mở ra ngươi nhớ lau chùi một chút.” Tần Phi đưa tập tranh dày cộp cho thanh niên đang chờ ở cửa.</w:t>
      </w:r>
    </w:p>
    <w:p>
      <w:pPr>
        <w:pStyle w:val="BodyText"/>
      </w:pPr>
      <w:r>
        <w:t xml:space="preserve">Tần Tự cầm lấy tập tranh, kẹp dưới nách, xoay người đi ra ngoài.</w:t>
      </w:r>
    </w:p>
    <w:p>
      <w:pPr>
        <w:pStyle w:val="BodyText"/>
      </w:pPr>
      <w:r>
        <w:t xml:space="preserve">“Tiểu Tự!” Tần Phi bỗng nhiên gọi y lại.</w:t>
      </w:r>
    </w:p>
    <w:p>
      <w:pPr>
        <w:pStyle w:val="BodyText"/>
      </w:pPr>
      <w:r>
        <w:t xml:space="preserve">“Thực ra ngươi cố ý đến gặp ta đúng không? Muốn xác nhận ta không xảy ra chuyện gì?”</w:t>
      </w:r>
    </w:p>
    <w:p>
      <w:pPr>
        <w:pStyle w:val="BodyText"/>
      </w:pPr>
      <w:r>
        <w:t xml:space="preserve">Lưng Tần Tự cứng ngắc.</w:t>
      </w:r>
    </w:p>
    <w:p>
      <w:pPr>
        <w:pStyle w:val="Compact"/>
      </w:pPr>
      <w:r>
        <w:t xml:space="preserve">“Ngươi suy nghĩ nhiều.” Y xoay người, cất bước đi vào hành lang.</w:t>
      </w:r>
      <w:r>
        <w:br w:type="textWrapping"/>
      </w:r>
      <w:r>
        <w:br w:type="textWrapping"/>
      </w:r>
    </w:p>
    <w:p>
      <w:pPr>
        <w:pStyle w:val="Heading2"/>
      </w:pPr>
      <w:bookmarkStart w:id="35" w:name="chương-14-say-rượu-cùng-thông-báo"/>
      <w:bookmarkEnd w:id="35"/>
      <w:r>
        <w:t xml:space="preserve">14. Chương 14: Say Rượu Cùng Thông Báo</w:t>
      </w:r>
    </w:p>
    <w:p>
      <w:pPr>
        <w:pStyle w:val="Compact"/>
      </w:pPr>
      <w:r>
        <w:br w:type="textWrapping"/>
      </w:r>
      <w:r>
        <w:br w:type="textWrapping"/>
      </w:r>
      <w:r>
        <w:t xml:space="preserve">Lúc trời chạng vạng, Tần Tự mới xách bao lớn bao nhỏ quay trở lại chung cư.</w:t>
      </w:r>
    </w:p>
    <w:p>
      <w:pPr>
        <w:pStyle w:val="BodyText"/>
      </w:pPr>
      <w:r>
        <w:t xml:space="preserve">So với buổi sáng lúc đi ra ngoài, y trầm mặc hơn rất nhiều, Diệp Địch Sinh nhìn y im lặng nấu cơm, im lặng dọn bữa tối lên bàn, cảm giác bản thân giống như đang xem một đoạn kịch câm.</w:t>
      </w:r>
    </w:p>
    <w:p>
      <w:pPr>
        <w:pStyle w:val="BodyText"/>
      </w:pPr>
      <w:r>
        <w:t xml:space="preserve">Hắn đoán Tần Tự có khả năng đang tiến vào một giai đoạn tâm tình vô cùng suy sút. Hắn không rõ ràng táo cuồng là một loại bệnh như thế nào, nhưng phỏng đoán theo nghĩa đen của tên loại bệnh này, táo cuồng tồn tại song song với tinh thần hậm hực, người này có khả năng lúc thì tâm tình tăng vọt, chốc chốc lại bi quan tiêu cực. Giống như một đồng xu hai mặt đang xoay tròn, ngươi vĩnh viễn sẽ không biết được lúc mà cái đồng xu này dừng không chuyển động nữa, thì mặt nào sẽ hiện ra trước mắt ngươi.</w:t>
      </w:r>
    </w:p>
    <w:p>
      <w:pPr>
        <w:pStyle w:val="BodyText"/>
      </w:pPr>
      <w:r>
        <w:t xml:space="preserve">“Ăn cơm đi.” Tần Tự múc cho hắn một chén canh rong biển, sau đó kéo ghế, bản thân ngồi xuống, bưng bát cơm lên bắt đầu bới cơm.</w:t>
      </w:r>
    </w:p>
    <w:p>
      <w:pPr>
        <w:pStyle w:val="BodyText"/>
      </w:pPr>
      <w:r>
        <w:t xml:space="preserve">Diệp Địch Sinh còn chưa uống xong canh, Tần Tự đã ăn cơm xong. Y bảo Diệp Địch Sinh ăn cơm xong không cần dọn dẹp bát đĩa bẩn, ngày mai y sẽ thu dọn. Sau đó y trực tiếp đi tới cửa ban công, cầm lấy một cái giá vẽ cùng với mấy hộp thuốc màu, trở về phòng mình.</w:t>
      </w:r>
    </w:p>
    <w:p>
      <w:pPr>
        <w:pStyle w:val="BodyText"/>
      </w:pPr>
      <w:r>
        <w:t xml:space="preserve">Diệp Địch Sinh nhìn cái bóng dáng toàn thân được bao phủ một cỗ bi thương biến mất sau cánh cửa, trong mắt lóe ra một tia sửng sốt.</w:t>
      </w:r>
    </w:p>
    <w:p>
      <w:pPr>
        <w:pStyle w:val="BodyText"/>
      </w:pPr>
      <w:r>
        <w:t xml:space="preserve">Tần Tự đang vẽ lại một bức tranh thủy tiên của Monet.(N/A: ở đây mình nghĩ là bức Blue Water Lilies của Monet, tạm dịch là tranh thủy tiên nước.)</w:t>
      </w:r>
    </w:p>
    <w:p>
      <w:pPr>
        <w:pStyle w:val="BodyText"/>
      </w:pPr>
      <w:r>
        <w:t xml:space="preserve">Tranh của Monet là đại biểu cho trường phái ấn tượng, từ trước đến nay lấy bút pháp thô sơ, màu sắc cùng với cùng với ánh sáng cho người ta cảm xúc rõ ràng mà nổi danh. Tần Tự cũng từng vẽ không dưới hai mươi bức tranh theo trường phái ấn tượng. Trên thực tế, lấy trình độ hiện tại của y, vẽ lại tác phẩm của các nghệ sĩ nổi danh, cơ hồ có thể đánh tráo được với tranh thật. Nhưng hôm nay không biết làm sao, y pha thuốc màu thôi mà tốn thời gian gấp đôi mọi ngày.</w:t>
      </w:r>
    </w:p>
    <w:p>
      <w:pPr>
        <w:pStyle w:val="BodyText"/>
      </w:pPr>
      <w:r>
        <w:t xml:space="preserve">Lúc Tần Tự sửa chữa lại bức tranh lần thứ hai, nhìn chằm chằm hồ nước với màu sắc tối tăm cùng với những bông thủy tiên không có sức sống, một loại cảm giác vô lực cùng với thất bại bỗng nhiên sinh ra từ sâu trong đáy lòng của y.</w:t>
      </w:r>
    </w:p>
    <w:p>
      <w:pPr>
        <w:pStyle w:val="BodyText"/>
      </w:pPr>
      <w:r>
        <w:t xml:space="preserve">Một tác phẩm thất bại, cũng giống như cuộc sống đầy thất bại của y.</w:t>
      </w:r>
    </w:p>
    <w:p>
      <w:pPr>
        <w:pStyle w:val="BodyText"/>
      </w:pPr>
      <w:r>
        <w:t xml:space="preserve">Tần Tự lột giấy vẽ xuống, vo thành một đoàn, ném vào trong cái thùng rác đã sớm bị các loại giấy nhồi đầy.</w:t>
      </w:r>
    </w:p>
    <w:p>
      <w:pPr>
        <w:pStyle w:val="BodyText"/>
      </w:pPr>
      <w:r>
        <w:t xml:space="preserve">Y đứng dậy, mở cửa phòng ra, để chân trần đi vào phòng bếp.</w:t>
      </w:r>
    </w:p>
    <w:p>
      <w:pPr>
        <w:pStyle w:val="BodyText"/>
      </w:pPr>
      <w:r>
        <w:t xml:space="preserve">Đông đông. Cửa phòng của Diệp Địch Sinh bị gõ vang.</w:t>
      </w:r>
    </w:p>
    <w:p>
      <w:pPr>
        <w:pStyle w:val="BodyText"/>
      </w:pPr>
      <w:r>
        <w:t xml:space="preserve">“Muốn uống bia không?” Tần Tự cà lơ phất phơ đứng ở cửa, tay trái của y cầm một lốc bia lon, tay phải siết một lon bia đã bị uống hơn phân nửa, tựa hồ có chút say.</w:t>
      </w:r>
    </w:p>
    <w:p>
      <w:pPr>
        <w:pStyle w:val="BodyText"/>
      </w:pPr>
      <w:r>
        <w:t xml:space="preserve">Diệp Địch Sinh thoáng đề phòng nhìn y.</w:t>
      </w:r>
    </w:p>
    <w:p>
      <w:pPr>
        <w:pStyle w:val="BodyText"/>
      </w:pPr>
      <w:r>
        <w:t xml:space="preserve">“Úc, ta quên, ngươi không uống rượu, thuốc lá cũng không hút, nhất định là một thanh niên ba tốt.” Tần Tự vòng qua hắn, đi vào trong phòng, đặt mông ngồi xuống giường, tiếng mở một lon bia vang dội, đồng thời lắc lắc lon bia ở trong tay.</w:t>
      </w:r>
    </w:p>
    <w:p>
      <w:pPr>
        <w:pStyle w:val="BodyText"/>
      </w:pPr>
      <w:r>
        <w:t xml:space="preserve">“Thử một chút đi, ta sẽ không ép buộc ngươi, chỉ uống một lon?”</w:t>
      </w:r>
    </w:p>
    <w:p>
      <w:pPr>
        <w:pStyle w:val="BodyText"/>
      </w:pPr>
      <w:r>
        <w:t xml:space="preserve">Tần Tự tựa hồ có chút say, làn da màu lúa mạch hơi lộ ra chút hồng, con ngươi đem nhiễm hơi nước của y nhìn Diệp Địch Sinh, đáy mắt tràn ngập chờ mong cùng với khẩn cầu. Chỉ trong tích tắc như vậy, Diệp Địch Sinh thiếu chút nữa liền mềm lòng.</w:t>
      </w:r>
    </w:p>
    <w:p>
      <w:pPr>
        <w:pStyle w:val="BodyText"/>
      </w:pPr>
      <w:r>
        <w:t xml:space="preserve">“Được, ta uống với ngươi một lon.” Diệp Địch Sinh nhìn xiềng xích trên chân, nhẹ giọng nói.</w:t>
      </w:r>
    </w:p>
    <w:p>
      <w:pPr>
        <w:pStyle w:val="BodyText"/>
      </w:pPr>
      <w:r>
        <w:t xml:space="preserve">“Ngạch…… Hương vị của bia thế nào? Có phải rất đắng hay không?” Tần Tự khoanh chân ngồi ở trên giường, lớn tiếng nói chuyện.“Khá tốt.” Diệp Địch Sinh cầm lấy lon bia, uống một ngụm, cảm giác lạnh lẽo cùng với vị đắng rất nhanh liền tràn ngập trong cổ họng, khiến hắn không tự giác nhăn mi lại.</w:t>
      </w:r>
    </w:p>
    <w:p>
      <w:pPr>
        <w:pStyle w:val="BodyText"/>
      </w:pPr>
      <w:r>
        <w:t xml:space="preserve">“Lại uống thêm một ngụm……” Ánh mắt của Tần Tự sâu thẳm nhìn một bên mặt của hắn.</w:t>
      </w:r>
    </w:p>
    <w:p>
      <w:pPr>
        <w:pStyle w:val="BodyText"/>
      </w:pPr>
      <w:r>
        <w:t xml:space="preserve">Diệp Địch Sinh nhìn y một cái, lần này ngửa đầu, uống hơn phân nửa lon bia.</w:t>
      </w:r>
    </w:p>
    <w:p>
      <w:pPr>
        <w:pStyle w:val="BodyText"/>
      </w:pPr>
      <w:r>
        <w:t xml:space="preserve">“Ha ha…… Sảng khoái.” Tàn Tự lại mở một lon bia mới đưa tới bên miệng của mình, lúc Diệp Địch Sinh còn chưa uống hết nửa lon bia còn lại, y đã uống xong hai lon.</w:t>
      </w:r>
    </w:p>
    <w:p>
      <w:pPr>
        <w:pStyle w:val="BodyText"/>
      </w:pPr>
      <w:r>
        <w:t xml:space="preserve">“Ta nói chuyện này với ngươi……. Thực ra lần trước ngươi mắng ta…… Ngạch, là kẻ điên…… Không hề mắng sai.” Tần Tự uống say, sắc mặt ửng hồng, khoác tay lên bờ vai của hắn, một bên ngây ngô cười, một bên lộn xộn nói “Ta chính là…… kẻ điên…… ta từng phải vào bệnh viện tâm thần…… hơn nữa mỗi ngày đều phải uống rất nhiều thuốc……. bọn họ đều rất sợ ta…… Ha ha, sợ ta cầm dao giết bọn họ…… Ha ha, ngươi nói có buồn cười hay không…….”</w:t>
      </w:r>
    </w:p>
    <w:p>
      <w:pPr>
        <w:pStyle w:val="BodyText"/>
      </w:pPr>
      <w:r>
        <w:t xml:space="preserve">Diệp Địch Sinh siết chặt lon bia trống rỗng trong tay, không nói gì.</w:t>
      </w:r>
    </w:p>
    <w:p>
      <w:pPr>
        <w:pStyle w:val="BodyText"/>
      </w:pPr>
      <w:r>
        <w:t xml:space="preserve">“…… Từ nhỏ đến lớn, ta chưa từng có một người bạn nào……. Mới trước đây…… ta thường xuyên, thường xuyên chuyển trường…… Sau mỗi lần ta phát bệnh, bọn họ đều sợ ta…… Mới học được một nửa trung học cũng nghĩ học……” Tần Tự lắc lư lon bia trong tay, trong miệng của y nồng nặc mùi rượu, ngữ điệu tự giễu mà mờ mịt “Ngay cả mụ của ta cũng không thích ta…… Nàng muốn có một….. đứa con ưu tú, có thể làm cho nàng nở mày nở mặt…… Mà không phải ta…… một quái vật….. một kẻ điên……”</w:t>
      </w:r>
    </w:p>
    <w:p>
      <w:pPr>
        <w:pStyle w:val="BodyText"/>
      </w:pPr>
      <w:r>
        <w:t xml:space="preserve">“Tần Tự” Diệp Địch Sinh đoạt lấy lon bia trong tay y, cụp mắt nói “Ngươi uống say, trở về phòng nghỉ ngơi đi.”</w:t>
      </w:r>
    </w:p>
    <w:p>
      <w:pPr>
        <w:pStyle w:val="BodyText"/>
      </w:pPr>
      <w:r>
        <w:t xml:space="preserve">“Ta…… Không cần.” Tần Tự bắt lấy cổ tay của hắn, cả người sát lại gần hắn, trong phút chốc phả ra một mùi rượu nồng nặc “Ta biết…… Ngươi cũng căm ghét ta…… Nhưng là…… Nhưng là…..” Y nhìn ánh mắt trốn tránh của Diệp Địch Sinh, nhìn vẻ mặt cương ngạnh của hắn, bỗng nhiên cảm giác những lời nói còn lại bị nghẹn ở trong yết hầu, mỗi một âm tiết phát ra đều vô cùng gian nan “Ta…… Thật…… Rất thích ngươi……”</w:t>
      </w:r>
    </w:p>
    <w:p>
      <w:pPr>
        <w:pStyle w:val="BodyText"/>
      </w:pPr>
      <w:r>
        <w:t xml:space="preserve">**</w:t>
      </w:r>
    </w:p>
    <w:p>
      <w:pPr>
        <w:pStyle w:val="BodyText"/>
      </w:pPr>
      <w:r>
        <w:t xml:space="preserve">Cả Tần Tự cũng nói không rõ được bản thân vào lúc nào triệt để mê luyến Diệp Địch Sinh.</w:t>
      </w:r>
    </w:p>
    <w:p>
      <w:pPr>
        <w:pStyle w:val="BodyText"/>
      </w:pPr>
      <w:r>
        <w:t xml:space="preserve">Y vẫn còn nhớ rõ hoàn cảnh của lần đầu tiên bọn họ gặp mặt. Ngày đó, khi y nhận được tin tức kết hôn của Tần Phi, mà đối tượng kết hôn là một nam nhân xa lạ y chưa từng được nghe nhắc tới, cái loại cảm xúc phẫn nộ khi bị người lừa gạt cùng ruồng bỏ ngay lập tức thổi quét y, Y chạy ra khỏi Tần gia, lái xe du đãng ở xung quanh thành thị, ngay cả vào lúc nào đâm phải một cái xe tải cũng không biết. Xe tải bỏ chạy khỏi hiện trường, y không cài dây an toàn, trán va chạm lên kính chắn gió, đau đến mức muốn hôn mê. Khi đó thậm chí y từng nghĩ, cứ như vậy mà chết đi cũng được.</w:t>
      </w:r>
    </w:p>
    <w:p>
      <w:pPr>
        <w:pStyle w:val="BodyText"/>
      </w:pPr>
      <w:r>
        <w:t xml:space="preserve">Cho đến khi Diệp Địch Sinh xuất hiện.</w:t>
      </w:r>
    </w:p>
    <w:p>
      <w:pPr>
        <w:pStyle w:val="BodyText"/>
      </w:pPr>
      <w:r>
        <w:t xml:space="preserve">Y nhớ rõ hôm đó Diệp Địch Sinh mặc một cái áo khoác jacket tối màu, cùng với một cái quần dài cùng màu, tóc của hắn rất đen, khiến cho làn da đặc biệt trắng nõn. Hắn khom lưng gõ cửa sổ xe của y, nôn nóng xác nhận tình trạng của y. Màu máu tràn ngập tầm nhìn, y nhìn đôi môi hồng nhạt của hắn khép mở, đường cong từ cằm đến cổ hết sức cốt cảm mà xinh đẹp.</w:t>
      </w:r>
    </w:p>
    <w:p>
      <w:pPr>
        <w:pStyle w:val="BodyText"/>
      </w:pPr>
      <w:r>
        <w:t xml:space="preserve">Y không biết được cái đó có được coi là nhất kiến chung tình hay không. Khi nhân viên y tá nâng cáng đặt y đi lướt qua nam nhân, khóe mắt của y liếc nhìn thấy thẻ sinh viên của nam nhân hơi lộ ra khỏi túi áo khoác, thuận tay trộm đi. Khi đó, trong lòng của y nghĩ rằng, nhất định phải lưu lại thứ gì đó, khiến y có thể tìm đến hắn.</w:t>
      </w:r>
    </w:p>
    <w:p>
      <w:pPr>
        <w:pStyle w:val="BodyText"/>
      </w:pPr>
      <w:r>
        <w:t xml:space="preserve">Đó là một loại cảm giác khó có thể hình dung, không phải lần đầu tiên y nhìn thấy hắn, liền cảm thấy tim đập loạn nhịp, nháy mắt rơi vào bể tình. Mà là theo thời gian trôi qua từng ngày một, cảm giác mất mát đầy xa lạ mới bắt đầu lên men. Hơn nửa tháng nằm trong viện, y thường xuyên nhìn chằm chằm tấm thẻ sinh viên kia, một lần lại một lần nhớ lại lần đầu tiên bọn họ gặp nhau.</w:t>
      </w:r>
    </w:p>
    <w:p>
      <w:pPr>
        <w:pStyle w:val="BodyText"/>
      </w:pPr>
      <w:r>
        <w:t xml:space="preserve">Y cảm giác ngọn lửa hi vọng đã chết lặng rất lâu trong lòng tựa hồ một lần nữa sống dậy, y tích cực phối hợp trị liệu, tham gia phục kiện. Y bắt đầu chờ mong ngày mai đến, chờ mong một ngày được xuất viện, chờ mong…… được nhìn thấy hắn một lần nữa.</w:t>
      </w:r>
    </w:p>
    <w:p>
      <w:pPr>
        <w:pStyle w:val="BodyText"/>
      </w:pPr>
      <w:r>
        <w:t xml:space="preserve">************** Tác giả có lời muốn nói: Giải thích thêm một chút, bệnh mà tiểu thụ mắc phải là song tướng chướng ngại, thuộc về loại hình táo cuồng cùng với chứng hậm hực hỗn hợp phát tác. Từng chữa khỏi một lần, thế nhưng dễ bị tái phát.</w:t>
      </w:r>
    </w:p>
    <w:p>
      <w:pPr>
        <w:pStyle w:val="Compact"/>
      </w:pPr>
      <w:r>
        <w:t xml:space="preserve">Ps: truyện này khiến ta phải tìm hiểu rất nhiều lĩnh vực mới, về gia đình, về tình yêu, về bệnh trạng cùng với trạng thái hàng ngày, ta cảm giác có lẽ có gì đó có thể kích thích nhân tâm. Tuy rằng giấu diếm cùng đả kích khiến ta cảm thấy thất bại.</w:t>
      </w:r>
      <w:r>
        <w:br w:type="textWrapping"/>
      </w:r>
      <w:r>
        <w:br w:type="textWrapping"/>
      </w:r>
    </w:p>
    <w:p>
      <w:pPr>
        <w:pStyle w:val="Heading2"/>
      </w:pPr>
      <w:bookmarkStart w:id="36" w:name="chương-15-ngày-thứ-sáu"/>
      <w:bookmarkEnd w:id="36"/>
      <w:r>
        <w:t xml:space="preserve">15. Chương 15: Ngày Thứ Sáu</w:t>
      </w:r>
    </w:p>
    <w:p>
      <w:pPr>
        <w:pStyle w:val="Compact"/>
      </w:pPr>
      <w:r>
        <w:br w:type="textWrapping"/>
      </w:r>
      <w:r>
        <w:br w:type="textWrapping"/>
      </w:r>
      <w:r>
        <w:t xml:space="preserve">Nhưng mà, từ lúc bắt đầu y đã phạm phải sai lầm, y không dám quang minh chính đại đi làm quen Diệp Địch Sinh, không thể theo đuổi người mà y thích giống như một người bình thường. Y chỉ biết lén lút theo dõi hắn, chụp lén hắn, ở trong lòng phác thảo cảnh tượng hai người gặp nhau, nghĩ trong lòng hình ảnh bản thân đến gần hắn vô số lần, nhưng không có lần nào dám hành động thực tế.</w:t>
      </w:r>
    </w:p>
    <w:p>
      <w:pPr>
        <w:pStyle w:val="BodyText"/>
      </w:pPr>
      <w:r>
        <w:t xml:space="preserve">Bởi vì càng “lý giải” Diệp Địch Sinh, y càng trở nên rõ ràng hiểu được bản thân y cùng với hắn chênh lệch giống như một trời một vực. Khi đó cảm giác tự ti cùng chán ghét bản thân của y cơ hồ đến cực hạn, y thường xuyên mất ngủ cả đêm, cảm xúc cũng có mấy lần bị tan vỡ. Y ý thức được bệnh của mình rất có khả năng lại tái phát, nhưng y cự tuyệt sự giúp đỡ của Tần Phi, y tình nguyện rơi vào trong bể sâu hắc ám một lần nữa.</w:t>
      </w:r>
    </w:p>
    <w:p>
      <w:pPr>
        <w:pStyle w:val="BodyText"/>
      </w:pPr>
      <w:r>
        <w:t xml:space="preserve">Chỉ là lần này, y đem Diệp Địch Sinh cũng kéo vào trong đó. Y biết rõ Diệp Địch Sinh chán ghét bị trói buộc, bị ép buộc, nhưng vẫn không khống chế được dục vọng muốn tàn phá trong nội tâm, kéo hắn vào trong vũng bùn.</w:t>
      </w:r>
    </w:p>
    <w:p>
      <w:pPr>
        <w:pStyle w:val="BodyText"/>
      </w:pPr>
      <w:r>
        <w:t xml:space="preserve">Thực ra, y vốn đã biết, một người có tâm lý khỏe mạnh, ở cùng một chỗ với kẻ điên như y, sớm hay muộn cũng sẽ có một ngày sẽ biến thành kẻ điên.</w:t>
      </w:r>
    </w:p>
    <w:p>
      <w:pPr>
        <w:pStyle w:val="BodyText"/>
      </w:pPr>
      <w:r>
        <w:t xml:space="preserve">Không biết vì cái gì, Tần Tự bỗng nhiên nhớ lại một buổi chiều y từng đến đại học T, trên con đường với hai hàng cây ngô đồng rợp bóng, nam sinh cao gầy mặc một chiếc áo sơ mi màu lam nhạt khẽ mỉm cười, trong tay ôm chồng sách giáo khoa, đi lướt qua y. Trong khoảnh khắc đó, trong không khí tràn ngập hương thơm của cỏ non đắm say lòng người.</w:t>
      </w:r>
    </w:p>
    <w:p>
      <w:pPr>
        <w:pStyle w:val="BodyText"/>
      </w:pPr>
      <w:r>
        <w:t xml:space="preserve">Biết rõ nụ cười kia không phải dành cho y, nhưng y vẫn đứng tại chỗ hoảng hốt rất lâu.</w:t>
      </w:r>
    </w:p>
    <w:p>
      <w:pPr>
        <w:pStyle w:val="BodyText"/>
      </w:pPr>
      <w:r>
        <w:t xml:space="preserve">“Bắt đầu từ lần đầu tiên nhìn thấy ngươi….. Cho đến sau đó, ta đi đại học T vụng trộm nhìn ngươi…… Ngươi khẳng định không biết…… Ta còn học cùng với ngươi một buổi, ha ha……” Tần Tự đã say đến lợi hại, câu đầu câu cuối không trùng khớp, lon bia trong tay cũng bị y siết đến biến hình. Diệp Địch Sinh trầm mặc nghe, lông mi ngẫu nhiên sẽ nhăn lại một chút, nhưng toàn bộ thời gian gương mặt đều bình tĩnh giống như một bức tượng điêu khắc.</w:t>
      </w:r>
    </w:p>
    <w:p>
      <w:pPr>
        <w:pStyle w:val="BodyText"/>
      </w:pPr>
      <w:r>
        <w:t xml:space="preserve">“Trong lòng ngươi khẳng định là đang nói…… Ta là biến thái đi……. Ngạch…… Tuy rằng ngươi chưa từng có bạn gái…… Nhưng phỏng chừng cũng không thích nam nhân…… Ta biết bản thân…… hoàn toàn chính là si tâm vọng tưởng!” Lúc y nói đến hai chữ ‘vọng tưởng’ kia, nửa người trên hơi nghiêng, đầu thẳng tắp đè nặng lên bả vai của Diệp Địch Sinh.</w:t>
      </w:r>
    </w:p>
    <w:p>
      <w:pPr>
        <w:pStyle w:val="BodyText"/>
      </w:pPr>
      <w:r>
        <w:t xml:space="preserve">Lồng ngực của Diệp Địch Sinh hơi hơi phập phồng một chút, hắn do dự, nhẹ nhàng mở miệng “…… Tần Tự?”</w:t>
      </w:r>
    </w:p>
    <w:p>
      <w:pPr>
        <w:pStyle w:val="BodyText"/>
      </w:pPr>
      <w:r>
        <w:t xml:space="preserve">Đáp lại hắn là một vài câu lẩm bẩm không rõ nghĩa.</w:t>
      </w:r>
    </w:p>
    <w:p>
      <w:pPr>
        <w:pStyle w:val="BodyText"/>
      </w:pPr>
      <w:r>
        <w:t xml:space="preserve">Diệp Địch Sinh đợi một lát, xác nhận Tần Tự thật sự ngủ say, mới cẩn thận cầm lấy lon bia trong tay y, lại cẩn thận đẩy đầu của y ra, đỡ y nằm thẳng trên giường.</w:t>
      </w:r>
    </w:p>
    <w:p>
      <w:pPr>
        <w:pStyle w:val="BodyText"/>
      </w:pPr>
      <w:r>
        <w:t xml:space="preserve">Ót của Tần Tự vừa chạm vào gối đầu mềm mại, y liền thoải mái mà cọ cọ. Y dựa vào góc tường, không tự giác liền cuộn tròn thân mình. Lúc Diệp Địch Sinh do dự có nên đắp chăn cho y hay không, có một tiếng di động đột ngột vang lên.</w:t>
      </w:r>
    </w:p>
    <w:p>
      <w:pPr>
        <w:pStyle w:val="BodyText"/>
      </w:pPr>
      <w:r>
        <w:t xml:space="preserve">Là di động của Tần Tự, bị y đặt ở trong phòng khách.</w:t>
      </w:r>
    </w:p>
    <w:p>
      <w:pPr>
        <w:pStyle w:val="BodyText"/>
      </w:pPr>
      <w:r>
        <w:t xml:space="preserve">Tim của Diệp Địch Sinh đập nhanh và mạnh hơn, hắn khẩn trương quan sát gương mặt của Tần Tự, y đang ngủ, vô thức cau mày, nhưng chỉ trở người, không để ý đến cái di động vẫn vang lên không ngừng.</w:t>
      </w:r>
    </w:p>
    <w:p>
      <w:pPr>
        <w:pStyle w:val="BodyText"/>
      </w:pPr>
      <w:r>
        <w:t xml:space="preserve">Tiếng chuông dừng lại.</w:t>
      </w:r>
    </w:p>
    <w:p>
      <w:pPr>
        <w:pStyle w:val="BodyText"/>
      </w:pPr>
      <w:r>
        <w:t xml:space="preserve">Diệp Địch Sinh nói không rõ được bản thân hắn đang thất vọng hay là đang nhẹ nhõm thở một hơi. Hắn đắp chăn cho Tần Tự, lúc vừa đi ra khỏi cửa phòng, chuông di động lại vang lên.</w:t>
      </w:r>
    </w:p>
    <w:p>
      <w:pPr>
        <w:pStyle w:val="BodyText"/>
      </w:pPr>
      <w:r>
        <w:t xml:space="preserve">Diệp Địch Sinh vội vàng đóng cửa phòng ở phía sau lưng lại. Hắn đi đến chỗ sô pha, mỗi một bước tiến lại gần cái di động không ngừng chấn động kia, trái tim hắn càng đập nhanh đến mức lợi hại.</w:t>
      </w:r>
    </w:p>
    <w:p>
      <w:pPr>
        <w:pStyle w:val="BodyText"/>
      </w:pPr>
      <w:r>
        <w:t xml:space="preserve">Trên màn hình của chiếc di động màu đen hiện ra hai chữ ‘cữu cữu’. Diệp Địch Sinh hít sâu một ngụm khí, cầm lấy chiếc di động đang rung không ngừng, lấy ngón tay trượt đến nút màu xanh, nghe điện thoại.</w:t>
      </w:r>
    </w:p>
    <w:p>
      <w:pPr>
        <w:pStyle w:val="BodyText"/>
      </w:pPr>
      <w:r>
        <w:t xml:space="preserve">“Chào ngươi.”</w:t>
      </w:r>
    </w:p>
    <w:p>
      <w:pPr>
        <w:pStyle w:val="BodyText"/>
      </w:pPr>
      <w:r>
        <w:t xml:space="preserve">**</w:t>
      </w:r>
    </w:p>
    <w:p>
      <w:pPr>
        <w:pStyle w:val="BodyText"/>
      </w:pPr>
      <w:r>
        <w:t xml:space="preserve">Lúc Tần Tự tỉnh lại, huyệt thái dương vẫn có chút ẩn ẩn đau.</w:t>
      </w:r>
    </w:p>
    <w:p>
      <w:pPr>
        <w:pStyle w:val="BodyText"/>
      </w:pPr>
      <w:r>
        <w:t xml:space="preserve">Y ngủ ở trên giường của Diệp Địch Sinh, rèm cửa kín mít, không phân biệt được bây giờ là ban ngày hay đêm tối.</w:t>
      </w:r>
    </w:p>
    <w:p>
      <w:pPr>
        <w:pStyle w:val="BodyText"/>
      </w:pPr>
      <w:r>
        <w:t xml:space="preserve">Tần Tự nhìn đồng hồ, đã hơn chín giờ sáng. Y gãi gãi cái đầu rối bù xù vì say rượu, chậm rãi từ trên giường ngồi dậy.</w:t>
      </w:r>
    </w:p>
    <w:p>
      <w:pPr>
        <w:pStyle w:val="BodyText"/>
      </w:pPr>
      <w:r>
        <w:t xml:space="preserve">Đêm qua, hẳn là do y mượn rượu làm càn chạy đến phòng của Diệp Địch Sinh, còn nói một loạt những từ ngữ phiến tình mà buồn nôn, thật sự là đáng cười lại đáng buồn……</w:t>
      </w:r>
    </w:p>
    <w:p>
      <w:pPr>
        <w:pStyle w:val="BodyText"/>
      </w:pPr>
      <w:r>
        <w:t xml:space="preserve">Tần Tự nhìn quanh bốn phía, Diệp Địch Sinh không ở trong phòng, trong toilet cũng không nghe được tiếng nước. Tần Tự có chút nghi hoặc, y đi xuống giường, mở cửa phòng ra, nhất thời thở nhẹ nhõm một hơi. Diệp Địch Sinh đang ngồi ở trên sô pha xem tập tranh. Y còn tưởng rằng……</w:t>
      </w:r>
    </w:p>
    <w:p>
      <w:pPr>
        <w:pStyle w:val="BodyText"/>
      </w:pPr>
      <w:r>
        <w:t xml:space="preserve">Tần Tự đi toilet rửa mặt, kéo cái rèm trong phòng ra, lại thu thập toàn bộ lon bia. Đang muốn hỏi Diệp Địch Sinh buổi sáng muốn ăn cái gì, chuông cửa đột nhiên vang lên.</w:t>
      </w:r>
    </w:p>
    <w:p>
      <w:pPr>
        <w:pStyle w:val="BodyText"/>
      </w:pPr>
      <w:r>
        <w:t xml:space="preserve">“Địch Sinh, ngươi có thể…… Về phòng một lát được không?” Tần Tự lộ ra một vẻ mặt khó xử nhìn về phía Diệp Địch Sinh.</w:t>
      </w:r>
    </w:p>
    <w:p>
      <w:pPr>
        <w:pStyle w:val="BodyText"/>
      </w:pPr>
      <w:r>
        <w:t xml:space="preserve">Không nghĩ tới Diệp Địch Sinh lại rất phối hợp, hắn gật gật đầu, khép tập tranh lại, trở về phòng.</w:t>
      </w:r>
    </w:p>
    <w:p>
      <w:pPr>
        <w:pStyle w:val="BodyText"/>
      </w:pPr>
      <w:r>
        <w:t xml:space="preserve">Tần Tự lúc này mới cầm lấy chìa khóa, mở cửa nhà, nhìn thấy người đến, ánh mắt y lộ ra một tia ngạc nhiên.</w:t>
      </w:r>
    </w:p>
    <w:p>
      <w:pPr>
        <w:pStyle w:val="BodyText"/>
      </w:pPr>
      <w:r>
        <w:t xml:space="preserve">“Cữu cữu, sao ngươi lại tới đây?”</w:t>
      </w:r>
    </w:p>
    <w:p>
      <w:pPr>
        <w:pStyle w:val="BodyText"/>
      </w:pPr>
      <w:r>
        <w:t xml:space="preserve">Tần Khải nhìn thấy y vội vàng khép lại cửa phòng chung cư ở sau lưng, vẻ mặt đăm chiêu “Tiểu Tự, không mời ta đi vào ngồi một lát sao?”</w:t>
      </w:r>
    </w:p>
    <w:p>
      <w:pPr>
        <w:pStyle w:val="BodyText"/>
      </w:pPr>
      <w:r>
        <w:t xml:space="preserve">Tần Tự liếc mắt nhìn cửa nhà ở sau lưng, sờ sờ mũi nói “Bên trong rất loạn, ta chưa kịp dọn dẹp. Để ngươi đi vào không hay lắm.”</w:t>
      </w:r>
    </w:p>
    <w:p>
      <w:pPr>
        <w:pStyle w:val="BodyText"/>
      </w:pPr>
      <w:r>
        <w:t xml:space="preserve">Tần Khải thở hắt ra, khóe miệng của hắn hơi giật giật, một lúc lâu mới thấp giọng nói “Tiểu Tự……. Chuyện của ngươi và thanh niên kia….. Ta đã biết……”</w:t>
      </w:r>
    </w:p>
    <w:p>
      <w:pPr>
        <w:pStyle w:val="BodyText"/>
      </w:pPr>
      <w:r>
        <w:t xml:space="preserve">Đồng tử của Tần Tự co rút một chút, trợn to mắt nhìn về phía hắn.</w:t>
      </w:r>
    </w:p>
    <w:p>
      <w:pPr>
        <w:pStyle w:val="BodyText"/>
      </w:pPr>
      <w:r>
        <w:t xml:space="preserve">“Ngươi biết giam giữ người khác một cách phi pháp…… Là phạm tội đi?”</w:t>
      </w:r>
    </w:p>
    <w:p>
      <w:pPr>
        <w:pStyle w:val="BodyText"/>
      </w:pPr>
      <w:r>
        <w:t xml:space="preserve">Hai tay của Tần Tự dần dần nắm chặt, y không hỏi Tần Khải làm sao biết được chuyện này, mà cụp mắt nói “Ta biết.”</w:t>
      </w:r>
    </w:p>
    <w:p>
      <w:pPr>
        <w:pStyle w:val="BodyText"/>
      </w:pPr>
      <w:r>
        <w:t xml:space="preserve">Tần Khải xoa xoa trán của mình, chua xót thở dài “Tiểu Tự……”</w:t>
      </w:r>
    </w:p>
    <w:p>
      <w:pPr>
        <w:pStyle w:val="BodyText"/>
      </w:pPr>
      <w:r>
        <w:t xml:space="preserve">“Cữu cữu, cho ta thời gian một ngày cuối cùng, có được không?” Tần Tự tựa hồ đấu tranh rất lâu, mới nói ra những lời này.</w:t>
      </w:r>
    </w:p>
    <w:p>
      <w:pPr>
        <w:pStyle w:val="BodyText"/>
      </w:pPr>
      <w:r>
        <w:t xml:space="preserve">“Sau ngày hôm nay, ta sẽ đi Bắc Kinh trị liệu với các ngươi, ta sẽ không trốn tránh.”</w:t>
      </w:r>
    </w:p>
    <w:p>
      <w:pPr>
        <w:pStyle w:val="BodyText"/>
      </w:pPr>
      <w:r>
        <w:t xml:space="preserve">Tần Tự nhìn thấy sự kiên định cùng dứt khoát trong mắt y, bỗng nhiên hiểu được cái gì. Cuộc điện thoại kia…… Có lẽ cũng không phải ngẫu nhiên……</w:t>
      </w:r>
    </w:p>
    <w:p>
      <w:pPr>
        <w:pStyle w:val="BodyText"/>
      </w:pPr>
      <w:r>
        <w:t xml:space="preserve">“Tiểu Tự, cữu cữu hiểu được, ngươi là một đứa trẻ ngoan……” Tần Khải cảm thấy vui mừng, muốn sờ sờ đầu của y giống như trước đây vậy, nhưng Tần Tự nghiêng đầu, không tự nhiên né tránh.</w:t>
      </w:r>
    </w:p>
    <w:p>
      <w:pPr>
        <w:pStyle w:val="Compact"/>
      </w:pPr>
      <w:r>
        <w:t xml:space="preserve">“Ta đi vào trước.” Tần Tự gật đầu nói với hắn, lập tức xoay người vặn mở cửa nhà, thân ảnh cao lớn nháy mắt biến mất sau cánh cửa.</w:t>
      </w:r>
      <w:r>
        <w:br w:type="textWrapping"/>
      </w:r>
      <w:r>
        <w:br w:type="textWrapping"/>
      </w:r>
    </w:p>
    <w:p>
      <w:pPr>
        <w:pStyle w:val="Heading2"/>
      </w:pPr>
      <w:bookmarkStart w:id="37" w:name="chương-16-tận-tình"/>
      <w:bookmarkEnd w:id="37"/>
      <w:r>
        <w:t xml:space="preserve">16. Chương 16: Tận Tình</w:t>
      </w:r>
    </w:p>
    <w:p>
      <w:pPr>
        <w:pStyle w:val="Compact"/>
      </w:pPr>
      <w:r>
        <w:br w:type="textWrapping"/>
      </w:r>
      <w:r>
        <w:br w:type="textWrapping"/>
      </w:r>
      <w:r>
        <w:t xml:space="preserve">Diệp Địch Sinh ghé tai nghe âm thanh từ ngoài cửa. Một tiếng phịch vang lên, hẳn là tiếng đóng cửa, tim hắn đập có chút nhanh hơn, thấp thỏm chờ đợi có người xuất hiện ở phía sau cửa.</w:t>
      </w:r>
    </w:p>
    <w:p>
      <w:pPr>
        <w:pStyle w:val="BodyText"/>
      </w:pPr>
      <w:r>
        <w:t xml:space="preserve">Người đi vào là Tần Tự, ở đằng sau không có người khác. Trong mắt Diệp Địch Sinh xẹt qua một tia thất vọng rất rõ nét, chẳng lẽ lời nói mà hắn nói với cữu cữu của Tần Tự ở trong điện thoại không có bất cứ hiệu quả nào…… Hay vẫn là nói, Tần Tự tìm cớ gì đó che giấu được toàn bộ khi đứng trước cữu cữu của y…….</w:t>
      </w:r>
    </w:p>
    <w:p>
      <w:pPr>
        <w:pStyle w:val="BodyText"/>
      </w:pPr>
      <w:r>
        <w:t xml:space="preserve">Trong đầu Diệp Địch Sinh đảo qua rất nhiều trường hợp, kể cả Tần Tự đi tới trước mặt hắn, hắn cũng không hề nhận ra. Thẳng đến khi có một bàn tay nhè nhẹ vỗ bờ vai của hắn, hắn ngẩng đầu, đối diện với ánh mắt tối tăm của Tần Tự.</w:t>
      </w:r>
    </w:p>
    <w:p>
      <w:pPr>
        <w:pStyle w:val="BodyText"/>
      </w:pPr>
      <w:r>
        <w:t xml:space="preserve">“Buổi sáng muốn ăn cái gì? Ta làm cho ngươi.” Ngữ điệu của y mềm nhẹ.</w:t>
      </w:r>
    </w:p>
    <w:p>
      <w:pPr>
        <w:pStyle w:val="BodyText"/>
      </w:pPr>
      <w:r>
        <w:t xml:space="preserve">“Tần Tự……” Ngực của Diệp Địch Sinh dần dần băng lãnh, hắn dùng tay che mặt, cười khổ lắc lắc đầu “Ta cầu ngươi…… Thả ta đi.”</w:t>
      </w:r>
    </w:p>
    <w:p>
      <w:pPr>
        <w:pStyle w:val="BodyText"/>
      </w:pPr>
      <w:r>
        <w:t xml:space="preserve">“Cứ tiếp tục như vậy…… Ta cũng sẽ phát điên……. Ta biết ngươi không khống chế được cảm xúc của bản thân, ngươi chỉ cần thả ta đi, ta sẽ không so đo chuyện ngươi tù cấm ta…… Coi như chúng ta chưa từng quen biết nhau…… Được không?”</w:t>
      </w:r>
    </w:p>
    <w:p>
      <w:pPr>
        <w:pStyle w:val="BodyText"/>
      </w:pPr>
      <w:r>
        <w:t xml:space="preserve">Đây là lần đầu tiên, Diệp Địch Sinh thỏa hiệp với y. Tần Tự nhìn gương mặt bị bao trùm bởi sự tuyệt vọng của hắn, nhìn ánh mắt cầu xin của hắn, bỗng nhiên cảm thấy bi thương. Bờ môi của y giật giật, muốn nói gì đó, lại bị ngạnh tại yết hầu, cuối cùng, cũng chỉ khô khốc nói “Ta đi nấu bữa sáng.”</w:t>
      </w:r>
    </w:p>
    <w:p>
      <w:pPr>
        <w:pStyle w:val="BodyText"/>
      </w:pPr>
      <w:r>
        <w:t xml:space="preserve">Diệp Địch Sinh thấy y rời đi, thoát lực ngồi ở trên giường, đem mặt vùi sâu vào hai lòng bàn tay.</w:t>
      </w:r>
    </w:p>
    <w:p>
      <w:pPr>
        <w:pStyle w:val="BodyText"/>
      </w:pPr>
      <w:r>
        <w:t xml:space="preserve">Ngày hôm nay cũng lặp lại giống như ngày hôm qua, đáy lòng của Diệp Địch Sinh đối với loại sinh hoạt này sớm đã phiền chán đến cực điểm, nhưng lại không có biện pháp. Cả một ngày, trừ lúc ăn cơm, vẫn luôn không nhúc nhích ngồi ở trên một cái ghế mây cạnh cửa ban công nhìn ra bên ngoài, phảng phất giống như đã biến thành một bức tượng điêu khắc lạnh như băng.</w:t>
      </w:r>
    </w:p>
    <w:p>
      <w:pPr>
        <w:pStyle w:val="BodyText"/>
      </w:pPr>
      <w:r>
        <w:t xml:space="preserve">“Ta đã trở về.”</w:t>
      </w:r>
    </w:p>
    <w:p>
      <w:pPr>
        <w:pStyle w:val="BodyText"/>
      </w:pPr>
      <w:r>
        <w:t xml:space="preserve">Lúc trời chạng vạng, Tần Tự cũng giống như ngày hôm qua, xách bao lớn bao nhỏ vào cửa. Y đi vào bếp, đem nguyên liệu nấu ăn mà y mua, phân loại đặt lên bệ bếp, cá sống rửa sạch, ướp với rượu và gia vị cùng với muối, cắt khoai tây cùng với củ cải thành từng khối nhỏ, lấy thịt bò cùng với giò heo đã đóng băng đem ra giã đông…… Chờ đến khi một bàn đồ ăn đã được bày ra, đầu y đã đầy mồ hôi, trên tay không biết đã bị dầu nóng bắn vào tạo nên không biết bao nhiêu bọt nước.</w:t>
      </w:r>
    </w:p>
    <w:p>
      <w:pPr>
        <w:pStyle w:val="BodyText"/>
      </w:pPr>
      <w:r>
        <w:t xml:space="preserve">Khi Diệp Địch Sinh nhìn bữa cơm tối phong phú ở trên bàn, gương mặt lạnh băng rốt cuộc có một khe hở. Canh cá trích nấu đậu hủ, giò heo quay, cà rốt xào thịt bò, gà hầm khoai, rau muống sào…… Y muốn đem đồ ăn của vài ngày nấu trong một lần sao?</w:t>
      </w:r>
    </w:p>
    <w:p>
      <w:pPr>
        <w:pStyle w:val="BodyText"/>
      </w:pPr>
      <w:r>
        <w:t xml:space="preserve">“Ăn cơm đi, đầu tiên nếm canh ta nấu.” Tần Tự múc cho hắn một chén canh đậu hủ, đưa tới tay của hắn. Trong lòng của Diệp Địch Sinh bắt đầu nghi hoặc, hoảng hốt giống như có cảm giác đây là bữa tối cuối cùng. Hắn nhận lấy bát canh kia, trên mặt lóe ra một chút do dự, nhưng vẫn uống hơn nửa bát trước ánh mắt chờ mong của Tần Tự.</w:t>
      </w:r>
    </w:p>
    <w:p>
      <w:pPr>
        <w:pStyle w:val="BodyText"/>
      </w:pPr>
      <w:r>
        <w:t xml:space="preserve">Hương vị thế nhưng cũng không tệ lắm…… Bất quá Diệp Địch Sinh không hề biểu hiện ra trên mặt, cũng giống như vài ngày trước, hắn uống xong bát canh liền bắt đầu trầm mặc ăn cơm. Mà Tần Tự ngoại trừ gắp mấy đũa thịt gà hầm khoai cùng với rau muống xào, trên cơ bản là không ăn thêm cái gì.</w:t>
      </w:r>
    </w:p>
    <w:p>
      <w:pPr>
        <w:pStyle w:val="BodyText"/>
      </w:pPr>
      <w:r>
        <w:t xml:space="preserve">Diệp Địch Sinh biết y vẫn nhìn hắn, dùng cái loại ánh mắt chuyên chú đến mức khiến hắn phải sợ hãi. Trực giác mách bảo cho hắn biết Tần Tự hôm nay có chút kì lạ, không biết có phải lời nói buổi sáng chọc giận y hay không, lúc ấy tuy rằng Tần Tự không có biểu hiện gì, hẳn là y áp chế cơn tức giận đi……</w:t>
      </w:r>
    </w:p>
    <w:p>
      <w:pPr>
        <w:pStyle w:val="BodyText"/>
      </w:pPr>
      <w:r>
        <w:t xml:space="preserve">Diệp Địch Sinh thở dài trong lòng, cơm nước xong, liền cầm lấy một tập tranh, trở về phòng. Sau đó, Tần Tự có vào phòng một lần, pha cho hắn một ly nước chanh. Diệp Địch Sinh vừa lúc cảm thấy khát nước, không nghĩ nhiều, liền cầm lấy một ngụm uống cạn.Tựa hồ không hoàn toàn là hương vị của chanh, còn có một thứ gì đó khác…… Chờ đến khi Diệp Địch Sinh kịp thời phản ứng, nơi bụng dưới của hắn đã dâng lên một loại cảm giác khô nóng không nói thành lời, miệng cũng khô khan đến lợi hại.</w:t>
      </w:r>
    </w:p>
    <w:p>
      <w:pPr>
        <w:pStyle w:val="BodyText"/>
      </w:pPr>
      <w:r>
        <w:t xml:space="preserve">“Tần Tự…… Ngươi thả cái gì vào trong nước chanh?……” Gương mặt trắng nõn của Diệp Địch Sinh nhiễm lên một lớp màu hồng nhàn nhạt, hắn thấy Tần Tự tới gần, không ngừng chấn kinh lui về phía sau.</w:t>
      </w:r>
    </w:p>
    <w:p>
      <w:pPr>
        <w:pStyle w:val="BodyText"/>
      </w:pPr>
      <w:r>
        <w:t xml:space="preserve">Tần Tự không nói gì, mà cúi người, lấy chìa khóa tháo xiềng xích ở trên chân của hắn. Diệp Địch Sinh giống như gặp đại địch, cố tình không thể tiếp tục lui, sau lưng của hắn đã kề sát vách tường cứng rắn, ma sát đến mức xương bả vai của hắn nổi lên từng đợt đau đớn.</w:t>
      </w:r>
    </w:p>
    <w:p>
      <w:pPr>
        <w:pStyle w:val="BodyText"/>
      </w:pPr>
      <w:r>
        <w:t xml:space="preserve">“Tần Tự…… Đừng làm cho ta hận ngươi……” Diệp Địch Sinh có một loại dự cảm không tốt, Tần Tự cường tráng hơn hắn rất nhiều, dễ dàng áp chế hắn ở trên tường, hắn vô lực trừng y, trong ánh mắt tràn ngập kháng cự cùng với bài xích.</w:t>
      </w:r>
    </w:p>
    <w:p>
      <w:pPr>
        <w:pStyle w:val="BodyText"/>
      </w:pPr>
      <w:r>
        <w:t xml:space="preserve">“Ta nói, ta sẽ không thương tổn ngươi……” Ánh mắt của Tần Tự sáng quắc, y xoa xoa gương mặt tuấn tú của Diệp Địch Sinh, hôn hôn khóe miệng của hắn, nỉ non nói “Ta sẽ chỉ khiến ngươi…… thương tổn ta……”</w:t>
      </w:r>
    </w:p>
    <w:p>
      <w:pPr>
        <w:pStyle w:val="BodyText"/>
      </w:pPr>
      <w:r>
        <w:t xml:space="preserve">Diệp Địch Sinh dự cảm được hình ảnh thảm thiết của đêm hôm đó lại muốn tái hiện, hắn không rõ vì cái gì Tần Tự trong chuyện tình dục sẽ cố chấp như vậy, rõ ràng cả hai người đều chưa từng đạt được quá nhiều khoái cảm. Giữa suy nghĩ hỗn loạn, dục vọng yếu ớt đã bị một bàn tay nắm lấy. Toàn thân của Diệp Địch Sinh căng thẳng, nhưng ngay sau đó liền bị tác dụng của thuốc mà thần kinh trở nên lơi lỏng, thậm chí còn vô thức khát vọng cái tay kia dùng lực xoa nắn hơn một chút.</w:t>
      </w:r>
    </w:p>
    <w:p>
      <w:pPr>
        <w:pStyle w:val="BodyText"/>
      </w:pPr>
      <w:r>
        <w:t xml:space="preserve">Tần Tự kéo quần dài của hắn xuống, cách quần lót nhẹ nhàng vỗ về chơi đùa bộ bị bán cương cứng kia. Chỗ đó rất nhanh liền bắt đầu trướng lớn, quy đầu hồng nộn thậm chí đã chui ra khỏi quần lót. Tần Tự dùng đầu ngón tay chà xát đỉnh lỗ nhỏ, kích thích cường liệt kia khiến Diệp Địch Sinh luôn luôn lãnh tĩnh cũng phát ra một tiếng gầm nhẹ trong cổ họng.</w:t>
      </w:r>
    </w:p>
    <w:p>
      <w:pPr>
        <w:pStyle w:val="BodyText"/>
      </w:pPr>
      <w:r>
        <w:t xml:space="preserve">“Ân……”</w:t>
      </w:r>
    </w:p>
    <w:p>
      <w:pPr>
        <w:pStyle w:val="BodyText"/>
      </w:pPr>
      <w:r>
        <w:t xml:space="preserve">Một tiếng than nhẹ kia rót vào tai Tần Tự so với bất cứ âm thanh nào cũng đều mỹ diệu. Hắn nhìn biểu tình say mê của Diệp Địch Sinh, không thèm suy nghĩ hạ thấp người, kéo quần lót của nam sinh xuống, ngậm tính khí trướng đại kia vào trong miệng.</w:t>
      </w:r>
    </w:p>
    <w:p>
      <w:pPr>
        <w:pStyle w:val="BodyText"/>
      </w:pPr>
      <w:r>
        <w:t xml:space="preserve">Y dùng toàn bộ kỹ xảo mà mình biết mút lấy tính khí của thanh niên, đồng thời không quên xoa nắn hai quả trứng nặng chịch ở phía dưới của hắn. Diệp Địch Sinh cảm giác dục vọng dưới bụng đột nhiên tăng vọt, miệng của nam nhân ấm nóng, đồng thời lại vô cùng căng chật, mỗi một lần quy đầu chà sát qua yết hầu, đều mang cho hắn một loại hưởng thụ vô cùng.</w:t>
      </w:r>
    </w:p>
    <w:p>
      <w:pPr>
        <w:pStyle w:val="BodyText"/>
      </w:pPr>
      <w:r>
        <w:t xml:space="preserve">Khoái cảm không ngừng tích lũy, sắc mặt của Diệp Địch Sinh cũng dần trở nên khó nhịn, mỗi một lần miệng của Tần Tự lại gần, hắn đều nhịn không được nắm lấy tóc của y, ấn gáy của y, khiến y đem tính khí của hắn nuốt càng sâu. Tần Tự tuy rằng khó chịu, nhưng cũng cực lực phối hợp. Diệp Địch Sinh thở phì phò, cúi đầu nhìn mái tóc ngắn ngủn của Tần Tự không ngừng đung đưa, trong đầu không biết vì sao lại hiện ra hình ảnh tối hôm qua Tần Tự say rượu ngã đầu vào vai hắn. Hắn nhắm mắt lại, bụng dưới thẳng tắp, không hề dự liệu bắn ra trong miệng của Tần Tự.</w:t>
      </w:r>
    </w:p>
    <w:p>
      <w:pPr>
        <w:pStyle w:val="BodyText"/>
      </w:pPr>
      <w:r>
        <w:t xml:space="preserve">“Hô……” Miệng của Tần Tự đều là tinh dịch của hắn, y tùy tiện dùng ống tay áo xoa xoa, lập tức đứng lên, đem áo, cùng quần dài, cùng quần lót cởi toàn bộ, lộ ra thân hình cao ngất mà cường tráng. Diệp Địch Sinh vẫn còn thở dốc, khóe mắt liếc qua, liền thấy y lấy một tuýp thuốc mỡ từ trong túi áo ra, bóp ra một đống lớn ở trong lòng bàn tay, sau đó một chân quỳ xuống giường, quay cái lưng màu mật ong cùng với mông hướng về phía hắn, ngón tay dính thuốc mỡ cố gắng tách hai phiến mông, xâm nhập vào mật địa nhỏ hẹp.</w:t>
      </w:r>
    </w:p>
    <w:p>
      <w:pPr>
        <w:pStyle w:val="BodyText"/>
      </w:pPr>
      <w:r>
        <w:t xml:space="preserve">Diệp Địch Sinh phát tiết một lần, vẫn cảm giác trong cơ thể có một loại cảm giác khô nóng còn tồn tại, bởi vậy, khi hắn mơ màng nhìn thấy động tác câu dẫn này của Tần Tự, không thể tránh được tiếp tục cứng. Hắn muốn đem ánh mắt dời đi, lại không thể khống chế chính mình nhìn về phía đó.</w:t>
      </w:r>
    </w:p>
    <w:p>
      <w:pPr>
        <w:pStyle w:val="BodyText"/>
      </w:pPr>
      <w:r>
        <w:t xml:space="preserve">Trên thân thể màu mật ong của Tần Tự phủ một tầng mồ hôi mỏng, ngón tay của y không quá thuần thục thò vào trong huyệt khẩu, ngốc nghếch làm động tác đưa đẩy vào trong dũng đạo. Y không dám nghĩ xem Diệp Địch Sinh sẽ dùng ánh mắt gì nhìn y, chỉ biết giống đà điểu chôn mặt ở trên giường.</w:t>
      </w:r>
    </w:p>
    <w:p>
      <w:pPr>
        <w:pStyle w:val="Compact"/>
      </w:pPr>
      <w:r>
        <w:t xml:space="preserve">Trong căn phòng yên tĩnh, chỉ có tiếng nước ái muội cùng với tiếng đưa đẩy vang vọng. Tần Tự nhẹ nhàng thở hổn hển, mái tóc đã bị mồ hôi làm cho ướt nhẹp, y dùng hơn phân nửa tuýp thuốc mỡ mới có thể khiến cho bốn ngón tay thuận lợi cắm vào, hai bên cơ đùi căng thẳng đến mức đau mỏi. Y chịu đựng cảm giác dính nị ở chỗ đó, chậm rãi xoay người ngồi ở trên giường, run run rẩy rẩy giang chân ra hướng về phía Diệp Địch Sinh, mặt đỏ đến mức cơ hồ muốn xuất huyết “Địch Sinh, ta muốn ngươi…… sáp ta……”</w:t>
      </w:r>
      <w:r>
        <w:br w:type="textWrapping"/>
      </w:r>
      <w:r>
        <w:br w:type="textWrapping"/>
      </w:r>
    </w:p>
    <w:p>
      <w:pPr>
        <w:pStyle w:val="Heading2"/>
      </w:pPr>
      <w:bookmarkStart w:id="38" w:name="chương-17-tự-do"/>
      <w:bookmarkEnd w:id="38"/>
      <w:r>
        <w:t xml:space="preserve">17. Chương 17: Tự Do</w:t>
      </w:r>
    </w:p>
    <w:p>
      <w:pPr>
        <w:pStyle w:val="Compact"/>
      </w:pPr>
      <w:r>
        <w:br w:type="textWrapping"/>
      </w:r>
      <w:r>
        <w:br w:type="textWrapping"/>
      </w:r>
      <w:r>
        <w:t xml:space="preserve">Diệp Địch Sinh cơ hồ tiêu hao toàn bộ khí lực, mới không khiến cho bản thân cứ như vậy mà nhào lên không khác gì một người tinh trùng thượng não. Có lẽ do tác dụng của thuốc làm đẹp toàn bộ, thân thể thuần nam tính kia trong mắt hắn không giống như lần đầu tiên xấu xí như vậy, mà là nhiều thêm vài phần gợi cảm cùng với tình sắc. Nhất là khi ngón tay của Tần Tự rút ra khỏi phiến mông, một dòng chất lỏng chứa thuốc mỡ trong suốt chảy dài trên mặt trong của đùi y……</w:t>
      </w:r>
    </w:p>
    <w:p>
      <w:pPr>
        <w:pStyle w:val="BodyText"/>
      </w:pPr>
      <w:r>
        <w:t xml:space="preserve">Hạ thân của Diệp Địch Sinh cơ hồ sưng đến phát đau, hắn dùng đôi chân cương ngạnh đi qua. Tần Tự nằm ở trên giường, không hề e dè nhìn thẳng vào hắn, ánh mắt ấy mang theo một loại cảm giác thâm tình, cố chấp, cùng với một chút quẫn bách, Diệp Địch Sinh đặt tay lên bả vai của hắn, nhẹ nhàng đẩy, Tần Tự liền nằm ngửa lên giường, thân hình cao ngất kiện mũ hoàn toàn mở rộng trước mắt hắn.</w:t>
      </w:r>
    </w:p>
    <w:p>
      <w:pPr>
        <w:pStyle w:val="BodyText"/>
      </w:pPr>
      <w:r>
        <w:t xml:space="preserve">“Nhấc chân……” Giọng nói của Diệp Địch Sinh nhiễm thêm tình dục trở nên khàn khàn. Dưới ánh nhìn chăm chú của hắn, Tần Tự do dự nâng chân trái lên, thanh niên quỳ ngồi giữa hai chân của y, dục vọng cứng rắn nóng bỏng nôn nóng cọ cọ kẽ mông của y. Loại tư thế này rất khó đi vào, Diệp Địch Sinh dứt khoát nâng cả hai đùi của y lên, khoác lên bả vai của mình. Tầm mắt nhìn xuống phía dưới, mật địa ở dưới âm nang đã hoàn toàn lộ ra, mật địa nhỏ hẹp co rúm lại.</w:t>
      </w:r>
    </w:p>
    <w:p>
      <w:pPr>
        <w:pStyle w:val="BodyText"/>
      </w:pPr>
      <w:r>
        <w:t xml:space="preserve">Diệp Địch Sinh không hề do dự, nhanh chóng cắm dục vọng của hắn vào trong huyệt khẩu. Tuy rằng Tần Tự đã tự mình bôi trơn, nhưng chiều dài cùng với độ thô của ngón tay không thể nào so sánh với chiều dài của dương cụ. Quy đầu của Diệp Địch Sinh miễn cưỡng đi vào được một chút, liền cảm giác dũng đạo nóng ướt co rúm lại, trong cảm giác đau đớn còn có một loại khoái cảm không thể miêu tả bằng lời.</w:t>
      </w:r>
    </w:p>
    <w:p>
      <w:pPr>
        <w:pStyle w:val="BodyText"/>
      </w:pPr>
      <w:r>
        <w:t xml:space="preserve">“……A……”</w:t>
      </w:r>
    </w:p>
    <w:p>
      <w:pPr>
        <w:pStyle w:val="BodyText"/>
      </w:pPr>
      <w:r>
        <w:t xml:space="preserve">Cảm giác vật cứng lại thâm nhập vào sâu bên trong huyệt khẩu một ít, sắc mặt Tần Tự cũng theo đó mà đau đớn. Y gắt gao cau mày, mồ hôi lấm tấm trên lưng cơ hồ muốn làm ướt đẹp sàng đan. Diệp Địch Sinh cảm thấy cơ nhục toàn thân của y đều đang trong trạng thái căng thẳng, nhất là cái khu vực bí ẩn giữa hai chân khiến cho hắn đẩy vào càng thêm khó khăn, hắn nhịn không được thò tay sờ sờ bả vai của y, đỏ mặt, nói “Ngươi…… Thả lỏng một chút…… Bằng không ta vào không được……”</w:t>
      </w:r>
    </w:p>
    <w:p>
      <w:pPr>
        <w:pStyle w:val="BodyText"/>
      </w:pPr>
      <w:r>
        <w:t xml:space="preserve">“Ân……” Một từ này của Tần Tự không biết là ngâm đau hay vẫn là trả lời hắn. Bất quá Diệp Địch Sinh xác thật cảm thấy quá trình tiến vào thuận lợi hơn rất nhiều, bị nội bích căng chật hút vào, tính khí vốn đã sưng đến lợi hại tựa hồ lại trướng lớn một vòng. Cái trán trơn bóng của Diệp Địch Sinh ướt nhẹp mồ hôi, hàng mi dài của hắn nhẹ nhàng mấp máy, biểu tình khắc chế mà nhẫn nại. Tuy rằng tính khí đã hoàn toàn vùi vào trong cơ thể của Tần Tự, nhưng hắn không biết xuất phát từ nguyên do gì, tình nguyện cố nén tình triều đang cuộn trào mãnh liệt trong cơ thể, cũng không chịu tận tình phóng túng dục vọng của chính mình.</w:t>
      </w:r>
    </w:p>
    <w:p>
      <w:pPr>
        <w:pStyle w:val="BodyText"/>
      </w:pPr>
      <w:r>
        <w:t xml:space="preserve">Có lẽ đáy lòng hắn vẫn còn một phần kiên trì, không muốn lý trí bị dược vật khống chế…… Có lẽ, hắn sợ bản thân một khi sa vào bên trong dục vọng, liền quên bản thân của lúc ban đầu……</w:t>
      </w:r>
    </w:p>
    <w:p>
      <w:pPr>
        <w:pStyle w:val="BodyText"/>
      </w:pPr>
      <w:r>
        <w:t xml:space="preserve">“Địch Sinh.”</w:t>
      </w:r>
    </w:p>
    <w:p>
      <w:pPr>
        <w:pStyle w:val="BodyText"/>
      </w:pPr>
      <w:r>
        <w:t xml:space="preserve">Tần Tự nhẹ giọng kêu tên của hắn, tuy rằng một bộ phận của hắn lúc này đang ở trong thân thể của y, thế nhưng y vẫn như cũ cảm giác được ở sâu bên trong bản thân y có một cái động lớn, cái loại cảm giác trống rỗng đến vô biên cùng với cảm giác cô độc không có lúc nào là không tra tấn y. Y cố gắng ngẩng đầu lên, tưởng muốn lại gần mặt của Diệp Địch Sinh gần hơn một chút.</w:t>
      </w:r>
    </w:p>
    <w:p>
      <w:pPr>
        <w:pStyle w:val="BodyText"/>
      </w:pPr>
      <w:r>
        <w:t xml:space="preserve">“Có thể…… Hôn ta một chút được hay không……”</w:t>
      </w:r>
    </w:p>
    <w:p>
      <w:pPr>
        <w:pStyle w:val="BodyText"/>
      </w:pPr>
      <w:r>
        <w:t xml:space="preserve">Diệp Địch Sinh đưa mắt nhìn xuống gương mặt của Tần Tự, đôi mắt đen sẫm mang theo cảm giác yếu ớt cùng với cầu xin, giống như một người bị giam ở bên trong sa mạc, sắp chết vì khát khô cầu xin một dòng nước mát. Diệp Địch Sinh yên lặng nhìn đôi mắt kia, ngay cả hắn cũng không biết, bản thân hắn vào lúc nào cúi người xuống, hôn lên hai cánh môi mềm mại kia……</w:t>
      </w:r>
    </w:p>
    <w:p>
      <w:pPr>
        <w:pStyle w:val="BodyText"/>
      </w:pPr>
      <w:r>
        <w:t xml:space="preserve">Những chuyện sau đó đều hoàn toàn thoát ly khỏi sự chưởng khống của Diệp Địch Sinh.</w:t>
      </w:r>
    </w:p>
    <w:p>
      <w:pPr>
        <w:pStyle w:val="BodyText"/>
      </w:pPr>
      <w:r>
        <w:t xml:space="preserve">Tần Tự nóng bỏng hôn lại hắn, đôi chân dài càng gắt gao gác lên bờ vai của hắn, loại tư thế này khiến nơi kết hợp dưới hạ thể của hai người càng thêm chặt chẽ. Diệp Địch Sinh cuối cùng nhịn không được, cử động hạ thân, đưa đẩy vào bên trong tiểu huyệt ướt mềm căng chặt.</w:t>
      </w:r>
    </w:p>
    <w:p>
      <w:pPr>
        <w:pStyle w:val="BodyText"/>
      </w:pPr>
      <w:r>
        <w:t xml:space="preserve">Lại nói tiếp, đây mới là lần đầu tiên hắn chân chính nếm được tư vị cực lạc khi làm tình, lại là cùng một nam nhân.</w:t>
      </w:r>
    </w:p>
    <w:p>
      <w:pPr>
        <w:pStyle w:val="BodyText"/>
      </w:pPr>
      <w:r>
        <w:t xml:space="preserve">Diệp Địch Sinh dưới đáy lòng trào phúng chính mình, hạ thân lại không ngừng nghỉ đánh vào bên trong huyệt khẩu ẩm ướt. Tần Tự bị hắn đỉnh liên tục lui về phía sau, lồng ngực trần trụi liên tiếp phập phồng không ngừng. Miệng của Diệp Địch Sinh rời khỏi môi của y, cánh tay đi xuống vuốt ve lồng ngực co dãn, đầu ngón tay lướt qua đầu vú nho nhỏ, nhìn thấy Tần Tự không thích ứng co quắp một chút, trong lòng bỗng nhiên dâng lên một loại cảm giác kì dị.</w:t>
      </w:r>
    </w:p>
    <w:p>
      <w:pPr>
        <w:pStyle w:val="BodyText"/>
      </w:pPr>
      <w:r>
        <w:t xml:space="preserve">Là bởi vì trước kia chưa từng có ai như vậy đối diện với y sao…… Lần trước y cùng với hắn lên giường, cũng là vô tâm giang chân ra liền ngồi lên trên người hắn…… Y không sợ đau, nhưng hình như lại rất sợ hắn vuốt ve……</w:t>
      </w:r>
    </w:p>
    <w:p>
      <w:pPr>
        <w:pStyle w:val="BodyText"/>
      </w:pPr>
      <w:r>
        <w:t xml:space="preserve">Diệp Địch Sinh không muốn tiếp tục suy nghĩ sâu vào vấn đề, hắn cúi đầu, ra sức chạy nước rút. Tần Tự cũng rất phối hợp, không ngừng co rút hạ thân, sau khi thích ứng thước tấc của Diệp Địch Sinh, y cảm nhận được bản thân cũng không còn gian nan đau đớn, ngẫu nhiên còn có chút cảm giác tê dại không nói nên lời thổi quét toàn thân, nhất là khi Diệp Địch Sinh đỉnh tới nơi nào đó, y sẽ thoải mái đến mức cuộn tròn ngón chân.</w:t>
      </w:r>
    </w:p>
    <w:p>
      <w:pPr>
        <w:pStyle w:val="BodyText"/>
      </w:pPr>
      <w:r>
        <w:t xml:space="preserve">Hai người ở trên giường làm ba lần, lúc đi vào phòng tắm lại làm một lần. Lần cuối cùng kia, tác dụng của dược vật trong cơ thể Diệp Địch Sinh đã giảm hơn phân nửa, nhưng nhìn thấy Tần Tự quỳ ở bên trong bồn tắm, ngốc ngốc, có ý đồ lấy ra thứ gì đó ở giữa hai chân, khi y thử vài lần đều thất bại, liền đem ánh mắt ướt sũng đầy chờ mong nhìn về phía hắn, hắn giống như không bình thường, nhịn không được bước vào trong bồn tắm lớn, đè nặng Tần Tự lại tới thêm một lần……</w:t>
      </w:r>
    </w:p>
    <w:p>
      <w:pPr>
        <w:pStyle w:val="BodyText"/>
      </w:pPr>
      <w:r>
        <w:t xml:space="preserve">Diệp Địch Sinh không biết bản thân ngủ lúc nào, hình như hắn vừa dính lên gối đầu liền tiến vào mộng đẹp. Hắn quá mệt mỏi, cảm giác giống như thân thể bị vắt khô vậy.</w:t>
      </w:r>
    </w:p>
    <w:p>
      <w:pPr>
        <w:pStyle w:val="BodyText"/>
      </w:pPr>
      <w:r>
        <w:t xml:space="preserve">Một giấc này, hắn ngủ đến tận tám giờ hơn sáng hôm sau, ánh nắng đầu hạ sáng sớm đã vô cùng chói mắt. Mi mắt của Diệp Địch Sinh giật giật, trong ánh nắng chói lọi không thoải mái mở to mắt.</w:t>
      </w:r>
    </w:p>
    <w:p>
      <w:pPr>
        <w:pStyle w:val="BodyText"/>
      </w:pPr>
      <w:r>
        <w:t xml:space="preserve">Cửa sổ sao lại mở? Hắn ngồi dậy, ý thức dần dần thanh tỉnh, ký ức kiều diễm tối hôm qua tựa như thủy triều mãnh liệt cuộn trào mà đến. Diệp Địch Sinh lại cảm thấy ảo não cùng bất đắc dĩ, chỉ sợ chuyện xảy ra tối hôm qua, Tần Tự có thể làm ra lần thứ hai……</w:t>
      </w:r>
    </w:p>
    <w:p>
      <w:pPr>
        <w:pStyle w:val="BodyText"/>
      </w:pPr>
      <w:r>
        <w:t xml:space="preserve">Hắn xuống giường, đi toilet rửa mặt, thay quần áo. Trở lại phòng mới phát hiện đệm trải giường ở trên giường đã bị đổi, Tần Tự thế nhưng lại dậy sớm như vậy……</w:t>
      </w:r>
    </w:p>
    <w:p>
      <w:pPr>
        <w:pStyle w:val="BodyText"/>
      </w:pPr>
      <w:r>
        <w:t xml:space="preserve">Bất quá, hôm nay giống như phá lệ im lặng, ngay cả bước chân của hắn cũng không có một tiếng vang?</w:t>
      </w:r>
    </w:p>
    <w:p>
      <w:pPr>
        <w:pStyle w:val="BodyText"/>
      </w:pPr>
      <w:r>
        <w:t xml:space="preserve">Diệp Địch Sinh cúi đầu, kinh ngạc phát hiện còng chân đã biến mất, chỉ có ở chỗ mắt cá chân lưu lại một vòng ứ ngân nhàn nhạt. Hắn giống như ý thức được cái gì, nhìn lại về phía tủ đầu giường, liền thấy chỗ đó có đặt một cái khay, trừ một ly nước chanh cùng với một phần sandwich, bên cạnh còn có cái di động màu đen của hắn.</w:t>
      </w:r>
    </w:p>
    <w:p>
      <w:pPr>
        <w:pStyle w:val="Compact"/>
      </w:pPr>
      <w:r>
        <w:t xml:space="preserve">Ngay lúc Diệp Địch Sinh ngẩn người, chuông cửa ở bên ngoài đột nhiên vang lên.</w:t>
      </w:r>
      <w:r>
        <w:br w:type="textWrapping"/>
      </w:r>
      <w:r>
        <w:br w:type="textWrapping"/>
      </w:r>
    </w:p>
    <w:p>
      <w:pPr>
        <w:pStyle w:val="Heading2"/>
      </w:pPr>
      <w:bookmarkStart w:id="39" w:name="chương-18-chia-ly"/>
      <w:bookmarkEnd w:id="39"/>
      <w:r>
        <w:t xml:space="preserve">18. Chương 18: Chia Ly</w:t>
      </w:r>
    </w:p>
    <w:p>
      <w:pPr>
        <w:pStyle w:val="Compact"/>
      </w:pPr>
      <w:r>
        <w:br w:type="textWrapping"/>
      </w:r>
      <w:r>
        <w:br w:type="textWrapping"/>
      </w:r>
      <w:r>
        <w:t xml:space="preserve">Diệp Địch Sinh đi vào phòng khách, nhưng không nhìn thấy Tần Tự, phỏng đoán nào đó dần dần thành hình trong lòng hắn. Nghe tiếng chuông cửa vang lên liên tục, hắn nhíu nhíu mày, đi lên trước mở cửa ra.</w:t>
      </w:r>
    </w:p>
    <w:p>
      <w:pPr>
        <w:pStyle w:val="BodyText"/>
      </w:pPr>
      <w:r>
        <w:t xml:space="preserve">Một nam nhân cao gầy mặc tây trang đứng ở ngoài cửa, niên kỷ xấp xỉ năm mươi tuổi, giữa mi nhãn có vài phần tương tự với Tần Tự.</w:t>
      </w:r>
    </w:p>
    <w:p>
      <w:pPr>
        <w:pStyle w:val="BodyText"/>
      </w:pPr>
      <w:r>
        <w:t xml:space="preserve">“Chào ngươi, ta là cữu cữu của Tần Tự. Ngày hôm qua chúng ta có nói chuyện qua điện thoại.”</w:t>
      </w:r>
    </w:p>
    <w:p>
      <w:pPr>
        <w:pStyle w:val="BodyText"/>
      </w:pPr>
      <w:r>
        <w:t xml:space="preserve">“Tần bá phụ, chào ngươi.”</w:t>
      </w:r>
    </w:p>
    <w:p>
      <w:pPr>
        <w:pStyle w:val="BodyText"/>
      </w:pPr>
      <w:r>
        <w:t xml:space="preserve">Không cần hắn nói, Diệp Địch Sinh đã đoán được thân phận của nam nhân. Tần Khải gật gật đầu với hắn, đi vào phòng khách, nhìn xung quanh một chút, mới ngồi xuống sô pha.</w:t>
      </w:r>
    </w:p>
    <w:p>
      <w:pPr>
        <w:pStyle w:val="BodyText"/>
      </w:pPr>
      <w:r>
        <w:t xml:space="preserve">“Về ngươi và tiểu Tự……” Tần Khải ngồi ngay ngắn trên sô pha, khẽ nhíu mày “Ta rất xin lỗi vì tiểu Tự đã làm một chút hành vi quá khích với ngươi. Ta cũng không phải muốn biện giải cho hắn, chỉ là hi vọng ngươi biết, trạng thái tinh thần của hắn không tốt, có một số việc hắn không thể khống chế. Nếu như hôm nay ngươi không cam lòng rời đi, muốn báo nguy lên cơ quan luật pháp, Tần gia cũng vui vẻ phụng bồi.”</w:t>
      </w:r>
    </w:p>
    <w:p>
      <w:pPr>
        <w:pStyle w:val="BodyText"/>
      </w:pPr>
      <w:r>
        <w:t xml:space="preserve">Lời nói này nếu nói là giải thích, chi bằng nói là biến thành uy hiếp. Hôm qua Tần Khải sau khi nhận được cuộc điện thoại kia, phản ứng đầu tiên là cho rằng người này đang đùa dai, trong mắt của hắn, Tần Tự tuy rằng có chút vấn đề trên phương diện tinh thần, nhưng còn không đến mức sẽ làm ra hành động phạm tội. Nhưng ngữ khí của Diệp Địch Sinh thành khẩn, lại là dùng điện thoại của Tần Tự để nói với hắn, lại liên tưởng tới dị trạng của Tần Tự mấy ngày hôm nay, hắn không thể không chú ý nhiều hơn một chút. Không nghĩ tới buổi sáng ngày hôm qua, khi hắn đến chung cư của Tần Tự, liền xác thực được toàn bộ.</w:t>
      </w:r>
    </w:p>
    <w:p>
      <w:pPr>
        <w:pStyle w:val="BodyText"/>
      </w:pPr>
      <w:r>
        <w:t xml:space="preserve">Tần Khải tuy rằng vô cùng tức giận cùng thất vọng, nhưng sau khi tỉnh táo lại, suy nghĩ kỹ, lại có vài phần lý giải Tần Tự. Đứa nhỏ này vốn dĩ rất cô độc, lần đầu tiên thích một người, cũng không biết làm thế nào để theo đuổi đối phương, chỉ có thể dùng loại phương thức cực đoan này……</w:t>
      </w:r>
    </w:p>
    <w:p>
      <w:pPr>
        <w:pStyle w:val="BodyText"/>
      </w:pPr>
      <w:r>
        <w:t xml:space="preserve">“Ngươi yên tâm, ta sẽ không báo nguy.” Sắc mặt của Diệp Địch Sinh lúc này vô cùng bình tĩnh, giờ phút này hắn chỉ cảm thấy thể xác và tinh thần vô cùng thoải mái, nghĩ đến rất nhanh có thể rời khỏi tòa nhà giam này, trong lòng càng ẩn ẩn nổi lên kích động “Ta đáp ứng với Tần Tự, nếu hắn thả ta ra, ta sẽ không truy cứu toàn bộ những gì hắn đã làm lúc trước.”</w:t>
      </w:r>
    </w:p>
    <w:p>
      <w:pPr>
        <w:pStyle w:val="BodyText"/>
      </w:pPr>
      <w:r>
        <w:t xml:space="preserve">Tần Khải không nghĩ tới Diệp Địch Sinh dễ nói chuyện như vậy, hắn đánh giá nam sinh thanh tú ngồi trên sô pha, một lúc lâu sau, mới gật gật đầu “Thật tốt…… Ngươi nói qua ngươi học nghiên cứu sinh ở đại học T đi, ta biết địa chỉ của đại học T, ta có thể đưa ngươi trở về.”</w:t>
      </w:r>
    </w:p>
    <w:p>
      <w:pPr>
        <w:pStyle w:val="BodyText"/>
      </w:pPr>
      <w:r>
        <w:t xml:space="preserve">“Không cần, ta có thể tự mình trở về.” Diệp Địch Sinh từ chối ý tốt của nam nhân, hắn trở lại phòng, thu thập toàn bộ quần áo của hắn, đặt di động về trong túi, cuối cùng trở lại phòng khách. Tần Khải còn ngồi trên sô pha, nhìn thấy hắn xách một túi đồ to đi ra, nhíu mày, vẻ mặt có chút đăm chiêu.</w:t>
      </w:r>
    </w:p>
    <w:p>
      <w:pPr>
        <w:pStyle w:val="BodyText"/>
      </w:pPr>
      <w:r>
        <w:t xml:space="preserve">“Ngươi không gặp tiểu Tự….. Nói một tiếng sao?”</w:t>
      </w:r>
    </w:p>
    <w:p>
      <w:pPr>
        <w:pStyle w:val="BodyText"/>
      </w:pPr>
      <w:r>
        <w:t xml:space="preserve">Diệp Địch Sinh khẽ liếc mắt nhìn cửa phòng của Tần Tự, hắn lắc lắc đầu “Không tất yếu, coi như ta và hắn chưa từng quen biết nhau.”</w:t>
      </w:r>
    </w:p>
    <w:p>
      <w:pPr>
        <w:pStyle w:val="BodyText"/>
      </w:pPr>
      <w:r>
        <w:t xml:space="preserve">Hắn xách gói to, không hề quay đầu nhìn lại một chút, sắc mặt thong dong đi ra khỏi chung cư.</w:t>
      </w:r>
    </w:p>
    <w:p>
      <w:pPr>
        <w:pStyle w:val="BodyText"/>
      </w:pPr>
      <w:r>
        <w:t xml:space="preserve">**</w:t>
      </w:r>
    </w:p>
    <w:p>
      <w:pPr>
        <w:pStyle w:val="BodyText"/>
      </w:pPr>
      <w:r>
        <w:t xml:space="preserve">Tần Tự dựa vào cửa phòng, nghe tiếng bước chân của người nọ dần dần đi xa, biến mất, mỗi một bước đều giống như đạp vào trong lòng y.</w:t>
      </w:r>
    </w:p>
    <w:p>
      <w:pPr>
        <w:pStyle w:val="BodyText"/>
      </w:pPr>
      <w:r>
        <w:t xml:space="preserve">Tần Tự đem đầu chôn sâu vào giữa hai đầu gối, chỗ sâu trong thân thể tựa hồ còn lưu lại khí tức thanh lãnh của người nọ, y nhớ rõ nhiệt độ cơ thể khi hai người quấn lấy nhau, nhớ rõ nụ hôn tối qua của Diệp Địch Sinh, dừng ở ngoài miệng của y, cảm giác mềm mại, ấm áp như vậy, tuy rằng y đều biết những thứ đó đều do tác dụng của dược vật, hoặc là Diệp Địch Sinh nhìn thấy y đáng thương, mới hào phóng bố thí cho y một lần.</w:t>
      </w:r>
    </w:p>
    <w:p>
      <w:pPr>
        <w:pStyle w:val="BodyText"/>
      </w:pPr>
      <w:r>
        <w:t xml:space="preserve">Hắn đi, về sau hẳn là sẽ không bao giờ muốn gặp lại y đi, chung quy mấy ngày này đối với hắn mà nói, thống khổ cùng với dày vò như vậy. Hắn sẽ rất nhanh quên đi toàn bộ hết thảy những gì đã diễn ra ở trong này, quên một người tên là Tần Tự, sau đó trở lại trường học, bắt đầu một cuộc sống mới……</w:t>
      </w:r>
    </w:p>
    <w:p>
      <w:pPr>
        <w:pStyle w:val="BodyText"/>
      </w:pPr>
      <w:r>
        <w:t xml:space="preserve">Trái tim giống như một bàn tay vô hình đè nặng xoa nắn, cái loại cảm giác đau đớn này cũng không bén nhọn, nhưng lại vô cùng ầm ĩ, giống như có một cây búa tạ, chậm rãi gõ vào ngực y. Lưng Tần Tự chậm rãi trượt xuống khỏi cánh cửa, ôm lấy đầu của chính mình, trong cổ họng vô thanh phát ra tiếng la hét đầy thống khổ.</w:t>
      </w:r>
    </w:p>
    <w:p>
      <w:pPr>
        <w:pStyle w:val="BodyText"/>
      </w:pPr>
      <w:r>
        <w:t xml:space="preserve">“Tiểu Tự, ta biết ngươi ở bên trong…… Ngươi không sao chứ?”Tần Khải biết y đem bản thân nhốt vào trong phòng, hắn đi tới trước cửa, nhẹ nhàng gõ cửa. Qua rất lâu, bên trong cũng không có ai trả lời.</w:t>
      </w:r>
    </w:p>
    <w:p>
      <w:pPr>
        <w:pStyle w:val="BodyText"/>
      </w:pPr>
      <w:r>
        <w:t xml:space="preserve">Tần Khải chưa từng nghĩ Tần Tự sẽ thích người cùng giới, hơn nữa, nói thật, cùng với tình trạng tinh thần không tốt của Tần Tự, nếu đem ra so sánh tính hướng của y tựa hồ không quan trọng lắm. Hắn đương nhiên hy vọng y có thể nói chuyện yêu đương một lần, vô luận là nữ sinh hay là nam sinh, nhưng tình trạng hiện tại của Tần Tự, đừng nói là yêu đương, ngay cả công năng xã hội bình thường cũng có vấn đề……</w:t>
      </w:r>
    </w:p>
    <w:p>
      <w:pPr>
        <w:pStyle w:val="BodyText"/>
      </w:pPr>
      <w:r>
        <w:t xml:space="preserve">“Tiểu Tự, ngươi nghe ta nói, ngày mai chúng ta lập tức đi Bắc Kinh, nếu thầy thuốc ở Bắc Kinh nói không được ta sẽ lập tức đưa ngươi sang Mỹ. Tóm lại, chúng ta nhất định sẽ chữa khỏi bệnh này. Như vậy ngươi sẽ giống với những nam bằng hữu cùng trang lứa với ngươi, đi kết giao bạn bè, yêu đương. Về sau ngươi có thể có dũng khí đi theo đuổi người ngươi thích…… Ngươi nghe được sao?”</w:t>
      </w:r>
    </w:p>
    <w:p>
      <w:pPr>
        <w:pStyle w:val="BodyText"/>
      </w:pPr>
      <w:r>
        <w:t xml:space="preserve">“…… Tiểu Tự?” Đợi một lúc lâu, bên trong vẫn không có thanh âm. Trái tim của Tần Khải dần dần trầm xuống, sợ Tần Tự ở bên trong làm ra chuyện gì không tốt, suy nghĩ đến tình huống xấu nhất, chuẩn bị tinh thần đi phá cửa, cửa phòng mở ra từ bên trong.</w:t>
      </w:r>
    </w:p>
    <w:p>
      <w:pPr>
        <w:pStyle w:val="BodyText"/>
      </w:pPr>
      <w:r>
        <w:t xml:space="preserve">Ánh mắt của Tần Tự có chút sưng đỏ, y nắm tay nắm cửa, ánh mắt thâm đen mà ủ dột nhìn Tần Khải.</w:t>
      </w:r>
    </w:p>
    <w:p>
      <w:pPr>
        <w:pStyle w:val="BodyText"/>
      </w:pPr>
      <w:r>
        <w:t xml:space="preserve">“Hôm nay liền đi đi.”</w:t>
      </w:r>
    </w:p>
    <w:p>
      <w:pPr>
        <w:pStyle w:val="BodyText"/>
      </w:pPr>
      <w:r>
        <w:t xml:space="preserve">**</w:t>
      </w:r>
    </w:p>
    <w:p>
      <w:pPr>
        <w:pStyle w:val="BodyText"/>
      </w:pPr>
      <w:r>
        <w:t xml:space="preserve">Chuyện đầu tiên Diệp Địch Sinh làm khi ra khỏi đống chung cư, chính là mở di động ra, gọi điện cho mụ hắn. Điều khiến hắn sửng sốt là, cha mẹ đối với chuyện hắn mất tích tựa hồ không hay biết.</w:t>
      </w:r>
    </w:p>
    <w:p>
      <w:pPr>
        <w:pStyle w:val="BodyText"/>
      </w:pPr>
      <w:r>
        <w:t xml:space="preserve">“Địch Sinh a, lúc nào được nghỉ trở về ăn cơm đi, ngươi đã rất lâu không trở về.”</w:t>
      </w:r>
    </w:p>
    <w:p>
      <w:pPr>
        <w:pStyle w:val="BodyText"/>
      </w:pPr>
      <w:r>
        <w:t xml:space="preserve">Nhà Diệp Địch Sinh ở thị trấn gần thành phố, cách đại học T cũng chỉ hai giờ đi đường, chỉ là trừ phi có chuyện quan trọng, bình thường cuối tuần Diệp Địch Sinh đều ở lại trường học, cực ít về nhà.</w:t>
      </w:r>
    </w:p>
    <w:p>
      <w:pPr>
        <w:pStyle w:val="BodyText"/>
      </w:pPr>
      <w:r>
        <w:t xml:space="preserve">Nghe thanh âm hiền lành mà ôn hòa của mụ mụ, trong lòng Diệp Địch Sinh không khống chế được mà chua xót một chút, hắn cầm di động, nhìn bậc thang màu xám trong hành lang, nhẹ giọng nói “Được.”</w:t>
      </w:r>
    </w:p>
    <w:p>
      <w:pPr>
        <w:pStyle w:val="BodyText"/>
      </w:pPr>
      <w:r>
        <w:t xml:space="preserve">Treo điện thoại, Diệp Địch Sinh lại ấn gọi vào dãy số của lão sư. Lúc trước, hắn lướt qua nhật ký liên hệ đã có chút nghi hoặc, quá bình tĩnh, hắn mất tích chỉnh chỉnh sáu ngày, nhưng di động nhận được số cuộc gọi ít ỏi có vài cuộc, cùng với lúc hắn ở trong trường đại học chẳng khác gì nhau. Thẳng đến lúc hắn gọi được cho lão sư, mới hiểu được rốt cuộc phát sinh những gì.</w:t>
      </w:r>
    </w:p>
    <w:p>
      <w:pPr>
        <w:pStyle w:val="BodyText"/>
      </w:pPr>
      <w:r>
        <w:t xml:space="preserve">“Thăm nom cha mẹ xong rồi sao? Thân thể của ba ba ngươi thế nào, khôi phục lại chưa?”</w:t>
      </w:r>
    </w:p>
    <w:p>
      <w:pPr>
        <w:pStyle w:val="BodyText"/>
      </w:pPr>
      <w:r>
        <w:t xml:space="preserve">“Ân…… Bọn họ đều ổn định rồi.” Lúc Diệp Địch Sinh vừa mới nhận được điện thoại còn chưa hiểu ra sao, nhưng nghĩ tới di động của hắn mấy ngày nay đều ở chỗ của Tần Tự, rất nhanh đều hiểu được toàn bộ.</w:t>
      </w:r>
    </w:p>
    <w:p>
      <w:pPr>
        <w:pStyle w:val="BodyText"/>
      </w:pPr>
      <w:r>
        <w:t xml:space="preserve">Hẳn là Tần Tự xin phép cho hắn, còn dùng danh nghĩa là người thân. Khó trách lần đó hắn nói sẽ có cảnh sát tìm tới cửa, y cười đến mức đầy khinh thường như vậy……</w:t>
      </w:r>
    </w:p>
    <w:p>
      <w:pPr>
        <w:pStyle w:val="BodyText"/>
      </w:pPr>
      <w:r>
        <w:t xml:space="preserve">“Được rồi, ngươi tính toán lúc nào trở về trường học? Có một nước vừa mới tổ chức cho tham dự thi nghiên cứu sinh, ta hy vọng ngươi có thể tham gia, còn có lần trước bản luận văn sơ lược ngươi gửi cho ta, bản sửa chữa ta đã gửi đến hòm thư của ngươi.”</w:t>
      </w:r>
    </w:p>
    <w:p>
      <w:pPr>
        <w:pStyle w:val="BodyText"/>
      </w:pPr>
      <w:r>
        <w:t xml:space="preserve">“Hôm nay ta liền trở về trường học. Lão sư, thật sự xin lỗi, chậm trễ nhiều chuyện như vậy……”</w:t>
      </w:r>
    </w:p>
    <w:p>
      <w:pPr>
        <w:pStyle w:val="BodyText"/>
      </w:pPr>
      <w:r>
        <w:t xml:space="preserve">Diệp Địch Sinh đóng di động lại, đứng yên tại chỗ thật lâu, mới thoát lực ngồi xuống trên cầu thang. Hắn không có cách nào để kể những chuyện đã phát sinh trên người hắn trong sáu ngày qua cho người khác, hắn chỉ có thể đem toàn bộ tra tấn, thống khổ, oán hận còn toàn bộ bất đắc dĩ đã nhận giấu ở trong lòng. Trải qua nhiều chuyện như vậy, hắn đã không còn là Diệp Địch Sinh của lúc trước, nhưng ở bên ngoài kia, hắn vẫn phải giả bộ như cũ.</w:t>
      </w:r>
    </w:p>
    <w:p>
      <w:pPr>
        <w:pStyle w:val="Compact"/>
      </w:pPr>
      <w:r>
        <w:t xml:space="preserve">Cỡ nào tàn nhẫn, lại biết bao ôn nhu.</w:t>
      </w:r>
      <w:r>
        <w:br w:type="textWrapping"/>
      </w:r>
      <w:r>
        <w:br w:type="textWrapping"/>
      </w:r>
    </w:p>
    <w:p>
      <w:pPr>
        <w:pStyle w:val="Heading2"/>
      </w:pPr>
      <w:bookmarkStart w:id="40" w:name="chương-19-đã-lâu-không-gặp"/>
      <w:bookmarkEnd w:id="40"/>
      <w:r>
        <w:t xml:space="preserve">19. Chương 19: Đã Lâu Không Gặp</w:t>
      </w:r>
    </w:p>
    <w:p>
      <w:pPr>
        <w:pStyle w:val="Compact"/>
      </w:pPr>
      <w:r>
        <w:br w:type="textWrapping"/>
      </w:r>
      <w:r>
        <w:br w:type="textWrapping"/>
      </w:r>
      <w:r>
        <w:t xml:space="preserve">Bệnh viện nào đó ở Bắc Kinh.</w:t>
      </w:r>
    </w:p>
    <w:p>
      <w:pPr>
        <w:pStyle w:val="BodyText"/>
      </w:pPr>
      <w:r>
        <w:t xml:space="preserve">“Hôm nay là lần trị liệu cuối cùng, quá trình ta cũng không nhắc lại nữa, hộ sĩ sẽ dẫn ngươi đi vào.”</w:t>
      </w:r>
    </w:p>
    <w:p>
      <w:pPr>
        <w:pStyle w:val="BodyText"/>
      </w:pPr>
      <w:r>
        <w:t xml:space="preserve">Tần Tự gật gật đầu với người mặc áo blouse trắng trước mắt, đi vào bên trong phòng cùng với hộ sĩ.</w:t>
      </w:r>
    </w:p>
    <w:p>
      <w:pPr>
        <w:pStyle w:val="BodyText"/>
      </w:pPr>
      <w:r>
        <w:t xml:space="preserve">Tần Phi nhìn bóng dáng của y biến mất ở sau cánh cửa, nghĩ tới việc Tần Tự lại tiếp tục trải qua cái loại thống khổ này, gương mặt được trang điểm trang nhã sớm đã cắt không còn giọt máu.</w:t>
      </w:r>
    </w:p>
    <w:p>
      <w:pPr>
        <w:pStyle w:val="BodyText"/>
      </w:pPr>
      <w:r>
        <w:t xml:space="preserve">“Thầy thuốc Trương, ta muốn hỏi một chút, lần trị liệu này có thể trị tận gốc bệnh của tiểu Tự không? Bởi vì lần trước đều là cữu cữu của hắn dẫn hắn tới, tình huống tương quan ta cũng không quá rõ ràng……”</w:t>
      </w:r>
    </w:p>
    <w:p>
      <w:pPr>
        <w:pStyle w:val="BodyText"/>
      </w:pPr>
      <w:r>
        <w:t xml:space="preserve">Chủ nhiệm khoa thần kinh mang theo một đôi mắt kính viền bạc gật gật đầu, cầm lấy một phần báo cáo hồ sơ bệnh án trong tay đưa cho Tần Phi “Đúng là như vậy, liệu pháp sốc điện đối với việc trị liệu song tướng chướng ngại, táo cuồng cùng với hậm hực cao độ đều có hiệu quả trị liệu phi thường rõ rệt, hơn nữa hiệu quả còn tốt hơn là so với việc uống thuốc. Sau ba lần trị liệu, tình trạng hậm hực của tiểu Tự đã giảm bớt rất nhiều, ngươi có thể xem xét quá trình ghi lại ở trong này. Đương nhiên, chúng ta vẫn hi vọng ngươi có thể dẫn hắn đi gặp cố vấn tâm lý, làm phối hợp trị liệu sau này.”</w:t>
      </w:r>
    </w:p>
    <w:p>
      <w:pPr>
        <w:pStyle w:val="BodyText"/>
      </w:pPr>
      <w:r>
        <w:t xml:space="preserve">Lúc nhắc tới cố vấn tâm lý, biểu tình của Tần Phi có vài phần khó xử “Thầy thuốc Trương, thực sự trước kia tiểu Tự cũng đã từng đi gặp cố vấn tâm lý, thế nhưng hiệu quả không tốt lắm…… Có vài lần còn phá nát văn phòng cố vấn tâm lý……”</w:t>
      </w:r>
    </w:p>
    <w:p>
      <w:pPr>
        <w:pStyle w:val="BodyText"/>
      </w:pPr>
      <w:r>
        <w:t xml:space="preserve">“Ân, khả năng là do tìm không đúng cố vấn tâm lý.” Thầy thuốc Trương cũng không lộ ra biểu tình sửng sốt, ông kéo ngăn kéo ra, lấy một tấm danh thiếp mỏng manh ra. Tần Phi vội vàng đặt báo cáo xuống, nhận lấy danh thiếp trong tay ông.</w:t>
      </w:r>
    </w:p>
    <w:p>
      <w:pPr>
        <w:pStyle w:val="BodyText"/>
      </w:pPr>
      <w:r>
        <w:t xml:space="preserve">Thầy thuốc Trương nâng kính mắt, ngữ khí ôn hòa “Đây là phòng công tác của bạn hữu ta mở, cũng ở thành phố S, nàng đối với việc xử lý phương diện song tướng chướng ngại rất có kinh nghiệm.” Nói xong, ông lại tự giễu, cười cười “Ta không phải quảng cáo, chỉ là cảm giác các ngươi có thể thử một chút.”</w:t>
      </w:r>
    </w:p>
    <w:p>
      <w:pPr>
        <w:pStyle w:val="BodyText"/>
      </w:pPr>
      <w:r>
        <w:t xml:space="preserve">Tần Phi hơi mím môi, nhìn hoa văn cùng với chữ viết ở trên tấm danh thiếp trắng muốt, nhẹ giọng nói “Được, thầy thuốc Trương, chờ lúc trở về thành phố S ta sẽ lập tức dẫn tiểu Tự đi thử xem.”</w:t>
      </w:r>
    </w:p>
    <w:p>
      <w:pPr>
        <w:pStyle w:val="BodyText"/>
      </w:pPr>
      <w:r>
        <w:t xml:space="preserve">Lúc này, Tần Tự đang nằm trên một giường bệnh nhỏ hẹp, quanh đầu dán đầy thiếp phiến điện cực, khẩn trương chờ đợi bắt đầu trị liệu. Tuy rằng cơ nhục thả lỏng bởi có thuốc gây tê, nhưng y vẫn không có cách nào khống chế thân thể run rẩy của bản thân. Y nhớ rõ lúc vừa kết thúc đợt trị liệu đầu tiên, vừa đi ra khỏi phòng bệnh, y lập tức nôn ra đầy đất……</w:t>
      </w:r>
    </w:p>
    <w:p>
      <w:pPr>
        <w:pStyle w:val="BodyText"/>
      </w:pPr>
      <w:r>
        <w:t xml:space="preserve">“Không cần khẩn trương, rất nhanh liền có thể kết thúc.” Một nữ bác sĩ đang thao tác dụng cụ trị liệu an ủi y.</w:t>
      </w:r>
    </w:p>
    <w:p>
      <w:pPr>
        <w:pStyle w:val="BodyText"/>
      </w:pPr>
      <w:r>
        <w:t xml:space="preserve">Tần Tự gật gật đầu, nhắm mắt lại, chờ đợi cỗ cảm giác thống khổ quen thuộc ập đến. Theo tiếng vang của dụng cụ khi vận chuyển, tim của y càng lúc càng đập loạn, qua vài giây, một luồng điện bén nhọn đánh về phía đại não của y, y không tự giác căng thẳng thân thể, cắn răng thừa nhận cảm giác đau đớn tựa hồ muốn xé nứt đầu của mình…….</w:t>
      </w:r>
    </w:p>
    <w:p>
      <w:pPr>
        <w:pStyle w:val="BodyText"/>
      </w:pPr>
      <w:r>
        <w:t xml:space="preserve">Không biết qua bao lâu, vào lúc Tần Tự cho rằng đại não của y cứ như vậy mà nổ mất, cỗ đau đớn kia rốt cuộc biến mất. Mở to mắt, y nhìn thấy gương mặt quan tâm của nữ bác sĩ, có một đoạn thời gian rất dài y chỉ có thể nhìn thấy miệng nàng đang khép mở, nhưng không thể hiểu được nàng đang nói cái gì.</w:t>
      </w:r>
    </w:p>
    <w:p>
      <w:pPr>
        <w:pStyle w:val="BodyText"/>
      </w:pPr>
      <w:r>
        <w:t xml:space="preserve">“Ngươi khá hơn chút nào không? Có thể nghe thấy ta nói hay không?”</w:t>
      </w:r>
    </w:p>
    <w:p>
      <w:pPr>
        <w:pStyle w:val="BodyText"/>
      </w:pPr>
      <w:r>
        <w:t xml:space="preserve">Cả người Tần Tự đều trong trạng thái hốt hoảng, đáy mắt của y là một mảng mờ mịt, giống như một đứa nhỏ vừa mới chào đời đang bất an đánh giá thế giới này. Nữ bác sĩ cầm bản ghi chép, kiên nhẫn đứng ở một bên quan sát, cho đến khi đáy mắt của Tần Tự dần dần khôi phục ý thức.</w:t>
      </w:r>
    </w:p>
    <w:p>
      <w:pPr>
        <w:pStyle w:val="BodyText"/>
      </w:pPr>
      <w:r>
        <w:t xml:space="preserve">“Ta…… Tốt rồi…… Ta muốn xuống giường……” Tần Tự đứt quãng nói.</w:t>
      </w:r>
    </w:p>
    <w:p>
      <w:pPr>
        <w:pStyle w:val="BodyText"/>
      </w:pPr>
      <w:r>
        <w:t xml:space="preserve">“Xác định sao? Khả năng sẽ có một chút cảm giác mê man, có cần ta đỡ ngươi hay không?”</w:t>
      </w:r>
    </w:p>
    <w:p>
      <w:pPr>
        <w:pStyle w:val="BodyText"/>
      </w:pPr>
      <w:r>
        <w:t xml:space="preserve">Tần Tự khoát tay, cự tuyệt nữ bác sĩ dịu y. Chờ đến khi thiếp phiến điện cực ở trên đầu lần lượt bị tháo ra, y dùng tay chống lên mép giường, chậm rãi xuống giường.</w:t>
      </w:r>
    </w:p>
    <w:p>
      <w:pPr>
        <w:pStyle w:val="BodyText"/>
      </w:pPr>
      <w:r>
        <w:t xml:space="preserve">“Thầy thuốc Trương đang chờ ngươi ở văn phòng.” Tần Tự vuốt vuốt mái tóc lộn xộn, chậm rãi đi ra khỏi cửa phòng bệnh.**</w:t>
      </w:r>
    </w:p>
    <w:p>
      <w:pPr>
        <w:pStyle w:val="BodyText"/>
      </w:pPr>
      <w:r>
        <w:t xml:space="preserve">“Hai lạng cơm, một xiên thịt nướng, một cái đùi gà luộc, cám ơn.”</w:t>
      </w:r>
    </w:p>
    <w:p>
      <w:pPr>
        <w:pStyle w:val="BodyText"/>
      </w:pPr>
      <w:r>
        <w:t xml:space="preserve">Diệp Địch Sinh bưng một khay đồ ăn đầy ắp, đi ra khỏi dòng người chen lấn, tìm một góc ngồi xuống. Ghế ngồi ở căng tin khu Bắc đều được xếp theo kiểu truyền thống, bốn người một bàn, Diệp Địch Sinh vừa ngồi xuống bàn, còn chưa đặt ba lô xuống, trên vai đã bị một bàn tay vỗ một cái.</w:t>
      </w:r>
    </w:p>
    <w:p>
      <w:pPr>
        <w:pStyle w:val="BodyText"/>
      </w:pPr>
      <w:r>
        <w:t xml:space="preserve">“Địch Sinh, thật trùng hợp a, lại gặp được ngươi!” Trong tay Trịnh Minh Vũ cũng bưng một khay đồ ăn. Không đợi Diệp Địch Sinh tiếp lời, đã vội vàng ngồi xuống đối diện với hắn, một bộ biểu tình sợ bản thân bị người khác đoạt mất chỗ ngồi.</w:t>
      </w:r>
    </w:p>
    <w:p>
      <w:pPr>
        <w:pStyle w:val="BodyText"/>
      </w:pPr>
      <w:r>
        <w:t xml:space="preserve">“Đúng vậy. Ta nhớ rõ hôm nay ngươi hình như có tiết, như thế nào lại tan học sớm thế?” Trịnh Minh Vũ không phải cùng một khoa với Diệp Địch Sinh, thế nhưng phòng ngủ của hai người ở cùng một tầng, lại là đồng hương nên thường xuyên gặp gỡ, thường xuyên qua lại dẫn đến quen biết nhau.</w:t>
      </w:r>
    </w:p>
    <w:p>
      <w:pPr>
        <w:pStyle w:val="BodyText"/>
      </w:pPr>
      <w:r>
        <w:t xml:space="preserve">“Úc, hôm nay vừa mới phải thi tiếng anh cuối kì, phải lên diễn thuyết, chờ lão sư nhận xét xong là có thể đi. Còn ngươi, hình như cũng sắp kết thúc chương trình học rồi a?”</w:t>
      </w:r>
    </w:p>
    <w:p>
      <w:pPr>
        <w:pStyle w:val="BodyText"/>
      </w:pPr>
      <w:r>
        <w:t xml:space="preserve">Diệp Địch Sinh ân một tiếng, gắp một miếng thịt gà trong đĩa thức ăn bỏ vào trong miệng.</w:t>
      </w:r>
    </w:p>
    <w:p>
      <w:pPr>
        <w:pStyle w:val="BodyText"/>
      </w:pPr>
      <w:r>
        <w:t xml:space="preserve">Trịnh Minh Vũ cười hắc hắc, bỗng nhiên chớp chớp mắt vài cái với Diệp Địch Sinh, trêu chọc nói “Địch Sinh, ta thấy thời gian nghiên cứu sinh của ngươi sắp xong, anh em thấy ngươi còn đơn thân, thật sự là không đành lòng a. Không bằng như vầy, ta giới thiệu cho ngươi vài cô nàng xinh đẹp ở viện khác cho ngươi, ngươi thấy thế nào?”</w:t>
      </w:r>
    </w:p>
    <w:p>
      <w:pPr>
        <w:pStyle w:val="BodyText"/>
      </w:pPr>
      <w:r>
        <w:t xml:space="preserve">Cái tay cầm đũa của Diệp Địch Sinh dừng một lát, ánh mắt của hắn nhìn chằm chằm đĩa thức ăn, sắc mặt lạnh nhạt “Không cần.”</w:t>
      </w:r>
    </w:p>
    <w:p>
      <w:pPr>
        <w:pStyle w:val="BodyText"/>
      </w:pPr>
      <w:r>
        <w:t xml:space="preserve">“Ngươi đừng như vậy a.” Trịnh Minh Vũ cảm thấy bất bình thay hắn “Tuy rằng trường học của chúng ta nhiều nam ít nữ, nhiều người không đủ phân chia, nhưng Địch Sinh, điều kiện của ngươi tốt như vậy, không lo các nàng không thích ngươi a.”</w:t>
      </w:r>
    </w:p>
    <w:p>
      <w:pPr>
        <w:pStyle w:val="BodyText"/>
      </w:pPr>
      <w:r>
        <w:t xml:space="preserve">Diệp Địch Sinh không tỏ rõ thái độ, gắp một miếng cà bỏ vào miệng, chờ ăn hết miếng cà trong miệng, hắn mới chậm rì rì nói “Tạm thời ta không muốn có bạn gái.”</w:t>
      </w:r>
    </w:p>
    <w:p>
      <w:pPr>
        <w:pStyle w:val="BodyText"/>
      </w:pPr>
      <w:r>
        <w:t xml:space="preserve">Trinh Minh Vũ thấy vẻ mặt của hắn nhất thời ảm đạm, nhất thời kinh ngạc phát hiện bản thân đá vào tấm sắt, không dám hỏi lại, đành phải cười ha hả đổi đề tài. Đáy lòng lại ngầm tự hỏi, Địch Sinh không muốn có bạn gái, chẳng lẽ là thích nam…….</w:t>
      </w:r>
    </w:p>
    <w:p>
      <w:pPr>
        <w:pStyle w:val="BodyText"/>
      </w:pPr>
      <w:r>
        <w:t xml:space="preserve">Cơm nước xong, hai người chia tay nhau ở cửa căng tin. Diệp Địch Sinh đến thư viện trước, mượn vài quyển sách tư liệu, rồi lại đi phòng thực nghiệm, hoàn thành bài thực nghiệm hôm qua chưa làm xong. Lúc hắn ghi lại số liệu cuối cùng trong bản thực nghiệm, trời đã tối hẳn. Liên tục làm thực nghiệm hơn sáu giờ, lúc này hắn mới cảm thấy có chút đói bụng.</w:t>
      </w:r>
    </w:p>
    <w:p>
      <w:pPr>
        <w:pStyle w:val="BodyText"/>
      </w:pPr>
      <w:r>
        <w:t xml:space="preserve">Diệp Địch Sinh vốn độc lai độc vãng quen, vốn dĩ có một sư huynh ở trong tổ thực nghiệm với hắn mời hắn tối nay đi liên quan, bị hắn nói vài lời quanh co xin miễn. Hắn ở căng tin ăn cơm chiên trứng, sau đó đẩy xe đạp trở về ký túc xá. Đến ký túc xá, hắn cũng không lên mạng hoặc là nghịch ngợm điện thoại di động như những người khác, mà đổi một bộ đồng phục vận động, mang vào đồng hồ thể thao, lại đi ra khỏi ký túc xá.</w:t>
      </w:r>
    </w:p>
    <w:p>
      <w:pPr>
        <w:pStyle w:val="BodyText"/>
      </w:pPr>
      <w:r>
        <w:t xml:space="preserve">Bắt đầu từ lúc trở lại trường học vào hơn hai tháng trước, hắn liền hạ quyết tâm phải thực hiện một ít thay đổi, ít nhất là về phương diện thể lực không thể dễ dàng bị người áp chế như vậy. Đầu tiên, hắn kiên trì chạy một vạn mét mỗi ngày, hôm nào không mưa thì chạy ở sân thể dục, hôm nào mưa thì đi phòng tập thể thao. Phương diện khác, hắn cũng tập hít đất, tuy rằng ban đầu hắn không thể kiên trì được mười phút, nhưng hiện tại đã có thể liền một lúc chống đẩy một trăm cái. Ở bên ngoài, có lẽ nhìn qua thân thể của hắn vẫn hơi gầy, nhưng Diệp Địch Sinh rất rõ ràng, thân thể của hắn từ một đoạn thời gian trở lại đây đã không còn gầy yếu như lúc trước.</w:t>
      </w:r>
    </w:p>
    <w:p>
      <w:pPr>
        <w:pStyle w:val="BodyText"/>
      </w:pPr>
      <w:r>
        <w:t xml:space="preserve">Đêm nay trời không mưa, cho nên hắn chạy một vạn mét ở trên sân thể dục. Còn hai vòng cuối cùng, trạng thái của hắn vẫn rất tốt, không có giống như lần đầu tiên, cơ hồ tê liệt ngã xuống ngay trên đường băng đến mức không bò dậy được. Mồ hôi đã thấm ướt toàn bộ bộ đồng phục trên người, hắn chậm rãi đi dưới ánh đèn hôn ám trên sân thể dục, nghe trong lồng ngực của hắn truyền đến tiếng tim đập một cách rõ ràng, cảm giác phá lệ yên tĩnh.</w:t>
      </w:r>
    </w:p>
    <w:p>
      <w:pPr>
        <w:pStyle w:val="BodyText"/>
      </w:pPr>
      <w:r>
        <w:t xml:space="preserve">Hắn thích loại sinh hoạt này, tuy rằng mỗi ngày trôi qua đều rất bình đạm, đơn điệu, thậm chí còn có chút cô độc, nhưng đây là cuộc sống mà hắn có thể hoàn toàn tự tay nắm lấy. Hắn cũng không ngại sau này mỗi một ngày trôi qua đều cứ như vậy.</w:t>
      </w:r>
    </w:p>
    <w:p>
      <w:pPr>
        <w:pStyle w:val="BodyText"/>
      </w:pPr>
      <w:r>
        <w:t xml:space="preserve">Chạy bộ xong, Diệp Địch Sinh trực tiếp đi về, trên người hắn đều là mồ hôi, cảm giác dính nị không chịu biến mất, khiến hắn thầm nghĩ nhanh trở về tắm rửa. Bước chân của hắn rất vội vàng, nhanh như chớp đã đi tới khu ký túc xá, nhưng mà, ngay lúc hắn vừa mới đi tới cổng ký túc xá, một thanh âm trầm thấp lại vang lên phía sau lưng hắn.</w:t>
      </w:r>
    </w:p>
    <w:p>
      <w:pPr>
        <w:pStyle w:val="Compact"/>
      </w:pPr>
      <w:r>
        <w:t xml:space="preserve">“Địch Sinh.”</w:t>
      </w:r>
      <w:r>
        <w:br w:type="textWrapping"/>
      </w:r>
      <w:r>
        <w:br w:type="textWrapping"/>
      </w:r>
    </w:p>
    <w:p>
      <w:pPr>
        <w:pStyle w:val="Heading2"/>
      </w:pPr>
      <w:bookmarkStart w:id="41" w:name="chương-20-lễ-vật"/>
      <w:bookmarkEnd w:id="41"/>
      <w:r>
        <w:t xml:space="preserve">20. Chương 20: Lễ Vật</w:t>
      </w:r>
    </w:p>
    <w:p>
      <w:pPr>
        <w:pStyle w:val="Compact"/>
      </w:pPr>
      <w:r>
        <w:br w:type="textWrapping"/>
      </w:r>
      <w:r>
        <w:br w:type="textWrapping"/>
      </w:r>
      <w:r>
        <w:t xml:space="preserve">Lưng của Diệp Địch Sinh cơ hồ là cương ngạnh ngay lập tức, âm thanh này quá mức quen thuộc, lại cũng quá mức xa xăm, hắn ngốc ngốc đứng tại chỗ, thậm chí một chút dũng khí để quay đầu lại nhìn cũng không có.</w:t>
      </w:r>
    </w:p>
    <w:p>
      <w:pPr>
        <w:pStyle w:val="BodyText"/>
      </w:pPr>
      <w:r>
        <w:t xml:space="preserve">“Địch Sinh.” Cái thanh âm kia lại vang lên một lần nữa, chứng minh những gì phát sinh vừa rồi không phải ảo giác. Hai tháng, Diệp Địch Sinh cho rằng bản thân hắn đã sớm quên được cái loại cảm giác sợ hãi khi bị người quản chế, nhưng trong giây phút cái thân ảnh kia tiến lại gần hắn, bờ vai của hắn vẫn không nhịn được mà run rẩy.</w:t>
      </w:r>
    </w:p>
    <w:p>
      <w:pPr>
        <w:pStyle w:val="BodyText"/>
      </w:pPr>
      <w:r>
        <w:t xml:space="preserve">“Ta…… Ta sẽ không thương tổn ngươi……” Tần Tự từ trong một lùm cây tối um đi ra, trong tay y còn một một vật thể hình chữ nhật được bọc cẩn thận, bên trong hình như là một bức tranh sơn dầu. Y đi đến trước mặt Diệp Địch Sinh, thấp thỏm mà cẩn thận, nhìn hắn “Ta chính là muốn…… nhìn nhìn ngươi……”</w:t>
      </w:r>
    </w:p>
    <w:p>
      <w:pPr>
        <w:pStyle w:val="BodyText"/>
      </w:pPr>
      <w:r>
        <w:t xml:space="preserve">Hai bàn tay nắm chặt của Diệp Địch Sinh chậm rãi buông lỏng, ở cổng ký túc xá không có lắp đèn tường, chỉ có một luồng ánh sáng trắng ảm đạm được hắt ra từ bên trong phòng trực ban của quản lý ký túc xá. Tần Tự dừng trước mặt hắn, hơi cúi đầu, thân hình tựa hồ gầy đi rất nhiều, gương mặt dương cương dưới ánh sáng ảm đạm có vẻ phá lệ thâm thúy.</w:t>
      </w:r>
    </w:p>
    <w:p>
      <w:pPr>
        <w:pStyle w:val="BodyText"/>
      </w:pPr>
      <w:r>
        <w:t xml:space="preserve">Diệp Địch Sinh biết y lại đang chăm chú nhìn hắn, dùng cái loại ánh mắt chuyên chú mà nóng bỏng, chỉ là ánh mắt này so với trước kia thiếu đi vài phần cảm giác xâm lược. Hắn không tự nhiên lui về phía sau một bước, tầm mắt nhìn sang nơi khác “Ta đã nói rồi, ta không muốn gặp lại ngươi.”</w:t>
      </w:r>
    </w:p>
    <w:p>
      <w:pPr>
        <w:pStyle w:val="BodyText"/>
      </w:pPr>
      <w:r>
        <w:t xml:space="preserve">Cánh tay ôm bức tranh của Tần Tự run lên một chút, y hít một hơi thật sâu, thấy chung quanh tạm thời không có người đi ngang qua, mới trịnh trọng nhẹ giọng nói “Ta đến nói với ngươi rằng ta rất xin lỗi, ta không xa vời cầu ngươi tha thứ. Hai tháng nay ta vẫn ở Bắc Kinh chữa bệnh, hiện tại đã tốt hơn nhiều…… Ngươi có thể cho ta một cơ hội không, cho ta cơ hội một lần nữa bắt đầu theo đuổi ngươi?”</w:t>
      </w:r>
    </w:p>
    <w:p>
      <w:pPr>
        <w:pStyle w:val="BodyText"/>
      </w:pPr>
      <w:r>
        <w:t xml:space="preserve">“Theo đuổi ta?”</w:t>
      </w:r>
    </w:p>
    <w:p>
      <w:pPr>
        <w:pStyle w:val="BodyText"/>
      </w:pPr>
      <w:r>
        <w:t xml:space="preserve">Diệp Địch Sinh giống như là đang nghe ai đó nói một cái gì đó rất buồn cười, hắn nâng mắt nhìn lên người trước mặt, ánh mắt lẫm liệt mà sắc bén “Đây chính là phương thức mà ngươi thích một người sao? Lợi dụng lý do bị bệnh tâm thần, không quan tâm, tù cấm ta, tra tấn ta. Hiện tại chữa khỏi bệnh, lại muốn nói với ta mong được theo đuổi ta một lần nữa? A, ngươi nghĩ rằng ta cũng bị bệnh giống như ngươi sao?”</w:t>
      </w:r>
    </w:p>
    <w:p>
      <w:pPr>
        <w:pStyle w:val="BodyText"/>
      </w:pPr>
      <w:r>
        <w:t xml:space="preserve">“Ta……” Trong mắt Tần Tự xẹt qua một tia thụ thương, y ôm bức tranh sơn dầu, đầu cúi càng lúc càng thấp. Đúng vậy, Diệp Địch Sinh nói rất đúng, làm một người từng thương tổn hắn, y làm sao còn có tư cách đứng trước mặt hắn, luôn mồm nói muốn theo đuổi hắn!</w:t>
      </w:r>
    </w:p>
    <w:p>
      <w:pPr>
        <w:pStyle w:val="BodyText"/>
      </w:pPr>
      <w:r>
        <w:t xml:space="preserve">“Ta không quan tâm ngươi có chấp nhận hay không……. Ta chỉ…… chỉ là muốn đối tốt với ngươi……” Tần Tự lộn xộn giải thích suy nghĩ của y, y chỉ là muốn mỗi ngày có thể nhìn thấy hắn, có thể nói chuyện với hắn, y căn bản không hề kỳ vọng Diệp Địch Sinh có thể đáp lại y, hy vọng duy nhất của y là hắn không chán ghét y.</w:t>
      </w:r>
    </w:p>
    <w:p>
      <w:pPr>
        <w:pStyle w:val="BodyText"/>
      </w:pPr>
      <w:r>
        <w:t xml:space="preserve">Hai tay Tần Tự khẩn trương vuốt ve khung ảnh lồng kính ở trong tay, không dám nhìn Diệp Địch Sinh, đặt bức tranh kia ở dưới chân Diệp Địch Sinh “Đây là ta…… tranh ta tặng ngươi…… Ta đi trước…….”</w:t>
      </w:r>
    </w:p>
    <w:p>
      <w:pPr>
        <w:pStyle w:val="BodyText"/>
      </w:pPr>
      <w:r>
        <w:t xml:space="preserve">Rõ ràng có thể nhìn thấy hắn là một chuyện rất vui vẻ, nhưng dưới ánh mắt khiển trách của Diệp Địch Sinh, y cảm giác bản thân đến nơi này chính là một sai lầm. Liền tính y cố gắng chữa bệnh, cố gắng trở thành một người bình thường, cũng chỉ có thể khiến y chán ghét sao? Yết hầu của Tần Tự lên xuống nhanh chóng, lồng ngực giống như bị đặt vào một tảng đá lớn, xoay người đi ra ngoài. Quá khó chịu, loại cảm giác này còn mãnh liệt hơn so với dĩ vãng, thậm chí còn khiến y tuyệt vọng hơn.</w:t>
      </w:r>
    </w:p>
    <w:p>
      <w:pPr>
        <w:pStyle w:val="BodyText"/>
      </w:pPr>
      <w:r>
        <w:t xml:space="preserve">“Uy, ngươi đi đường kiểu gì vậy a!”</w:t>
      </w:r>
    </w:p>
    <w:p>
      <w:pPr>
        <w:pStyle w:val="BodyText"/>
      </w:pPr>
      <w:r>
        <w:t xml:space="preserve">Đèn đường hôn ám, bước chân của Tần Tự vội vàng, cũng không nhìn kỹ đường, không cẩn thận liền đụng phải cánh tay của một nam sinh đi ngược chiều.</w:t>
      </w:r>
    </w:p>
    <w:p>
      <w:pPr>
        <w:pStyle w:val="BodyText"/>
      </w:pPr>
      <w:r>
        <w:t xml:space="preserve">“Xin lỗi xin lỗi” Tần Tự vội vàng nói xin lỗi, cúi thấp đầu vội vàng chạy ra ngoài. Y không muốn khiến bất cứ ai nhìn thấy bộ dáng chật vật của mình.</w:t>
      </w:r>
    </w:p>
    <w:p>
      <w:pPr>
        <w:pStyle w:val="BodyText"/>
      </w:pPr>
      <w:r>
        <w:t xml:space="preserve">“Đồng học, đồ này là của ngươi sao? Có thể chuyển nó sang bên một chút, bằng không ta không có cách nào mở cửa.”</w:t>
      </w:r>
    </w:p>
    <w:p>
      <w:pPr>
        <w:pStyle w:val="BodyText"/>
      </w:pPr>
      <w:r>
        <w:t xml:space="preserve">Một nam sinh muốn đi lên cầu thang ở trong khu ký túc xá, nghi hoặc nhìn Diệp Địch Sinh còn đang đứng ở cửa.</w:t>
      </w:r>
    </w:p>
    <w:p>
      <w:pPr>
        <w:pStyle w:val="BodyText"/>
      </w:pPr>
      <w:r>
        <w:t xml:space="preserve">“Không phải của ta.” Diệp Địch Sinh nhìn cái bóng dáng cao lớn kia biến mất sau hàng cây long não, hắn thu hồi tầm mắt, đá cái thứ đặt dưới chân sang một bên góc tường, quẹt thẻ ký túc xá liền đi vào bên trong.</w:t>
      </w:r>
    </w:p>
    <w:p>
      <w:pPr>
        <w:pStyle w:val="BodyText"/>
      </w:pPr>
      <w:r>
        <w:t xml:space="preserve">Hắn ở tầng mười ba, thang máy chậm chạp mãi không xuống, hắn dứt khoát leo cầu thang trở về phòng ký túc xá. Khóa cửa ký túc xá, nhanh chóng đi vào nhà tắm tắm rửa. Tắm rửa xong, hắn đứng ở trước tấm kính cao bằng nửa người, đột nhiên sinh ra một loại cảm giác khó chịu khó tả.</w:t>
      </w:r>
    </w:p>
    <w:p>
      <w:pPr>
        <w:pStyle w:val="BodyText"/>
      </w:pPr>
      <w:r>
        <w:t xml:space="preserve">Ngươi không làm sai, không làm sai, hắn không ngừng nói với chính mình. Hắn không phải thánh mẫu thánh phụ, cũng không có một tấm lòng bao dung thiện lương, sáu ngày sáu đêm bị tù cấm kia, vĩnh viễn là sỉ nhục trong đời của hắn. Hắn có thể tha thứ y, nhưng sẽ không chấp nhận y, càng vĩnh viễn sẽ không quên loại sỉ nhục này.</w:t>
      </w:r>
    </w:p>
    <w:p>
      <w:pPr>
        <w:pStyle w:val="BodyText"/>
      </w:pPr>
      <w:r>
        <w:t xml:space="preserve">Dùng nước lạnh hung hăng vỗ lên mặt, Diệp Địch Sinh trở lại trước bàn, rút ra một quyển sách chuyên ngành, tính toán phiên dịch một đoạn. Nhưng sắc mặt thụ thương của Tần Tự, cùng với ánh mắt u ám đau thương, không biết vì sao cứ hiện lên trước mắt hắn không bỏ qua được. Vài chữ cái tiếng anh cũng cứ như vậy mà phảng phất vặn vẹo trước mắt hắn. Hắn không kiên nhẫn khép lại quyển sách tiếng anh, thở hắt ra một hơi, bỗng nhiên cầm lấy chìa khóa, mở cửa đi xuống dưới tầng.</w:t>
      </w:r>
    </w:p>
    <w:p>
      <w:pPr>
        <w:pStyle w:val="BodyText"/>
      </w:pPr>
      <w:r>
        <w:t xml:space="preserve">Bức tranh được bọc bởi một lớp vải trắng vẫn còn nằm lẻ loi trên mặt đất, tấm vải màu trắng xuất hiện vài dấu chân cùng với vệt nước. Diệp Địch Sinh đứng ở nơi đó, do dự rất lâu, mới nhặt bức tranh kia lên.</w:t>
      </w:r>
    </w:p>
    <w:p>
      <w:pPr>
        <w:pStyle w:val="BodyText"/>
      </w:pPr>
      <w:r>
        <w:t xml:space="preserve">**</w:t>
      </w:r>
    </w:p>
    <w:p>
      <w:pPr>
        <w:pStyle w:val="BodyText"/>
      </w:pPr>
      <w:r>
        <w:t xml:space="preserve">“Tiểu Tự, hiện tại ngươi đang ở đâu? Mụ mụ có chút chuyện muốn nói với ngươi.”</w:t>
      </w:r>
    </w:p>
    <w:p>
      <w:pPr>
        <w:pStyle w:val="BodyText"/>
      </w:pPr>
      <w:r>
        <w:t xml:space="preserve">Mới ra khỏi cửa đại học T, Tần Tự liền nhận được điện thoại của Tần Phi, tuy rằng y tạm thời muốn chờ đợi một mình, nhưng nghe ngữ khí khẩn cầu của Tần Phi, y vẫn không nói được lời cự tuyệt.</w:t>
      </w:r>
    </w:p>
    <w:p>
      <w:pPr>
        <w:pStyle w:val="BodyText"/>
      </w:pPr>
      <w:r>
        <w:t xml:space="preserve">“Ta đang ở đại học T.” Y cứng rắn nói.</w:t>
      </w:r>
    </w:p>
    <w:p>
      <w:pPr>
        <w:pStyle w:val="BodyText"/>
      </w:pPr>
      <w:r>
        <w:t xml:space="preserve">“Đại học T?”</w:t>
      </w:r>
    </w:p>
    <w:p>
      <w:pPr>
        <w:pStyle w:val="BodyText"/>
      </w:pPr>
      <w:r>
        <w:t xml:space="preserve">Đôi lông mày thanh tú của Tần Phi hơi nhíu, ngữ điệu có chút nghi hoặc. Hôm qua, trước khi trở về Mỹ, Tần Khải có đem chuyện phát sinh giữa Tần Tự cùng với Diệp Địch Sinh nói rõ ràng hết cho nàng, lúc đầu khi nghe được chuyện này nàng khiếp sợ vô cùng, không dám tin, bởi vì Tần Tự chưa từng nói y có người trong lòng trước mặt nàng. Nhưng vừa nghĩ đến hai tháng vừa qua đi Bắc Kinh chữa bệnh cùng với Tần Tự, bao giờ y cũng trong tình trạng tinh thần không tỉnh táo, còn có lần lúc nàng đang thu thập quần áo cho y, trong lúc vô ý thấy có một tấm thẻ sinh viên rơi ra từ trong túi của Tần Tự…… Lúc đó nàng không nghĩ nhiều, cho rằng thẻ sinh viên của nam sinh nào đó là của bạn bè của Tần Tự, nhưng ngày hôm qua nói chuyện cả một buổi chiều với Tần Khải, nàng mới phát hiện mình đã sai một cách hoàn toàn.</w:t>
      </w:r>
    </w:p>
    <w:p>
      <w:pPr>
        <w:pStyle w:val="BodyText"/>
      </w:pPr>
      <w:r>
        <w:t xml:space="preserve">Nhiều năm như vậy, hiểu biết của nàng đối với cuộc sống cùng với tình cảm của Tần Tự hoàn toàn trống rỗng, nàng không phải không tự cách, chỉ là cơ hội hoàn hảo nói chuyện giữa nàng và Tần Tự rất ít, lại càng không cần nói đến cái loại đề tài mẫn cảm này.</w:t>
      </w:r>
    </w:p>
    <w:p>
      <w:pPr>
        <w:pStyle w:val="BodyText"/>
      </w:pPr>
      <w:r>
        <w:t xml:space="preserve">Tần Phi khắc chế dụng vọng muốn dò hỏi đến cùng, nhắm chặt mắt, nói “Như vầy đi, ngươi tìm một quán cà phê ở gần đó chờ ta. Đại học T cách chỗ ta đang ở tương đối gần, hai mươi phút sau ta sẽ đến nơi.”</w:t>
      </w:r>
    </w:p>
    <w:p>
      <w:pPr>
        <w:pStyle w:val="BodyText"/>
      </w:pPr>
      <w:r>
        <w:t xml:space="preserve">“Ân.”</w:t>
      </w:r>
    </w:p>
    <w:p>
      <w:pPr>
        <w:pStyle w:val="BodyText"/>
      </w:pPr>
      <w:r>
        <w:t xml:space="preserve">Tần Tự mơ hồ đoán được cái gì, chau mày, treo điện thoại. Y đến một tiệm bán báo mua một quyển tạp chí, tìm một quán cà phê ở khu vực xung quanh trường học ngồi xuống, hai mươi phút sau, Tần Phi quả nhiên đúng hẹn mà tới.</w:t>
      </w:r>
    </w:p>
    <w:p>
      <w:pPr>
        <w:pStyle w:val="BodyText"/>
      </w:pPr>
      <w:r>
        <w:t xml:space="preserve">Trường hợp hai mẹ con cứ như vậy đối diện nhau, trực tiếp trao đổi cũng không nhiều, sau khi thành niên, Tần Tự liền chuyển ra ở một mình, Tần Phi trừ gửi tiền cho y đúng thời hạn, ngẫu nhiên quan tâm bệnh tình của y, số lần liên lạc của hai người thực ra không nhiều. Bởi vậy Tần Phi vừa mới ngồi xuống, bầu không khí liền có chút căng thẳng.</w:t>
      </w:r>
    </w:p>
    <w:p>
      <w:pPr>
        <w:pStyle w:val="BodyText"/>
      </w:pPr>
      <w:r>
        <w:t xml:space="preserve">“Ngươi muốn uống cái gì? Ta mời ngươi.” Tần Phi lật xem menu đồ uống, dường như lại nghĩ tới cái gì “Buổi tối uống cà phê không tốt, ta gọi hồng trà cho ngươi đi.”</w:t>
      </w:r>
    </w:p>
    <w:p>
      <w:pPr>
        <w:pStyle w:val="BodyText"/>
      </w:pPr>
      <w:r>
        <w:t xml:space="preserve">Tần Tự không quan trọng gật gật đầu, tầm mắt nhìn hoa văn ở trên mặt bàn. Tần Phi đánh giá vẻ mặt của y, bỗng nhiên mở miệng nói “Cữu cữu ngươi trước khi vể Mỹ, đem toàn bộ chuyện của ngươi đều nói cho ta biết.”</w:t>
      </w:r>
    </w:p>
    <w:p>
      <w:pPr>
        <w:pStyle w:val="BodyText"/>
      </w:pPr>
      <w:r>
        <w:t xml:space="preserve">Không cần nàng nói, Tần Tự cũng đoán được. Vẻ mặt của y bình tĩnh, hai tay đặt ở trên đầu gối, lạnh nhạt nhìn Tần Phi “Sau đó thì sao? Có phải ngươi đến khuyên ta không cần thích nam nhân hay không?</w:t>
      </w:r>
    </w:p>
    <w:p>
      <w:pPr>
        <w:pStyle w:val="BodyText"/>
      </w:pPr>
      <w:r>
        <w:t xml:space="preserve">Không biết bắt đầu từ lúc nào, hai người nói chuyện lúc nào cũng giương cung bạt kiếm như vậy. Tuy rằng bệnh của Tần Tự đã chữa khỏi hơn phân nửa, nhưng thái độ lạnh lùng xa cách đối với Tần Phi tựa hồ cắm rễ thật sâu trong lòng, mặc kệ Tần Phi làm cái gì, đều rất khó thay đổi điều này.</w:t>
      </w:r>
    </w:p>
    <w:p>
      <w:pPr>
        <w:pStyle w:val="BodyText"/>
      </w:pPr>
      <w:r>
        <w:t xml:space="preserve">“Ngươi hiểu lầm.” Tần Phi hơi hơi có chút xót xa, nàng khẽ vén phần tóc mái vừa rơi xuống trên má, ra vẻ thoải mái mà nhìn Tần Tự “Ta chỉ là rất ngạc nhiên, ngươi lúc nào có người trong lòng. Ngươi luôn luôn chưa từng kể với mụ mụ.”</w:t>
      </w:r>
    </w:p>
    <w:p>
      <w:pPr>
        <w:pStyle w:val="BodyText"/>
      </w:pPr>
      <w:r>
        <w:t xml:space="preserve">Tần Tự không nghĩ được nàng thế nhưng không vừa mở miệng đã trách cứ y, gương mặt lộ ra vẻ kinh ngạc.</w:t>
      </w:r>
    </w:p>
    <w:p>
      <w:pPr>
        <w:pStyle w:val="Compact"/>
      </w:pPr>
      <w:r>
        <w:t xml:space="preserve">“Hắn đang học ở đại học T đúng không, vừa rồi là ngươi đi gặp hắn sao?”</w:t>
      </w:r>
      <w:r>
        <w:br w:type="textWrapping"/>
      </w:r>
      <w:r>
        <w:br w:type="textWrapping"/>
      </w:r>
    </w:p>
    <w:p>
      <w:pPr>
        <w:pStyle w:val="Heading2"/>
      </w:pPr>
      <w:bookmarkStart w:id="42" w:name="chương-21-nói-chuyện"/>
      <w:bookmarkEnd w:id="42"/>
      <w:r>
        <w:t xml:space="preserve">21. Chương 21: Nói Chuyện</w:t>
      </w:r>
    </w:p>
    <w:p>
      <w:pPr>
        <w:pStyle w:val="Compact"/>
      </w:pPr>
      <w:r>
        <w:br w:type="textWrapping"/>
      </w:r>
      <w:r>
        <w:br w:type="textWrapping"/>
      </w:r>
      <w:r>
        <w:t xml:space="preserve">Tần Tự do dự vài giây, mới gật gật đầu.</w:t>
      </w:r>
    </w:p>
    <w:p>
      <w:pPr>
        <w:pStyle w:val="BodyText"/>
      </w:pPr>
      <w:r>
        <w:t xml:space="preserve">Tần Phi ân một tiếng, nàng khép lại menu trong tay, vẫy tay gọi nhân viên phục vụ lại đây yêu cầu đồ uống. Chờ nhân viên phục vụ đi xa, nàng mới nhẹ nhàng thở ra một hơi.</w:t>
      </w:r>
    </w:p>
    <w:p>
      <w:pPr>
        <w:pStyle w:val="BodyText"/>
      </w:pPr>
      <w:r>
        <w:t xml:space="preserve">Hai ngày nay nàng vẫn luôn một mực khiến bản thân tỉnh táo lại, nàng hoài nghi có phải bởi vì Tần Tự từ nhỏ thiếu thốn tình cảm của phụ thân, mới đi thích đồng tính hay không. Nàng cùng với phụ thân của Tần Tự sau khi ly hôn, sau đó chưa từng cho hai cha con gặp mặt, đối với những câu hỏi về phụ thân của Tần Tự cũng chưa bao giờ giải đáp. Nàng thừa nhận, nàng rất ích kỷ, bởi vì căm hận nam nhân kia, cho nên cả quyền lợi được hưởng thụ phụ ái của Tần Tự cũng tàn nhẫn cướp đoạt.</w:t>
      </w:r>
    </w:p>
    <w:p>
      <w:pPr>
        <w:pStyle w:val="BodyText"/>
      </w:pPr>
      <w:r>
        <w:t xml:space="preserve">Nàng vốn dĩ chưa từng là một người mẹ tốt, lần đầu tiên Tần Tự phát bệnh phải đi bệnh viện tâm thần trị liệu một năm, trong một năm đó, nàng chưa từng đến nhìn hắn một cái. Nàng không cách nào đối diện với một Tần Tự bị bệnh, nhìn một Tần Tự cảm xúc thất khống, táo bạo dễ nổi giận, tựa như nàng nhìn thấy người cha hỉ nộ vô thường của hàng, đó là bóng ma thời thơ ấu của nàng. Lúc đó tình cảm cùng với cuộc sống của nàng cũng là một mảnh hỗn loạn, tuy rằng bề ngoài của nàng ngăn nắp, diễm lệ, nhưng trong lòng nàng lại vô cùng yếu ớt cùng trống rỗng, gia cảnh tốt cùng với vẻ ngoài xinh đẹp khiến nàng có thể dễ dàng thông đồng với rất nhiều nam nhân, nàng lên giường với bọn họ, yêu đương, nhưng cũng không trả giá thật tâm, đối với thật tâm của người khác cũng không thèm để ý.</w:t>
      </w:r>
    </w:p>
    <w:p>
      <w:pPr>
        <w:pStyle w:val="BodyText"/>
      </w:pPr>
      <w:r>
        <w:t xml:space="preserve">Nếu không phải lần đó Tần Tự xảy ra tai nạn xe cộ, nàng đại khái vẫn còn đắm chìm trong thế giới của chính nàng không muốn tỉnh lại. Thẳng đến khi nàng nhìn thấy Tần Tự nằm trên giường bệnh trong bệnh viện, nàng mới tỉnh ngộ và hiểu được nàng là một người mẹ thất bại như thế nào. Nàng trốn tránh nhiều năm như vậy, không muốn nhìn thẳng vào rắc rối của gia đình này, không muốn chân chính tiếp nhận cùng với yêu thương Tần Tự, kết quả đâu, ông trời khiến nàng nếm thử tư vị bị báo ứng, nàng thiếu chút nữa mất đi đứa con duy nhất của nàng.</w:t>
      </w:r>
    </w:p>
    <w:p>
      <w:pPr>
        <w:pStyle w:val="BodyText"/>
      </w:pPr>
      <w:r>
        <w:t xml:space="preserve">Nàng muốn bắt đầu lại một lần nữa, cố gắng khiến Tần Tự tiếp nhận nàng, trong hai tháng bồi y đi Bắc Kinh trị liệu, mối quan hệ của hai người xác thật đã được kéo gần rất nhiều, nhưng nàng hiểu được tâm lý của Tần Tự vẫn có chỗ chướng ngại, không có biện pháp hoàn toàn nhận nàng. Chuyện này cũng rất bình thường, nàng thật sự không vội được, chung khi lúc Tần Tự cần sự giúp đỡ và tình cảm yêu thương nhất, nàng lại tàn nhẫn lựa chọn né tránh.</w:t>
      </w:r>
    </w:p>
    <w:p>
      <w:pPr>
        <w:pStyle w:val="BodyText"/>
      </w:pPr>
      <w:r>
        <w:t xml:space="preserve">Nhưng một lần này, nàng sẽ không lặp lại sai lầm năm đó, lại càng sẽ không trơ mắt nhìn Tần Tự ở trên phương diện tình cảm dẫm lên vết xe đổ của nàng.</w:t>
      </w:r>
    </w:p>
    <w:p>
      <w:pPr>
        <w:pStyle w:val="BodyText"/>
      </w:pPr>
      <w:r>
        <w:t xml:space="preserve">“Ngươi đi gặp hắn, còn hắn thì sao? Nhìn thấy ngươi hắn có cao hứng không?”</w:t>
      </w:r>
    </w:p>
    <w:p>
      <w:pPr>
        <w:pStyle w:val="BodyText"/>
      </w:pPr>
      <w:r>
        <w:t xml:space="preserve">Tần Phi tận lực khiến ngữ khí của nàng nghe vào tai hoàn toàn bình thường.</w:t>
      </w:r>
    </w:p>
    <w:p>
      <w:pPr>
        <w:pStyle w:val="BodyText"/>
      </w:pPr>
      <w:r>
        <w:t xml:space="preserve">Nàng vừa dứt lời, sắc mặt của Tần Tự nhất thời trở nên vô cùng tái nhợt. Y cúi đầu, chăm chú nghịch ngợm ngón tay của mình, tựa hồ không muốn trả lời vấn đề của nàng.</w:t>
      </w:r>
    </w:p>
    <w:p>
      <w:pPr>
        <w:pStyle w:val="BodyText"/>
      </w:pPr>
      <w:r>
        <w:t xml:space="preserve">“Phải chăng, hắn nói với ngươi, bảo ngươi không cần tiếp tục đi tìm hắn, hắn không muốn thấy ngươi?” Tần Phi chỉ cần nhìn biểu tình của Tần Tự cũng đã đoán được toàn bộ, nàng biết nói những lời này là tàn nhẫn, sẽ đả kích sự tự tin của Tần Tự, nhưng nàng tất yếu phải nói.</w:t>
      </w:r>
    </w:p>
    <w:p>
      <w:pPr>
        <w:pStyle w:val="BodyText"/>
      </w:pPr>
      <w:r>
        <w:t xml:space="preserve">“Ngươi làm chuyện đó với hắn, chỉ cần là người bình thường đều không muốn gặp lại ngươi. Ta hiểu được, ngươi thích hắn, nhưng mà tiểu Tự, ngươi biết làm thế nào để thích một người sao?”</w:t>
      </w:r>
    </w:p>
    <w:p>
      <w:pPr>
        <w:pStyle w:val="BodyText"/>
      </w:pPr>
      <w:r>
        <w:t xml:space="preserve">Tần Tự gắt gao mím môi, lông mày cau lại, không nói một câu.</w:t>
      </w:r>
    </w:p>
    <w:p>
      <w:pPr>
        <w:pStyle w:val="BodyText"/>
      </w:pPr>
      <w:r>
        <w:t xml:space="preserve">Tần Phi nhìn bộ dáng quật cường của y, không đành lòng cầm lấy tay y, nhẹ giọng nói “Tiểu Tẹ, nghe mụ mụ nói được không, về sau trong cuộc đời, ngươi còn có thể gặp rất nhiều người, ngươi sẽ gặp được một người chân chính quan tâm ngươi, yêu ngươi, không ngại quá khứ của ngươi. Nhưng nam sinh kia có thể làm như thế sao? Sẽ không, hắn không có cách nào chấp nhận ngươi, mặc kệ bệnh của ngươi có tốt lên hay không, kể cả ngươi làm rất nhiều vì hắn, hắn cũng sẽ không thích ngươi.”</w:t>
      </w:r>
    </w:p>
    <w:p>
      <w:pPr>
        <w:pStyle w:val="BodyText"/>
      </w:pPr>
      <w:r>
        <w:t xml:space="preserve">“…… Buông tay hắn đi, ta không muốn nhìn thấy ngươi bị thương tổn.”</w:t>
      </w:r>
    </w:p>
    <w:p>
      <w:pPr>
        <w:pStyle w:val="BodyText"/>
      </w:pPr>
      <w:r>
        <w:t xml:space="preserve">Đích xác, những lời nói này của Tần Phi rất vô tình, nhưng cũng rất thực tế, mỗi một câu đều trạc vào trong lòng y. Thực ra Tần Tự có thể không hiểu được những thứ này sao? Không, trong lòng y so với ai đều hiểu được. Nhưng cho dù hiểu được, y cũng không cam tâm, có lẽ là y quá ngây thơ, liền tính biết rõ sẽ bị đâm cho đầu rơi máu chảy, vẫn muốn phản đối loại suy nghĩ đó nhảy vào bên trong đoạn tình cảm lưu luyến si mê này.</w:t>
      </w:r>
    </w:p>
    <w:p>
      <w:pPr>
        <w:pStyle w:val="BodyText"/>
      </w:pPr>
      <w:r>
        <w:t xml:space="preserve">Tần Tự rút tay về, cụp mắt, nói “Ngươi hỏi ta có biết như thế nào là thích một người hay không, nhưng còn ngươi thì sao? Ngươi biết sao?”</w:t>
      </w:r>
    </w:p>
    <w:p>
      <w:pPr>
        <w:pStyle w:val="BodyText"/>
      </w:pPr>
      <w:r>
        <w:t xml:space="preserve">Tần Phi không nghĩ tới Tần Tự thế nhưng sẽ hỏi lại chính mình, nàng nhìn cặp mắt đen láy kiên định mà sáng sủa kia, trong lúc nhất thời lại cảm thấy hoảng hốt. Vẻ mặt này, cùng với nàng của năm đó giống y như đúc. Khi đó nàng không để ý Tần Khải khuyên can, cố ý dùng thủ đoạn trơ trẽn uy hiếp dụ dỗ Hứa Khiêm kết hôn với nàng, cứ việc biết rõ Hứa Khiêm không yêu nàng, nàng vẫn cố chấp sinh ra Tần Tự, kết quả đâu, đứa nhỏ này không giữ được tâm của Hứa Khiêm, hắn vẫn yêu nữ nhân kia sâu đậm như cũ…….</w:t>
      </w:r>
    </w:p>
    <w:p>
      <w:pPr>
        <w:pStyle w:val="BodyText"/>
      </w:pPr>
      <w:r>
        <w:t xml:space="preserve">Tần Phi lắc lắc đầu, bỗng bật cười, một màn này cỡ nào châm chọc. Con trai của nàng giống hệt nàng, cố chấp yêu phải một người vĩnh viễn không có khả năng yêu lại mình. Chẳng lẽ, đây đều là quả báo cho những việc nàng làm lúc trước sao?</w:t>
      </w:r>
    </w:p>
    <w:p>
      <w:pPr>
        <w:pStyle w:val="BodyText"/>
      </w:pPr>
      <w:r>
        <w:t xml:space="preserve">“Tiểu Tự, có phải ta chưa từng nói với ngươi rằng ta đã từng rất yêu ba ba ngươi không, yêu đến mức có thể vì hắn mà chết.” Tần Phi lấy ngón tay gạt khóe mắt, cười tự giễu “Nhưng mà ba ba ngươi đối với ta không có cảm tình, ta hao tốn biết bao tâm tư để có được hắn, hắn lại vẫn không yêu ta. Cảm tình là thứ không thể cưỡng cầu, ngươi hiểu không?”Đây là lần đầu tiên, Tần Phi nhắc tới phụ thân trước mặt của Tần Tự. Đáy lòng của Tần Tự bất ngờ không kịp phòng bị bị chạm vào một chút, y nhìn Tần Phi cùng với hốc mắt đỏ bừng, lại có một loại cảm giác chân tay luống cuống.</w:t>
      </w:r>
    </w:p>
    <w:p>
      <w:pPr>
        <w:pStyle w:val="BodyText"/>
      </w:pPr>
      <w:r>
        <w:t xml:space="preserve">“Ta biết ngươi hận ta, bởi vì ta chưa bao giờ cho ngươi gặp hắn.” Tần Phi dừng một chút, bỗng nhiên cười thản nhiên “Nhưng mà tiểu Tự, nếu như sau khi ngươi nhìn thấy hắn, phát hiện hắn gia đình mỹ mãn, thành đôi với một nữ nhân khác, thậm chí còn không nhớ rõ có một đứa con như ngươi, ngươi sẽ còn muốn gặp hắn sao?”</w:t>
      </w:r>
    </w:p>
    <w:p>
      <w:pPr>
        <w:pStyle w:val="BodyText"/>
      </w:pPr>
      <w:r>
        <w:t xml:space="preserve">Trong lòng Tần Tự mạnh mẽ run rẩy, trong đầu ong ong vang lên, hình tượng một phụ thân lý tưởng mà y chờ mong phảng phất hóa thành bong bóng trong giây lát. Y cầm cái chén sứ lên, muốn uống một ngụm trà để xoa dịu đi cảm giác hít thở không thông nơi lồng ngực, nhưng y lại phát hiện hai tay của y phát run, cơ hồ không thể cầm lấy cái chén.</w:t>
      </w:r>
    </w:p>
    <w:p>
      <w:pPr>
        <w:pStyle w:val="BodyText"/>
      </w:pPr>
      <w:r>
        <w:t xml:space="preserve">Tần Phi nói xong câu nói kia, liền cầm một quyển sổ nhỏ cùng với một cái bút từ trong túi xách, nàng xé một trang giấy, viết nhanh lên đó hai hàng chữ, sau đó đưa tờ giấy kia tới trước mặt Tần Tự.</w:t>
      </w:r>
    </w:p>
    <w:p>
      <w:pPr>
        <w:pStyle w:val="BodyText"/>
      </w:pPr>
      <w:r>
        <w:t xml:space="preserve">“Đây là tên và địa chỉ của phụ thân ngươi, nếu ngươi muốn nhìn thấy hắn, ta không phản đối.”</w:t>
      </w:r>
    </w:p>
    <w:p>
      <w:pPr>
        <w:pStyle w:val="BodyText"/>
      </w:pPr>
      <w:r>
        <w:t xml:space="preserve">**</w:t>
      </w:r>
    </w:p>
    <w:p>
      <w:pPr>
        <w:pStyle w:val="BodyText"/>
      </w:pPr>
      <w:r>
        <w:t xml:space="preserve">“Địch Sinh, có đi đánh bóng bàn hay không a?”</w:t>
      </w:r>
    </w:p>
    <w:p>
      <w:pPr>
        <w:pStyle w:val="BodyText"/>
      </w:pPr>
      <w:r>
        <w:t xml:space="preserve">Trịnh Minh Vũ mặc một cái áo màu lam ngắn tay, đầy mặt chờ mong tiến vào thăm dò. Diệp Địch Sinh đang sửa sang lại báo cáo thực nghiệm, nghe vậy cũng không thèm ngẩng đầu, nói “Lần sau đi, hôm nay không rảnh.”</w:t>
      </w:r>
    </w:p>
    <w:p>
      <w:pPr>
        <w:pStyle w:val="BodyText"/>
      </w:pPr>
      <w:r>
        <w:t xml:space="preserve">“Lại không rảnh……” Trịnh Minh Vũ đầy mặt ai oán đi tới gần, vẫn như cũ đánh giá phòng ở ký túc xá của Diệp Địch Sinh một chút, chậc chậc cảm thán nơi này quá mức sạch sẽ, sau đó chuyển chuyển ánh mắt, nhìn tới một vật thể hình chữ nhật được đặt ở góc phòng.</w:t>
      </w:r>
    </w:p>
    <w:p>
      <w:pPr>
        <w:pStyle w:val="BodyText"/>
      </w:pPr>
      <w:r>
        <w:t xml:space="preserve">“Ây, Địch Sinh, đây là cái gì a? Bọc kín mít như vậy.” Trịnh Minh Vũ hiếu kì cúi người, sờ sờ góc cạnh cứng rắn kia “Nhìn qua thấy giống khung ảnh lồng kính a.”</w:t>
      </w:r>
    </w:p>
    <w:p>
      <w:pPr>
        <w:pStyle w:val="BodyText"/>
      </w:pPr>
      <w:r>
        <w:t xml:space="preserve">Diệp Địch Sinh đang muốn lật trang sách tiếp theo, chợt dừng lại, hắn liếc mắt nhìn tới món đồ trong góc tường, không quá để ý, nói “Không có gì, đồ người khác gửi nhờ ở đây.”</w:t>
      </w:r>
    </w:p>
    <w:p>
      <w:pPr>
        <w:pStyle w:val="BodyText"/>
      </w:pPr>
      <w:r>
        <w:t xml:space="preserve">Trịnh Minh Vũ im lặng, nhất thời mất hứng thú. Hai tay của y đặt ở trong túi, đi tới trước mặt Diệp Địch Sinh, rướn cổ nhìn bản báo cáo thực nghiệm của hắn “Lại nói, sắp đến nghỉ hè, ngươi có về nhà không? Hay vẫn ở lại trường học?”</w:t>
      </w:r>
    </w:p>
    <w:p>
      <w:pPr>
        <w:pStyle w:val="BodyText"/>
      </w:pPr>
      <w:r>
        <w:t xml:space="preserve">“Ta không về nhà, lưu giáo.” Diệp Địch Sinh trả lời ngắn gọn mà ý nhiều.</w:t>
      </w:r>
    </w:p>
    <w:p>
      <w:pPr>
        <w:pStyle w:val="BodyText"/>
      </w:pPr>
      <w:r>
        <w:t xml:space="preserve">“Ta cũng không trở về, đạo sư muốn bắt chúng ta làm thí nghiệm trên người, căn bản là thật.” Trịnh Minh Vũ ai thán hai tiếng, bỗng nhiên nhớ tới cái gì, nói “Đúng rồi, gần đây trường học có một chuyện tày trời, ngươi có nghe nói chưa?”</w:t>
      </w:r>
    </w:p>
    <w:p>
      <w:pPr>
        <w:pStyle w:val="BodyText"/>
      </w:pPr>
      <w:r>
        <w:t xml:space="preserve">“Chuyện gì?”</w:t>
      </w:r>
    </w:p>
    <w:p>
      <w:pPr>
        <w:pStyle w:val="BodyText"/>
      </w:pPr>
      <w:r>
        <w:t xml:space="preserve">Trịnh Minh Vũ nhìn trái nhìn phải, giống như sợ tai vách mạch rừng, hạ thấp thanh âm, nói “Chiều hôm qua có một nghiên cứu sinh của học viện công nghiệp nhảy hồ…… Nghe nói là vì bị bệnh trầm cảm……”</w:t>
      </w:r>
    </w:p>
    <w:p>
      <w:pPr>
        <w:pStyle w:val="BodyText"/>
      </w:pPr>
      <w:r>
        <w:t xml:space="preserve">Đồng tử của Diệp Địch Sinh chợt co rút một chút, hắn cụp mắt, rất nhanh khôi phục lại ánh mắt bình tĩnh “Đúng không, hình như ta chưa nghe nói qua.”</w:t>
      </w:r>
    </w:p>
    <w:p>
      <w:pPr>
        <w:pStyle w:val="BodyText"/>
      </w:pPr>
      <w:r>
        <w:t xml:space="preserve">“Tin tức bên trong, vô cùng chính xác.” Trịnh Minh Vũ chậc chậc sờ cằm, một bộ sắc mặt suy tư “Nhưng mà ta vẫn không hiểu được những người này, ngươi nói cuộc sống dù có như thế nào thì cũng phải sống nha. Người vừa chết, chẳng phải cái gì cũng không có sao, hơn nữa cha mẹ bọn họ sẽ vô cùng thất vọng và đau khổ a……”</w:t>
      </w:r>
    </w:p>
    <w:p>
      <w:pPr>
        <w:pStyle w:val="Compact"/>
      </w:pPr>
      <w:r>
        <w:t xml:space="preserve">Trịnh Minh Vũ không chú ý thấy, Diệp Địch Sinh ở một bên phảng phất giống như không nghe thấy những lời nói của y, nhìn số liệu trên báo cáo, ánh mắt dại ra mà mờ mịt.</w:t>
      </w:r>
      <w:r>
        <w:br w:type="textWrapping"/>
      </w:r>
      <w:r>
        <w:br w:type="textWrapping"/>
      </w:r>
    </w:p>
    <w:p>
      <w:pPr>
        <w:pStyle w:val="Heading2"/>
      </w:pPr>
      <w:bookmarkStart w:id="43" w:name="chương-22-phát-giận"/>
      <w:bookmarkEnd w:id="43"/>
      <w:r>
        <w:t xml:space="preserve">22. Chương 22: Phát Giận</w:t>
      </w:r>
    </w:p>
    <w:p>
      <w:pPr>
        <w:pStyle w:val="Compact"/>
      </w:pPr>
      <w:r>
        <w:br w:type="textWrapping"/>
      </w:r>
      <w:r>
        <w:br w:type="textWrapping"/>
      </w:r>
      <w:r>
        <w:t xml:space="preserve">Cuối tuần, Diệp Địch Sinh bớt thời gian trở về nhà một chuyến.</w:t>
      </w:r>
    </w:p>
    <w:p>
      <w:pPr>
        <w:pStyle w:val="BodyText"/>
      </w:pPr>
      <w:r>
        <w:t xml:space="preserve">“Địch Sinh, ăn canh a, mụ mụ làm riêng canh gà đất cho ngươi.” Trên bàn cơm, mẹ Diệp cười nhẹ nhìn hắn.</w:t>
      </w:r>
    </w:p>
    <w:p>
      <w:pPr>
        <w:pStyle w:val="BodyText"/>
      </w:pPr>
      <w:r>
        <w:t xml:space="preserve">Diệp Địch sinh lấy tay bưng bát gốm bị chất một núi thức ăn thật đầy, miễn cưỡng cười cười “Mụ, ta biết, ngươi cũng ăn đi.”</w:t>
      </w:r>
    </w:p>
    <w:p>
      <w:pPr>
        <w:pStyle w:val="BodyText"/>
      </w:pPr>
      <w:r>
        <w:t xml:space="preserve">“Mụ mụ biết, ngươi nhìn lại ngươi, ở trường học lại gầy, có phải thức ăn ở căng tin không ngon không?” Mẹ Diệp đau lòng nhìn cái cằm càng lúc càng trở nên gầy nhọn của nhi tử.</w:t>
      </w:r>
    </w:p>
    <w:p>
      <w:pPr>
        <w:pStyle w:val="BodyText"/>
      </w:pPr>
      <w:r>
        <w:t xml:space="preserve">Diệp Địch Sinh lắc đầu, rất tự nhiên chuyển hướng đề tài “Ba đâu? Không phải nói là giữa trưa sẽ về ăn cơm sao?”</w:t>
      </w:r>
    </w:p>
    <w:p>
      <w:pPr>
        <w:pStyle w:val="BodyText"/>
      </w:pPr>
      <w:r>
        <w:t xml:space="preserve">“Ba ngươi a……” Mẹ Diệp liếc mắt nhìn ra ngoài cửa, vẻ mặt có chút buồn bã “Đơn vị của ba ngươi rất bận bịu a, cuối tuần cũng có rất nhiều cuộc xã giao, phỏng chừng sẽ không về nhà ăn.”</w:t>
      </w:r>
    </w:p>
    <w:p>
      <w:pPr>
        <w:pStyle w:val="BodyText"/>
      </w:pPr>
      <w:r>
        <w:t xml:space="preserve">Diệp Địch Sinh nhìn đồ ăn tươi ngon xếp đầy trên bàn, nghĩ mẹ Diệp vì bữa cơm này phỏng chừng đã ở trong nhà bếp bận rộn cả một buổi sáng, tâm tình có chút hơi hơi chua xót, không nói gì thêm, chỉ biết vùi đầu ăn cơm.</w:t>
      </w:r>
    </w:p>
    <w:p>
      <w:pPr>
        <w:pStyle w:val="BodyText"/>
      </w:pPr>
      <w:r>
        <w:t xml:space="preserve">Lúc hai giờ chiều, ba Diệp mới mang một gương mặt đỏ ửng về tới cửa nhà. Trên người ông mang theo mùi rượu nồng nặc, nhìn thấy Diệp Địch Sinh đang ngồi xem TV trên sô pha, cũng chỉ nhíu mày, nở một nụ cười không quá quen thuộc “Địch Sinh trở về a.”</w:t>
      </w:r>
    </w:p>
    <w:p>
      <w:pPr>
        <w:pStyle w:val="BodyText"/>
      </w:pPr>
      <w:r>
        <w:t xml:space="preserve">“Làm sao lại uống rượu.” Mẹ Diệp cau mày, cầm một chiếc khăn ướt đi đến gần, dìu ba Diệp ngồi xuống sô pha, chà lau trán và má cho ông. Ba Diệp thực ra cũng không uống quá nhiều, chỉ là dễ dàng bị đỏ mặt, khiến người ta nghĩ rằng ông bị say quá mức lợi hại. Ông kéo tay mẹ Diệp xuống, không kiên nhẫn, nói “Không cần lau, ta không có say. Lần này gọi Địch Sinh trở về không phải bởi vì….. Ngươi đã nói với hắn chưa?”</w:t>
      </w:r>
    </w:p>
    <w:p>
      <w:pPr>
        <w:pStyle w:val="BodyText"/>
      </w:pPr>
      <w:r>
        <w:t xml:space="preserve">“Ngươi nói cái chuyện kia a……” Cánh tay đang cầm khăn của mẹ Diệp bỗng chốc buông xuống, bị ba Diệp nhắc nhở một chút, bà mới nhớ tới mục đích gọi Địch Sinh trở về lần này. Bà ngồi ngay ngắn xuống sô pha, thanh niên sắc mặt nghiêm nghị, giật mình ý thức được hắn đã không phải là một thiếu niên với bộ dáng nhu thuận trong trí nhớ, nhất thời cũng không biết mở miệng như thế nào.</w:t>
      </w:r>
    </w:p>
    <w:p>
      <w:pPr>
        <w:pStyle w:val="BodyText"/>
      </w:pPr>
      <w:r>
        <w:t xml:space="preserve">Siết siết khăn mặt trong tay, mẹ Diệp cố gắng nở một nụ cười, ngữ khí ôn hòa, nói “Địch Sinh a, ngươi xem ngươi cũng sắp hai bốn tuổi, ta thấy ngươi ở trường học hình như cũng chưa yêu đương gì. Vừa lúc, đồng sự của ba ngươi có một cô con gái niên kỉ cũng gần gần với ngươi, cũng đang nghiên cứu sinh ở đại học, cô nương đó bộ dạng rất xinh đẹp, lại thông minh, hiểu chuyện…… ngươi xem……”</w:t>
      </w:r>
    </w:p>
    <w:p>
      <w:pPr>
        <w:pStyle w:val="BodyText"/>
      </w:pPr>
      <w:r>
        <w:t xml:space="preserve">“Ta tạm thời không muốn yêu đương.” Diệp Địch Sinh nắm điều khiển từ xa, đường cong bên mặt có chút lạnh lùng.</w:t>
      </w:r>
    </w:p>
    <w:p>
      <w:pPr>
        <w:pStyle w:val="BodyText"/>
      </w:pPr>
      <w:r>
        <w:t xml:space="preserve">Mẹ Diệp xấu hổ cười cười “Cũng không phải nói ngươi lập tức phải có bạn gái, chính là chỉ đi gặp gặp cô nương một chút……”</w:t>
      </w:r>
    </w:p>
    <w:p>
      <w:pPr>
        <w:pStyle w:val="BodyText"/>
      </w:pPr>
      <w:r>
        <w:t xml:space="preserve">“Hiện tại không có còn chờ lúc nào?” Âm thanh nghiêm khắc của ba Diệp bỗng nhiên vang lên “Ngươi xem xem tiểu Lâm nhà bên cạnh, vừa tốt nghiệp đại học liền kết hôn sinh con, không để người trong nhà phải dành thời gian lo lắng. Ngươi lại nhìn nhìn ngươi, đơn vị sự nghiệp tốt đẹp không chịu vào, nhất định muốn học cao học! Hiện tại công việc tranh giành ác liệt, chờ ngươi tốt nghiệp cao học xong còn có rất nhiều người vừa tốt nghiệp đại học tranh giành công tác với ngươi –”</w:t>
      </w:r>
    </w:p>
    <w:p>
      <w:pPr>
        <w:pStyle w:val="BodyText"/>
      </w:pPr>
      <w:r>
        <w:t xml:space="preserve">“Buổi chiều ta còn có tiết thực nghiệm, về trường học trước.” Diệp Địch Sinh ấn tắt TV, đột nhiên đứng lên, trực tiếp đi về phòng mình.</w:t>
      </w:r>
    </w:p>
    <w:p>
      <w:pPr>
        <w:pStyle w:val="BodyText"/>
      </w:pPr>
      <w:r>
        <w:t xml:space="preserve">“Ngươi có ý gì? Lão tử nói còn dám không nghe!” Ba Diệp lại không nghĩ nhi tử sẽ phản kháng một cách lạnh lùng như thế, nhớ tới ngày đó, vì cái công việc trong đơn vị, ông đã phải nhét bao nhiêu tiền, tìm bao nhiêu mối quan hệ, kết quả tiểu tử này nói không đi liền không đi. Trong lòng ông nổi giận, tay phải đấm thùm thụp lên cánh tay vịn trên sô pha “Diệp Địch Sinh, ngươi đứng lại đó cho ta!”</w:t>
      </w:r>
    </w:p>
    <w:p>
      <w:pPr>
        <w:pStyle w:val="BodyText"/>
      </w:pPr>
      <w:r>
        <w:t xml:space="preserve">“Lão Diệp……” Mẹ Diệp không tán đồng nhìn ông “Ngươi cũng đừng bức đứa nhỏ……”</w:t>
      </w:r>
    </w:p>
    <w:p>
      <w:pPr>
        <w:pStyle w:val="BodyText"/>
      </w:pPr>
      <w:r>
        <w:t xml:space="preserve">Cánh tay đang đẩy cửa phòng của Diệp Địch Sinh chợt dừng, hắn quay đầu, sắc mặt bình thản nhìn ba Diệp “Ngươi cứ bức ta như vậy, sẽ không sợ cuối cùng ta cũng sẽ rơi vào kết cục như Diệp Tranh sao?”</w:t>
      </w:r>
    </w:p>
    <w:p>
      <w:pPr>
        <w:pStyle w:val="BodyText"/>
      </w:pPr>
      <w:r>
        <w:t xml:space="preserve">Hai chữ Diệp Tranh này phảng phất giống như một thứ cấm kị, khiến ba Diệp cùng mẹ Diệp sắc mặt đồng thời trở nên trắng bệch. Cái tên này, là một vết sẹo cũ mà nhà họ Diệp không muốn nhắc lại, trừ phi tất yếu, tuyệt sẽ không có người dễ dàng nhắc tới.</w:t>
      </w:r>
    </w:p>
    <w:p>
      <w:pPr>
        <w:pStyle w:val="BodyText"/>
      </w:pPr>
      <w:r>
        <w:t xml:space="preserve">Ba Diệp hoàn toàn tỉnh rượu, ông nhìn nhi tử sắc mặt lạnh lùng, một cỗ phẫn nộ cùng với vô lực không nói nên lời tràn ngập nội tâm ông.</w:t>
      </w:r>
    </w:p>
    <w:p>
      <w:pPr>
        <w:pStyle w:val="BodyText"/>
      </w:pPr>
      <w:r>
        <w:t xml:space="preserve">“Được, được, về sau ta mặc kệ đứa con bất hiếu như ngươi, ngươi thích làm gì thì làm đi!”</w:t>
      </w:r>
    </w:p>
    <w:p>
      <w:pPr>
        <w:pStyle w:val="BodyText"/>
      </w:pPr>
      <w:r>
        <w:t xml:space="preserve">“Lão Diệp……”Lúc Diệp Địch Sinh xuống khỏi xe bus công cộng, mới phát hiện bên ngoài trời đổ mưa. Hắn không mang theo dù, đành phải dùng ba lô che đỉnh đầu, miễn cưỡng che chắn nước mưa, chạy nhanh về phía trường học. Lúc hắn sắp đến ký túc xá, cước bộ đột nhiên dừng, lưng không thể tránh khỏi việc hơi chút cương ngạnh. Hắn cảm giác được, Tần Tự lại đến.</w:t>
      </w:r>
    </w:p>
    <w:p>
      <w:pPr>
        <w:pStyle w:val="BodyText"/>
      </w:pPr>
      <w:r>
        <w:t xml:space="preserve">Đây đã không phải là lần đầu tiên, từ cái ngày Tần Tự đưa bức tranh xong lập tức rời đi, vài ngày tiếp theo, Diệp Địch Sinh đều có thể nhìn thấy cái thân ảnh lúc nào cũng thấp thoáng ở gần hắn trong sân trường. Ban đầu, sự tồn tại của y khiến Diệp Địch sinh vô cùng phiền chán, nhưng Tần Tự cũng không quấy rầy hắn, bao giờ y cũng ngoan ngoãn yên lặng đứng trong đám người, hoặc đứng ở một góc nào đó nhìn hắn, điều này khiến cho Diệp Địch Sinh hoàn toàn không biết phải làm sao. Buổi tối, sau khi Diệp Địch Sinh kết thúc buổi chạy đường dài, sẽ nhìn thấy trên ghế, ngoại trừ ba lô của hắn còn có một chai nước ngoài, mà hắn, lần nào cũng thế, không nhìn chai nước khoáng, trực tiếp cầm lấy ba lô rời đi.</w:t>
      </w:r>
    </w:p>
    <w:p>
      <w:pPr>
        <w:pStyle w:val="BodyText"/>
      </w:pPr>
      <w:r>
        <w:t xml:space="preserve">Lồng ngực tràn ngập một loại khó chịu không thể miêu tả thành lời, Diệp Địch Sinh âm thầm nguyền rủa, móc thẻ ký túc xá ra mở cửa. Trở lại ký túc xá, chuyện đầu tiên là hắn vất cái ba lô ướt nhẹp xuống nền đất. Sau khi rửa mặt từ trong toilet đi ra, Diệp Địch Sinh thoát lực ngồi trên ghế. Tiếng mưa ào ào rơi ở bên ngoài gõ vào màng nhĩ của hắn, hắn nhìn chằm chằm cái máy tính để trên mặt bàn, gương mặt tuấn tú càng lúc càng thêm âm trầm……</w:t>
      </w:r>
    </w:p>
    <w:p>
      <w:pPr>
        <w:pStyle w:val="BodyText"/>
      </w:pPr>
      <w:r>
        <w:t xml:space="preserve">Kẻ điên kia hẳn là sẽ không còn đứng ở dưới sân đi? Mưa lớn như vậy, y cũng không mang dù……</w:t>
      </w:r>
    </w:p>
    <w:p>
      <w:pPr>
        <w:pStyle w:val="BodyText"/>
      </w:pPr>
      <w:r>
        <w:t xml:space="preserve">Hạt mưa to bằng hạt đậu nện trên cửa sổ, thanh âm phá lệ chói tai, Diệp Địch Sinh rốt cuộc nhịn không được, đứng lên, đi tới bên cạnh cửa sổ. Quả nhiên, ở khu vực xanh hóa bên cạnh ký túc xá, có một thân ảnh màu xám lẳng lặng đứng dưới tàng cây long não, mưa to xối ướt toàn thân của y, nhưng y vẫn như cũ, giống một con bù nhìn, đứng ở nơi đó không nhúc nhích.</w:t>
      </w:r>
    </w:p>
    <w:p>
      <w:pPr>
        <w:pStyle w:val="BodyText"/>
      </w:pPr>
      <w:r>
        <w:t xml:space="preserve">Diệp Địch Sinh cảm giác ngực của hắn phảng phất có một cỗ lửa nóng bị đốt lên, hắn không thèm cầm dù, nắm lấy chìa khóa liền chạy nhanh ra khỏi phòng ngủ. Thang máy vừa mở ra, hắn liền nhanh chóng đẩy cửa lớn của ký túc xá ra, mím chặt môi chạy ra khu vực xanh hóa ở bên cạnh ký túc xá.</w:t>
      </w:r>
    </w:p>
    <w:p>
      <w:pPr>
        <w:pStyle w:val="BodyText"/>
      </w:pPr>
      <w:r>
        <w:t xml:space="preserve">Hắn đi tới trước mặt Tần Tự đang ướt nhẹp như chuột lột, trong ánh mắt đen láy phảng phất có một mạch nước ngầm đang sôi trào.</w:t>
      </w:r>
    </w:p>
    <w:p>
      <w:pPr>
        <w:pStyle w:val="BodyText"/>
      </w:pPr>
      <w:r>
        <w:t xml:space="preserve">“Đi theo ta!” Thanh âm của hắn trầm thấp mà cục cằn, ngữ khí cường ngạnh trước nay chưa từng có.</w:t>
      </w:r>
    </w:p>
    <w:p>
      <w:pPr>
        <w:pStyle w:val="BodyText"/>
      </w:pPr>
      <w:r>
        <w:t xml:space="preserve">Tần Tự nhìn thấy hắn, mắt sáng lên, nhưng y đã đứng dưới tàng cây lâu lắm, hai chân sớm đã trở nên tê mỏi vô cùng, bước một bước cũng đã phi thường cố sức. Lúc này Diệp Địch Sinh đột nhiên nghiêng người, đột nhiên thò tay túm lấy cánh tay của y, mày nhíu chặt “Đi nhanh lên!”</w:t>
      </w:r>
    </w:p>
    <w:p>
      <w:pPr>
        <w:pStyle w:val="BodyText"/>
      </w:pPr>
      <w:r>
        <w:t xml:space="preserve">Tần Tự đành phải bước chân nhanh hơn, đi về phía khu ký túc xá cùng với hắn. Mãi cho đến khi hai người đi vào trong thang máy, Diệp Địch Sinh vẫn còn kéo cánh tay của y. Hôm nay y mặc một chiếc áo phông ngắn tay màu xám, làn da lõa lồ dưới cánh tay có thể trực tiếp cảm nhận được hơi lạnh từ ngón tay của Diệp Địch Sinh. Tần Tự nhìn ngón tay trắng nõn mà thon dài của Diệp Địch Sinh, sự ngạc nhiên trong đáy mắt vẫn còn chưa rút đi, cánh tay lại bị hung hăng kéo một chút.</w:t>
      </w:r>
    </w:p>
    <w:p>
      <w:pPr>
        <w:pStyle w:val="BodyText"/>
      </w:pPr>
      <w:r>
        <w:t xml:space="preserve">Nguyên lai là đến tầng mười ba. Tần Tự nhìn Diệp Địch Sinh mang sắc mặt khó chịu móc chìa khóa ra mở cửa phòng ngủ, vừa định nói gì đó, bả vai liền bị người đẩy một cái, tiếp theo đó, liền vang lên âm thanh của cửa phòng trộm đóng lại.</w:t>
      </w:r>
    </w:p>
    <w:p>
      <w:pPr>
        <w:pStyle w:val="BodyText"/>
      </w:pPr>
      <w:r>
        <w:t xml:space="preserve">“Địch Sinh…… ta…….” Trên mặt Tần Tự vẫn còn dính nước mưa, y nhìn Diệp Địch Sinh sắc mặt âm trầm vô cùng, ngực co rút đau đớn một chút, gục đầu xuống “Xin lỗi…… ta không phải cố ý……”</w:t>
      </w:r>
    </w:p>
    <w:p>
      <w:pPr>
        <w:pStyle w:val="BodyText"/>
      </w:pPr>
      <w:r>
        <w:t xml:space="preserve">Y nghĩ, lần sau phải tìm một chỗ nào đó càng khó phát hiện để ẩn nấp, bằng không Diệp Địch Sinh sẽ nhanh như vậy liền phát hiện ra y. Y thậm chí còn tuyệt vọng nghĩ nhĩ, có lẽ trở lại thành phố H để tìm hắn, căn bản chính là sai lầm……”</w:t>
      </w:r>
    </w:p>
    <w:p>
      <w:pPr>
        <w:pStyle w:val="BodyText"/>
      </w:pPr>
      <w:r>
        <w:t xml:space="preserve">“Cởi quần áo!”</w:t>
      </w:r>
    </w:p>
    <w:p>
      <w:pPr>
        <w:pStyle w:val="BodyText"/>
      </w:pPr>
      <w:r>
        <w:t xml:space="preserve">“…….” Tần Tự trừng lớn mắt, kinh ngạc ngẩng đầu nhìn hắn, không thể tin được lời nói vừa nghe được.</w:t>
      </w:r>
    </w:p>
    <w:p>
      <w:pPr>
        <w:pStyle w:val="BodyText"/>
      </w:pPr>
      <w:r>
        <w:t xml:space="preserve">“Quần áo của ngươi đều ướt đẫm, không thấy à?!”</w:t>
      </w:r>
    </w:p>
    <w:p>
      <w:pPr>
        <w:pStyle w:val="BodyText"/>
      </w:pPr>
      <w:r>
        <w:t xml:space="preserve">Cảm xúc của Diệp Địch Sinh chưa từng thất khống như hôm nay, lúc hắn nhìn thấy Tần Tự bị nước mưa xối cho ướt nhẹp, cúi đầu đứng trước mặt hắn, nhìn cái áo T – shirt ướt đẫm dán vào thân thể y, trong giây lát, ngực hắn có một cỗ lửa giận vô danh càng lúc càng bốc lên, phảng phất giống như đem toàn bộ lý trí mà hắn có thôn phệ không còn một chút gì.</w:t>
      </w:r>
    </w:p>
    <w:p>
      <w:pPr>
        <w:pStyle w:val="BodyText"/>
      </w:pPr>
      <w:r>
        <w:t xml:space="preserve">Trong mắt Tần Tự lóe ra một tia khó hiểu, nhưng rất nhanh liền dựa theo lời nói của hắn cởi áo T – shirt. Diệp Địch Sinh nhìn thân trên lõa lồ của y, ngữ khí lợi hại “Quần cũng cởi, cởi toàn bộ!”</w:t>
      </w:r>
    </w:p>
    <w:p>
      <w:pPr>
        <w:pStyle w:val="BodyText"/>
      </w:pPr>
      <w:r>
        <w:t xml:space="preserve">Tần Tự trầm trầm a một tiếng, nhưng bị ánh mắt sắc bén như đao của Diệp Địch Sinh nhìn chằm chằm, trừ ngoan ngoãn làm theo, cũng không có biện pháp khác. Cởi cái quần dài bị nước mưa xối ướt, lại cởi đến quần lót ở trên người, lúc Tần Tự kéo xuống mảnh vải mỏng manh cuối cùng trên cơ thể, nhìn cơ thể trần trụi của chính mình, gương mặt anh tuấn của y không hề báo trước nhiễm lên một tầng phi sắc.</w:t>
      </w:r>
    </w:p>
    <w:p>
      <w:pPr>
        <w:pStyle w:val="BodyText"/>
      </w:pPr>
      <w:r>
        <w:t xml:space="preserve">Đúng lúc này, một cái khăn mặt khô ném lên trên mặt y.</w:t>
      </w:r>
    </w:p>
    <w:p>
      <w:pPr>
        <w:pStyle w:val="Compact"/>
      </w:pPr>
      <w:r>
        <w:t xml:space="preserve">“Lau khô người đi!”</w:t>
      </w:r>
      <w:r>
        <w:br w:type="textWrapping"/>
      </w:r>
      <w:r>
        <w:br w:type="textWrapping"/>
      </w:r>
    </w:p>
    <w:p>
      <w:pPr>
        <w:pStyle w:val="Heading2"/>
      </w:pPr>
      <w:bookmarkStart w:id="44" w:name="chương-23-ngày-mưa"/>
      <w:bookmarkEnd w:id="44"/>
      <w:r>
        <w:t xml:space="preserve">23. Chương 23: Ngày Mưa</w:t>
      </w:r>
    </w:p>
    <w:p>
      <w:pPr>
        <w:pStyle w:val="Compact"/>
      </w:pPr>
      <w:r>
        <w:br w:type="textWrapping"/>
      </w:r>
      <w:r>
        <w:br w:type="textWrapping"/>
      </w:r>
      <w:r>
        <w:t xml:space="preserve">Ngoài cửa sổ, giọt mưa ầm ĩ rơi xuống đất, khiến cho từng đám bọt nước bắn ra tung tóe.</w:t>
      </w:r>
    </w:p>
    <w:p>
      <w:pPr>
        <w:pStyle w:val="BodyText"/>
      </w:pPr>
      <w:r>
        <w:t xml:space="preserve">Trong phòng, Tần Tự cầm khăn mặt, đứng ở bên giường, im lặng chà sát thân thể mình. Diệp Địch Sinh vẫn đứng ở trước mặt y, việc này khiến cho y cảm thấy có chút ngượng ngùng, chỉ tùy tiện xoa xoa mặt cùng với lồng ngực, liền đem khăn mặt đặt ở một bên.</w:t>
      </w:r>
    </w:p>
    <w:p>
      <w:pPr>
        <w:pStyle w:val="BodyText"/>
      </w:pPr>
      <w:r>
        <w:t xml:space="preserve">“Lau chưa sạch sẽ.” Diệp Địch Sinh nhìn một màn này, nhíu mày, cầm lấy cái khăn mặt khô ở trên giường, sau đó đè lại đầu vai của Tần Tự, động tác thô lỗ chà lau trên lưng của y.</w:t>
      </w:r>
    </w:p>
    <w:p>
      <w:pPr>
        <w:pStyle w:val="BodyText"/>
      </w:pPr>
      <w:r>
        <w:t xml:space="preserve">Khoảng cách giữa hai người quá gần, khiến Tần Tự cảm nhận được khí tức buốt giá trên người hắn, chỉ cảm thấy toàn bộ trái tim đều ấm áp. Tuy rằng động tác của Diệp Địch Sinh không hề ôn nhu dù chỉ một chút, nhưng y vẫn cảm nhận được ở bên trong đó một tia ấm áp. Có lẽ, Địch Sinh không quá chán ghét y……</w:t>
      </w:r>
    </w:p>
    <w:p>
      <w:pPr>
        <w:pStyle w:val="BodyText"/>
      </w:pPr>
      <w:r>
        <w:t xml:space="preserve">Tay cầm khăn mặt của Diệp Địch Sinh lướt qua bụng của Tần Tự, y cảm thấy ngứa ngứa, cúi đầu xuống nhìn, liền thấy Diệp Địch Sinh đang nhìn chằm chằm giữa hai chân của y, sau đó, cái khăn mặt mềm mại cũng chuyển đến chỗ đó, hung hăng xát qua cái côn thịt đang mềm nhuyễn.</w:t>
      </w:r>
    </w:p>
    <w:p>
      <w:pPr>
        <w:pStyle w:val="BodyText"/>
      </w:pPr>
      <w:r>
        <w:t xml:space="preserve">Tần Tự khẽ a một tiếng, không phải là y cảm thấy đau, mà là một loại cảm giác khô nóng khó nhịn, đã lâu không ghé qua cơ thể. Sắc mặt của y càng lúc càng hồng, căn này nọ trong bụi cỏ đen nháy không tự giác bắt đầu nhếch lên. Y theo bản năng lấy tay che lấp, gục đầu xuống, không dám đối diện với ánh mắt của Diệp Địch Sinh.</w:t>
      </w:r>
    </w:p>
    <w:p>
      <w:pPr>
        <w:pStyle w:val="BodyText"/>
      </w:pPr>
      <w:r>
        <w:t xml:space="preserve">Trong căn phòng im lặng, bởi vì cúi đầu, cho nên Tần Tự không nhìn thấy ánh mắt dần trở nên ám trầm của Diệp Địch Sinh.</w:t>
      </w:r>
    </w:p>
    <w:p>
      <w:pPr>
        <w:pStyle w:val="BodyText"/>
      </w:pPr>
      <w:r>
        <w:t xml:space="preserve">“Lên giường.” Âm thanh từ tính êm tai vang lên sát ngay bên tai của Tần Tự.</w:t>
      </w:r>
    </w:p>
    <w:p>
      <w:pPr>
        <w:pStyle w:val="BodyText"/>
      </w:pPr>
      <w:r>
        <w:t xml:space="preserve">Tần Tự ngẩng đầu, sửng sốt mà ngại ngùng nhìn Diệp Địch Sinh. Y cho rằng bản thân nghe nhầm, nhưng Diệp Địch Sinh lại mang theo sắc mặt thâm trầm lặp lại một lần.</w:t>
      </w:r>
    </w:p>
    <w:p>
      <w:pPr>
        <w:pStyle w:val="BodyText"/>
      </w:pPr>
      <w:r>
        <w:t xml:space="preserve">“Lên giường.”</w:t>
      </w:r>
    </w:p>
    <w:p>
      <w:pPr>
        <w:pStyle w:val="BodyText"/>
      </w:pPr>
      <w:r>
        <w:t xml:space="preserve">Trực giác mách bảo cho Tần Tự biết hôm nay Diệp Địch Sinh gặp phải chuyện gì, suy nghĩ của hắn có chút không bình thường…… Y không được tự nhiên chà chà ngón tay, ngồi lên trên giường, khóe mắt đột nhiên thoáng nhìn thấy khung ảnh lồng kính được bọc bằng vải trắng được đặt ở góc giường, nhất thời trong lòng khẽ động. Đó không phải là tranh y đưa cho hắn sao, nguyên lai là hắn nhận. Còn chưa kịp cao hứng, trước mắt bỗng nhiên bao phủ một cái bóng, Diệp Địch Sinh túm lấy bờ vai của y, đẩy một cái, cả người y liền không hề phòng bị ngã ngửa lên trên giường. Còn chưa phục hồi tinh thần, gương mặt tuấn tú của người nó đã sát lại gần ngay trước mắt.</w:t>
      </w:r>
    </w:p>
    <w:p>
      <w:pPr>
        <w:pStyle w:val="BodyText"/>
      </w:pPr>
      <w:r>
        <w:t xml:space="preserve">“Địch Sinh……” Trái tim của Tần Tự đập thình thịch, y nhìn gương mặt gần trong gang tấc của Diệp Địch Sinh, nghĩ muốn đưa tay lên vuốt ve, cổ tay lại bị thanh niên bắt được.</w:t>
      </w:r>
    </w:p>
    <w:p>
      <w:pPr>
        <w:pStyle w:val="BodyText"/>
      </w:pPr>
      <w:r>
        <w:t xml:space="preserve">“Là muốn cùng ta làm chuyện này sao?”</w:t>
      </w:r>
    </w:p>
    <w:p>
      <w:pPr>
        <w:pStyle w:val="BodyText"/>
      </w:pPr>
      <w:r>
        <w:t xml:space="preserve">Ánh mắt của Diệp Địch Sinh sáng tối trộn lẫn vào nhau, lông mi dài mà nồng đậm, trong con ngươi sáng sủa tựa hồ mang theo một tia ánh sáng. Tần Tự bị y nắm lấy cổ tay, cảm nhận được nhiệt độ từ cơ thể phía trên người mình, căn này nọ phía dưới càng trở nên trướng đau.</w:t>
      </w:r>
    </w:p>
    <w:p>
      <w:pPr>
        <w:pStyle w:val="BodyText"/>
      </w:pPr>
      <w:r>
        <w:t xml:space="preserve">“Ân……” Y thành thực gật đầu.</w:t>
      </w:r>
    </w:p>
    <w:p>
      <w:pPr>
        <w:pStyle w:val="BodyText"/>
      </w:pPr>
      <w:r>
        <w:t xml:space="preserve">“Nếu hôm nay ta thỏa mãn ngươi, ngươi có thể ngay lập tức dừng việc gây rối ta lại hay không?”</w:t>
      </w:r>
    </w:p>
    <w:p>
      <w:pPr>
        <w:pStyle w:val="BodyText"/>
      </w:pPr>
      <w:r>
        <w:t xml:space="preserve">Thân thể Tần Tự chấn động một chút, y nhìn ánh mắt của Diệp Địch Sinh, sắc mặt lập tức trở nên tái nhợt vô cùng.“Ta……” Cảm giác chán ghét cùng với không kiên nhẫn trong ánh mắt kia, rõ ràng lúc trước y đã nhìn thấy vô số lần. Y, như thế nào còn có thể cho rằng, Diệp Địch Sinh thế nhưng sẽ không quá chán ghét y?</w:t>
      </w:r>
    </w:p>
    <w:p>
      <w:pPr>
        <w:pStyle w:val="BodyText"/>
      </w:pPr>
      <w:r>
        <w:t xml:space="preserve">Liền tính, Tần Tự thần kinh không tinh tế mẫn cảm như người bình thường, nhưng đối diện với sự nhục nhã như vậy, y vẫn cảm giác được lồng ngực lạnh giá. Gắt gao cắn môi dưới, y tránh thoát cánh tay của Diệp Địch Sinh, muốn ngồi dậy.</w:t>
      </w:r>
    </w:p>
    <w:p>
      <w:pPr>
        <w:pStyle w:val="BodyText"/>
      </w:pPr>
      <w:r>
        <w:t xml:space="preserve">Lại không nghĩ đến, y căn bản không thể đẩy được người ở phía trên ra, sức lực của nam sinh đã không còn yếu ớt như hai tháng trước, tuy rằng thân hình nhìn qua vẫn gầy như trước, nhưng sức bật ẩn dưới lớp quần áo lại không thể coi thường.</w:t>
      </w:r>
    </w:p>
    <w:p>
      <w:pPr>
        <w:pStyle w:val="BodyText"/>
      </w:pPr>
      <w:r>
        <w:t xml:space="preserve">“Muốn đi?” Diệp Địch Sinh đè bờ vai của y xuống, nhìn từ trên cao nhìn xuống, ánh mắt nguy hiểm mà hung ác, nham hiểm “Ngươi nghĩ với cái bộ dáng như này, còn muốn đi đâu?”</w:t>
      </w:r>
    </w:p>
    <w:p>
      <w:pPr>
        <w:pStyle w:val="BodyText"/>
      </w:pPr>
      <w:r>
        <w:t xml:space="preserve">Bỗng nhiên, hắn vươn tay nắm lấy hạ thể của Tần Tự, hung tợn xoa nắn. Địa phương yếu ớt nhất bị người chưởng khống ở trong tay, Tần Tự cả người đều mất đi năng lực phản kháng. Y nằm ở dưới thân của Diệp Địch Sinh, nhìn ngón tay trắng nõn thon dài kia vỗ về chơi đùa phân thân màu đỏ thẫm của mình. Đây là hình ảnh mà y chờ mong đã lâu, nhưng vì cái gì trong lúc này, y lại chỉ cảm thấy hốc mắt chua xót, thậm chí còn hi vọng chính mình không cần xuất hiện ở nơi này.</w:t>
      </w:r>
    </w:p>
    <w:p>
      <w:pPr>
        <w:pStyle w:val="BodyText"/>
      </w:pPr>
      <w:r>
        <w:t xml:space="preserve">Đây là lần đầu tiên Diệp Địch Sinh làm loại chuyện này cho một người cùng giới. Thủ pháp của hắn vẫn rất ngây ngô, hoàn toàn dựa vào một cỗ lửa giận không rõ tên thúc giục cứng rắn an ủi phân thân của Tần Tự. Bất quá, rất nhanh hắn liền biết phải làm như thế nào khiến cho Tần Tự thoải mái, hắn dùng ngón tay nhẹ nhàng khều khều quy đầu bóng loáng, móng tay của ngón cái gẩy gẩy lỗ nhỏ trên đỉnh, rất nhanh liền nhìn thấy cái lỗ nhỏ hẹp trong nháy mắt chảy ra vài giọt dịch nhầy trong suốt.</w:t>
      </w:r>
    </w:p>
    <w:p>
      <w:pPr>
        <w:pStyle w:val="BodyText"/>
      </w:pPr>
      <w:r>
        <w:t xml:space="preserve">Nhưng mà sắc mặt Tần Tự lại không tương thích với trạng thái của thân thể, y cắn môi, vẻ mặt có vài phần kháng cự cùng giãy dụa. Diệp Địch Sinh đối diện ánh mắt của y, bỗng nhiên lạnh lùng cười một cái, ghé sát miệng lại gần tai của y, thấp giọng nói “Ngươi hiện tại đã biết cảm giác bị người khác bức bách như thế nào chưa?”</w:t>
      </w:r>
    </w:p>
    <w:p>
      <w:pPr>
        <w:pStyle w:val="BodyText"/>
      </w:pPr>
      <w:r>
        <w:t xml:space="preserve">Tần Tự nghe thấy lời nói của hắn, ánh mắt đột nhiên trợn to, trong giây phút đó, y dường như đột nhiên hiểu ra cái gì. Nguyên lai là Địch Sinh muốn……</w:t>
      </w:r>
    </w:p>
    <w:p>
      <w:pPr>
        <w:pStyle w:val="BodyText"/>
      </w:pPr>
      <w:r>
        <w:t xml:space="preserve">“Tuy rằng trong lòng không muốn, nhưng thân thể vẫn nhận được khoái cảm.” Diệp Địch Sinh lấy tay cuốn lấy tính khí trướng đại của y, chậm rãi bộ lộng, vẻ mặt mang theo một tia trào phúng “Tựa như ngươi bây giờ.”</w:t>
      </w:r>
    </w:p>
    <w:p>
      <w:pPr>
        <w:pStyle w:val="BodyText"/>
      </w:pPr>
      <w:r>
        <w:t xml:space="preserve">Khoái cảm khi nặng khi nhẹ khiến cho Tần Tự có chút nôn nóng, khiến cho gương mặt của Diệp Địch Sinh ngay trước mắt cũng trở nên mơ hồ không rõ, y cố gắng nâng hạ thân lên, đem phân thân cương cứng cố gắng đẩy vào trong tay nam sinh, trong miệng cũng phát ra tiếng rên rỉ trầm thấp.</w:t>
      </w:r>
    </w:p>
    <w:p>
      <w:pPr>
        <w:pStyle w:val="BodyText"/>
      </w:pPr>
      <w:r>
        <w:t xml:space="preserve">“Ân……. Địch Sinh……”</w:t>
      </w:r>
    </w:p>
    <w:p>
      <w:pPr>
        <w:pStyle w:val="BodyText"/>
      </w:pPr>
      <w:r>
        <w:t xml:space="preserve">Lại vào lúc này, cái tay cho y khoái cảm bỗng nhiên ngừng lại. Tần Tự sắc mặt ửng hồng, khó hiểu nhìn qua, liền thấy Diệp Địch Sinh xuống giường, không biết lấy đâu ra một sợi dây thừng, đi lại gần.</w:t>
      </w:r>
    </w:p>
    <w:p>
      <w:pPr>
        <w:pStyle w:val="BodyText"/>
      </w:pPr>
      <w:r>
        <w:t xml:space="preserve">“Địch Sinh…… Ngươi muốn làm gì?” Tần Tự nghi hoặc nhìn hắn, y chống hai tay, từ trên giường ngồi dậy, nhìn nam sinh đang càng lúc càng tiến lại gần, không tự chủ lui về phía sau.</w:t>
      </w:r>
    </w:p>
    <w:p>
      <w:pPr>
        <w:pStyle w:val="BodyText"/>
      </w:pPr>
      <w:r>
        <w:t xml:space="preserve">“Sợ?” Diệp Địch Sinh nắm dây thừng trong tay, gương mặt lộ ra biểu tình châm chọc nhìn y “Nhưng ngươi có sợ cũng vô dụng, đây chính là do ngươi lựa chọn.” Hắn vừa nói, vừa cúi xuống, vốn tưởng rằng Tần Tự sẽ giãy dụa một phen, không nghĩ tới người nọ chỉ ngoan ngoãn nằm, tùy hai tay của y bị hắn trói lên đầu giường.</w:t>
      </w:r>
    </w:p>
    <w:p>
      <w:pPr>
        <w:pStyle w:val="BodyText"/>
      </w:pPr>
      <w:r>
        <w:t xml:space="preserve">“Làm sao không phản kháng?” Diệp Địch Sinh nhìn Tần Tự vẫn giữ sắc mặt bình tĩnh, không khỏi có chút ngạc nhiên. Ngôn từ vũ nhục lúc trước, cộng với hiện tại thân thể bị giam cầm, chẳng lẽ còn không có cách nào khác để đuổi y đi sao……</w:t>
      </w:r>
    </w:p>
    <w:p>
      <w:pPr>
        <w:pStyle w:val="Compact"/>
      </w:pPr>
      <w:r>
        <w:t xml:space="preserve">Tần Tự run run mi mắt, y nâng mắt nhìn lên Diệp Địch Sinh, ánh mắt bên trong hoàn toàn chỉ có sự tín nhiệm “Ta tin tưởng ngươi, sẽ không thật sự thương tổn ta.”</w:t>
      </w:r>
      <w:r>
        <w:br w:type="textWrapping"/>
      </w:r>
      <w:r>
        <w:br w:type="textWrapping"/>
      </w:r>
    </w:p>
    <w:p>
      <w:pPr>
        <w:pStyle w:val="Heading2"/>
      </w:pPr>
      <w:bookmarkStart w:id="45" w:name="chương-24-giao-triền"/>
      <w:bookmarkEnd w:id="45"/>
      <w:r>
        <w:t xml:space="preserve">24. Chương 24: Giao Triền</w:t>
      </w:r>
    </w:p>
    <w:p>
      <w:pPr>
        <w:pStyle w:val="Compact"/>
      </w:pPr>
      <w:r>
        <w:br w:type="textWrapping"/>
      </w:r>
      <w:r>
        <w:br w:type="textWrapping"/>
      </w:r>
      <w:r>
        <w:t xml:space="preserve">Diệp Địch Sinh nghe được câu nói kia, cảm giác đầu trái tim tựa hồ bị cái gì đó hung hăng đụng một cái.</w:t>
      </w:r>
    </w:p>
    <w:p>
      <w:pPr>
        <w:pStyle w:val="BodyText"/>
      </w:pPr>
      <w:r>
        <w:t xml:space="preserve">Tần Tự trần trụi, tứ chi thon dài, thân thể hoàn toàn rộng mở trước mắt hắn, liền tính tay chân bị trói, trên mặt y cũng không có bất cứ chút sắc thái không kiên nhẫn nào, mà ánh mắt còn ôn hòa nhìn hắn.</w:t>
      </w:r>
    </w:p>
    <w:p>
      <w:pPr>
        <w:pStyle w:val="BodyText"/>
      </w:pPr>
      <w:r>
        <w:t xml:space="preserve">Trong sáu ngày hắn bị tù cấm, nam nhân này cũng nhiều lần dùng ánh mắt như vậy nhìn hắn. Nhưng hắn luôn luôn không thèm để ý, bởi vì hắn hiểu được, có lẽ ngay sau đó, nam nhân này sẽ thay đổi sắc mặt, trở nên cuồng loạn, âm tình bất định, đối với hắn nói những lời độc ác.</w:t>
      </w:r>
    </w:p>
    <w:p>
      <w:pPr>
        <w:pStyle w:val="BodyText"/>
      </w:pPr>
      <w:r>
        <w:t xml:space="preserve">Mà khi hắn gặp lại một Tần Tự của hai tháng sau, y lại hoàn toàn thay đổi thành một người khác. Y trở nên cẩn thận chặt chẽ, khiêm cung chăm sóc, giữa mi nhãn cũng không còn cảm giác tối tăm cùng táo bạo của ngày xưa, cơ hồ cùng với trước kia cứ như hai người.</w:t>
      </w:r>
    </w:p>
    <w:p>
      <w:pPr>
        <w:pStyle w:val="BodyText"/>
      </w:pPr>
      <w:r>
        <w:t xml:space="preserve">Đáy lòng có chút kháng cự loại thay đổi này, hắn tình nguyện Tần Tự vẫn là cái kẻ điên âm tình bất định kia, như vậy, liền tính y cứ tiếp tục quấn lấy hắn, hắn cũng sẽ không mất chút sức nào, có thể lạnh lùng đáp lại y, khiến y triệt để chết đi tà tâm của mình. Nhưng Tần Tự lại cố tình không giống, y biến trở về thành một người bình thường, hoặc là nói, tiếp cận người khác giống như một người bình thường.</w:t>
      </w:r>
    </w:p>
    <w:p>
      <w:pPr>
        <w:pStyle w:val="BodyText"/>
      </w:pPr>
      <w:r>
        <w:t xml:space="preserve">Điều này khiến cho Diệp Địch Sinh bó tay vô thố, thế cho nên mỗi lần Tần Tự muốn tới gần hắn, hắn liền theo bản năng lui về phía sau, cơ hồ trở thành bản năng cầu sinh của hắn. Cho đến lần này, hắn rốt cuộc lui đến mức không thể lui tiếp nữa.</w:t>
      </w:r>
    </w:p>
    <w:p>
      <w:pPr>
        <w:pStyle w:val="BodyText"/>
      </w:pPr>
      <w:r>
        <w:t xml:space="preserve">“Địch Sinh, ngươi đang kinh hoảng sao?” Tần Tự nhìn sắc mặt của hắn, bỗng nhiên mở miệng nói.</w:t>
      </w:r>
    </w:p>
    <w:p>
      <w:pPr>
        <w:pStyle w:val="BodyText"/>
      </w:pPr>
      <w:r>
        <w:t xml:space="preserve">“Kinh hoảng khi phát hiện ngươi thực ra không chán ghét đến mức như vậy –”</w:t>
      </w:r>
    </w:p>
    <w:p>
      <w:pPr>
        <w:pStyle w:val="BodyText"/>
      </w:pPr>
      <w:r>
        <w:t xml:space="preserve">“Im miệng!”</w:t>
      </w:r>
    </w:p>
    <w:p>
      <w:pPr>
        <w:pStyle w:val="BodyText"/>
      </w:pPr>
      <w:r>
        <w:t xml:space="preserve">Diệp Địch Sinh tâm tình rối loạn, hắn vươn tay, vì bị chọc giận mà bóp mạnh cổ Tần Tự, ánh mắt thâm trầm. Tần Tự tuy rằng khó chịu, nhưng vẫn thản nhiên như cũ, không sợ hãi khi đối diện với hắn, y nhìn sâu vào ánh mắt tối đen của Diệp Địch Sinh, nhìn sự kháng cự, lửa giận cùng với giãy giụa ở bên trong đó, há miệng thở dốc, vừa định nói cái gì, đầu vai đã đau xót, dĩ nhiên là Diệp Địch Sinh buông cánh tay đang bóp chặt cổ y, nặng nề cắn một ngụm lên đầu vai trái của y.</w:t>
      </w:r>
    </w:p>
    <w:p>
      <w:pPr>
        <w:pStyle w:val="BodyText"/>
      </w:pPr>
      <w:r>
        <w:t xml:space="preserve">“Tê……” Tần Tự thở ra một ngụm khí lạnh, Diệp Địch Sinh cắn rất nặng, rất nhanh liền lưu một dấu răng đỏ chót rõ ràng trên làn da màu lúa mạch của y.</w:t>
      </w:r>
    </w:p>
    <w:p>
      <w:pPr>
        <w:pStyle w:val="BodyText"/>
      </w:pPr>
      <w:r>
        <w:t xml:space="preserve">Nhưng Tần Tự cũng không cảm giác đau đớn nhiều lắm, tương phản, khi cánh môi mềm mại của Diệp Địch Sinh rời khỏi đầu vai của y, cảm giác xao động quen thuộc lại bắt đầu từ dưới thân thể lan tràn khắp tứ chi, khiến y hận không thể ôm lấy cổ Diệp Địch Sinh, khiến thân thể của hắn càng lúc càng gần sát vào chính mình, an ủi cảm giác khô nóng đang cuộn trào mãnh liệt, tán loạn trong cơ thể.</w:t>
      </w:r>
    </w:p>
    <w:p>
      <w:pPr>
        <w:pStyle w:val="BodyText"/>
      </w:pPr>
      <w:r>
        <w:t xml:space="preserve">Khóe mắt Tần Tự hơi hơi phiếm hồng, y nhìn Diệp Địch Sinh, liếm liếm khóe môi, hai chân thon dài, cường tráng vô ý thức cọ sát, thanh âm khàn khàn “Ta muốn lại đau thêm một chút……”</w:t>
      </w:r>
    </w:p>
    <w:p>
      <w:pPr>
        <w:pStyle w:val="BodyText"/>
      </w:pPr>
      <w:r>
        <w:t xml:space="preserve">Con ngươi đen của Diệp Địch Sinh nhất thời trở nên sâu thẳm, hắn nhìn đáy mắt nhấp nhô khát cầu của Tần Tự, trong đầu bỗng nhiên thoáng hiện ra hình ảnh của buổi tối cuối cùng kia, Tần Tự toàn thân trần trụi nằm ở trên giường, run run rẩy rẩy mở rộng hai chân, nhẹ giọng nói “Địch Sinh, ta muốn ngươi…… sáp ta……”</w:t>
      </w:r>
    </w:p>
    <w:p>
      <w:pPr>
        <w:pStyle w:val="BodyText"/>
      </w:pPr>
      <w:r>
        <w:t xml:space="preserve">Hắn cho rằng hắn đã quên, những buổi đêm cùng với thân thể kiều diễm dây dưa lẫn nhau. Bao giờ hắn cũng một lần lại một lần nhắc nhở chính mình về những áp bách cùng tra tấn mà hắn nhận được trong căn nhà giam kia, bao giờ cũng nhắc nhở chính mình không cần quên sự khuất nhục khi Tần Tự áp đặt hắn, nhưng hắn lại quên, những thứ này cũng không phải toàn bộ của hồi ức.</w:t>
      </w:r>
    </w:p>
    <w:p>
      <w:pPr>
        <w:pStyle w:val="BodyText"/>
      </w:pPr>
      <w:r>
        <w:t xml:space="preserve">Những tra tấn, dày vò cùng thống khổ đều là chân thực, nhưng nước mắt mà Tần Tự lưu lại đầu vai của hắn, hình ảnh y yếu ớt cuộn tròn bên trong tủ quần áo, cùng với sự chiếu cố từng li từng tí, cũng đều là chân thật. Cho dù hắn cố gắng đem mấy hồi ức này phong ấn, vùi lấp, nhưng dù thế nào cũng không thay đổi được, chúng nó thật sự đã từng tồn tại.</w:t>
      </w:r>
    </w:p>
    <w:p>
      <w:pPr>
        <w:pStyle w:val="BodyText"/>
      </w:pPr>
      <w:r>
        <w:t xml:space="preserve">Diệp Địch Sinh giải khai dây thừng trên chân Tần Tự, lại lấy một lọ kem dưỡng da ở trong ngăn kéo ra. (N/A: =.=! anh xài kem dưỡng da làm gì a =.=!)</w:t>
      </w:r>
    </w:p>
    <w:p>
      <w:pPr>
        <w:pStyle w:val="BodyText"/>
      </w:pPr>
      <w:r>
        <w:t xml:space="preserve">Tần Tự ngốc ngốc nhìn hắn.</w:t>
      </w:r>
    </w:p>
    <w:p>
      <w:pPr>
        <w:pStyle w:val="BodyText"/>
      </w:pPr>
      <w:r>
        <w:t xml:space="preserve">“Mở chân ra.”</w:t>
      </w:r>
    </w:p>
    <w:p>
      <w:pPr>
        <w:pStyle w:val="BodyText"/>
      </w:pPr>
      <w:r>
        <w:t xml:space="preserve">Ánh mắt trong veo, tối đen của Diệp Địch Sinh nhìn lại, khiến sắc mặt của Tần Tự bỗng chốc trướng lên đỏ bừng. Y giống như hiểu được cái gì, cụp mắt, im lặng đem hai chân tách ra một chút.</w:t>
      </w:r>
    </w:p>
    <w:p>
      <w:pPr>
        <w:pStyle w:val="BodyText"/>
      </w:pPr>
      <w:r>
        <w:t xml:space="preserve">Diệp Địch Sinh lên giường, quỳ ở giữa hai chân của Tần Tự, chèn một đống lớn kem dưỡng da ra lòng bàn tay, đặt hai chân của Tần Tự xếp thành hình chữ M, sau đó dùng ngón tay chấm một ít kem dưỡng da, đưa vào giữa hai chân của Tần Tự.</w:t>
      </w:r>
    </w:p>
    <w:p>
      <w:pPr>
        <w:pStyle w:val="BodyText"/>
      </w:pPr>
      <w:r>
        <w:t xml:space="preserve">Tần Tự khẩn trương không thôi, nhưng lại vẫn rất phối hợp, tận lực thả lỏng cơ nhục ở chỗ đó, khiến cho ngón tay của Diệp Địch Sinh tiến vào thuận lợi hơn. Y không xác định có phải bởi vì lúc nãy y nói câu kia, mới khiến Diệp Địch Sinh bỗng nhiên muốn làm loại chuyện này với y. Là vì tức giận, muốn trừng phạt y sao? Hay là, bởi vì cái gì……</w:t>
      </w:r>
    </w:p>
    <w:p>
      <w:pPr>
        <w:pStyle w:val="BodyText"/>
      </w:pPr>
      <w:r>
        <w:t xml:space="preserve">“Ân……” Ngón tay thon dài dính cao sương màu trắng đưa đẩy trong cơ thể y, cái loại cảm giác quái dị mà dâm mĩ này, không biết ngón tay của Diệp Địch Sinh trạc đến điểm nào đó, thân thể y liền run lên, than nhẹ một tiếng, tính khí giữa hai chân cũng càng ngẩng cao thêm một chút.</w:t>
      </w:r>
    </w:p>
    <w:p>
      <w:pPr>
        <w:pStyle w:val="BodyText"/>
      </w:pPr>
      <w:r>
        <w:t xml:space="preserve">Nhận thấy ánh mắt của Diệp Địch Sinh nhìn lại, Tần Tự vội vàng cắn môi, không dám lại phát ra một tia thanh âm.</w:t>
      </w:r>
    </w:p>
    <w:p>
      <w:pPr>
        <w:pStyle w:val="BodyText"/>
      </w:pPr>
      <w:r>
        <w:t xml:space="preserve">Toàn bộ quá trình Diệp Địch Sinh tự làm khuếch trương cho Tần Tự, hắn đều trầm mặc, thậm chí lúc sau, ba ngón tay của hắn ra ra vào vào giữa hai chân của Tần Tự, chỗ đó của y ướt đến rối tinh rối mù, chủ động đem chân quấn lên eo của hắn, Diệp Địch Sinh cũng không nói một câu nào.</w:t>
      </w:r>
    </w:p>
    <w:p>
      <w:pPr>
        <w:pStyle w:val="BodyText"/>
      </w:pPr>
      <w:r>
        <w:t xml:space="preserve">Điều này đồng thời khiến cho Tần Tự thấp thỏm không thôi, ngực đập càng lúc càng nhanh. Y cảm giác, Địch Sinh như vậy, có một loại cảm giác không giống như bình thường, khí chất phá lệ cấm dục mà mê người……</w:t>
      </w:r>
    </w:p>
    <w:p>
      <w:pPr>
        <w:pStyle w:val="BodyText"/>
      </w:pPr>
      <w:r>
        <w:t xml:space="preserve">“Địch Sinh…… Được rồi…… Ngươi vào đi……” Sắc mặt của Tần Tự đã trướng đến đỏ bừng, y đều đã nói rõ ràng như vậy, vì cái gì Địch Sinh vẫn không có hành động đâu.</w:t>
      </w:r>
    </w:p>
    <w:p>
      <w:pPr>
        <w:pStyle w:val="BodyText"/>
      </w:pPr>
      <w:r>
        <w:t xml:space="preserve">Diệp Địch Sinh ném lọ kem dưỡng da sang một bên, lúc này mới bắt đầu cởi quần áo, hắn chỉ hai ba phát đã thoát toàn bộ áo cùng với quần dài, ánh mắt của Tần Tự chằm chằm nhìn về phía da thịt nhẵn nhụi mềm dẻo hơn rất nhiều lần so với trước kia, tựa hồ còn phủ một lớp ánh sáng, y hoàn toàn không dời mắt được.</w:t>
      </w:r>
    </w:p>
    <w:p>
      <w:pPr>
        <w:pStyle w:val="BodyText"/>
      </w:pPr>
      <w:r>
        <w:t xml:space="preserve">Đến lúc hắn cởi quần lót, Diệp Địch Sinh do dự một lúc, mới cởi quần lót ra. Ánh mắt của Tần Tự lập tức đảo qua đó, kinh ngạc phát hiện cái đó của hắn đã nằm trong trạng thái bán cương.</w:t>
      </w:r>
    </w:p>
    <w:p>
      <w:pPr>
        <w:pStyle w:val="BodyText"/>
      </w:pPr>
      <w:r>
        <w:t xml:space="preserve">“Nhắm mắt lại!” Diệp Địch Sinh cảm giác được ánh nhìn chăm chú của y, tựa hồ có chút xấu hổ, khó thở, hổn hển nói.</w:t>
      </w:r>
    </w:p>
    <w:p>
      <w:pPr>
        <w:pStyle w:val="BodyText"/>
      </w:pPr>
      <w:r>
        <w:t xml:space="preserve">Tần Tự úc một tiếng, ngoan ngoãn nhắm mắt lại. Sau đó y liền cảm thấy hai đùi của mình bị nâng lên, hạ thân quang lỏa triệt để bại lộ dưới ánh nhìn của một người khác.</w:t>
      </w:r>
    </w:p>
    <w:p>
      <w:pPr>
        <w:pStyle w:val="BodyText"/>
      </w:pPr>
      <w:r>
        <w:t xml:space="preserve">Tim của Tần Tự tăng tốc đập loạn nhịp, lông mi dày của y rung động không thôi, tay cũng không tự giác nắm chặt sàng đan dưới thân.</w:t>
      </w:r>
    </w:p>
    <w:p>
      <w:pPr>
        <w:pStyle w:val="BodyText"/>
      </w:pPr>
      <w:r>
        <w:t xml:space="preserve">Động tác của Diệp Địch Sinh cũng không ôn nhu, nhưng cũng không thô lỗ, hắn dùng cái đỉnh bóng loáng cọ sát vài cái ở miệng huyệt khẩu nho nhỏ, sau đó thẳng eo, đâm nhanh vào trong đó.</w:t>
      </w:r>
    </w:p>
    <w:p>
      <w:pPr>
        <w:pStyle w:val="BodyText"/>
      </w:pPr>
      <w:r>
        <w:t xml:space="preserve">Trong giây phút đó, Tần Tự đau đến mức siết mạnh sàng đan, toàn bộ thân thể ngay lập tức cương ngạnh, nhiệt độ cùng với độ cứng khảm ở trong thân thể của y quá mức rõ ràng, khiến y có một loại ảo giác cả linh hồn cũng bị đồng thời bị xâm nhập. Y nhíu chặt đôi lông mày anh tuấn, bỗng nhiên rất muốn xem xem biểu tình lúc này của Diệp Địch Sinh.</w:t>
      </w:r>
    </w:p>
    <w:p>
      <w:pPr>
        <w:pStyle w:val="BodyText"/>
      </w:pPr>
      <w:r>
        <w:t xml:space="preserve">Ánh mắt của y lặng lẽ mở ra, y liền nhìn thấy trên cái trán trơn bóng của nam sinh dán một tầng mồ hôi thật dày, hai má trắng nõn hơi hơi phiếm hồng, mà đôi mắt thâm đen ẩn dưới lớp tóc mái, cũng đang ngưng đọng nhìn y.</w:t>
      </w:r>
    </w:p>
    <w:p>
      <w:pPr>
        <w:pStyle w:val="BodyText"/>
      </w:pPr>
      <w:r>
        <w:t xml:space="preserve">Diệp Địch Sinh bỗng nhiên dùng lực trừu động một chút, côn thịt trướng đại xẹt qua tràng đạo nóng ướt căng chặt, đỉnh đến chỗ sâu không ai nghĩ đến. Tần Tự chịu không được hành động đỉnh lộng như vậy, hai chân co quắp một hồi, cổ họng phát ra âm thanh khàn khàn cầu xin tha thứ “Nhẹ…… Điểm nhẹ……”</w:t>
      </w:r>
    </w:p>
    <w:p>
      <w:pPr>
        <w:pStyle w:val="BodyText"/>
      </w:pPr>
      <w:r>
        <w:t xml:space="preserve">“Đau?”</w:t>
      </w:r>
    </w:p>
    <w:p>
      <w:pPr>
        <w:pStyle w:val="BodyText"/>
      </w:pPr>
      <w:r>
        <w:t xml:space="preserve">Diệp Địch Sinh rốt cuộc đánh vỡ trầm mặc, tay hắn đặt lên thắt lưng của Tần Tự, xoa nắn làn da bóng loáng đang cương chặt ở nơi đó, tiết tấu đưa đẩy hơi thả chậm một chút, cho Tần Tự có thời gian thích ứng.</w:t>
      </w:r>
    </w:p>
    <w:p>
      <w:pPr>
        <w:pStyle w:val="BodyText"/>
      </w:pPr>
      <w:r>
        <w:t xml:space="preserve">Cảm giác ôn nhu này Tần Tự hoàn toàn chưa từng nghĩ đến, cõi lòng y tràn ngập yêu thương, ngưng mắt nhìn lên người ở phía trên, tuy rằng hai tay bị trói, nhưng y vẫn như cũ, cố gắng ngẩng thân thể, muốn tìm kiếm độ ấm thân thể của Diệp Địch Sinh.</w:t>
      </w:r>
    </w:p>
    <w:p>
      <w:pPr>
        <w:pStyle w:val="BodyText"/>
      </w:pPr>
      <w:r>
        <w:t xml:space="preserve">Nhưng Diệp Địch Sinh không đáp lại y. Hắn nắm lấy vòng eo của Tàn Tự, trầm mặc mà thoáng hung ác đưa đẩy trong thân thể của y, lợi nhận lần lượt phá vỡ tràng nhục ướt mềm, mang đến cho Tần Tự loại thể nghiệm đến đỉnh cao của cảm giác xen lẫn đau đớn cùng khoái cảm.Tần Tự bị hắn đỉnh đến không ngừng lui về phía sau, trong miệng thở ra từng hơi thở dốc vỡ vụn.</w:t>
      </w:r>
    </w:p>
    <w:p>
      <w:pPr>
        <w:pStyle w:val="BodyText"/>
      </w:pPr>
      <w:r>
        <w:t xml:space="preserve">“Ân…… A……”</w:t>
      </w:r>
    </w:p>
    <w:p>
      <w:pPr>
        <w:pStyle w:val="BodyText"/>
      </w:pPr>
      <w:r>
        <w:t xml:space="preserve">Gương mặt tuấn tú của Diệp Địch Sinh không ngừng đung đưa trong tầm nhìn của y, cặp mắt sâu thẳm như đáy hồ cũng ngưng đọng nhìn lại y, giống như muốn tìm kiếm một cái đáp án từ chỗ y, chuyên chú, suy tư, còn kèm theo vài phần ám trầm của tình dục. Tần Tự không khỏi cảm thấy một trận khủng hoảng, y rất sợ chính mình cái gì cũng không thể cho hắn, y không có bất cứ một đáp án nào mà hắn muốn……</w:t>
      </w:r>
    </w:p>
    <w:p>
      <w:pPr>
        <w:pStyle w:val="BodyText"/>
      </w:pPr>
      <w:r>
        <w:t xml:space="preserve">“Cáp a……”</w:t>
      </w:r>
    </w:p>
    <w:p>
      <w:pPr>
        <w:pStyle w:val="BodyText"/>
      </w:pPr>
      <w:r>
        <w:t xml:space="preserve">Tần Tự đầu đầy mồ hôi, thở hổn hển, tràng đạo ướt mềm mẫn cảm đến cực điểm, lại bị côn thịt cứng rắn nóng bỏng liên tiếp cọ sát, hạ thân chưa được bao lâu liền tiết ra. Mà Diệp Địch Sinh trong lúc y lên cao trào co rút nhanh tràng đạo, hắn đưa đẩy thêm một lúc, cũng tinh quan thất thủ, đem tinh dịch ấm áp rắc vào bên trong cơ thể của y.</w:t>
      </w:r>
    </w:p>
    <w:p>
      <w:pPr>
        <w:pStyle w:val="BodyText"/>
      </w:pPr>
      <w:r>
        <w:t xml:space="preserve">Cao trào qua đi, hai người rất lâu cũng không nói chuyện.</w:t>
      </w:r>
    </w:p>
    <w:p>
      <w:pPr>
        <w:pStyle w:val="BodyText"/>
      </w:pPr>
      <w:r>
        <w:t xml:space="preserve">Tần Tự mở mắt nhìn trần nhà trên đỉnh đầu, dây thừng trên tay không biết bị giải khai lúc nào, Diệp Địch Sinh nằm ở bên cạnh y, cũng mở mắt nhìn đỉnh đầu. Trên cái giường đơn nhỏ hẹp, da thịt trần trụi trên cánh tay của hai người dính sát lại với nhau, nghe tiếng hít thở của nhau, có một loại cảm giác thân mật không nói nên lời.</w:t>
      </w:r>
    </w:p>
    <w:p>
      <w:pPr>
        <w:pStyle w:val="BodyText"/>
      </w:pPr>
      <w:r>
        <w:t xml:space="preserve">“Tần Tự, ngươi vốn không hiểu ta, dù chỉ một chút.”</w:t>
      </w:r>
    </w:p>
    <w:p>
      <w:pPr>
        <w:pStyle w:val="Compact"/>
      </w:pPr>
      <w:r>
        <w:t xml:space="preserve">Bỗng nhiên, một thanh âm khàn khàn đánh vỡ sự yên tĩnh bên trong căn phòng.</w:t>
      </w:r>
      <w:r>
        <w:br w:type="textWrapping"/>
      </w:r>
      <w:r>
        <w:br w:type="textWrapping"/>
      </w:r>
    </w:p>
    <w:p>
      <w:pPr>
        <w:pStyle w:val="Heading2"/>
      </w:pPr>
      <w:bookmarkStart w:id="46" w:name="chương-25-tới-gần"/>
      <w:bookmarkEnd w:id="46"/>
      <w:r>
        <w:t xml:space="preserve">25. Chương 25: Tới Gần</w:t>
      </w:r>
    </w:p>
    <w:p>
      <w:pPr>
        <w:pStyle w:val="Compact"/>
      </w:pPr>
      <w:r>
        <w:br w:type="textWrapping"/>
      </w:r>
      <w:r>
        <w:br w:type="textWrapping"/>
      </w:r>
      <w:r>
        <w:t xml:space="preserve">Tần Tự quay đầu, liền nhìn thấy hai hàng lông mi dày mà mềm mại của Diệp Địch Sinh nhẹ nhàng lay động, giống một cái bàn chải nhỏ nhẹ nhàng cọ qua trái tim y.</w:t>
      </w:r>
    </w:p>
    <w:p>
      <w:pPr>
        <w:pStyle w:val="BodyText"/>
      </w:pPr>
      <w:r>
        <w:t xml:space="preserve">Diệp Địch Sinh nói đúng, y có lẽ nắm rõ thói quen sinh hoạt của hắn, biết rõ sở thích của hắn, thói quen nghỉ ngơi, nhưng y tuyệt không hiểu được con người của Diệp Địch Sinh như thế nào, quá khứ của hắn, gia đình của hắn, tình cảm của hắn, y luôn luôn chưa từng trực tiếp xúc một lần nào.</w:t>
      </w:r>
    </w:p>
    <w:p>
      <w:pPr>
        <w:pStyle w:val="BodyText"/>
      </w:pPr>
      <w:r>
        <w:t xml:space="preserve">“Vậy ngươi có thể cho ta một cơ hội…… Hiểu được ngươi sao?”</w:t>
      </w:r>
    </w:p>
    <w:p>
      <w:pPr>
        <w:pStyle w:val="BodyText"/>
      </w:pPr>
      <w:r>
        <w:t xml:space="preserve">Nghe được lời nói của Tần Tự, mí mắt Diệp Địch Sinh giật giật, không biết hắn nghĩ đến cái gì, thở dài một hơi, nói “Trước đi tắm rửa đi, đừng cảm mạo.”</w:t>
      </w:r>
    </w:p>
    <w:p>
      <w:pPr>
        <w:pStyle w:val="BodyText"/>
      </w:pPr>
      <w:r>
        <w:t xml:space="preserve">Khó có khi nghe được lời quan tâm rõ ràng như vậy từ hắn, đôi mắt của Tần Tự lập tức sáng lên, thừa dịp lúc Diệp Địch Sinh không phòng bị, nghiêng người qua hôn lên khóe môi hắn một cái, không đợi Diệp Địch Sinh kịp mở miệng, y liền vội vàng nhảy xuống giường, tư thế không tự nhiên, xông vào toilet.</w:t>
      </w:r>
    </w:p>
    <w:p>
      <w:pPr>
        <w:pStyle w:val="BodyText"/>
      </w:pPr>
      <w:r>
        <w:t xml:space="preserve">“Tần Tự……” Diệp Địch Sinh nhìn bóng dáng cao lớn kia biến mất ở sau cửa toilet, khóe miệng hơi hơi run rẩy.</w:t>
      </w:r>
    </w:p>
    <w:p>
      <w:pPr>
        <w:pStyle w:val="BodyText"/>
      </w:pPr>
      <w:r>
        <w:t xml:space="preserve">Tần Tự ở trong nhà tắm thanh lý xong thân thể, lại tắm rửa một lần, mới hậu tri hậu giác phát hiện bản thân không mang bất cứ một bộ quần áo nào vào. Tuy rằng vừa rồi y còn cùng Diệp Địch Sinh trần trụi trên giường, nhưng lúc này bảo y trần truồng đi ra ngoài, y lại mạc danh cảm thấy ngượng ngùng.</w:t>
      </w:r>
    </w:p>
    <w:p>
      <w:pPr>
        <w:pStyle w:val="BodyText"/>
      </w:pPr>
      <w:r>
        <w:t xml:space="preserve">Nghĩ nghĩ, vẫn là đem cửa kéo ra một chút, ló đầu cùng với nửa bả vai ra ngoài “Địch Sinh –”</w:t>
      </w:r>
    </w:p>
    <w:p>
      <w:pPr>
        <w:pStyle w:val="BodyText"/>
      </w:pPr>
      <w:r>
        <w:t xml:space="preserve">“Quần áo trên giường, tự mình ra mặc.” Thanh âm lạnh lẽo truyền từ bên ngoài đến.</w:t>
      </w:r>
    </w:p>
    <w:p>
      <w:pPr>
        <w:pStyle w:val="BodyText"/>
      </w:pPr>
      <w:r>
        <w:t xml:space="preserve">Tần Tự im lặng, hai tay che khuất khố gian, có chút ngại ngùng đi đến bên giường. Trên sàng đan đặt một bộ quần áo sạch sẽ, áo T – shirt màu trắng đơn giản, cùng với quần bò ống dài, còn có một cái quần lót mới tinh.</w:t>
      </w:r>
    </w:p>
    <w:p>
      <w:pPr>
        <w:pStyle w:val="BodyText"/>
      </w:pPr>
      <w:r>
        <w:t xml:space="preserve">“Địch Sinh…… Cám ơn ngươi……”</w:t>
      </w:r>
    </w:p>
    <w:p>
      <w:pPr>
        <w:pStyle w:val="BodyText"/>
      </w:pPr>
      <w:r>
        <w:t xml:space="preserve">Diệp Địch Sinh đứng trước tủ quần áo tìm kiếm quần áo, hạ thân chỉ quấn quanh một cái khăn tắm. Nghe được lời nói của Tần Tự, cũng chỉ gật gật đầu, cầm một bộ quần áo ngủ xoay người đi vào phòng tắm.</w:t>
      </w:r>
    </w:p>
    <w:p>
      <w:pPr>
        <w:pStyle w:val="BodyText"/>
      </w:pPr>
      <w:r>
        <w:t xml:space="preserve">Tần Tự mặc xong quần áo, lại đi thu thập giường ngủ, tháo sàng đan cùng với chăn đệm bị bẩn xuống, bỏ vào trong máy giặt đặt ngoài ban công. Chờ đến khi Diệp Địch Sinh tắm rửa xong đi ra, nhìn thấy cái giường của hắn đã rực rỡ hẳn lên.</w:t>
      </w:r>
    </w:p>
    <w:p>
      <w:pPr>
        <w:pStyle w:val="BodyText"/>
      </w:pPr>
      <w:r>
        <w:t xml:space="preserve">“Ta tìm thấy sàng đan mới ở trong tủ……” Tần Tự bởi vì sợ mình xen vào việc của hắn, sẽ khiến hắn sinh khí, vội vàng giải thích.</w:t>
      </w:r>
    </w:p>
    <w:p>
      <w:pPr>
        <w:pStyle w:val="BodyText"/>
      </w:pPr>
      <w:r>
        <w:t xml:space="preserve">Diệp Địch Sinh cúi đầu xoa xoa tóc, không để bụng lắm, ừ một tiếng. Lại ngẩng đầu, liền nhìn thấy Tần Tự đứng ở bên giường, ánh mắt nhìn chằm chằm vào hắn.</w:t>
      </w:r>
    </w:p>
    <w:p>
      <w:pPr>
        <w:pStyle w:val="BodyText"/>
      </w:pPr>
      <w:r>
        <w:t xml:space="preserve">“Địch Sinh, đã hơn năm giờ, chúng ta đi ăn cơm tối đi.” Tần Tự nhìn hắn chờ mong.</w:t>
      </w:r>
    </w:p>
    <w:p>
      <w:pPr>
        <w:pStyle w:val="BodyText"/>
      </w:pPr>
      <w:r>
        <w:t xml:space="preserve">Ánh mắt của Diệp Địch Sinh lại nhìn xuống, lướt qua trên cái áo T – Shirt y đang mặc. Bởi vì bả vai của Tần Tự rộng hơn hắn, hơn nữa dáng người của y cũng cường tráng hơn hắn, cho nên khi y mặc cái áo T – shirt này có chút chật, hơn nữa áo lại là áo trắng, cho nên hai điểm lồi nho nhỏ trước ngực phá lệ rõ ràng.</w:t>
      </w:r>
    </w:p>
    <w:p>
      <w:pPr>
        <w:pStyle w:val="BodyText"/>
      </w:pPr>
      <w:r>
        <w:t xml:space="preserve">Chân mày của Diệp Địch Sinh co lại, mang theo một cỗ khó chịu mà bản thân hắn cũng không hiểu rõ “Cái áo này nhỏ, ngươi mặc cái áo khác đi.” Xoay người, lại đi đến bên tủ quần áo lôi ra một cái áo sơ mi rộng rãi.</w:t>
      </w:r>
    </w:p>
    <w:p>
      <w:pPr>
        <w:pStyle w:val="BodyText"/>
      </w:pPr>
      <w:r>
        <w:t xml:space="preserve">“Ta cảm giác rất vừa a…..” Tần Tự kéo kéo vạt áo dưới của cái áo T – shirt y đang mặt, ngây ngốc cầm lấy cái áo sơ mi hắn đưa tới.</w:t>
      </w:r>
    </w:p>
    <w:p>
      <w:pPr>
        <w:pStyle w:val="BodyText"/>
      </w:pPr>
      <w:r>
        <w:t xml:space="preserve">“Không phải muốn đi ăn cơm sao? Nhanh thay.”</w:t>
      </w:r>
    </w:p>
    <w:p>
      <w:pPr>
        <w:pStyle w:val="BodyText"/>
      </w:pPr>
      <w:r>
        <w:t xml:space="preserve">Ánh mắt cường ngạnh của Diệp Địch Sinh vừa lướt qua, Tần Tự liền lập tức im lặng, ngoan ngoãn đổi áo sơ mi, đi theo phía sau hắn.</w:t>
      </w:r>
    </w:p>
    <w:p>
      <w:pPr>
        <w:pStyle w:val="BodyText"/>
      </w:pPr>
      <w:r>
        <w:t xml:space="preserve">**</w:t>
      </w:r>
    </w:p>
    <w:p>
      <w:pPr>
        <w:pStyle w:val="BodyText"/>
      </w:pPr>
      <w:r>
        <w:t xml:space="preserve">Hai người ăn cơm tối tại căng tin đại học T.Tần Tự chưa từng học đại học, đối với toàn bộ đại học T đều ngạc nhiên. Tuy rằng khi trước, lúc y đi theo dõi Diệp Địch Sinh cũng từng đến căng tin, nhưng đây vẫn là lần đầu tiên ăn cơm ở chỗ này. Lúc y đứng xếp hàng cùng với Diệp Địch Sinh, y đều sẽ hiếu kỳ ngó vào từng cái cửa sổ, muốn biết ở bên trong là món gì.</w:t>
      </w:r>
    </w:p>
    <w:p>
      <w:pPr>
        <w:pStyle w:val="BodyText"/>
      </w:pPr>
      <w:r>
        <w:t xml:space="preserve">Diệp Địch Sinh nhìn y không khác gì một con hươu cao cổ, bộ dáng đứng ở trước cửa sổ, ngó vào, cảm giác buồn cười, đồng thời lại có một loại cảm giác phức tạp không nói thành lời.</w:t>
      </w:r>
    </w:p>
    <w:p>
      <w:pPr>
        <w:pStyle w:val="BodyText"/>
      </w:pPr>
      <w:r>
        <w:t xml:space="preserve">Hắn không hỏi Tần Tự muốn ăn gì, thế nhưng lại gọi đồ ăn ước chừng cho ba người ăn, hơn nữa đều là những món đắt nhất.</w:t>
      </w:r>
    </w:p>
    <w:p>
      <w:pPr>
        <w:pStyle w:val="BodyText"/>
      </w:pPr>
      <w:r>
        <w:t xml:space="preserve">“Căng tin của các ngươi nấu canh cá chua rất ngon.” Tần Tự vừa ăn cơm vừa cảm thán.</w:t>
      </w:r>
    </w:p>
    <w:p>
      <w:pPr>
        <w:pStyle w:val="BodyText"/>
      </w:pPr>
      <w:r>
        <w:t xml:space="preserve">Diệp Địch Sinh ừ một tiếng, nhìn bộ dáng vùi đầu vào ăn cơm của Tần Tự, đột nhiên hỏi “Ngươi năm nay là đại học năm mấy?”</w:t>
      </w:r>
    </w:p>
    <w:p>
      <w:pPr>
        <w:pStyle w:val="BodyText"/>
      </w:pPr>
      <w:r>
        <w:t xml:space="preserve">Tần Tự không nghĩ tới hắn sẽ hỏi cái này, nhanh chóng nuốt hết cơm ở trong miệng “Ta gần hai mươi ba, học đại học chắc cũng giống ngươi.”</w:t>
      </w:r>
    </w:p>
    <w:p>
      <w:pPr>
        <w:pStyle w:val="BodyText"/>
      </w:pPr>
      <w:r>
        <w:t xml:space="preserve">Diệp Địch Sinh gật gật đầu “Ngươi không học đại học?”</w:t>
      </w:r>
    </w:p>
    <w:p>
      <w:pPr>
        <w:pStyle w:val="BodyText"/>
      </w:pPr>
      <w:r>
        <w:t xml:space="preserve">Cánh tay gắp đồ ăn của Tần Tự chợt dừng, y cụp mắt, trầm trầm ừ một tiếng. Với tình hình của y lúc đấy, liền tính học tập tốt, thiên phú nghệ thuật cao, cũng không có đại học nào nhận y vào học, có ai nguyện ý có một học sinh có tiền sử bị bệnh tâm thần và học đâu. Huống chi cái lần y phát bệnh kia, vẫn là ở trước mặt nhiều người như vậy.</w:t>
      </w:r>
    </w:p>
    <w:p>
      <w:pPr>
        <w:pStyle w:val="BodyText"/>
      </w:pPr>
      <w:r>
        <w:t xml:space="preserve">Diệp Địch Sinh nhìn Tần Tự suy sụp sắc mặt, trong lòng mạc danh cảm thấy chua xót một chút, hắn dùng đũa gõ gõ bát của Tần Tự, không được tự nhiên, nói “Đồ ăn sắp lạnh, nhanh ăn đi……”</w:t>
      </w:r>
    </w:p>
    <w:p>
      <w:pPr>
        <w:pStyle w:val="BodyText"/>
      </w:pPr>
      <w:r>
        <w:t xml:space="preserve">“Ân.” Tần Tự nghe được lời hắn nói, khóe miệng nhếch lên, vội vàng cầm bát lên, bắt đầu ăn cơm với tốc độ nhanh hơn.</w:t>
      </w:r>
    </w:p>
    <w:p>
      <w:pPr>
        <w:pStyle w:val="BodyText"/>
      </w:pPr>
      <w:r>
        <w:t xml:space="preserve">Cơm nước xong, hai người đi lại loanh quanh trong sân trường. Cuối tuần, đại học T rất im lặng, bầu không khí bị cơn mưa gột rửa trở nên phá lệ buốt giá. Tần Tự cứ bước được vài bước, đều sẽ không yên lòng nghiêng mặt nhìn sang bên cạnh một chút, thẳng đến khi xác nhận cái thân ảnh kia vẫn còn ở bên cạnh, y mới an tâm, tiếp tục đi về phía trước.</w:t>
      </w:r>
    </w:p>
    <w:p>
      <w:pPr>
        <w:pStyle w:val="BodyText"/>
      </w:pPr>
      <w:r>
        <w:t xml:space="preserve">Ở bên trong sân trường rộng lớn đi vài vòng, cuối cùng hai người cũng về tới cửa chính của đại học T. Tần Tự biết chính mình hẳn là phải rời khỏi, y đá đá hòn đá nhỏ dưới chân, nhìn về phía Diệp Địch Sinh, lắp bắp.</w:t>
      </w:r>
    </w:p>
    <w:p>
      <w:pPr>
        <w:pStyle w:val="BodyText"/>
      </w:pPr>
      <w:r>
        <w:t xml:space="preserve">“Ngày mai, ta có thể tới tìm ngươi sao?”</w:t>
      </w:r>
    </w:p>
    <w:p>
      <w:pPr>
        <w:pStyle w:val="BodyText"/>
      </w:pPr>
      <w:r>
        <w:t xml:space="preserve">Thấy mi tâm của Diệp Địch Sinh khẽ co lại, y lại vội vàng giải thích “Ta mang quần áo của ngươi trả lại cho ngươi, sau đó lập tức rời khỏi.”</w:t>
      </w:r>
    </w:p>
    <w:p>
      <w:pPr>
        <w:pStyle w:val="BodyText"/>
      </w:pPr>
      <w:r>
        <w:t xml:space="preserve">“Tùy ngươi.”</w:t>
      </w:r>
    </w:p>
    <w:p>
      <w:pPr>
        <w:pStyle w:val="BodyText"/>
      </w:pPr>
      <w:r>
        <w:t xml:space="preserve">Diệp Địch Sinh đút hai tay vào trong túi quần áo, thanh âm rất nhẹ.</w:t>
      </w:r>
    </w:p>
    <w:p>
      <w:pPr>
        <w:pStyle w:val="BodyText"/>
      </w:pPr>
      <w:r>
        <w:t xml:space="preserve">“Ta đi đây.”</w:t>
      </w:r>
    </w:p>
    <w:p>
      <w:pPr>
        <w:pStyle w:val="BodyText"/>
      </w:pPr>
      <w:r>
        <w:t xml:space="preserve">Trong mắt Tần Tự lóe một tia sáng hưng phấn, phất phất tay với hắn, sau đó cẩn thận bước từng bước một đi ra khỏi cổng lớn của đại học T.</w:t>
      </w:r>
    </w:p>
    <w:p>
      <w:pPr>
        <w:pStyle w:val="BodyText"/>
      </w:pPr>
      <w:r>
        <w:t xml:space="preserve">Thật sự là đứa ngốc…… Diệp Địch Sinh nghĩ như vậy, khóe miệng lại mang theo một nét thoải mái thoáng qua, chậm rãi đi trở về.</w:t>
      </w:r>
    </w:p>
    <w:p>
      <w:pPr>
        <w:pStyle w:val="BodyText"/>
      </w:pPr>
      <w:r>
        <w:t xml:space="preserve">Trở về ký túc xá, mới phát hiện không gian mười mấy mét vuông thế nhưng quạnh quẽ đến mức làm cho hắn có chút không quá thích ứng. Diệp Địch Sinh ngồi xuống trên cái sàng đan mới được trải ra, nhìn chung quanh một lần, khóe mắt đột nhiên thoáng lướt qua bức tranh đặt ở góc giường, hơi mím môi, hắn đi qua đó, cầm bức tranh được bọc nghiêm kín lên.</w:t>
      </w:r>
    </w:p>
    <w:p>
      <w:pPr>
        <w:pStyle w:val="BodyText"/>
      </w:pPr>
      <w:r>
        <w:t xml:space="preserve">Dùng kéo cắt từng lớp vải trắng bọc ở bên ngoài ra, theo từng lớp vải bị bóc ra, toàn bộ bức tranh cũng hiện ra trong tầm nhìn của Diệp Địch Sinh. Bức tranh vẽ một thanh niên ngũ quan tuấn tú, hắn dựa ở bên cửa sổ, nửa bên mặt chìm trong ánh mắt trời, nửa bên mặt lại biến mất ở bên trong bóng tối, ánh mắt ôn nhu nhìn ra ánh hoàng hôn màu đỏ cam ở bên ngoài cửa sổ. Diệp Địch Sinh thậm chí có thể cảm giác được, lúc này bên ngoài cửa sổ có một cơn gió thổi qua, làm mái tóc của thanh niên lay động……</w:t>
      </w:r>
    </w:p>
    <w:p>
      <w:pPr>
        <w:pStyle w:val="Compact"/>
      </w:pPr>
      <w:r>
        <w:t xml:space="preserve">Diệp Địch Sinh ngưng mắt nhìn bức tranh kia, một lúc lâu sau, hắn nhẹ nhàng cười, nụ cười giống như ở bên trong bức tranh, ôn nhu, đẹp đẽ</w:t>
      </w:r>
      <w:r>
        <w:br w:type="textWrapping"/>
      </w:r>
      <w:r>
        <w:br w:type="textWrapping"/>
      </w:r>
    </w:p>
    <w:p>
      <w:pPr>
        <w:pStyle w:val="Heading2"/>
      </w:pPr>
      <w:bookmarkStart w:id="47" w:name="chương-26-khúc-mắc"/>
      <w:bookmarkEnd w:id="47"/>
      <w:r>
        <w:t xml:space="preserve">26. Chương 26: Khúc Mắc</w:t>
      </w:r>
    </w:p>
    <w:p>
      <w:pPr>
        <w:pStyle w:val="Compact"/>
      </w:pPr>
      <w:r>
        <w:br w:type="textWrapping"/>
      </w:r>
      <w:r>
        <w:br w:type="textWrapping"/>
      </w:r>
      <w:r>
        <w:t xml:space="preserve">Ngày hôm sau nữa, Diệp Địch Sinh rời giường rất sớm, đi đến phòng thực nghiệm, bổ sung nốt một tổ số liệu thực nghiệm lúc trước chưa hoàn thành. Chờ viết xong báo cáo thực nghiệm, đã sắp gần đến mười hai giờ trưa, Diệp Địch Sinh lúc này dường như nhớ tới cái gì, đi đến bên cửa sổ, nhìn nhìn ra ngoài.</w:t>
      </w:r>
    </w:p>
    <w:p>
      <w:pPr>
        <w:pStyle w:val="BodyText"/>
      </w:pPr>
      <w:r>
        <w:t xml:space="preserve">Nhưng mà, ở khu vực cổng lớn đại học không có một bóng người, chỉ có mấy sinh viên khoác ba lô thỉnh thoảng đi qua. Diệp Địch Sinh đứng ở trước cửa sổ nhìn mất một lát, đột nhiên cảm giác hành động này của hắn thật sự có chút đáng cười, liền khép cửa sổ lại, ngồi trở về chỗ ngồi trước bàn làm việc.</w:t>
      </w:r>
    </w:p>
    <w:p>
      <w:pPr>
        <w:pStyle w:val="BodyText"/>
      </w:pPr>
      <w:r>
        <w:t xml:space="preserve">Vừa vặn vào lúc này, Trịnh Minh Vũ gọi điện thoại lại đây.</w:t>
      </w:r>
    </w:p>
    <w:p>
      <w:pPr>
        <w:pStyle w:val="BodyText"/>
      </w:pPr>
      <w:r>
        <w:t xml:space="preserve">“Đi ra ngoài ăn cơm không?” Thanh âm ở đầu dây bên kia sang sảng mà thanh thúy.</w:t>
      </w:r>
    </w:p>
    <w:p>
      <w:pPr>
        <w:pStyle w:val="BodyText"/>
      </w:pPr>
      <w:r>
        <w:t xml:space="preserve">“Được a.” Diệp Địch Sinh xoay xoay cây bút ở trong tay, đáp ứng rất kiên quyết.</w:t>
      </w:r>
    </w:p>
    <w:p>
      <w:pPr>
        <w:pStyle w:val="BodyText"/>
      </w:pPr>
      <w:r>
        <w:t xml:space="preserve">“Yêu, hôm nay dễ hẹn như vậy a.” Trịnh Minh Vũ tựa hồ cũng không nghĩ tới có thể hẹn Diệp Địch Sinh dễ dàng như vậy, liên tục cảm thán vài tiếng “Ngươi, cái tên học bá, muốn gặp ngươi một chút còn khó hơn gặp hiệu trưởng của chúng ta a!”</w:t>
      </w:r>
    </w:p>
    <w:p>
      <w:pPr>
        <w:pStyle w:val="BodyText"/>
      </w:pPr>
      <w:r>
        <w:t xml:space="preserve">“Được rồi, đừng trêu chọc, địa chỉ ở đây, gửi cho ta đi.” Diệp Địch Sinh cảm giác bản thân hắn xác thật cần đi ra ngoài một chút. Gần đây thời gian hắn chui ở trong phòng thực nghiệm rất dài, thế cho nên trong đầu thường sẽ mạc danh xuất hiện vài suy nghĩ kỳ lạ, tỷ như, vừa rồi hắn thế nhưng đi đến trước cửa sổ, muốn nhìn xem người nào đó có đến hay không……</w:t>
      </w:r>
    </w:p>
    <w:p>
      <w:pPr>
        <w:pStyle w:val="BodyText"/>
      </w:pPr>
      <w:r>
        <w:t xml:space="preserve">Địa chỉ nhà hàng mà Trịnh Minh Vũ gửi đến cách đại học T không xa lắm, đi xe đạp khoảng mười phút là đến. Diệp Địch Sinh đi tìm đường, cưỡi xe đạp cũng chỉ mất khoảng hai mươi phút là đến. Trịnh Minh Vũ chờ ở cửa tiệm, nhìn thấy xe hắn, xa xa liền phất tay với hắn.</w:t>
      </w:r>
    </w:p>
    <w:p>
      <w:pPr>
        <w:pStyle w:val="BodyText"/>
      </w:pPr>
      <w:r>
        <w:t xml:space="preserve">“Khó có khi mời được ngươi đi ra ăn cơm một lần, vừa lúc lão bản phát tiền lương, bữa này ta mời ngươi, thế nào?” Trịnh Minh Vũ ôm vai hắn, bên trong ánh mắt đều là ý cười.</w:t>
      </w:r>
    </w:p>
    <w:p>
      <w:pPr>
        <w:pStyle w:val="BodyText"/>
      </w:pPr>
      <w:r>
        <w:t xml:space="preserve">Diệp Địch Sinh đi vào bên trong cùng với y, khóe miệng khẽ nhếch “Ta đây liền xin miễn thứ cho kẻ bất tài, lần sau ta lại mời ngươi.”</w:t>
      </w:r>
    </w:p>
    <w:p>
      <w:pPr>
        <w:pStyle w:val="BodyText"/>
      </w:pPr>
      <w:r>
        <w:t xml:space="preserve">“Được a.” Trịnh Minh Vũ cười hì hì, dẫn hắn đến bên cạnh một cái bàn bốn người, ấn bờ vai của hắn ngồi xuống, Diệp Địch Sinh vừa thấy hai nữ sinh ngồi đối diện, liền biết được tâm tư của Trịnh Minh Vũ. Hắn cũng không vạch trần, chỉ là lễ phép gật đầu với hai người, sau đó ngồi xuống.</w:t>
      </w:r>
    </w:p>
    <w:p>
      <w:pPr>
        <w:pStyle w:val="BodyText"/>
      </w:pPr>
      <w:r>
        <w:t xml:space="preserve">“Tiểu Lê, Văn Điềm, giới thiệu với các ngươi một chút, đây là đồng hương của ta, cũng thuộc nhóm Thiết ca, tên là Diệp Địch Sinh, học viện vật lý.”</w:t>
      </w:r>
    </w:p>
    <w:p>
      <w:pPr>
        <w:pStyle w:val="BodyText"/>
      </w:pPr>
      <w:r>
        <w:t xml:space="preserve">Nữ sinh tên gọi tiểu Lê buộc tóc đuôi ngựa nhẹ nhàng thoải mái, mi nhãn thanh tú, mỉm cười gật gật đầu với Diệp Địch Sinh. Mà nữ sinh tóc dài buông xõa ở bên cạnh nàng vẫn còn ngây ngốc nhìn Diệp Địch Sinh, một lúc lâu cũng không phục hồi tinh thần.</w:t>
      </w:r>
    </w:p>
    <w:p>
      <w:pPr>
        <w:pStyle w:val="BodyText"/>
      </w:pPr>
      <w:r>
        <w:t xml:space="preserve">“Soái đi, ánh mắt đều nhìn chăm chăm.” Trịnh Minh Vũ chậc một tiếng, ngồi xuống bên cạnh Diệp Địch Sinh, tiếp tục giới thiệu hai cô gái với hắn “Hai nàng đều là đồng sự nghiên cứu sinh của ta, bên trái là tiểu Lê, bên phải là Văn Điềm, giống chúng ta, đều là nghiên cứu sinh năm nhất, đều thuộc học viện nhân văn.”</w:t>
      </w:r>
    </w:p>
    <w:p>
      <w:pPr>
        <w:pStyle w:val="BodyText"/>
      </w:pPr>
      <w:r>
        <w:t xml:space="preserve">“Chào hai người.” Diệp Địch Sinh lễ phép cười cười với hai người.</w:t>
      </w:r>
    </w:p>
    <w:p>
      <w:pPr>
        <w:pStyle w:val="BodyText"/>
      </w:pPr>
      <w:r>
        <w:t xml:space="preserve">Văn Điềm liền lập tức đỏ mặt, mà tiểu Lê ngược lại, thoải mái xem xét hắn, đồng thời bất mãn liếc nhìn Trịnh Minh Vũ “Ngươi thật giỏi a Trịnh Minh Vũ, nhận thức một cực phẩm soái ca như này, thế nhưng hiện tại mới giới thiệu cho chúng ta! Không được, phải phạt ngươi ba ly!”</w:t>
      </w:r>
    </w:p>
    <w:p>
      <w:pPr>
        <w:pStyle w:val="BodyText"/>
      </w:pPr>
      <w:r>
        <w:t xml:space="preserve">“Không phải ta không giới thiệu, người ta là cỏ xanh của học viện vật lý, không dễ dàng đi ra khỏi cửa phòng thực nghiệm. Bằng không, vừa đi ra khỏi cửa liền lập tức bị thư tình đè chết……”</w:t>
      </w:r>
    </w:p>
    <w:p>
      <w:pPr>
        <w:pStyle w:val="BodyText"/>
      </w:pPr>
      <w:r>
        <w:t xml:space="preserve">Diệp Địch Sinh không nói nhiều, đa số thời gian đều cúi đầu ăn cơm, nhưng bộ dáng ôn hòa có lễ cùng với diện mạo tuấn tú đã đủ để lấy được niềm vui của hai cô gái. Trinh Minh Vũ nhìn Văn Điềm ngồi phía đối diện, thường thường ngẩng đầu liếc nhìn Diệp Địch Sinh, bộ dáng cúi đầu đầy ngượng ngùng, đáy lòng từ sớm liền nở hoa.</w:t>
      </w:r>
    </w:p>
    <w:p>
      <w:pPr>
        <w:pStyle w:val="BodyText"/>
      </w:pPr>
      <w:r>
        <w:t xml:space="preserve">“Tiểu Lê, ngươi không phải nói sau khi ăn xong muốn đi khảo sát sao? Đi thôi, ta đi với ngươi.” Lúc ăn xong, bốn người vừa đi ra cửa nhà hàng, Trịnh Minh Vũ liền lập tức nháy mắt ra hiệu cho tiểu Lê.</w:t>
      </w:r>
    </w:p>
    <w:p>
      <w:pPr>
        <w:pStyle w:val="BodyText"/>
      </w:pPr>
      <w:r>
        <w:t xml:space="preserve">“Nhưng ta còn muốn cùng văn Điềm __ ” Nhận thấy ánh mắt có ý đồ của Trịnh Minh Vũ, tiểu Lê nhanh chóng kịp thời phản ứng, hắc hắc cười hai tiếng “Văn Điềm a, ta không trở về ký túc xá luôn được, để đồng hương của Trịnh Minh Vũ đưa ngươi về, được không?”</w:t>
      </w:r>
    </w:p>
    <w:p>
      <w:pPr>
        <w:pStyle w:val="BodyText"/>
      </w:pPr>
      <w:r>
        <w:t xml:space="preserve">Văn Điềm đứng ở bên cạnh Diệp Địch Sinh, niết phần vải ở dưới chân váy, có chút khẩn trương, lại có chút ngượng ngùng không thể nói thành lời, nàng nhẹ giọng nói “Có thể a, các ngươi muốn đi khảo khác thì lập tức đi đi thôi,”</w:t>
      </w:r>
    </w:p>
    <w:p>
      <w:pPr>
        <w:pStyle w:val="BodyText"/>
      </w:pPr>
      <w:r>
        <w:t xml:space="preserve">“Diệp Địch Sinh, ta giao Văn Điềm cho ngươi a.” Trịnh Minh Vũ ôm bả vai của Diệp Địch Sinh, chớp mắt vài cái ám chỉ. Diệp Địch Sinh bất đắc dĩ gật gật đầu, nhìn theo thân ảnh dần đi xa của hai người.</w:t>
      </w:r>
    </w:p>
    <w:p>
      <w:pPr>
        <w:pStyle w:val="BodyText"/>
      </w:pPr>
      <w:r>
        <w:t xml:space="preserve">Xoay người, liền nhìn thấy nữ sinh thanh lệ đứng bên cạnh mang sắc mặt quẫn bách nhìn hắn, Diệp Địch Sinh thở dài trong lòng, nói “Ngươi mặc váy, không tiện ngồi xe đạp, chúng ta đi bộ trở về đi.”</w:t>
      </w:r>
    </w:p>
    <w:p>
      <w:pPr>
        <w:pStyle w:val="BodyText"/>
      </w:pPr>
      <w:r>
        <w:t xml:space="preserve">“Được.” Văn Điềm gật gật đầu, khẽ vén lớp tóc dài buông xõa ra sau vành tai. Sau đó đi cùng với Diệp Địch Sinh đến chỗ hắn để xe.</w:t>
      </w:r>
    </w:p>
    <w:p>
      <w:pPr>
        <w:pStyle w:val="BodyText"/>
      </w:pPr>
      <w:r>
        <w:t xml:space="preserve">Diệp Địch Sinh đẩy xe, Văn Điềm đi ở bên cạnh hắn. Lúc đầu bầu không khí còn có chút xấu hổ, lúc sau, Diệp Địch Sinh mở điện thoại ra nghe đài, nghe qua vài tin tức nóng hổi trong buổi tối này. Văn Điềm thấy hứng thú, cũng bỏ qua cảm giác mất tự nhiên, bắt đầu nói chuyện với hắn. Hai người vừa đi vừa trò chuyện, lúc đến dưới cổng khu ký túc xá nữ, không khí đã trở nên vô cùng tự nhiên.</w:t>
      </w:r>
    </w:p>
    <w:p>
      <w:pPr>
        <w:pStyle w:val="BodyText"/>
      </w:pPr>
      <w:r>
        <w:t xml:space="preserve">“Cái kia…… Cám ơn ngươi đã đưa ta trở về.” Văn Điềm người cũng như tên, văn tĩnh, điềm đạm, xinh đẹp. Dáng người nàng thon thả, mặc một cái váy hoa liền thân đứng ở dưới khu ký túc xá, chỉ một nụ cười ngượng ngùng, liền khiến cho những nam sinh vừa đi qua nhìn đến không thể dời mắt được.</w:t>
      </w:r>
    </w:p>
    <w:p>
      <w:pPr>
        <w:pStyle w:val="BodyText"/>
      </w:pPr>
      <w:r>
        <w:t xml:space="preserve">Nhưng biểu tình của Diệp Địch Sinh lại không có nhiều biến hóa, hắn lễ phép mà xa cách gật đầu với Văn Điềm “Không cần cảm ơn. Ta đi trước, gặp lại sau.”</w:t>
      </w:r>
    </w:p>
    <w:p>
      <w:pPr>
        <w:pStyle w:val="BodyText"/>
      </w:pPr>
      <w:r>
        <w:t xml:space="preserve">Văn Điềm không nghĩ tới hắn cứ như vậy xoay người dứt khoát rời khỏi, không khỏi cắn môi dưới, có chút ủy khuất cùng cô đơn đi vào khu ký túc xá. Nàng cho rằng Diệp Địch Sinh hẳn là hiểu được vì sao mà Trịnh Minh Vũ lại để cho hai người đơn độc đi trở về với nhau, nàng còn hiểu rõ được ý của Trịnh Minh Vũ, không nghĩ tới Diệp Địch Sinh thế nhưng ngay cả số điện thoại của nàng cũng không có ý lưu vào danh bạ……</w:t>
      </w:r>
    </w:p>
    <w:p>
      <w:pPr>
        <w:pStyle w:val="BodyText"/>
      </w:pPr>
      <w:r>
        <w:t xml:space="preserve">Diệp Địch Sinh cũng không biết những suy nghĩ này của Văn Điềm. Hắn xoay người, dắt xe đi trở về khu ký túc xá nam, chỉ là chưa đi được hai bước, một thân ảnh cao lớn liền xuất hiện ngay trước mắt hắn, chặn đường đi của hắn.</w:t>
      </w:r>
    </w:p>
    <w:p>
      <w:pPr>
        <w:pStyle w:val="BodyText"/>
      </w:pPr>
      <w:r>
        <w:t xml:space="preserve">Không cần nhìn lên, Diệp Địch Sinh cũng biết được là ai. Hắn dừng xe đạp lại, ánh mắt lạnh nhạt nhìn người trước mắt “Sao ngươi lại tới đây?”</w:t>
      </w:r>
    </w:p>
    <w:p>
      <w:pPr>
        <w:pStyle w:val="BodyText"/>
      </w:pPr>
      <w:r>
        <w:t xml:space="preserve">“Đưa quần áo cho ngươi.” Tần Tự xách một gói to trong tay, sắc mặt không tốt chút nào, tầm mắt vẫn nhìn về phía khu ký túc xá nữ ở sau lưng Diệp Địch Sinh, vừa rồi, hình ảnh lúc Diệp Địch Sinh đưa Văn Điềm trở về khu ký túc xá, đều rơi vào trong mắt y, nhịn xuống cảm giác chua xót cuộn trào mãnh liệt dưới đáy lòng, y miễn cưỡng nở một nụ cười “Nữ sinh kia rất xinh đẹp, là đồng học của ngươi sao?”</w:t>
      </w:r>
    </w:p>
    <w:p>
      <w:pPr>
        <w:pStyle w:val="BodyText"/>
      </w:pPr>
      <w:r>
        <w:t xml:space="preserve">Diệp Địch Sinh liếc mắt nhìn về phía sau, lại quay đầu lại, nhìn Tần Tự, lãnh đạm nói “Không phải đồng học, là một người bạn của bạn ta.”</w:t>
      </w:r>
    </w:p>
    <w:p>
      <w:pPr>
        <w:pStyle w:val="BodyText"/>
      </w:pPr>
      <w:r>
        <w:t xml:space="preserve">“Là đối tượng mà bạn ngươi giới thiệu cho ngươi?” Ngữ điệu của Tần Tự có chút chua.</w:t>
      </w:r>
    </w:p>
    <w:p>
      <w:pPr>
        <w:pStyle w:val="BodyText"/>
      </w:pPr>
      <w:r>
        <w:t xml:space="preserve">Diệp Địch Sinh nhìn sắc mặt âm trầm của y, nghĩ mối quan hệ của ta với ngươi là gì, dựa vào cái gì ngươi lại dùng loại ngữ khí này chất vấn ta. Trong cảm giác bị sự vô tâm cùng với tức giận thúc giục, ngữ khí khi hắn nói chuyện cũng mang theo ý tứ bén nhọn “Đây là sinh hoạt cá nhân của ta, ngươi không có quyền xen vào đi.”</w:t>
      </w:r>
    </w:p>
    <w:p>
      <w:pPr>
        <w:pStyle w:val="BodyText"/>
      </w:pPr>
      <w:r>
        <w:t xml:space="preserve">“Ngươi –” Tần Tự có chút câm nín, y nhìn ánh mắt lạnh lùng của Diệp Địch Sinh, trái tim hơi hơi đập mạnh hơn. Y nhét gói to vào giỏ xe đạp của Diệp Địch Sinh, đen mặt, mạnh mẽ xoay người đi về.</w:t>
      </w:r>
    </w:p>
    <w:p>
      <w:pPr>
        <w:pStyle w:val="Compact"/>
      </w:pPr>
      <w:r>
        <w:t xml:space="preserve">Diệp Địch Sinh không ngăn y lại, mà trầm mặt nhìn thân ảnh của Tần Tự biến mất khỏi đường lớn. Thật lâu sau, hắn mới buông cánh tay đang siết chặt tay cầm xe đạp ra, mím môi, leo lên xe đạp đi về khu ký túc xá nam.</w:t>
      </w:r>
      <w:r>
        <w:br w:type="textWrapping"/>
      </w:r>
      <w:r>
        <w:br w:type="textWrapping"/>
      </w:r>
    </w:p>
    <w:p>
      <w:pPr>
        <w:pStyle w:val="Heading2"/>
      </w:pPr>
      <w:bookmarkStart w:id="48" w:name="chương-27-sinh-bệnh"/>
      <w:bookmarkEnd w:id="48"/>
      <w:r>
        <w:t xml:space="preserve">27. Chương 27: Sinh Bệnh</w:t>
      </w:r>
    </w:p>
    <w:p>
      <w:pPr>
        <w:pStyle w:val="Compact"/>
      </w:pPr>
      <w:r>
        <w:br w:type="textWrapping"/>
      </w:r>
      <w:r>
        <w:br w:type="textWrapping"/>
      </w:r>
      <w:r>
        <w:t xml:space="preserve">Từ cái hôm hai người chia tay cùng với cảm xúc không tốt, vài ngày liên tiếp Diệp Địch Sinh không hề nhìn thấy thân ảnh của Tần Tự ở sân trường. Hắn cứ theo sinh hoạt bình thường, đi phòng thực nghiệm, về ký túc xá rồi đi thư viện. Sau này, Văn Điềm từ chỗ Trịnh Minh Vũ xin được số điện thoại của hắn, mỗi ngày đều gửi tin nhắn hỏi han ân cần, Diệp Địch Sinh rất ít khi trả lời tin nhắn của nàng, một phần là vì hắn không có bất cứ cảm giác gì, hai là hắn cảm giác tình trạng hiện tại của hắn không thích hợp bắt đầu một đoạn luyến ái. Cho nên, liền tính Trịnh Minh Vũ dùng mọi cách tác hợp, hắn vẫn thủy chung cẩn thận duy trì thái độ xa cách.</w:t>
      </w:r>
    </w:p>
    <w:p>
      <w:pPr>
        <w:pStyle w:val="BodyText"/>
      </w:pPr>
      <w:r>
        <w:t xml:space="preserve">“Nha, Địch Sinh, ta nói, ngươi cũng quá không có suy nghĩ, Văn Điềm người ta đều săn sóc quan tâm ngươi như vậy, ngươi liền không có một chút suy nghĩ khác sao?”</w:t>
      </w:r>
    </w:p>
    <w:p>
      <w:pPr>
        <w:pStyle w:val="BodyText"/>
      </w:pPr>
      <w:r>
        <w:t xml:space="preserve">Giữa trưa, Diệp Địch Sinh lại chạm mặt Trinh Minh Vũ ở trong căng tin, người nào đó vô cùng oán hận, toàn bộ quá trình ăn cơm đều líu ra líu ríu nói không ngừng.</w:t>
      </w:r>
    </w:p>
    <w:p>
      <w:pPr>
        <w:pStyle w:val="BodyText"/>
      </w:pPr>
      <w:r>
        <w:t xml:space="preserve">“Điều kiện của Văn Điềm rất tốt a, nàng xinh đẹp, tính cách văn tĩnh. Nghe nói số người theo đuổi nàng đều có thể xếp từ học viện của ngươi đến căng tin, ngươi cứ như vậy không cân nhắc suy xét lại sao?”</w:t>
      </w:r>
    </w:p>
    <w:p>
      <w:pPr>
        <w:pStyle w:val="BodyText"/>
      </w:pPr>
      <w:r>
        <w:t xml:space="preserve">Diệp Địch Sinh chậm rãi nhai miếng cá chiên trong miệng, hắn nhìn Trịnh Minh Vũ đầy mặt toàn là biểu tình khó chịu, bất đắc dĩ cười cười “Minh Vũ, ngươi muốn nghe ta nói lời thật sao?”</w:t>
      </w:r>
    </w:p>
    <w:p>
      <w:pPr>
        <w:pStyle w:val="BodyText"/>
      </w:pPr>
      <w:r>
        <w:t xml:space="preserve">“Đương nhiên là nói thật a.” Trịnh Minh Vũ hận không thể dứt khoát bổ đầu Diệp Địch Sinh ra, muốn nhìn xem hắn đang suy nghĩ cái gì.</w:t>
      </w:r>
    </w:p>
    <w:p>
      <w:pPr>
        <w:pStyle w:val="BodyText"/>
      </w:pPr>
      <w:r>
        <w:t xml:space="preserve">“Văn Điềm rất tốt, nhưng ta đối với nàng không có cảm giác khác, làm bạn bè thì có thể, thế nhưng yêu đương –” Diệp Địch Sinh dừng một chút, thong thả lắc đầu “Thật sự không được.”</w:t>
      </w:r>
    </w:p>
    <w:p>
      <w:pPr>
        <w:pStyle w:val="BodyText"/>
      </w:pPr>
      <w:r>
        <w:t xml:space="preserve">“Ai nha, chẳng phải chỉ là nói chuyện yêu đương thôi nha, còn nhìn nhau thuận mắt nữa.” Trịnh Minh Vũ thật sự không hiểu được suy nghĩ của hắn “Ngươi nói, ngươi khẩn trương như vậy làm gì, cũng không phải bảo hai người các ngươi lập tức kết hôn!”</w:t>
      </w:r>
    </w:p>
    <w:p>
      <w:pPr>
        <w:pStyle w:val="BodyText"/>
      </w:pPr>
      <w:r>
        <w:t xml:space="preserve">Diệp Địch sinh nhẹ nhàng cười cười, tự giễu nói “Có lẽ đi, do ta quá khẩn trương. Mặc kệ thế nào, ý tốt của ngươi ta xin nhận, lần sau mời ngươi ăn cá nướng.”</w:t>
      </w:r>
    </w:p>
    <w:p>
      <w:pPr>
        <w:pStyle w:val="BodyText"/>
      </w:pPr>
      <w:r>
        <w:t xml:space="preserve">“Uy, một bữa cá nướng liền đuổi ta đi?! Ta nói ngươi cái người này…” Hai người đi ra căng tin, Trịnh Minh Vũ còn đang lải nhải, Diệp Địch Sinh lấy cớ hắn còn phải đi họp tổ thực nghiệm, nhanh chóng tạm biệt hắn ở ngã rẽ, vội vàng bận rộn đi về phía khu học viện của hắn.</w:t>
      </w:r>
    </w:p>
    <w:p>
      <w:pPr>
        <w:pStyle w:val="BodyText"/>
      </w:pPr>
      <w:r>
        <w:t xml:space="preserve">Lại không nghĩ rằng, hắn vừa mới đi tới cổng lớn, một giọng nữ dịu dàng lập tức vang lên gọi hắn dừng lại.</w:t>
      </w:r>
    </w:p>
    <w:p>
      <w:pPr>
        <w:pStyle w:val="BodyText"/>
      </w:pPr>
      <w:r>
        <w:t xml:space="preserve">Diệp Địch Sinh quay đầu lại, nhìn một nữ nhân trung niên gương mặt thanh tú đứng ở phía sau hắn, nghi hoặc hỏi “Xin hỏi ngươi là?”</w:t>
      </w:r>
    </w:p>
    <w:p>
      <w:pPr>
        <w:pStyle w:val="BodyText"/>
      </w:pPr>
      <w:r>
        <w:t xml:space="preserve">“Ta là mụ mụ của Tần Tự.” Nữ nhân kia nở một nụ cười với hắn “Mạo muội quấy rầy, hiện tại ngươi có rảnh không? Ta có thể nói chuyện với ngươi một chút được không?”</w:t>
      </w:r>
    </w:p>
    <w:p>
      <w:pPr>
        <w:pStyle w:val="BodyText"/>
      </w:pPr>
      <w:r>
        <w:t xml:space="preserve">**</w:t>
      </w:r>
    </w:p>
    <w:p>
      <w:pPr>
        <w:pStyle w:val="BodyText"/>
      </w:pPr>
      <w:r>
        <w:t xml:space="preserve">Bên trong tiệm cà phê,</w:t>
      </w:r>
    </w:p>
    <w:p>
      <w:pPr>
        <w:pStyle w:val="BodyText"/>
      </w:pPr>
      <w:r>
        <w:t xml:space="preserve">Diệp Địch Sinh ngồi ở phía đối diện với Tần Phi, hơi câu nệ một chút, uống một ngụm Latte trong tay. Tần Phi lẳng lặng đánh giá hắn, bỗng nhiên nhếch môi cười cười.</w:t>
      </w:r>
    </w:p>
    <w:p>
      <w:pPr>
        <w:pStyle w:val="BodyText"/>
      </w:pPr>
      <w:r>
        <w:t xml:space="preserve">“Nhìn ngươi ngoài đời đẹp trai hơn trong ảnh chụp.”</w:t>
      </w:r>
    </w:p>
    <w:p>
      <w:pPr>
        <w:pStyle w:val="BodyText"/>
      </w:pPr>
      <w:r>
        <w:t xml:space="preserve">Ảnh chụp? Ảnh chụp nào? Diệp Địch Sinh nhíu nhíu mày, đang muốn nói chuyện, liền nghe Tần Phi thở dài, u ám nói “Mấy ngày hôm trước tiểu Tự phát sốt, hình như là ở bên ngoài mắc mưa, thêm với di chứng lưu lại từ đợt tai nạn giao thông, sốt cao không lùi, ở trong bệnh viện chuyền dịch hai ngày, tối hôm qua mới tốt một chút.”</w:t>
      </w:r>
    </w:p>
    <w:p>
      <w:pPr>
        <w:pStyle w:val="BodyText"/>
      </w:pPr>
      <w:r>
        <w:t xml:space="preserve">Cánh tay cầm ly cà phê của Diệp Địch Sinh nhất thời cứng đờ, lông mày của hắn mạnh mẽ nhăn lại.</w:t>
      </w:r>
    </w:p>
    <w:p>
      <w:pPr>
        <w:pStyle w:val="BodyText"/>
      </w:pPr>
      <w:r>
        <w:t xml:space="preserve">“Vốn dĩ ta không nên tới tìm ngươi, ta đoán ngươi hẳn là cũng không vui khi nhìn thấy ta, chung quy tiểu Tự từng đối với ngươi……” Tần Phi không nói thêm câu nào, mà nở một nụ cười khổ.</w:t>
      </w:r>
    </w:p>
    <w:p>
      <w:pPr>
        <w:pStyle w:val="BodyText"/>
      </w:pPr>
      <w:r>
        <w:t xml:space="preserve">Diệp Địch Sinh khẽ nhìn xuống, nhìn vào nước cà phê màu nâu sẫm bên trong chén gốm trắng, không nói câu gì.</w:t>
      </w:r>
    </w:p>
    <w:p>
      <w:pPr>
        <w:pStyle w:val="BodyText"/>
      </w:pPr>
      <w:r>
        <w:t xml:space="preserve">“Nhưng ta vẫn đến.” Tần Phi thở ra một hơi, trong ánh mắt lóe ra một chút cảm giác giãy dụa cùng với do dự, cuối cùng nàng nhắm chặt mắt, chậm rãi nói “Bởi vì ngươi là người tiểu Tự thích, hơn nữa lúc hắn phát sốt, vẫn luôn kêu tên ngươi……”</w:t>
      </w:r>
    </w:p>
    <w:p>
      <w:pPr>
        <w:pStyle w:val="BodyText"/>
      </w:pPr>
      <w:r>
        <w:t xml:space="preserve">Diệp Địch Sinh nghe được câu nói kia, ánh mắt ngưng đọng, ngực phảng phất giống như bị một cây búa lớn gõ mạnh vào một cái. Hắn lại nâng tầm mắt nhìn lên, trong ánh mắt nhiều vài tia hoảng loạn cùng vô thố.</w:t>
      </w:r>
    </w:p>
    <w:p>
      <w:pPr>
        <w:pStyle w:val="BodyText"/>
      </w:pPr>
      <w:r>
        <w:t xml:space="preserve">“Ta không có ý khác, chỉ hy vọng ngươi có thể đi nhìn hắn một chút. Đương nhiên, nếu ngươi không muốn, ta cũng không miễn cưỡng, về sau cũng tuyệt đối sẽ không đến đại học T quấy rầy ngươi.”Tần Phi xoa xoa thái dương, giống như không có chuyện gì, đặt một chiếc chìa khóa lên mặt bàn, lại gọi nhân viên tạp vụ đến tính tiền. Gửi tiền xong, nàng lễ phép chào tạm biệt Diệp Địch Sinh, vẻ mặt vô cùng thản nhiên.</w:t>
      </w:r>
    </w:p>
    <w:p>
      <w:pPr>
        <w:pStyle w:val="BodyText"/>
      </w:pPr>
      <w:r>
        <w:t xml:space="preserve">Diệp Địch Sinh ngồi ở trước bàn, mãi cho đến khi ly Latte trên tay trở nên lạnh lẽo, cũng không có uống thêm một ngụm. Tầm mắt của hắn dừng ở trên chiếc chìa khóa đặt trên mặt bàn, đó hẳn là chìa khóa phòng chung cư của Tần Tự, nếu hắn cầm lấy nó, có nghĩa là hắn muốn trở lại căn nhà đầy ác mộng kia……</w:t>
      </w:r>
    </w:p>
    <w:p>
      <w:pPr>
        <w:pStyle w:val="BodyText"/>
      </w:pPr>
      <w:r>
        <w:t xml:space="preserve">……………………</w:t>
      </w:r>
    </w:p>
    <w:p>
      <w:pPr>
        <w:pStyle w:val="BodyText"/>
      </w:pPr>
      <w:r>
        <w:t xml:space="preserve">“Sư huynh, buổi chiều ta có chút việc, khả năng không có cách nào đi phòng thực nghiệm. Ngươi có thể giúp ta nói với đạo sư……”</w:t>
      </w:r>
    </w:p>
    <w:p>
      <w:pPr>
        <w:pStyle w:val="BodyText"/>
      </w:pPr>
      <w:r>
        <w:t xml:space="preserve">Nhận được câu trả lời khẳng định ở đầu dây bên kia, Diệp Địch Sinh mới thả lỏng. Đặt di động vào trong túi, hắn kéo cánh cửa tiệm thuốc, cô nàng thu ngân ở bên trong vừa nhìn thấy hắn, hai mắt liền tỏa sáng, nhiệt tình nói “Chào ngài, xin hỏi ngài cần mua gì sao?”</w:t>
      </w:r>
    </w:p>
    <w:p>
      <w:pPr>
        <w:pStyle w:val="BodyText"/>
      </w:pPr>
      <w:r>
        <w:t xml:space="preserve">“Ta có một người bạn bị cảm mạo, muốn mua thuốc cho hắn.” Diệp Địch Sinh nói ngắn gọn biểu đạt ý đồ đến, tầm mắt lại băn khoăn nhìn từng hàng thuốc đặt trên kệ thủy tinh.</w:t>
      </w:r>
    </w:p>
    <w:p>
      <w:pPr>
        <w:pStyle w:val="BodyText"/>
      </w:pPr>
      <w:r>
        <w:t xml:space="preserve">“Bệnh trạng như thế nào? Phát sốt? Có đau đầu, ho khan không?” Cô nàng dứt khoát đi tới, ân cần hướng dẫn hắn “Nếu không phát sốt, có thể chỉ cần uống thuốc bình thường thôi…..”</w:t>
      </w:r>
    </w:p>
    <w:p>
      <w:pPr>
        <w:pStyle w:val="BodyText"/>
      </w:pPr>
      <w:r>
        <w:t xml:space="preserve">Ở tiệm thuốc mua thuốc xong, Diệp Định Sinh nhìn thoáng qua thời gian trên đồng hồ, còn chưa đến một giờ. Hắn quyết định đi xe bus đến chung cư của Tần Tự, nếu hắn nhớ không nhầm, chung cư mà Tần Tự ở hắn là nằm ở sát khu vực ngoại thành, cách nơi này đại khái khoảng nửa giờ xe bus.</w:t>
      </w:r>
    </w:p>
    <w:p>
      <w:pPr>
        <w:pStyle w:val="BodyText"/>
      </w:pPr>
      <w:r>
        <w:t xml:space="preserve">Xem xét lộ tuyến xong, Diệp Địch Sinh khoác ba lô, đi về phía trạm xe bus. Mãi cho đến lúc lên xe, trong lòng hắn vẫn còn có một thanh âm đang tự hỏi, ngươi thật sự muốn đi gặp Tần Tự sao? Y là người đã từng tù cấm ngươi, ngươi chẳng lẽ cứ như vậy dễ dàng bỏ qua y sao?</w:t>
      </w:r>
    </w:p>
    <w:p>
      <w:pPr>
        <w:pStyle w:val="BodyText"/>
      </w:pPr>
      <w:r>
        <w:t xml:space="preserve">Diệp Địch Sinh không có đáp án trả lời cho mấy câu hỏi này, hắn có thể rất kiên định cự tuyệt Văn Điềm, sẽ không có nửa điểm ái muội với nàng, nhưng khi đối diện với Tần Tự, hắn lại trở nên không quả quyết như vậy. Lần lượt thỏa hiệp, thoái nhượng, cho tới hôm nay, thậm chí chủ động đi tới cái nơi mà hắn chưa từng tưởng tượng sẽ quay trở lại, chỉ để nhìn y…..</w:t>
      </w:r>
    </w:p>
    <w:p>
      <w:pPr>
        <w:pStyle w:val="BodyText"/>
      </w:pPr>
      <w:r>
        <w:t xml:space="preserve">Ngươi cũng cùng hắn, trở thành kẻ điên? Diệp Địch Sinh âm thầm cười nhạo chính mình, hắn nhìn cảnh vật chợt lướt qua bên ngoài cửa sổ, vô lực nhắm chặt hai mắt.</w:t>
      </w:r>
    </w:p>
    <w:p>
      <w:pPr>
        <w:pStyle w:val="BodyText"/>
      </w:pPr>
      <w:r>
        <w:t xml:space="preserve">Lúc hắn đi tới cửa chung cư của Tàn Tự, đã gần ba giờ. Diệp Địch Sinh hít sâu một ngụm khí, đầu tiên ấn chuông cửa, nửa ngày không thấy phản ứng, sau này dường như nhớ tới cái gì, móc chìa khóa trong túi, mở cửa chung cư.</w:t>
      </w:r>
    </w:p>
    <w:p>
      <w:pPr>
        <w:pStyle w:val="BodyText"/>
      </w:pPr>
      <w:r>
        <w:t xml:space="preserve">Lại trở về cái nơi mang cho hắn vô số ác mộng, tâm tình của Diệp Địch Sinh không khỏi có chút thấp thỏm. Đẩy cửa ra, phòng khách vẫn là bộ dáng như trước, khung ảnh trống rỗng lồng kính lung tung chất đống ở trong góc, trên ghế sa lông phân tán thuốc màu, bút cùng với dầu thông, trong cơn hoảng hốt, Diệp Địch Sinh tựa hồ còn có thể nhìn thấy, Tần Tự để chân trần đi từ ngoài cửa đi vào……</w:t>
      </w:r>
    </w:p>
    <w:p>
      <w:pPr>
        <w:pStyle w:val="BodyText"/>
      </w:pPr>
      <w:r>
        <w:t xml:space="preserve">“Tần Tự?” Bước chân của Diệp Địch Sinh có chút chần chừ, hắn đi tới cửa phòng của Tần Tự, nhẹ nhàng gõ cửa.</w:t>
      </w:r>
    </w:p>
    <w:p>
      <w:pPr>
        <w:pStyle w:val="BodyText"/>
      </w:pPr>
      <w:r>
        <w:t xml:space="preserve">Giống như lúc trước, không có nửa câu đáp lại. Cửa khép hở, Diệp Địch Sinh vừa lấy tay đẩy cửa liền mở ra. Cái đống tròn tròn gồ lên trên giường phá lệ bắt mắt, Diệp Địch Sinh mạc danh nhẹ nhàng thở ra, xách túi thuốc đi tới.</w:t>
      </w:r>
    </w:p>
    <w:p>
      <w:pPr>
        <w:pStyle w:val="BodyText"/>
      </w:pPr>
      <w:r>
        <w:t xml:space="preserve">Hơn nửa khuôn mặt của Tần Tự đều chôn ở trong chăn, hai gò má của y có chút hồng, mắt nhắm chặt, hàng lông mi anh tuấn dù trong giấc ngủ cũng gắt gao co vào một chỗ. Diệp Địch Sinh đứng ở bên giường, nhìn thân ảnh cuộn tròn trên giường của Tần Tự, đặt túi thuốc lên nóc tủ đầu giường, liền nghĩ cứ như vậy lặng lẽ không tiếng động rời đi.</w:t>
      </w:r>
    </w:p>
    <w:p>
      <w:pPr>
        <w:pStyle w:val="BodyText"/>
      </w:pPr>
      <w:r>
        <w:t xml:space="preserve">Chỉ là, hắn vừa xoay người, cánh tay liền bị người nắm lấy. Diệp Địch Sinh khẽ giật nảy trong lòng, lúc hắn đang suy nghĩ xem Tần Tự tỉnh lại lúc nào, một thanh âm khàn khàn rơi vào trong tai hắn.</w:t>
      </w:r>
    </w:p>
    <w:p>
      <w:pPr>
        <w:pStyle w:val="BodyText"/>
      </w:pPr>
      <w:r>
        <w:t xml:space="preserve">“Đừng……”</w:t>
      </w:r>
    </w:p>
    <w:p>
      <w:pPr>
        <w:pStyle w:val="BodyText"/>
      </w:pPr>
      <w:r>
        <w:t xml:space="preserve">Tần Tự tuy rằng vẫn còn sốt nhẹ, nhưng ý thức lại rất tỉnh táo. Lúc bên ngoài vừa mới vang lên tiếng động, y liền biết được có người đến, chỉ là lúc trước y còn tưởng là Tần Phi, không thèm để ý. Mãi đến lúc cửa phòng mở ra, trong lúc mơ mơ màng màng, y tựa hồ thấy được một thân ảnh cao gầy……</w:t>
      </w:r>
    </w:p>
    <w:p>
      <w:pPr>
        <w:pStyle w:val="BodyText"/>
      </w:pPr>
      <w:r>
        <w:t xml:space="preserve">“Địch Sinh……” Tần Tự kêu tên của hắn, âm thanh nặng nề, từ tính, mang theo cầu xin yếu ớt, ánh mắt cũng mở ra “Ở bên cạnh ta một lát…… Được không……”</w:t>
      </w:r>
    </w:p>
    <w:p>
      <w:pPr>
        <w:pStyle w:val="BodyText"/>
      </w:pPr>
      <w:r>
        <w:t xml:space="preserve">Lực đạo nắm cánh tay của hắn cũng không nặng, hắn tùy tiện vung tay cũng có thể thoát ra được. Diệp Địch Sinh hơi mím môi, nghiêng người, một tay vươn qua tách tay của Tần Tự ra. Hắn cảm giác được, lúc hắn đưa tay tách tay của Tần Tự ra, đầu ngón tay của nam nhân đều trở nên run rẩy.</w:t>
      </w:r>
    </w:p>
    <w:p>
      <w:pPr>
        <w:pStyle w:val="BodyText"/>
      </w:pPr>
      <w:r>
        <w:t xml:space="preserve">Diệp Địch Sinh nhét tay hắn vào trong nệm, trong ánh mắt bi thiết mà tuyệt vọng của Tần Tự, hắn đi đến phòng khách, kéo một cái ghế gấp vào phòng, ngồi xuống bên giường.</w:t>
      </w:r>
    </w:p>
    <w:p>
      <w:pPr>
        <w:pStyle w:val="Compact"/>
      </w:pPr>
      <w:r>
        <w:t xml:space="preserve">“Ngủ đi.” Thanh niên biểu tình lạnh nhạt “Ta không đi, ở lại nơi này cùng ngươi.”</w:t>
      </w:r>
      <w:r>
        <w:br w:type="textWrapping"/>
      </w:r>
      <w:r>
        <w:br w:type="textWrapping"/>
      </w:r>
    </w:p>
    <w:p>
      <w:pPr>
        <w:pStyle w:val="Heading2"/>
      </w:pPr>
      <w:bookmarkStart w:id="49" w:name="chương-28-hôn-môi"/>
      <w:bookmarkEnd w:id="49"/>
      <w:r>
        <w:t xml:space="preserve">28. Chương 28: Hôn Môi</w:t>
      </w:r>
    </w:p>
    <w:p>
      <w:pPr>
        <w:pStyle w:val="Compact"/>
      </w:pPr>
      <w:r>
        <w:br w:type="textWrapping"/>
      </w:r>
      <w:r>
        <w:br w:type="textWrapping"/>
      </w:r>
      <w:r>
        <w:t xml:space="preserve">Tần Tự thấy Diệp Địch Sinh thật sự ngồi xuống ở bên giường, nhịn không được ló đầu ra khỏi chăn, ngốc ngốc nhìn hắn.</w:t>
      </w:r>
    </w:p>
    <w:p>
      <w:pPr>
        <w:pStyle w:val="BodyText"/>
      </w:pPr>
      <w:r>
        <w:t xml:space="preserve">“Không muốn ngủ sao? Vậy uống thuốc đi.” Diệp Địch Sinh vừa nói xong, cầm lấy cái ly rỗng ở trên đầu giường, xoay người đi ra khỏi cửa.</w:t>
      </w:r>
    </w:p>
    <w:p>
      <w:pPr>
        <w:pStyle w:val="BodyText"/>
      </w:pPr>
      <w:r>
        <w:t xml:space="preserve">Khi trở về, trong tay hắn còn có một cái nhiệt kế, hắn tìm thấy ở trên sô pha phòng khách. Tần Tự nhìn hắn đến gần, tuy rằng sắc mặt vẫn tái nhợt, nhưng đôi mắt đen lại rạng rỡ đầy sức sống, khóe miệng càng không nhịn được, nhếch lên.</w:t>
      </w:r>
    </w:p>
    <w:p>
      <w:pPr>
        <w:pStyle w:val="BodyText"/>
      </w:pPr>
      <w:r>
        <w:t xml:space="preserve">“Cười cái gì?” Diệp Địch Sinh đặt ly nước ấm lên trên tủ đầu giường, lấy ra một toa thuốc trừ cảm.</w:t>
      </w:r>
    </w:p>
    <w:p>
      <w:pPr>
        <w:pStyle w:val="BodyText"/>
      </w:pPr>
      <w:r>
        <w:t xml:space="preserve">“Không có gì.” Tần Tự ngồi dậy, hất hất đám tóc hỗn độn trên trán, nhìn hắn, đầy mặt chờ mong.</w:t>
      </w:r>
    </w:p>
    <w:p>
      <w:pPr>
        <w:pStyle w:val="BodyText"/>
      </w:pPr>
      <w:r>
        <w:t xml:space="preserve">“Thuốc này mỗi ngày uống hai lần, một lần uống ba viên.” Diệp Địch Sinh đẩy đẩy gói thuốc nhỏ về phía Tần Tự, lại chỉ chỉ ly nước ấm trên nóc tủ “Trước ngươi cứ uống thử một lần xem sao.”</w:t>
      </w:r>
    </w:p>
    <w:p>
      <w:pPr>
        <w:pStyle w:val="BodyText"/>
      </w:pPr>
      <w:r>
        <w:t xml:space="preserve">Tần Tự nghe theo lời của hắn, ngoan ngoãn uống thuốc, sau đó nặng nề chui lại vào trong chăn, chỉ lộ ra hai con mắt đen ở bên ngoài. Tóc y do ngủ nhiều mà lộn xộn, khiến gương mặt anh tuấn nhiều vài phần trẻ con. Diệp Địch Sinh nhìn bộ dáng chui ở trong chăn của y, bỗng nhiên có một loại suy nghĩ muốn thò tay đi vò đầu của y.</w:t>
      </w:r>
    </w:p>
    <w:p>
      <w:pPr>
        <w:pStyle w:val="BodyText"/>
      </w:pPr>
      <w:r>
        <w:t xml:space="preserve">Nhưng suy nghĩ chung quy chỉ là suy nghĩ, Diệp Địch Sinh nâng tay lên, cuối cùng cũng chỉ vỗ vỗ vạt áo dưới của mình.</w:t>
      </w:r>
    </w:p>
    <w:p>
      <w:pPr>
        <w:pStyle w:val="BodyText"/>
      </w:pPr>
      <w:r>
        <w:t xml:space="preserve">Tần Tự uống thuốc chưa được bao lâu liền cảm thấy mệt mỏi, nhưng y sợ chính mình vừa ngủ Diệp Địch Sinh liền sẽ rời đi, bởi vậy, tuy rằng mệt không chịu nổi, nhưng vẫn cường ngạnh mở to mắt.</w:t>
      </w:r>
    </w:p>
    <w:p>
      <w:pPr>
        <w:pStyle w:val="BodyText"/>
      </w:pPr>
      <w:r>
        <w:t xml:space="preserve">“Ngươi ngủ đi, ta sẽ không đi.” Diệp Địch Sinh lập tức liền nhìn ra y đang suy nghĩ cái gì.</w:t>
      </w:r>
    </w:p>
    <w:p>
      <w:pPr>
        <w:pStyle w:val="BodyText"/>
      </w:pPr>
      <w:r>
        <w:t xml:space="preserve">“Ân……” Tần Tự rốt cuộc buông được tảng đá to đang đè nặng trong lòng, bắt đầu thả lỏng thần kinh, ánh mắt cũng theo tự nhiên mà nhắm lại, rất nhanh liền chìm vào mộng đẹp.</w:t>
      </w:r>
    </w:p>
    <w:p>
      <w:pPr>
        <w:pStyle w:val="BodyText"/>
      </w:pPr>
      <w:r>
        <w:t xml:space="preserve">Chờ đến khi Tần Tự tỉnh lại, sắc trời bên ngoài đã tối đen, trong phòng cũng không bật đèn, tối như mực. Tần Tự ra một thân mồ hôi, dính dính nị nị thật sự không thoải mái, may mà đã không còn sốt nữa. Y ngồi dậy, bỗng nhiên nghĩ đến cái gì, hất tung chăn ra, để chân trần lập tức chạy ra phòng khách.</w:t>
      </w:r>
    </w:p>
    <w:p>
      <w:pPr>
        <w:pStyle w:val="BodyText"/>
      </w:pPr>
      <w:r>
        <w:t xml:space="preserve">“Địch Sinh?” Bên trong phòng khách không có một bóng người, Tần Tự đứng ở trước sô pha, trong mắt tràn ngập cô đơn. Lại vào lúc này, ngoài cửa truyền đến âm thanh mở khóa.</w:t>
      </w:r>
    </w:p>
    <w:p>
      <w:pPr>
        <w:pStyle w:val="BodyText"/>
      </w:pPr>
      <w:r>
        <w:t xml:space="preserve">Diệp Địch Sinh xách một túi đồ ăn tối đi vào, nhìn thấy Tần Tự để chân trần đứng ở phòng khách, không ý thức nhíu chặt mày “Đi dép vào.”</w:t>
      </w:r>
    </w:p>
    <w:p>
      <w:pPr>
        <w:pStyle w:val="BodyText"/>
      </w:pPr>
      <w:r>
        <w:t xml:space="preserve">“Ta cho rằng…… Ngươi đi……” Tần Tự vội vàng đi ra khu vực hành lang cạnh cửa ra vào tìm dép lê.</w:t>
      </w:r>
    </w:p>
    <w:p>
      <w:pPr>
        <w:pStyle w:val="BodyText"/>
      </w:pPr>
      <w:r>
        <w:t xml:space="preserve">Diệp Địch Sinh không nói chuyện, mà đem gói to ở trong tay đặt lên trên bàn cơm. Tần Tự đi dép, gãi gãi cái đầu bù xù, hiếu kì đi đến trước mặt Diệp Địch Sinh.</w:t>
      </w:r>
    </w:p>
    <w:p>
      <w:pPr>
        <w:pStyle w:val="BodyText"/>
      </w:pPr>
      <w:r>
        <w:t xml:space="preserve">“Ngươi mua cái gì?”</w:t>
      </w:r>
    </w:p>
    <w:p>
      <w:pPr>
        <w:pStyle w:val="BodyText"/>
      </w:pPr>
      <w:r>
        <w:t xml:space="preserve">“Cháo và màn thầu.” Diệp Địch Sinh nói ngắn gọn. Hắn mở túi đồ ra, lấy từng hộp đồ ăn ở bên trong xếp ra bàn. Nhận thấy Tần Tự đang nhìn chằm chằm theo dõi hắn, hắn không vui ngẩng đầu lên “Ngươi đi đo nhiệt độ cơ thể, sau đó ra ăn cơm.”</w:t>
      </w:r>
    </w:p>
    <w:p>
      <w:pPr>
        <w:pStyle w:val="BodyText"/>
      </w:pPr>
      <w:r>
        <w:t xml:space="preserve">Tần Tự úc một tiếng, y sờ sờ cái bụng khô quắt, lắc lắc bả vai đi vào trong phòng. Lúc giữa trưa, y còn không có một chút thèm ăn nào, nhưng mà vừa rồi nhìn hộp đồ ăn Diệp Địch Sinh mua về, tuy rằng chỉ đơn giản là cháo và màn thầu, ngay lập tức liền gợi lên cơn đói ở trong bụng y.</w:t>
      </w:r>
    </w:p>
    <w:p>
      <w:pPr>
        <w:pStyle w:val="BodyText"/>
      </w:pPr>
      <w:r>
        <w:t xml:space="preserve">“37.5 độ” Tần Tự đo xong nhiệt độ cơ thể, giống như hiến vật quý, vội vàng bưng nhiệt kế đến trước mặt Diệp Địch Sinh. Diệp Địch Sinh cầm lấy xem xét, lai nhấc cằm hất về phía toilet “Tắm xong rồi ăn cơm.”</w:t>
      </w:r>
    </w:p>
    <w:p>
      <w:pPr>
        <w:pStyle w:val="BodyText"/>
      </w:pPr>
      <w:r>
        <w:t xml:space="preserve">“Ta sắp đói chết.” Tần Tự tội nghiệp nhìn hắn, âm thanh cũng mềm nhũn.</w:t>
      </w:r>
    </w:p>
    <w:p>
      <w:pPr>
        <w:pStyle w:val="BodyText"/>
      </w:pPr>
      <w:r>
        <w:t xml:space="preserve">Bất quá Diệp Địch Sinh không mềm lòng, mà cường ngạnh nói “Ngươi ra mồ hôi, quần áo khẳng định cũng ướt. Bây giờ nhanh đi tắm nước ấm, không thì đến lúc lại trúng gió, cảm mạo.”</w:t>
      </w:r>
    </w:p>
    <w:p>
      <w:pPr>
        <w:pStyle w:val="BodyText"/>
      </w:pPr>
      <w:r>
        <w:t xml:space="preserve">Tần Tự nghe thấy sự quan tâm bên trong ngữ điệu của hắn, đáy lòng ngọt tư tư, một tia kháng cự cuối cùng cũng không có, cầm áo ngủ liền đi vào phòng tắm tắm rửa. Y nhớ cái người đang ngồi ở trong phòng khách, chưa đến năm phút đồng hồ đã tắm rửa xong, mang theo một thân hơi nước đi ra khỏi phòng tắm.</w:t>
      </w:r>
    </w:p>
    <w:p>
      <w:pPr>
        <w:pStyle w:val="BodyText"/>
      </w:pPr>
      <w:r>
        <w:t xml:space="preserve">Ở bên cạnh cửa sổ ra ban công, Diệp Địch Sinh đã dọn cháo cùng màn thầu ra bàn, còn có một đĩa cải bẹ. Tần Tự ngửi được mùi thức ăn, không còn suy nghĩ muốn đi lau tóc, ba bước biến thành hai bước chạy qua, ngồi xuống đối diện Diệp Địch Sinh.</w:t>
      </w:r>
    </w:p>
    <w:p>
      <w:pPr>
        <w:pStyle w:val="BodyText"/>
      </w:pPr>
      <w:r>
        <w:t xml:space="preserve">“Tóc chưa lau.” Diệp Địch Sinh niết đôi đũa dùng một lần trong tay, hơ hơi nheo mắt lại nhìn hắn.</w:t>
      </w:r>
    </w:p>
    <w:p>
      <w:pPr>
        <w:pStyle w:val="BodyText"/>
      </w:pPr>
      <w:r>
        <w:t xml:space="preserve">Tần Tự trong lòng khẽ kêu rên một tiếng, thành thành thật thật lau khô mái tóc ướt sũng. Đợi đến khi làm xong toàn bộ, y đã đói đến mức mờ cả hai mắt, chỉ có thể kéo hai đôi chân bủn rủn đi đến trước bàn ăn.</w:t>
      </w:r>
    </w:p>
    <w:p>
      <w:pPr>
        <w:pStyle w:val="BodyText"/>
      </w:pPr>
      <w:r>
        <w:t xml:space="preserve">“Nhanh ăn đi, đồ ăn sắp lạnh.” Diệp Địch Sinh lúc này mới ban phát thiện tâm, gõ gõ bát của y.</w:t>
      </w:r>
    </w:p>
    <w:p>
      <w:pPr>
        <w:pStyle w:val="BodyText"/>
      </w:pPr>
      <w:r>
        <w:t xml:space="preserve">**</w:t>
      </w:r>
    </w:p>
    <w:p>
      <w:pPr>
        <w:pStyle w:val="BodyText"/>
      </w:pPr>
      <w:r>
        <w:t xml:space="preserve">Cơm nước xong, Tần Tự chủ động xin đi thu thập bát đũa, Diệp Địch Sinh cũng không ngăn cản y, ngồi xuống sô pha xem tập tranh.</w:t>
      </w:r>
    </w:p>
    <w:p>
      <w:pPr>
        <w:pStyle w:val="BodyText"/>
      </w:pPr>
      <w:r>
        <w:t xml:space="preserve">Bát đũa của hai người, Tần Tự chưa đến mười phút đã rửa xong. Y rửa tay, đi ra khỏi phòng bếp, liền nhìn thấy Diệp Địch Sinh ngồi trên sô pha xem tập tranh, sắc mặt chăm chú, đường cong bên mặt tinh xảo mà nhu hòa.</w:t>
      </w:r>
    </w:p>
    <w:p>
      <w:pPr>
        <w:pStyle w:val="BodyText"/>
      </w:pPr>
      <w:r>
        <w:t xml:space="preserve">Trái tim của Tần Tự bị cảm giác vui sướng cùng với ngọt ngào lấp đầy, y chậm rãi đi qua, cẩn thận ngồi xuống bên cạnh Diệp Địch Sinh, ôn nhu sờ sờ đám tóc ở sau cổ hắn.</w:t>
      </w:r>
    </w:p>
    <w:p>
      <w:pPr>
        <w:pStyle w:val="BodyText"/>
      </w:pPr>
      <w:r>
        <w:t xml:space="preserve">Diệp Địch Sinh cảm thấy ngứa ngáy, nhíu nhíu mày, quay sang, liền nhìn thấy ánh mắt sáng ngời trong suốt của Tần Tự đang nhìn hắn. Trái tim tựa hồ bị cái gì kích thích một chút, hắn không được tự nhiên, khép lại tập tranh, nhẹ giọng nói “Ta phải trở về trường học.”</w:t>
      </w:r>
    </w:p>
    <w:p>
      <w:pPr>
        <w:pStyle w:val="BodyText"/>
      </w:pPr>
      <w:r>
        <w:t xml:space="preserve">“Địch Sinh.” Tần Tự vội vàng bắt lấy tay hắn “Bây giờ trở về trường học quá muộn, ngày mai ngươi lại trở về đi.”</w:t>
      </w:r>
    </w:p>
    <w:p>
      <w:pPr>
        <w:pStyle w:val="BodyText"/>
      </w:pPr>
      <w:r>
        <w:t xml:space="preserve">“Ngày mai ta còn có tiết học.” Diệp Địch Sinh không chút nghĩ ngợi, nói.</w:t>
      </w:r>
    </w:p>
    <w:p>
      <w:pPr>
        <w:pStyle w:val="BodyText"/>
      </w:pPr>
      <w:r>
        <w:t xml:space="preserve">“Nhưng ngày mai là thứ bảy……” Tần Tự nói chuyện, đột nhiên ho khan hai tiếng “Khụ khụ…… Ta hình như chưa được khỏe lắm……”</w:t>
      </w:r>
    </w:p>
    <w:p>
      <w:pPr>
        <w:pStyle w:val="BodyText"/>
      </w:pPr>
      <w:r>
        <w:t xml:space="preserve">Diệp Địch Sinh nhìn y giả bộ một cách vụng về, cười khẽ một tiếng “Chưa khỏe a. Muốn ta đưa ngươi đi bệnh viện chuyền thêm vài bình dịch?”</w:t>
      </w:r>
    </w:p>
    <w:p>
      <w:pPr>
        <w:pStyle w:val="BodyText"/>
      </w:pPr>
      <w:r>
        <w:t xml:space="preserve">“Ngạch……” Tần Tự ngượng ngùng buông tay hắn ra “Không cần đi bệnh viện.”</w:t>
      </w:r>
    </w:p>
    <w:p>
      <w:pPr>
        <w:pStyle w:val="BodyText"/>
      </w:pPr>
      <w:r>
        <w:t xml:space="preserve">“Liền ở một đêm.” Diệp Địch Sinh nhìn xuống, một lần nữa mở tập tranh ra.</w:t>
      </w:r>
    </w:p>
    <w:p>
      <w:pPr>
        <w:pStyle w:val="BodyText"/>
      </w:pPr>
      <w:r>
        <w:t xml:space="preserve">Tần Tự còn tưởng rằng chính mình nghe lầm, chờ đến lúc nhìn thấy sắc mặt bình thản ung dung của Diệp Địch Sinh, y mới giật mình tỉnh lại. Lồng ngực bị cảm giác vui sướng cực đại lấp đầy, y ngưng mắt nhìn đường nét điềm tĩnh bên mặt Diệp Địch Sinh, nhịn không được dán lại gần, khẽ hôn một cái lên má hắn.</w:t>
      </w:r>
    </w:p>
    <w:p>
      <w:pPr>
        <w:pStyle w:val="BodyText"/>
      </w:pPr>
      <w:r>
        <w:t xml:space="preserve">Diệp Địch Sinh giật giật lông mi, quay sang nhìn y.</w:t>
      </w:r>
    </w:p>
    <w:p>
      <w:pPr>
        <w:pStyle w:val="BodyText"/>
      </w:pPr>
      <w:r>
        <w:t xml:space="preserve">Làn da hơi tối màu của Tần Tự nổi lên một màu hồng khả nghi, ánh mắt của y dao động nhìn xung quanh, ý đồ chuyển dời lực chú ý của Diệp Địch Sinh “Ta quên nói, đệm trải giường cùng sàng đan trên giường ngươi đều bị ta đưa đến tiệm giặt quần áo, cũng không biết –”</w:t>
      </w:r>
    </w:p>
    <w:p>
      <w:pPr>
        <w:pStyle w:val="BodyText"/>
      </w:pPr>
      <w:r>
        <w:t xml:space="preserve">Lời nói của y bỗng nhiên bị gián đoạn, gương mặt trước mắt bỗng nhiên phóng đại, ngũ quan rõ ràng đến mức khó có thể tin được.</w:t>
      </w:r>
    </w:p>
    <w:p>
      <w:pPr>
        <w:pStyle w:val="BodyText"/>
      </w:pPr>
      <w:r>
        <w:t xml:space="preserve">Đôi môi mềm mại của Diệp Địch Sinh, đang dán trên môi y.</w:t>
      </w:r>
    </w:p>
    <w:p>
      <w:pPr>
        <w:pStyle w:val="BodyText"/>
      </w:pPr>
      <w:r>
        <w:t xml:space="preserve">Tần Tự quên cả hô hấp, y ngốc ngốc trợn to mắt, đầu trống rỗng. Nụ hôn này rõ ràng nhẹ tựa lông vũ, nhưng trong chớp mắt, lại khắc một dấu ấn thật sâu ở trong đáy lòng đang cuộn trào của y, đó là dấu ấn chỉ thuộc về một mình Diệp Địch Sinh.</w:t>
      </w:r>
    </w:p>
    <w:p>
      <w:pPr>
        <w:pStyle w:val="BodyText"/>
      </w:pPr>
      <w:r>
        <w:t xml:space="preserve">Diệp Địch Sinh nhìn mi mắt rung động cùng với ánh mắt kinh ngạc của Tần Tự, hắn cũng cảm thấy sửng sốt. Vừa rồi, hắn chẳng qua là nhìn bộ dáng cắn cắn môi dưới của nam nhân có chút động nhân, đầu nóng lên, liền nghiêng đầu qua, hôn lên môi y. Nhưng đến khi hai đôi môi chân chính dán vào nhau, hắn mới biết được hắn vừa làm cái gì.</w:t>
      </w:r>
    </w:p>
    <w:p>
      <w:pPr>
        <w:pStyle w:val="BodyText"/>
      </w:pPr>
      <w:r>
        <w:t xml:space="preserve">Môi của Tần Tự có chút tái nhợt, nhưng lại vẫn rất mềm mại, môi trên hơi dày hơn môi dưới một chút. Diệp Địch Sinh phát hiện chính mình có chút khống chế không được mà đi miêu tả hình dạng nơi đó, hắn cảm thấy Tần Tự vươn tay vòng qua sau cổ của hắn, nghe thấy hơi thở của hai người, tim hắn đập mỗi lúc một nhanh, phảng phất giống như bất cứ lúc nào cũng có thể văng ra khỏi lồng ngực.</w:t>
      </w:r>
    </w:p>
    <w:p>
      <w:pPr>
        <w:pStyle w:val="BodyText"/>
      </w:pPr>
      <w:r>
        <w:t xml:space="preserve">Giống như có cái gì đó thất khống, ngay trong giây phút môi của hai người dán vào nhau. Tần Tự đầu tiên là nhẹ nhàng vươn đầu lưỡi ra, liếm liếm cánh môi của Diệp Địch Sinh. Người kia trong mắt lóe ra một mạt sửng sốt, theo bản năng hơi hơi mở cánh môi. Đầu lưỡi của Tần Tự rất nhanh liền chuồn vào, liếm láp răng nanh của Diệp Địch Sinh, động tác phi thường mềm nhẹ. Trong lúc Diệp Địch Sinh còn đang sững sờ, đầu lưỡi non mềm của người nọ lại thò vào chỗ sâu, cuốn lấy lưỡi của hắn. Một loại cảm giác giống như là bị điện giật chảy dọc toàn thân của Diệp Địch Sinh, trong lúc hắn còn chưa lấy lại được ý thức, tay đã vươn ra, đè gáy của Tần Tự lại, khiến cho miệng lưỡi của hai người càng thêm thân mật dán vào nhau.</w:t>
      </w:r>
    </w:p>
    <w:p>
      <w:pPr>
        <w:pStyle w:val="Compact"/>
      </w:pPr>
      <w:r>
        <w:t xml:space="preserve">Hai người ở trên sô pha hôn đến khó bỏ khó rời, thở hồng hộc. Tần Tự mặt nghẹn đến đỏ bừng, nhưng một giây đều luyến tiếc dừng lại, y đè Diệp Địch sinh dưới thân, tham lam mút lấy đầu lưỡi của hắn, hấp thu nước bọt ngọt ngào trong miệng hắn. Diệp Địch Sinh vốn không có nhiều kinh nghiệm, ngay từ đầu bị y hôn cũng không hề có chút sức lực phản kháng nào, sau này cũng hiểu được chút môn đạo, vươn tay vùng dậy, hai người lập tức trao đổi tư thế. Lần này hắn đặt Tần Tự ở dưới thân, niết cằm y, miệng lưỡi ở trong miệng y linh hoạt mà công thành đoạt đất</w:t>
      </w:r>
      <w:r>
        <w:br w:type="textWrapping"/>
      </w:r>
      <w:r>
        <w:br w:type="textWrapping"/>
      </w:r>
    </w:p>
    <w:p>
      <w:pPr>
        <w:pStyle w:val="Heading2"/>
      </w:pPr>
      <w:bookmarkStart w:id="50" w:name="chương-29-giao-triền-thượng"/>
      <w:bookmarkEnd w:id="50"/>
      <w:r>
        <w:t xml:space="preserve">29. Chương 29: Giao Triền (thượng)</w:t>
      </w:r>
    </w:p>
    <w:p>
      <w:pPr>
        <w:pStyle w:val="Compact"/>
      </w:pPr>
      <w:r>
        <w:br w:type="textWrapping"/>
      </w:r>
      <w:r>
        <w:br w:type="textWrapping"/>
      </w:r>
      <w:r>
        <w:t xml:space="preserve">“Ân……”</w:t>
      </w:r>
    </w:p>
    <w:p>
      <w:pPr>
        <w:pStyle w:val="BodyText"/>
      </w:pPr>
      <w:r>
        <w:t xml:space="preserve">Cổ họng Tần Tự phát ra một tiếng than nhẹ đầy thỏa mãn, y ôm chặt lấy eo lưng của người ở phía trên, làm cho thân hình của hai người dán vào nhau càng thêm chặt chẽ. Y dùng một bàn tay men theo vạt áo sơ mi của Diệp Địch sinh rồi thò tay vào bên trong áo, mê muội vuốt ve đường eo mạnh mẽ rắn chắc, tấm lưng bóng loáng của hắn. Diệp Địch Sinh bị y sờ soạng, bỗng nhiên cảm thấy trong lòng bốc hỏa, nhịn không được mà nặng nề cắn một phát lên môi của Tần Tự, lúc này mới rời khỏi môi y, thở hồng hộc bình phục hơi thở.</w:t>
      </w:r>
    </w:p>
    <w:p>
      <w:pPr>
        <w:pStyle w:val="BodyText"/>
      </w:pPr>
      <w:r>
        <w:t xml:space="preserve">“Hô……” Hai má của Tần Tự đỏ vô cùng, y kịch liệt thở hổn hển, bởi vì bị bệnh nặng mới khỏi, một nụ hôn này giống như lấy đi toàn bộ dưỡng khí trong cơ thể của y, làm cho toàn thân y bủn rủn, cảm giác mệt mỏi hơn cả khi chạy đường dài.</w:t>
      </w:r>
    </w:p>
    <w:p>
      <w:pPr>
        <w:pStyle w:val="BodyText"/>
      </w:pPr>
      <w:r>
        <w:t xml:space="preserve">“Địch Sinh, hình như ngươi nặng hơn lúc trước một chút?” Tần Tự đánh giá đoạn eo tuyến bị lộ ra của người đang ở phía trên thân thể, da thịt trắng ngà bóng loáng khiến y hoàn toàn không dời mắt được.</w:t>
      </w:r>
    </w:p>
    <w:p>
      <w:pPr>
        <w:pStyle w:val="BodyText"/>
      </w:pPr>
      <w:r>
        <w:t xml:space="preserve">Diệp Địch Sinh kinh ngạc phát hiện chính mình vừa rồi động tình, trong lòng có chút ảo não, có lệ trả lời y, lại dời ánh mắt sang chỗ khác, không tự nhiên, nói “Nụ hôn vừa rồi…… Ngươi đừng nghĩ nhiều……”</w:t>
      </w:r>
    </w:p>
    <w:p>
      <w:pPr>
        <w:pStyle w:val="BodyText"/>
      </w:pPr>
      <w:r>
        <w:t xml:space="preserve">Trong ánh mắt của Tần Tự tràn ngập tiếu ý, y bỡn cợt nhìn thanh niên tuấn tú “Ta biết, ngươi sẽ không thích ta. Yên tâm, ta sẽ không tự mình đa tình.”</w:t>
      </w:r>
    </w:p>
    <w:p>
      <w:pPr>
        <w:pStyle w:val="BodyText"/>
      </w:pPr>
      <w:r>
        <w:t xml:space="preserve">“Ngươi……” Diệp Địch Sinh bị những lời này của y làm cho á khẩu không nói được gì, hắn trừng mắt liếc nhìn nam nhân vẻ mặt biếng nhác đang nằm trên sô pha một cái, đang muốn thò tay kéo hắn ngồi dậy, lại bị Tần Tự vươn tay kéo lại, toàn bộ thân thể đều ngã lên trên người y.</w:t>
      </w:r>
    </w:p>
    <w:p>
      <w:pPr>
        <w:pStyle w:val="BodyText"/>
      </w:pPr>
      <w:r>
        <w:t xml:space="preserve">“Địch Sinh……” Cánh môi mềm mại của Tần Tự dán lên tai hắn, ái muội lẽ vào lỗ tai hắn mà thở hắt ra “Chúng ta…… Làm đi.”</w:t>
      </w:r>
    </w:p>
    <w:p>
      <w:pPr>
        <w:pStyle w:val="BodyText"/>
      </w:pPr>
      <w:r>
        <w:t xml:space="preserve">“Không được, ngươi chưa khỏi bệnh.” Diệp Địch Sinh bắt lấy cái tay đang vuốt ve loạn lên ở trên người hắn.</w:t>
      </w:r>
    </w:p>
    <w:p>
      <w:pPr>
        <w:pStyle w:val="BodyText"/>
      </w:pPr>
      <w:r>
        <w:t xml:space="preserve">“Ngươi sợ ta lây bệnh cho ngươi a?” Ngữ điệu của Tần Tự nhẹ nhàng mà mơ hồ, còn mơ màng mang theo ý cười. Y vươn đầu lưỡi liếm liếm vành tai của Diệp Địch Sinh, khàn khàn nói “Vừa rồi chúng ta còn trao đổi qua lại bao nhiêu nước bọt như vậy, hiện tại muốn phòng cũng không còn kịp rồi. Hơn nữa –” Y giang hai chân ra, ám chỉ, cọ cọ hai bên hông của Diệp Địch Sinh “– ta nghe nói ra mồ hôi sẽ giúp người bị bệnh cảm khỏi nhanh hơn.”</w:t>
      </w:r>
    </w:p>
    <w:p>
      <w:pPr>
        <w:pStyle w:val="BodyText"/>
      </w:pPr>
      <w:r>
        <w:t xml:space="preserve">“Tần Tự!” Diệp Địch Sinh động động khuỷu tay, ánh mắt sâu thẳm nhìn y “Ngươi đừng nhạ hỏa.”</w:t>
      </w:r>
    </w:p>
    <w:p>
      <w:pPr>
        <w:pStyle w:val="BodyText"/>
      </w:pPr>
      <w:r>
        <w:t xml:space="preserve">Đáp lại hắn, là một đôi môi nhanh chóng dán lên.</w:t>
      </w:r>
    </w:p>
    <w:p>
      <w:pPr>
        <w:pStyle w:val="BodyText"/>
      </w:pPr>
      <w:r>
        <w:t xml:space="preserve">“Ngô……”</w:t>
      </w:r>
    </w:p>
    <w:p>
      <w:pPr>
        <w:pStyle w:val="BodyText"/>
      </w:pPr>
      <w:r>
        <w:t xml:space="preserve">Diệp Địch Sinh trợn tròn mắt, trong ánh mắt xẹt qua một tia bất đắc dĩ cùng giãy dụa, cuối cùng lý trí của hắn vẫn tước vũ khí đầu hàng, cầm lấy cằm của Tần Tự, hôn trở lại.</w:t>
      </w:r>
    </w:p>
    <w:p>
      <w:pPr>
        <w:pStyle w:val="BodyText"/>
      </w:pPr>
      <w:r>
        <w:t xml:space="preserve">Nụ hôn nóng bỏng, miệng lưỡi triền miên, thân thể dán sát vào nhau, khiến bầu không khí xung quanh kịch liệt nóng lên. Lần này Diệp Địch Sinh không nhẫn nại nữa, mà gần như thô lỗ chế trụ cằm của Tần Tự, dùng lực đem đầu lưỡi với vào bên trong khoang miệng ấm áp của y, hung tợn càn quấy. Dòng nước dính nị chảy ra từ nơi đôi môi đang dính sát vào nhau của hai người, Tần Tự chỉ hận hắn không thô bạo với mình hơn một chút, y nhiệt tình đáp lại nụ hôn của Diệp Địch Sinh, hai tay cũng không thành thật, thò đến bên hông của Diệp Địch Sinh, cởi vỏ đai lưng của hắn, thò vào bên trong mép quần, vội vàng khó nhịn sờ soạng côn thịt còn đang mềm oặt.</w:t>
      </w:r>
    </w:p>
    <w:p>
      <w:pPr>
        <w:pStyle w:val="BodyText"/>
      </w:pPr>
      <w:r>
        <w:t xml:space="preserve">Hạ thân hai người chặt chẽ ma sát với nhau, Diệp Địch Sinh có thể rõ ràng cảm nhận được cái căn này nọ của Tần Tự đan đỉnh vào bên hông của hắn, không khác gì một nòng súng nóng cháy. Khi Tần Tự lấy tay cầm lấy tính khí của hắn, xoa nắn nó, một cỗ khoái cảm đã xa cách một thời gian lập tức khiến đầu não của hắn trống rỗng, cổ họng nhịn không được phát ra một tiếng rên rỉ khàn khàn.</w:t>
      </w:r>
    </w:p>
    <w:p>
      <w:pPr>
        <w:pStyle w:val="BodyText"/>
      </w:pPr>
      <w:r>
        <w:t xml:space="preserve">Diệp Địch Sinh động tình trước bộ dáng đang ra sức lấy lòng của Tần Tự, hắn nhìn hàng lông mi dài đang cụp xuống, tay phải cuốn lấy tính khí của hắn, nhanh chóng triệt động, ngón cái cũng thường vạch qua quy đầu non mềm, kích thích lỗ nhỏ mẫn cảm trên đó.</w:t>
      </w:r>
    </w:p>
    <w:p>
      <w:pPr>
        <w:pStyle w:val="BodyText"/>
      </w:pPr>
      <w:r>
        <w:t xml:space="preserve">“Ân…..” Diệp Địch Sinh cau mày mang theo một chút ẩn nhẫn, rất nhanh liền khuất phục trước sự dụ hoặc của Tần Tự, khiến trong lòng hắn đồng thời có chút không cam tâm, lại nhịn không được ghé sát lại khu vực cần cổ của Tần Tự, hung hăng cắn vào xương quai xanh của y.Tần Tự trầm thấp thở hổn hển một tiếng, lại càng thêm hưng phấn. Y dùng một bàn tay cởi bỏ quần lót của mình, giải phóng tính khí đang sưng cứng của mình ra, đặt cùng với tính khí của thanh niên, cùng nhau triệt động. Diệp Địch Sinh cúi đầu nhìn hai căn tính khí đỏ thẫm cứng rắn để cùng một chỗ, màu mắt càng thêm ám trầm, hắn thẳng lưng, khàn khàn nói “Lộng nhanh lên.”</w:t>
      </w:r>
    </w:p>
    <w:p>
      <w:pPr>
        <w:pStyle w:val="BodyText"/>
      </w:pPr>
      <w:r>
        <w:t xml:space="preserve">“Ta mỏi tay……” Tay Tần Tự thật sự mỏi, y buông tính khí của Diệp Địch Sinh ra, bất đắc dĩ nói “Lộng lâu như vậy ngươi còn chưa chịu bắn, ta không có khí lực.”</w:t>
      </w:r>
    </w:p>
    <w:p>
      <w:pPr>
        <w:pStyle w:val="BodyText"/>
      </w:pPr>
      <w:r>
        <w:t xml:space="preserve">Diệp Địch Sinh vừa bị khơi mào hứng trí, tính khí trướng đại đang kêu gào đòi phát tiết dục vọng, nào nghĩ đến việc Tần Tự lại nửa đường bỏ gánh mặc kệ. Hắn cắn một ngụm ở bên ngoài miệng của y, thanh âm khàn khàn “Vừa rồi là ai nói muốn làm, ân?”</w:t>
      </w:r>
    </w:p>
    <w:p>
      <w:pPr>
        <w:pStyle w:val="BodyText"/>
      </w:pPr>
      <w:r>
        <w:t xml:space="preserve">Mặc Tần Tự lập tức đỏ ửng, y dùng ánh mắt bảo Diệp Địch Sinh nhìn về phía một gói to đang nằm dưới đất, nhẹ giọng nói “Bên trong có thuốc mỡ……”</w:t>
      </w:r>
    </w:p>
    <w:p>
      <w:pPr>
        <w:pStyle w:val="BodyText"/>
      </w:pPr>
      <w:r>
        <w:t xml:space="preserve">Diệp Địch Sinh làm sao có khả năng không hiểu ý của y, hắn nhanh chóng lấy một ống thuốc mỡ màu đỏ ở bên trong gói to, lại ném tầm mắt ám trầm về phía nam nhân đang nằm trên sô pha “Tự cởi quần áo đi.”</w:t>
      </w:r>
    </w:p>
    <w:p>
      <w:pPr>
        <w:pStyle w:val="BodyText"/>
      </w:pPr>
      <w:r>
        <w:t xml:space="preserve">Tần Tự ân một tiếng, ngoan ngoãn cởi cả áo lẫn quần dài, đá đến một bên ở trên sàn. Tính khí giữa hai chân y vẫn còn chấn hưng tinh thần mà đứng thẳng, dưới tầm mắt của Diệp Địch Sinh, thậm chí không kìm lòng được mà từ đỉnh chảy ra một chút dâm dịch.</w:t>
      </w:r>
    </w:p>
    <w:p>
      <w:pPr>
        <w:pStyle w:val="BodyText"/>
      </w:pPr>
      <w:r>
        <w:t xml:space="preserve">“Nâng một chân lên.” Diệp Địch Sinh ngưng mắt nhìn thân thể trần trụi của y, tầm mắt quét từ lồng ngực phong phú đến chỗ tối giữa hai chân, ánh mắt chăm chú không khác gì đang nhìn đám số liệu trên máy tính trong phòng thí nghiệm. Tần Tự làm theo lời của hắn, nâng đùi phải lên, lấy tay ôm đầu gối, tim đập gia tốc, nhìn Diệp Địch Sinh đầy chờ mong, lại có chút khẩn trương.</w:t>
      </w:r>
    </w:p>
    <w:p>
      <w:pPr>
        <w:pStyle w:val="BodyText"/>
      </w:pPr>
      <w:r>
        <w:t xml:space="preserve">Diệp Địch Sinh lấy ngón tay quẹt một đống lớn thuốc mỡ, hắn tách mở hai phiến mông của Tần Tự, nhíu mày nhìn y một cái “Đau liền nói.”</w:t>
      </w:r>
    </w:p>
    <w:p>
      <w:pPr>
        <w:pStyle w:val="BodyText"/>
      </w:pPr>
      <w:r>
        <w:t xml:space="preserve">“Ân.” Tần Tự vội vàng gật đầu. Dưới ánh mắt chăm chú của Diệp Địch Sinh, cúc huyệt giữa hai chân y thẹn thùng co quắp, Diệp Địch Sinh vén vén vài sợi âm mao chỗ cửa huyệt y, đem ngón tay dính thuốc mỡ chậm rãi đưa vào.</w:t>
      </w:r>
    </w:p>
    <w:p>
      <w:pPr>
        <w:pStyle w:val="BodyText"/>
      </w:pPr>
      <w:r>
        <w:t xml:space="preserve">Dũng đạo của nam nhân phi thường căng chặt, khô khốc, Diệp Địch Sinh hơi hơi chuyển động vài ngón tay, liền cảm giác bản thân rất khó để đưa sâu vào thêm một chút. Lần này, hắn dứt khoát bóp thuốc mỡ lên thẳng huyệt khẩu của nam nhân, bắt đầu làm mềm từ chỗ nếp uốn ngay huyệt khẩu, mới tiếp tục dùng ngón tay dần dần thăm dò vào sâu bên trong. Động tác trên tay hắn rất cẩn thận, thường thường sẽ quan sát biểu tình của Tần Tự. Toàn bộ quá trình Tần Tự đều biểu hiện mười phần thuận theo, nhưng Diệp Địch Sinh vẫn có thể cảm giác được cơ đùi của y cứng lại.</w:t>
      </w:r>
    </w:p>
    <w:p>
      <w:pPr>
        <w:pStyle w:val="BodyText"/>
      </w:pPr>
      <w:r>
        <w:t xml:space="preserve">“Rõ ràng làm chuyện này rất đau, vì cái gì lần đó còn muốn cường bách ta phát sinh quan hệ với ngươi?” Ba ngón tay của Diệp Địch Sinh cắm ở bên trong, thong thả quấy động nội bích nóng ướt, vẻ mặt lại lạnh nhạt, không hợp với hoàn cảnh đầy dâm mĩ này.</w:t>
      </w:r>
    </w:p>
    <w:p>
      <w:pPr>
        <w:pStyle w:val="BodyText"/>
      </w:pPr>
      <w:r>
        <w:t xml:space="preserve">Tần Tự sắc mặt ửng hồng, trán lấm tấm phủ một tầng mồ hôi mỏng manh, y nâng tầm mắt, gian nan liếc nhìn Diệp Địch Sinh, khóe miệng khẽ nhếch, nói “Lúc đó ta cũng không biết làm thế nào mới có thể khiến cho ngươi cao hứng, bất quá ta đoán…… Cáp…… Ngươi vẫn là xử nam, khẳng định chịu không nổi loại kích thích này…… Cho nên liền tưởng, khiến cho ngươi thích phải tư vị làm tình với ta……. Cũng không sai……”</w:t>
      </w:r>
    </w:p>
    <w:p>
      <w:pPr>
        <w:pStyle w:val="BodyText"/>
      </w:pPr>
      <w:r>
        <w:t xml:space="preserve">“Ngươi cảm giác ta thích tư vị làm tình mà bị người khác bắt buộc?” Giữa chân mày của Diệp Địch sinh nhiễm lên một tia tức giận, ngón tay dùng lực đâm chọc nội bích ướt mềm mà dính nị.</w:t>
      </w:r>
    </w:p>
    <w:p>
      <w:pPr>
        <w:pStyle w:val="BodyText"/>
      </w:pPr>
      <w:r>
        <w:t xml:space="preserve">Tần Tự khó nhịn rên rỉ một tiếng, cầu xin tha thứ, nói “Không có…… Trạng thái của ta lúc đó…… Ngươi cũng biết, rất không ổn định…… Cáp a–” Không biết ngón tay của Diệp Địch Sinh trạc tới nơi nào, tính khí ở phía trước của y, bởi vì đau đớn mà bán cương, không ngờ lại run run rẩy rẩy đứng thẳng lên. (N/A: 100 vote cho anh Địch Sinh đứng dậy đi về thẳng, ko làm tình làm tiếc gì xớt nữa)</w:t>
      </w:r>
    </w:p>
    <w:p>
      <w:pPr>
        <w:pStyle w:val="BodyText"/>
      </w:pPr>
      <w:r>
        <w:t xml:space="preserve">Diệp Địch Sinh cười nhạo một tiếng, vươn tay, cầm lấy tính khí của y, bắt đầu không nặng không nhẹ bộ lộng. Tần Tự không nghĩ tới hắn sẽ làm chuyện này cho mình, cơ hồ muốn ngồi dậy, lại bị ánh mắt sắc bén của Diệp Địch Sinh dọa nằm trở lại.</w:t>
      </w:r>
    </w:p>
    <w:p>
      <w:pPr>
        <w:pStyle w:val="BodyText"/>
      </w:pPr>
      <w:r>
        <w:t xml:space="preserve">“Ngoan ngoãn ôm chân, đừng động.” Diệp Địch Sinh thực ra cũng đang ra sức nhẫn nại, chỉ là hắn giỏi che giấu tâm tư của mình hơn Tần Tự. Nửa quỳ trên sô pha, một bàn tay của hắn khai thác cấm địa căng chặt, một tay còn lại trực tiếp kích thích tính khí của Tần Tự. Nhìn lồng ngực phập phồng nhanh chóng của nam nhân, còn có ánh mắt ướt át kia, giống như một cái móc, khiến quả tim của Diệp Địch Sinh cũng rung động theo.</w:t>
      </w:r>
    </w:p>
    <w:p>
      <w:pPr>
        <w:pStyle w:val="Compact"/>
      </w:pPr>
      <w:r>
        <w:t xml:space="preserve">“Được rồi…… Địch Sinh……” Tần Tự dùng ánh mắt thẳng thắn khát cầu nhìn hắn, đồng thời vươn đầu lưỡi liếm liếm môi dưới khô khốc, thấp giọng nói “Vào đi……”</w:t>
      </w:r>
      <w:r>
        <w:br w:type="textWrapping"/>
      </w:r>
      <w:r>
        <w:br w:type="textWrapping"/>
      </w:r>
    </w:p>
    <w:p>
      <w:pPr>
        <w:pStyle w:val="Heading2"/>
      </w:pPr>
      <w:bookmarkStart w:id="51" w:name="chương-30-giao-triền-hạ"/>
      <w:bookmarkEnd w:id="51"/>
      <w:r>
        <w:t xml:space="preserve">30. Chương 30: Giao Triền (hạ)</w:t>
      </w:r>
    </w:p>
    <w:p>
      <w:pPr>
        <w:pStyle w:val="Compact"/>
      </w:pPr>
      <w:r>
        <w:br w:type="textWrapping"/>
      </w:r>
      <w:r>
        <w:br w:type="textWrapping"/>
      </w:r>
      <w:r>
        <w:t xml:space="preserve">Diệp Địch Sinh ân một tiếng, cầm một cái gối ôm lót xuống dưới phía eo của y, sau đó cởi bỏ đai lưng, cởi quần dài. Hắn quỳ ở giữa hai chân của Tần Tự, dùng tay nâng chân của y lên, hơi hơi hạ thấp phần eo lưng của mình, tính khí nóng rực ngăn chặn ở huyệt khẩu ướt át.</w:t>
      </w:r>
    </w:p>
    <w:p>
      <w:pPr>
        <w:pStyle w:val="BodyText"/>
      </w:pPr>
      <w:r>
        <w:t xml:space="preserve">“Ngươi kiên nhẫn một chút.” Diệp Địch Sinh giữ lấy đầu gối của Tần Tự, cầm lấy dục vọng của mình thử thăm dò đi vào bên trong. Vừa đi vào, tiểu huyệt căng chật liền cắn chặt lấy dục vọng của hắn. Hắn liếc nhìn xuống cái trán đang dán một tầng mồ hôi mỏng của Tần Tự, lấy tay sờ sờ hông của y, khàn khàn nói “Đừng kẹp mạnh như vậy, thả lỏng một chút.”</w:t>
      </w:r>
    </w:p>
    <w:p>
      <w:pPr>
        <w:pStyle w:val="BodyText"/>
      </w:pPr>
      <w:r>
        <w:t xml:space="preserve">Tần Tự nhíu nhíu đôi lông mày, ân một tiếng, gian nan thả lỏng hậu huyệt của mình. Diệp Địch Sinh cũng thò tay xoa nắn tính khí vì đau đớn mà héo rút của y, làm cho y có thể chuyển dời lực chú ý. Mất một lúc lâu để thích ứng, đôi lông mày nhíu chặt của Tần Tự mới thả lỏng ra một chút. Diệp Địch Sinh lại chuyển sang giữ lấy đầu gối của y, ưỡn eo về phía trước.</w:t>
      </w:r>
    </w:p>
    <w:p>
      <w:pPr>
        <w:pStyle w:val="BodyText"/>
      </w:pPr>
      <w:r>
        <w:t xml:space="preserve">Côn thịt chôn ở bên trong cơ thể của y nhanh chóng đi vào khu vực sâu nhất, cái loại cảm giác trướng trướng không thích hợp khiến Tần Tự theo bản năng rên rỉ một tiếng trầm thấp. Diệp Địch Sinh cũng không biết y bởi vì đau, hay bởi vì cái gì, không dám hành động thiếu suy nghĩ, cẩn thận quan sát sắc mặt của y.</w:t>
      </w:r>
    </w:p>
    <w:p>
      <w:pPr>
        <w:pStyle w:val="BodyText"/>
      </w:pPr>
      <w:r>
        <w:t xml:space="preserve">“Ta…… Không có việc gì……” Thấy ánh mắt quan tâm của Diệp Địch Sinh, trái tim của Tần Tự giống như được ngâm mình trong mật ngọt, chút đau đớn kia đối với y mà nói có thể có có thể không. Khóe môi y khẽ nhếch, dùng cẳng chân nhẹ nhàng cọ cọ eo của thanh niên, dùng ánh mắt cổ vũ mà chờ mong nhìn hắn “Ngươi động đi, ta không sao.”</w:t>
      </w:r>
    </w:p>
    <w:p>
      <w:pPr>
        <w:pStyle w:val="BodyText"/>
      </w:pPr>
      <w:r>
        <w:t xml:space="preserve">Lông mi nồng đậm mà thon dài của Diệp Địch Sinh hơi hơi rung động, hắn cúi đầu, hôn lên khóe môi của Tần Tự một cái, giọng nói khàn khàn “Ta động.” Vừa dứt lời, rút toàn bộ tính khí đang bị vây hãm bên trong dũng đạo nóng ướt, rồi lập tức đâm trở lại huyệt khẩu của nam nhân.</w:t>
      </w:r>
    </w:p>
    <w:p>
      <w:pPr>
        <w:pStyle w:val="BodyText"/>
      </w:pPr>
      <w:r>
        <w:t xml:space="preserve">Va chạm lần này vừa mạnh vừa sâu, Diệp Địch Sinh nhịn lâu lắm, tóc mái rối loạn trên trán của hắn sớm bị mồ hôi làm cho ướt nhẹp. Xác nhận thân thể của Tần Tự đã có thể dung nạp hắn mà không đau đớn, liền nhanh chóng tăng nhanh tần xuất đưa đẩy. Hắn vừa đỉnh lộng mặt sau của nam nhân, đồng thời cũng không quên thò tay an ủi tính khí đang phải chịu đựng vắng vẻ của y. Dưới sự kích thích kịch liệt từ cả hai phía, ánh mắt của Tần Tự dần dần tan rã, chỉ biết vươn tay theo bản năng, ôm lấy cổ Diệp Địch Sinh, vuốt ve lưng của hắn.</w:t>
      </w:r>
    </w:p>
    <w:p>
      <w:pPr>
        <w:pStyle w:val="BodyText"/>
      </w:pPr>
      <w:r>
        <w:t xml:space="preserve">“Ân…… A……”</w:t>
      </w:r>
    </w:p>
    <w:p>
      <w:pPr>
        <w:pStyle w:val="BodyText"/>
      </w:pPr>
      <w:r>
        <w:t xml:space="preserve">Hai người đều trong độ tuổi huyết khí phương cương, lại cấm dục vài ngày, chưa được một lúc, Tần Tự đã phóng xuất trong tay Diệp Địch Sinh. Sau cao trào, dũng đạo càng thêm mẫn cảm, mị thịt non mềm tham lam mút lấy côn thịt đang xâm nhập, Diệp Địch Sinh âm thầm véo lên đùi của mình vài cái, mới không mất mặt vì chưa đến năm phút đồng hồ đã tước vũ khí đầu hàng.</w:t>
      </w:r>
    </w:p>
    <w:p>
      <w:pPr>
        <w:pStyle w:val="BodyText"/>
      </w:pPr>
      <w:r>
        <w:t xml:space="preserve">Rút dục vọng bị dính một chút bạch trọc ra, Diệp Địch Sinh vỗ vỗ mông Tần Tự, giọng nói khàn khàn “Đổi tư thế, nếu không chân ngươi sẽ bị tê.”</w:t>
      </w:r>
    </w:p>
    <w:p>
      <w:pPr>
        <w:pStyle w:val="BodyText"/>
      </w:pPr>
      <w:r>
        <w:t xml:space="preserve">Tần Tự vẫn còn đang kịch liệt thở dốc, ánh mắt tan rã, dựa theo chỉ dẫn của Diệp Địch Sinh đổi sang tư thế nằm sấp. Tư thế này khiến Diệp Địch Sinh lúc tiến vào thuận lợi hơn rất nhiều, nhưng cũng đồng thời khiến tính khí của Diệp Địch Sinh tiến vào chỗ sâu khó có thể tưởng tượng được.</w:t>
      </w:r>
    </w:p>
    <w:p>
      <w:pPr>
        <w:pStyle w:val="BodyText"/>
      </w:pPr>
      <w:r>
        <w:t xml:space="preserve">“Cáp a……” Lúc dục vọng của Diệp Địch Sinh đâm vào, ngón chân của Tần Tự đều trở nên cứng ngắc. Y có thể cảm nhận được nhiệt độ cùng với hình dạng của cái căn này nọ đang ở sâu bên trong cơ thể y một cách rõ ràng, tư thế quỳ nằm sấp khiến y cảm giác có chút xấu hổ, nhưng đồng thời cũng mang đến khoái cảm gấp bội. Nghe âm thanh ba ba phát ra từ hai cánh mông khi tính khí đâm vào, nghĩ đến người đang rong ruổi bên trong thân thể mình vẫn là Diệp Địch Sinh với gương mặt cấm dục, Tần Tự chỉ cảm thấy hai má nóng bừng đến mức bốc cháy.</w:t>
      </w:r>
    </w:p>
    <w:p>
      <w:pPr>
        <w:pStyle w:val="BodyText"/>
      </w:pPr>
      <w:r>
        <w:t xml:space="preserve">“Ân……” Không bao lâu sau, Diệp Địch Sinh cũng bắn. Ngay thời khắc cuối cùng, hắn kịp thời rút tính khí của mình ra, toàn bộ tinh dịch đều bắn lên đùi trong của nam nhân. Không nghĩ tới hắn không bắn vào bên trong, Tần Tự có chút thất vọng, nhịn không được quay sang nhìn Diệp Địch Sinh. Người ở phía sau nhận được ánh mắt của y, thở phì phò, chỉ tiếc rèn sắt không thành thép, vỗ vài cái lên môn y “Lần sau nhớ chuẩn bị bao.”Tần Tự lập tức liền hiểu được, úc một tiếng, đầu gối của y bị vải bọc sô pha có chút thô cứng ma sát có chút đau, dứt khoát ngồi dậy, nằm sấp lên trên người Diệp Địch Sinh, hôn lên mặt hắn.</w:t>
      </w:r>
    </w:p>
    <w:p>
      <w:pPr>
        <w:pStyle w:val="BodyText"/>
      </w:pPr>
      <w:r>
        <w:t xml:space="preserve">Diệp Địch Sinh nhìn Tần Tự đang không khác gì một con cún to bự làm nũng trong lòng hắn, cảm thấy bất đắc dĩ, đồng thời lại có một chút cảm giác yêu thương khó miêu tả. Hắn hôn lên môi y, tùy ý để cho Tần Tự cởi hoàn toàn áo sơ mi của mình ra. Hai người trở nên trần trụi, thân thể dán lấy nhau, lại đều đang độ tuổi huyết khí phương cương, rất nhanh liền nổi dục vọng một lần nữa.</w:t>
      </w:r>
    </w:p>
    <w:p>
      <w:pPr>
        <w:pStyle w:val="BodyText"/>
      </w:pPr>
      <w:r>
        <w:t xml:space="preserve">Hai người ở trên giường trong phòng ngủ làm hai lần. Tần Tự bệnh nặng mới khỏi, lần cuối cùng vừa mới kết thúc liền mệt đến mức không thể nâng nổi dù chỉ một ngón tay, y chôn mặt vào gối đầu, nhớ tới cảnh tượng vừa rồi, Diệp Địch Sinh hơi hơi nhíu mi, nâng một chân của y lên, từ bên cạnh hung hăng thao lộng y, liền cảm giác hai má nóng bừng.</w:t>
      </w:r>
    </w:p>
    <w:p>
      <w:pPr>
        <w:pStyle w:val="BodyText"/>
      </w:pPr>
      <w:r>
        <w:t xml:space="preserve">Diệp Địch Sinh khẽ thở phì phò, nằm xuống bên cạnh y, sờ sờ mặt y, không yên lòng, nói “Mặt làm sao còn nóng như vậy? Có phải lại phát sốt hay không?” Vừa dứt lời, trên mặt liền biểu hiện hối hận, hối hận bản thân không nên nhất thời bị dục vọng khống chế, liền lôi Tần Tự ra làm mạnh như vậy.</w:t>
      </w:r>
    </w:p>
    <w:p>
      <w:pPr>
        <w:pStyle w:val="BodyText"/>
      </w:pPr>
      <w:r>
        <w:t xml:space="preserve">“Không có, ta có chút mệt thôi.” Tần Tự tóm lấy tay hắn, đặt ở trong ngực mình, khóe miệng mang theo ý cười. Tuy rằng mí mắt rất nặng, nhưng y vẫn không muốn ngủ, y muốn nhìn Diệp Địch Sinh, cứ như vậy nhìn hắn cả một đêm.</w:t>
      </w:r>
    </w:p>
    <w:p>
      <w:pPr>
        <w:pStyle w:val="BodyText"/>
      </w:pPr>
      <w:r>
        <w:t xml:space="preserve">“Vậy ngươi còn sức đi tắm rửa không? Nếu không ta lấy chậu nước đến cho ngươi lau qua người?”</w:t>
      </w:r>
    </w:p>
    <w:p>
      <w:pPr>
        <w:pStyle w:val="BodyText"/>
      </w:pPr>
      <w:r>
        <w:t xml:space="preserve">“Lau một chút đi.” Tần Tự ngáp một cái.</w:t>
      </w:r>
    </w:p>
    <w:p>
      <w:pPr>
        <w:pStyle w:val="BodyText"/>
      </w:pPr>
      <w:r>
        <w:t xml:space="preserve">Diệp Địch Sinh nhìn bộ dáng giống như sắp ngủ đến nơi của y, lại nhìn tinh dịch loang lổ trên người y, tính khiết phích lập tức phát tác, liền vào nhà tắm bưng một chậu nước ấm ra, dùng khăn mặt thấm ướt, thanh lý sạch sẽ từ trong ra ngoài cho Tần Tự.</w:t>
      </w:r>
    </w:p>
    <w:p>
      <w:pPr>
        <w:pStyle w:val="BodyText"/>
      </w:pPr>
      <w:r>
        <w:t xml:space="preserve">Chờ đến khi đổi xong sàng đan, Tần Tự đã ôm một cái chăn mỏng, cuộn tròn trên giường, ngốc ngốc ngủ. Diệp Địch Sinh đưa tay đặt lên trán y dò xét, xác định độ ấm nơi đó bình thường, mới yên tâm nằm xuống bên cạnh y.</w:t>
      </w:r>
    </w:p>
    <w:p>
      <w:pPr>
        <w:pStyle w:val="BodyText"/>
      </w:pPr>
      <w:r>
        <w:t xml:space="preserve">Hắn không buồn ngủ, lại trở về nơi này, lại cùng Tần Tự làm loại chuyện này, trong lòng hắn đã rất rõ ràng, giữa hắn và Tần Tự đã có vài thứ không giống lúc trước. Có lẽ một Tần Tự táo bạo, điên cuồng khiến hắn chán ghét, nhưng một Tần Tự si tình, đơn thuần Tần Tự lại khiến hắn không có biện pháp kháng cự. Hắn nhìn y cẩn thận dè chừng tiếp cận, lấy lòng mình, nhìn y hèn mọn cầu xin tình cảm của mình, nhìn y bị đâm cho đầu rơi máu chảy, không hề giữ lại phần tình cảm phải trả giá khi theo đuổi mình, trái tim cứng rắn băng lãnh từ lâu đã buông lỏng.</w:t>
      </w:r>
    </w:p>
    <w:p>
      <w:pPr>
        <w:pStyle w:val="BodyText"/>
      </w:pPr>
      <w:r>
        <w:t xml:space="preserve">Chỉ là, Tần Tự ngây ngốc thích hắn lại có thể duy trì bao lâu đâu. Hắn từng lên mạng tìm hiểu về loại bệnh này của Tần Tự, cho dù hiệu quả trị liệu có tốt, nhưng xác xuất tái phát vẫn rất cao. Liệu có một ngày nào đó, y bị một chuyện gì đó kích thích, lại biến thành kẻ điên lúc ban đầu, đi tù cấm hắn? Mà hắn biết rõ, khi khả năng xấu nhất xảy ra, hắn còn có thể không hề có khúc mắc lại một lần nữa chấp nhận Tần Tự sao? Cơn ác mộng đó, nếu lại trải qua một lần nữa, hắn có phải sẽ điên mất hay không?</w:t>
      </w:r>
    </w:p>
    <w:p>
      <w:pPr>
        <w:pStyle w:val="Compact"/>
      </w:pPr>
      <w:r>
        <w:t xml:space="preserve">Diệp Địch Sinh không dám cũng không tình nguyện đi tưởng tượng sâu vào đáp án của mấy vấn đề này. Hắn nhìn sườn mặt ngủ say của Tần Tự, đưa tay vuốt ve lông mi anh tuấn của y, khóe miệng nhếch lên tạo thành một nụ cười khổ.</w:t>
      </w:r>
      <w:r>
        <w:br w:type="textWrapping"/>
      </w:r>
      <w:r>
        <w:br w:type="textWrapping"/>
      </w:r>
    </w:p>
    <w:p>
      <w:pPr>
        <w:pStyle w:val="Heading2"/>
      </w:pPr>
      <w:bookmarkStart w:id="52" w:name="chương-31-không-chán-ghét-ngươi"/>
      <w:bookmarkEnd w:id="52"/>
      <w:r>
        <w:t xml:space="preserve">31. Chương 31: Không Chán Ghét Ngươi</w:t>
      </w:r>
    </w:p>
    <w:p>
      <w:pPr>
        <w:pStyle w:val="Compact"/>
      </w:pPr>
      <w:r>
        <w:br w:type="textWrapping"/>
      </w:r>
      <w:r>
        <w:br w:type="textWrapping"/>
      </w:r>
      <w:r>
        <w:t xml:space="preserve">Sáng sớm, ánh nắng chói mắt chiếu rọi vào trong phòng ngủ, khiến cho hai thân ảnh đang dựa sát vào nhau trên chiếc giường lớn dưới ánh mặt trời càng thêm phá lệ rõ ràng. Thanh niên tuấn tú ngủ ở bên ngoài khẽ run rẩy mí mắt mỏng manh, rồi mở choàng mắt nhìn căn phòng tràn đầy ánh sáng vàng rực.</w:t>
      </w:r>
    </w:p>
    <w:p>
      <w:pPr>
        <w:pStyle w:val="BodyText"/>
      </w:pPr>
      <w:r>
        <w:t xml:space="preserve">Diệp Địch Sinh chuyện đầu tiên sau khi tỉnh dậy là liếc nhìn đồng hồ treo tường, còn chưa đến tám giờ. Hắn thở hắt ra, lúc này mới cúi đầu nhìn về người đang nằm trong lòng hắn.</w:t>
      </w:r>
    </w:p>
    <w:p>
      <w:pPr>
        <w:pStyle w:val="BodyText"/>
      </w:pPr>
      <w:r>
        <w:t xml:space="preserve">Tần Tự vẫn còn đang ngủ, y gối đầu lên ngực hắn, cánh tay gắt gao ôm lấy eo hắn, một bộ sợ hắn chạy mất. Diệp Địch Sinh khẽ cười thầm, hắn cẩn thận tách mở cách tay đang ôm lấy bên hông, lại cầm gối đầu nhét vào trong lòng Tần Tự, sau đó rón rén tay chân đi xuống giường, vào toilet rửa mặt.</w:t>
      </w:r>
    </w:p>
    <w:p>
      <w:pPr>
        <w:pStyle w:val="BodyText"/>
      </w:pPr>
      <w:r>
        <w:t xml:space="preserve">Đợi đến lúc hắn xuống dưới lầu mua bữa sáng trở về, Tần Tự mới khó khăn tỉnh dậy. Y mang một cái đầu bù xù, để chân trần, chạy theo mùi sữa đậu nành đi tới phòng khách.</w:t>
      </w:r>
    </w:p>
    <w:p>
      <w:pPr>
        <w:pStyle w:val="BodyText"/>
      </w:pPr>
      <w:r>
        <w:t xml:space="preserve">“Thơm quá a, ngươi mua bữa sáng ở cửa hàng tiện lợi sao?” Tinh thần của Tần Tự rất tốt, tối hôm qua vừa làm ‘vận động’ xong, ra một thân mồ hôi, y cảm giác bệnh cảm mạo của mình đã gần như khỏi hẳn.</w:t>
      </w:r>
    </w:p>
    <w:p>
      <w:pPr>
        <w:pStyle w:val="BodyText"/>
      </w:pPr>
      <w:r>
        <w:t xml:space="preserve">Diệp Địch Sinh gật gật đầu, thúc giục y “Nhanh đi rửa mặt, bằng không bữa sáng sẽ nguội.”</w:t>
      </w:r>
    </w:p>
    <w:p>
      <w:pPr>
        <w:pStyle w:val="BodyText"/>
      </w:pPr>
      <w:r>
        <w:t xml:space="preserve">Tần Tự ân một tiếng, xoay người chạy vào trong toilet. Hai người ăn xong bữa sáng, Tần Tự muốn ở cùng với Diệp Địch Sinh lâu hơn một chút, liền đề nghị đi đến trung tâm nghệ thuật xem triển lãm ảnh. Diệp Địch Sinh tuy rằng còn nghĩ đến tiến độ thực nghiệm, nhưng nhìn ánh mắt chờ mong của Tần Tự, cuối cùng vẫn gật gật đầu.</w:t>
      </w:r>
    </w:p>
    <w:p>
      <w:pPr>
        <w:pStyle w:val="BodyText"/>
      </w:pPr>
      <w:r>
        <w:t xml:space="preserve">Tần Tự lái xe chở hắn đi đến trung tâm nghệ thuật, đi mất khoảng nửa giờ. Ở khu vực hành lang thủy tinh ở tầng hai của trung tâm đang triển lãm các tác phẩm của một nhiếp ảnh sư cao cấp ở trong nước. Diệp Địch Sinh đối với nhiếp ảnh không hiểu lắm, nhưng năng lực thẩm mĩ cơ bản thì vẫn có một chút, hắn đi theo phía sau Tần Tự, liếc nhìn qua qua vài bức ảnh, ngẫu nhiên nghe Tần Tự bình luận hai ba câu, ngược lại cũng không cảm thấy mệt. Mà Tần Tự thì lại chuyên chú hơn nhiều, mỗi tấm ảnh chụp đều sẽ cẩn thận chăm chú nhìn. Lúc nhìn thấy một bức ảnh chụp người, y bỗng nhiên ngừng lại.</w:t>
      </w:r>
    </w:p>
    <w:p>
      <w:pPr>
        <w:pStyle w:val="BodyText"/>
      </w:pPr>
      <w:r>
        <w:t xml:space="preserve">“Ngươi thích bức ảnh này sao?” Diệp Địch Sinh đi tới phía sau lưng y, nhẹ giọng nói.</w:t>
      </w:r>
    </w:p>
    <w:p>
      <w:pPr>
        <w:pStyle w:val="BodyText"/>
      </w:pPr>
      <w:r>
        <w:t xml:space="preserve">Trong bức ảnh, một nam nhân cao lớn gù lưng, chở một hài tử được bọc rất cẩn thận, đang đi trên một vùng đất tuyết phủ ngập đến đầu gối.</w:t>
      </w:r>
    </w:p>
    <w:p>
      <w:pPr>
        <w:pStyle w:val="BodyText"/>
      </w:pPr>
      <w:r>
        <w:t xml:space="preserve">Tần Tự không trả lời câu hỏi của Diệp Địch Sinh, mà là nhìn chằm chằm bức ảnh kia đến mức xuất thần một lúc lâu, mới quay sang, thấp giọng nói “Kết cấu rất rõ ràng, cho nên nhìn lâu một chút.”</w:t>
      </w:r>
    </w:p>
    <w:p>
      <w:pPr>
        <w:pStyle w:val="BodyText"/>
      </w:pPr>
      <w:r>
        <w:t xml:space="preserve">Diệp Địch Sinh úc một tiếng, vẻ mặt như có đăm chiêu.</w:t>
      </w:r>
    </w:p>
    <w:p>
      <w:pPr>
        <w:pStyle w:val="BodyText"/>
      </w:pPr>
      <w:r>
        <w:t xml:space="preserve">Sau khi xem xong triển lãm ảnh, hai người trở về, Diệp Địch Sinh mẫn cảm, nhận ra tâm tình của Tần Tự so với lúc buổi sáng suy sụp hơn rất nhiều. Hắn do dự hồi lâu, vài lần câu nói đến cửa miệng, vẫn không thể nói ra sự hoang mang trong lòng.</w:t>
      </w:r>
    </w:p>
    <w:p>
      <w:pPr>
        <w:pStyle w:val="BodyText"/>
      </w:pPr>
      <w:r>
        <w:t xml:space="preserve">Trên đường về chung cư, tần Tự thấy một chợ rau rất lớn ở bên tay phải, liền rẽ xe đi vào, phí rất lớn khí lực mới tìm được một chỗ dừng xe.</w:t>
      </w:r>
    </w:p>
    <w:p>
      <w:pPr>
        <w:pStyle w:val="BodyText"/>
      </w:pPr>
      <w:r>
        <w:t xml:space="preserve">“Ngươi muốn ăn cái gì? Trưa nay ta nấu cho ngươi.” Y giống như hồi phục lại sức sống, lúc nhìn Diệp Địch Sinh khóe miệng còn mang theo một nụ cười tươi rói.</w:t>
      </w:r>
    </w:p>
    <w:p>
      <w:pPr>
        <w:pStyle w:val="BodyText"/>
      </w:pPr>
      <w:r>
        <w:t xml:space="preserve">Diệp Địch Sinh mạc danh nhẹ nhàng thở ra, hắn tháo dây an toàn “Tùy ngươi, làm mấy món thanh đạm bình thường lót dạ là được.”</w:t>
      </w:r>
    </w:p>
    <w:p>
      <w:pPr>
        <w:pStyle w:val="BodyText"/>
      </w:pPr>
      <w:r>
        <w:t xml:space="preserve">Nói thì nói vậy, nhưng cuối cùng Tần Tự vẫn mua một đống lớn đồ ăn, cá, thịt, hải sản, bốn cánh tay của hai người thiếu chút nữa cũng không xách được.</w:t>
      </w:r>
    </w:p>
    <w:p>
      <w:pPr>
        <w:pStyle w:val="BodyText"/>
      </w:pPr>
      <w:r>
        <w:t xml:space="preserve">“Mua nhiều như vậy, ăn được hết sao?” Diệp Địch Sinh xách hai túi đồ nặng trịch, bất đắc dĩ nhìn về phía nam nhân đang mở cửa chung cư.</w:t>
      </w:r>
    </w:p>
    <w:p>
      <w:pPr>
        <w:pStyle w:val="BodyText"/>
      </w:pPr>
      <w:r>
        <w:t xml:space="preserve">“Để trong tủ lạnh, từ từ ăn.” Tần Tự cao hứng, y mở cửa chung cư, cùng Diệp Địch Sinh xách đồ ăn bỏ vào trong phòng bếp, lại không biết lấy từ đâu ra một cái tạp giề Doraemon, vây quanh thắt lưng, liền bắt đầu động thủ chuẩn bị cơm trưa.</w:t>
      </w:r>
    </w:p>
    <w:p>
      <w:pPr>
        <w:pStyle w:val="BodyText"/>
      </w:pPr>
      <w:r>
        <w:t xml:space="preserve">“Ngươi ra phòng khách lấy máy tính của ta xem phim đi, không cần ở nơi này, lát nữa mùi hương sẽ sặc cổ họng.” Tần Tự bận bận rộn rộn vẫn không quên nhắc nhở người nào đó đang đứng chờ ở cửa phòng bếp.</w:t>
      </w:r>
    </w:p>
    <w:p>
      <w:pPr>
        <w:pStyle w:val="BodyText"/>
      </w:pPr>
      <w:r>
        <w:t xml:space="preserve">Diệp Địch sinh ngược lại có chút không đành lòng, ngày hôm qua hắn chỉ tính toán buổi chiều đến xem Tần Tự một chút, xác nhận y không có vấn đề gì lớn liền đi, nhưng ai có thể nghĩ đến, hiện tại hắn lại ở chỗ này xem Tần Tự nấu cơm.</w:t>
      </w:r>
    </w:p>
    <w:p>
      <w:pPr>
        <w:pStyle w:val="BodyText"/>
      </w:pPr>
      <w:r>
        <w:t xml:space="preserve">“Ta vẫn là trợ giúp ngươi một chút đi….”</w:t>
      </w:r>
    </w:p>
    <w:p>
      <w:pPr>
        <w:pStyle w:val="BodyText"/>
      </w:pPr>
      <w:r>
        <w:t xml:space="preserve">Tần Tự đặt khoai tây đã rửa sạch sẽ lên trên thớt gỗ, như cười như không liếc nhìn ngón tay thon dài trắng nõn của Diệp Địch Sinh, lắc lắc đầu, nói “Vừa nhìn ngươi liền biết mười ngón không dính nước, được rồi, ta làm một mình cũng được.”</w:t>
      </w:r>
    </w:p>
    <w:p>
      <w:pPr>
        <w:pStyle w:val="BodyText"/>
      </w:pPr>
      <w:r>
        <w:t xml:space="preserve">Diệp Địch Sinh bẽ mặt, sờ sờ mũi, trở về phòng khách xem phim. Mới xem [Tây Du Ký] được một nửa, hương thơm nồng đậm liền bay từ phòng bếp bay ra, khóe miệng Diệp Địch Sinh khẽ mỉm cười, đang định đi vào phòng bếp, di động trong túi lại đột ngột vang lên.</w:t>
      </w:r>
    </w:p>
    <w:p>
      <w:pPr>
        <w:pStyle w:val="BodyText"/>
      </w:pPr>
      <w:r>
        <w:t xml:space="preserve">Hắn vừa nhìn thấy thông báo trên điện thoại, đôi lông mày tuấn tú lập tức nhăn lại, âm thầm thở dài, đưa điện thoại kề sát bên tai “Uy?”</w:t>
      </w:r>
    </w:p>
    <w:p>
      <w:pPr>
        <w:pStyle w:val="BodyText"/>
      </w:pPr>
      <w:r>
        <w:t xml:space="preserve">“Địch Sinh…… Cái kia, hôm nay ngươi rảnh không? Ta có hai vé xem phim [xxx] buổi đầu tiên, buổi tối chúng ta cùng đi xem phim được không?”</w:t>
      </w:r>
    </w:p>
    <w:p>
      <w:pPr>
        <w:pStyle w:val="BodyText"/>
      </w:pPr>
      <w:r>
        <w:t xml:space="preserve">Là âm thanh của Văn Điềm, mềm mại, mang theo một tia khẩn cầu. Diệp Địch Sinh đè trán, trầm mặc vài giây, mới khẽ hạ giọng, nói “Văn Điềm…… Thực ra ngươi là một cô gái tốt……”</w:t>
      </w:r>
    </w:p>
    <w:p>
      <w:pPr>
        <w:pStyle w:val="BodyText"/>
      </w:pPr>
      <w:r>
        <w:t xml:space="preserve">Nữ hài ở đầu dây bên kia nghe được câu này, phảng phất như dự cảm đến cái gì, ánh mắt ảm đạm, cắn chặt môi dưới.</w:t>
      </w:r>
    </w:p>
    <w:p>
      <w:pPr>
        <w:pStyle w:val="BodyText"/>
      </w:pPr>
      <w:r>
        <w:t xml:space="preserve">“Nhưng mà, ta vẫn luôn coi ngươi như bạn bè, không có cảm giác khác. Nếu như ta khiến ngươi hiểu nhầm, ta rất xin lỗi.”</w:t>
      </w:r>
    </w:p>
    <w:p>
      <w:pPr>
        <w:pStyle w:val="BodyText"/>
      </w:pPr>
      <w:r>
        <w:t xml:space="preserve">Người ở đầu dây bên kia rốt cuộc không nghe tiếp được nữa, che miệng lại, lập tức tắt điện thoại.</w:t>
      </w:r>
    </w:p>
    <w:p>
      <w:pPr>
        <w:pStyle w:val="BodyText"/>
      </w:pPr>
      <w:r>
        <w:t xml:space="preserve">Diệp Địch Sinh nghe âm báo bận ở đầu dây bên kia, đau đầu, đặt di động vào trong túi. Vừa ngẩng đầu lên, lại nhìn thấy cái thân ảnh nào đó đang dựa vào cửa phòng bếp.</w:t>
      </w:r>
    </w:p>
    <w:p>
      <w:pPr>
        <w:pStyle w:val="BodyText"/>
      </w:pPr>
      <w:r>
        <w:t xml:space="preserve">“Là cô gái lần trước sao?” Ánh mắt của Tần Tự thoạt nhìn có thể coi như là bình tĩnh.</w:t>
      </w:r>
    </w:p>
    <w:p>
      <w:pPr>
        <w:pStyle w:val="BodyText"/>
      </w:pPr>
      <w:r>
        <w:t xml:space="preserve">Diệp Địch Sinh ân một tiếng, lại nói “Vừa rồi nói chuyện ngươi cũng nghe thấy rồi.”</w:t>
      </w:r>
    </w:p>
    <w:p>
      <w:pPr>
        <w:pStyle w:val="BodyText"/>
      </w:pPr>
      <w:r>
        <w:t xml:space="preserve">“Chuyện lần trước…… Là ta không đúng……” Vốn dĩ mối quan hệ hiện tại của hai người tốt như vậy, Tần Tự cũng không nguyện ý nhắc tới khúc mắc ngày đó, nhưng cần đối mặt, thì vẫn phải đối mặt. Lại nói, thông qua đoạn đối thoại vừa rồi, y đã hiểu rõ được suy nghĩ của Diệp Địch Sinh.</w:t>
      </w:r>
    </w:p>
    <w:p>
      <w:pPr>
        <w:pStyle w:val="BodyText"/>
      </w:pPr>
      <w:r>
        <w:t xml:space="preserve">Diệp Địch Sinh nghe được lời giải thích của y, ánh mắt nhu hòa một chút “Không liên quan đến ngươi, ta lúc ấy…… Nói trọng điểm, ngươi cũng không cần để ở trong lòng/”</w:t>
      </w:r>
    </w:p>
    <w:p>
      <w:pPr>
        <w:pStyle w:val="BodyText"/>
      </w:pPr>
      <w:r>
        <w:t xml:space="preserve">“Ân.” Tần Tự gật gật đầu, đi tới, nhìn nhìn Diệp Địch Sinh, ngữ điệu có vài phần thấp thỏm “Địch Sinh, thực ra từ buổi sáng, ta vẫn luôn muốn hỏi….. Ngươi có phải là không chán ghét ta nữa hay không?”</w:t>
      </w:r>
    </w:p>
    <w:p>
      <w:pPr>
        <w:pStyle w:val="BodyText"/>
      </w:pPr>
      <w:r>
        <w:t xml:space="preserve">“Ngươi nói đâu?” Diệp Địch Sinh bỗng bật cười.</w:t>
      </w:r>
    </w:p>
    <w:p>
      <w:pPr>
        <w:pStyle w:val="BodyText"/>
      </w:pPr>
      <w:r>
        <w:t xml:space="preserve">Tần Tự ngượng ngùng sờ sờ đầu, tay y niết vạt dưới của tạp giề, bỗng nhiên hết sức khẩn trương, giống như một thiếu niên đang đối mặt với mối tình đầu “Ta về sau có phải có thể tiếp tục theo đuổi ngươi hay không?”</w:t>
      </w:r>
    </w:p>
    <w:p>
      <w:pPr>
        <w:pStyle w:val="BodyText"/>
      </w:pPr>
      <w:r>
        <w:t xml:space="preserve">Diệp Địch Sinh không nói chuyện, mà móc di động của mình ra, dứt khoát lưu loát nói “Đưa số điện thoại của ngươi cho ta.”</w:t>
      </w:r>
    </w:p>
    <w:p>
      <w:pPr>
        <w:pStyle w:val="Compact"/>
      </w:pPr>
      <w:r>
        <w:t xml:space="preserve">Tần Tự a một tiếng, lúc này mới phát hiện, nguyên lai hai người nhận thức nhau lâu như vậy, y cả số điện thoại của Diệp Địch Sinh cũng không có. Y vội vàng đọc một chuỗi số, nhìn Diệp Địch Sinh gọi vào dãy số của mình, nghe tiếng chuông vang vọng ở trong phòng bếp, chỉ cảm thấy cả người đều nhự bẫng, giống như lạc trong mây mù, không chân thật.</w:t>
      </w:r>
      <w:r>
        <w:br w:type="textWrapping"/>
      </w:r>
      <w:r>
        <w:br w:type="textWrapping"/>
      </w:r>
    </w:p>
    <w:p>
      <w:pPr>
        <w:pStyle w:val="Heading2"/>
      </w:pPr>
      <w:bookmarkStart w:id="53" w:name="chương-32-tâm-sự"/>
      <w:bookmarkEnd w:id="53"/>
      <w:r>
        <w:t xml:space="preserve">32. Chương 32: Tâm Sự</w:t>
      </w:r>
    </w:p>
    <w:p>
      <w:pPr>
        <w:pStyle w:val="Compact"/>
      </w:pPr>
      <w:r>
        <w:br w:type="textWrapping"/>
      </w:r>
      <w:r>
        <w:br w:type="textWrapping"/>
      </w:r>
      <w:r>
        <w:t xml:space="preserve">“Đồ ăn của ngươi có phải bị khét rồi hay không?”</w:t>
      </w:r>
    </w:p>
    <w:p>
      <w:pPr>
        <w:pStyle w:val="BodyText"/>
      </w:pPr>
      <w:r>
        <w:t xml:space="preserve">Ngay sau đó, Tần Tự lập tức sức sờ, thanh niên mang theo ngữ khí trêu chọc vang lên bên tai y. Y a một tiếng, sắc mặt sợ hãi chạy vào trong phòng bếp.</w:t>
      </w:r>
    </w:p>
    <w:p>
      <w:pPr>
        <w:pStyle w:val="BodyText"/>
      </w:pPr>
      <w:r>
        <w:t xml:space="preserve">Sự thật chứng minh, món thịt bò hầm khoai tây kia mặc dù bị nấu khét dẫn đến hình ảnh có chút khó coi, nhưng khi ăn vào lại có một phen phong vị khác. Đối với một bàn đồ ăn lớn mà Tần Tự vất vả nấu, Diệp Địch Sinh cũng rất nể tình ăn hai bát cơm lớn.</w:t>
      </w:r>
    </w:p>
    <w:p>
      <w:pPr>
        <w:pStyle w:val="BodyText"/>
      </w:pPr>
      <w:r>
        <w:t xml:space="preserve">Cơm nước xong, Tần Tự liền đưa Diệp Địch Sinh trở về đại học T. Lúc chào tạm biệt thanh niên ở cổng ký túc xá, Tần Tự lưu luyến không rời, chậm chạp bước từng bước xuống cầu thang.</w:t>
      </w:r>
    </w:p>
    <w:p>
      <w:pPr>
        <w:pStyle w:val="BodyText"/>
      </w:pPr>
      <w:r>
        <w:t xml:space="preserve">Diệp Địch Sinh đứng bên cạnh cửa sổ, nhìn thân ảnh cao lớn kia hoàn toàn biến mất khỏi khu vực xanh hóa của ký túc, mới ngồi trở lại bàn học, mở notebook ra làm việc.</w:t>
      </w:r>
    </w:p>
    <w:p>
      <w:pPr>
        <w:pStyle w:val="BodyText"/>
      </w:pPr>
      <w:r>
        <w:t xml:space="preserve">Không lâu sau, di động hắn đặt trên bàn khẽ chấn động.</w:t>
      </w:r>
    </w:p>
    <w:p>
      <w:pPr>
        <w:pStyle w:val="BodyText"/>
      </w:pPr>
      <w:r>
        <w:t xml:space="preserve">Diệp Địch Sinh đang bận tìm kiếm vài điểm mấu chốt để kết thúc luận văn, tưởng tin rác, cũng không để tâm. Lại qua hơn năm phút, di động tiếp tục chấn động một chút.</w:t>
      </w:r>
    </w:p>
    <w:p>
      <w:pPr>
        <w:pStyle w:val="BodyText"/>
      </w:pPr>
      <w:r>
        <w:t xml:space="preserve">Diệp Địch Sinh kiểm tra nốt một hàng số liệu phần kết luận, lúc này mới cầm lấy di động đặt ở bên bàn, mở khóa màn hình.</w:t>
      </w:r>
    </w:p>
    <w:p>
      <w:pPr>
        <w:pStyle w:val="BodyText"/>
      </w:pPr>
      <w:r>
        <w:t xml:space="preserve">“Ta về đến nhà. Ngươi đang làm luận sao? — Tần Tự”</w:t>
      </w:r>
    </w:p>
    <w:p>
      <w:pPr>
        <w:pStyle w:val="BodyText"/>
      </w:pPr>
      <w:r>
        <w:t xml:space="preserve">“Sẽ không lại đọc luận văn đi? Đại học bá? ;-] — Tần Tự”</w:t>
      </w:r>
    </w:p>
    <w:p>
      <w:pPr>
        <w:pStyle w:val="BodyText"/>
      </w:pPr>
      <w:r>
        <w:t xml:space="preserve">Không nghĩ tới Tần Tự còn biết dùng icon cảm xúc, Diệp Địch Sinh nhìn hai dòng tin nhắn trên màn hình, bỗng bật cười. Hắn nghĩ nghĩ, gửi một tin nhắn ngắn gọn cho y:</w:t>
      </w:r>
    </w:p>
    <w:p>
      <w:pPr>
        <w:pStyle w:val="BodyText"/>
      </w:pPr>
      <w:r>
        <w:t xml:space="preserve">Ngươi thật đúng là rảnh rỗi. — Diệp Địch Sinh</w:t>
      </w:r>
    </w:p>
    <w:p>
      <w:pPr>
        <w:pStyle w:val="BodyText"/>
      </w:pPr>
      <w:r>
        <w:t xml:space="preserve">Tin nhắn vừa gửi, chuông di động liền vang lên. Diệp Địch Sinh vừa thấy điện thoại, khóe miệng nhếch nhếch, cầm điện thoại đặt lên bên tai.</w:t>
      </w:r>
    </w:p>
    <w:p>
      <w:pPr>
        <w:pStyle w:val="BodyText"/>
      </w:pPr>
      <w:r>
        <w:t xml:space="preserve">“Làm sao?”</w:t>
      </w:r>
    </w:p>
    <w:p>
      <w:pPr>
        <w:pStyle w:val="BodyText"/>
      </w:pPr>
      <w:r>
        <w:t xml:space="preserve">“Ta phát hiện, ta không nên cho ngươi trở về sớm như vậy.” Ngữ khí của Tần Tự mang theo ý cười, y nằm trên sô pha, nơi đó tựa hồ vẫn còn lưu lại một chút khí tức của Diệp Địch Sinh. Y u u thở dài “Vừa về đến nhà, liền phát hiện bản thân lại nhớ ngươi.”</w:t>
      </w:r>
    </w:p>
    <w:p>
      <w:pPr>
        <w:pStyle w:val="BodyText"/>
      </w:pPr>
      <w:r>
        <w:t xml:space="preserve">Diệp Địch Sinh trong lòng run lên một chút, ngoài miệng lại cứng rắn “Ngươi không phải đang chuẩn bị mở triển lãm tranh sao? Hiện tại vẽ vài bức đi?”</w:t>
      </w:r>
    </w:p>
    <w:p>
      <w:pPr>
        <w:pStyle w:val="BodyText"/>
      </w:pPr>
      <w:r>
        <w:t xml:space="preserve">Nhắc đến công tác, sắc mặt của Tần Tự nhất thời liền ảm đạm “Chúng ta nói chuyện khác được không, hôm nay là cuối tuần. Ngươi không cần giống như Dương Nhân, cả ngày giục giục giục, linh cảm của ta sắp khô kiệt hết.”</w:t>
      </w:r>
    </w:p>
    <w:p>
      <w:pPr>
        <w:pStyle w:val="BodyText"/>
      </w:pPr>
      <w:r>
        <w:t xml:space="preserve">Dương Nhân là quản lý của Tần Tự, phụ trách trưng bày cùng với tiêu thụ tranh của Tần Tự, lúc ăn cơm trưa Tần Tự có nhắc đến nàng với Diệp Địch Sinh. Khép máy tính lại, Diệp Địch Sinh khẽ cười, nói “Tần đại họa sĩ, ngươi làm nghề tự do, mỗi ngày đều có thể ngủ đến lúc nào muốn tỉnh thì tỉnh, bao nhiêu người hâm mộ ngươi đâu, ngươi còn có cái gì để oán giận.”</w:t>
      </w:r>
    </w:p>
    <w:p>
      <w:pPr>
        <w:pStyle w:val="BodyText"/>
      </w:pPr>
      <w:r>
        <w:t xml:space="preserve">Tần Tự nghe thấy tiếng cười ở đầu dây bên kia, chỉ cảm thấy đầu quả tim ngưa ngứa, hận không thể ngay lập tức xuất hiện trước mặt Diệp Địch Sinh, hôn hắn một cái. Y đổi tư thế nằm trên sô pha, tươi cười hớn hở nói với đầu dây bên kia “Được rồi, ta về sau nhất định cố gắng vẽ vẽ, kiếm tiền……” Tần Tự cố ý kéo dài thanh âm, ái muội nói “Dưỡng ngươi.”</w:t>
      </w:r>
    </w:p>
    <w:p>
      <w:pPr>
        <w:pStyle w:val="BodyText"/>
      </w:pPr>
      <w:r>
        <w:t xml:space="preserve">Diệp Địch Sinh nóng bừng mặt, hắn không được tự nhiên, nói “Đừng loạn nói đùa, lát nữa ta còn phải đến tân giáo khu, ký văn kiện hộ đạo sư. Nếu không còn chuyện gì ta tắt điện thoại đây.”</w:t>
      </w:r>
    </w:p>
    <w:p>
      <w:pPr>
        <w:pStyle w:val="BodyText"/>
      </w:pPr>
      <w:r>
        <w:t xml:space="preserve">“Nha nha.” Tần Tự lập tức nóng nảy “Đợi đã, ngày mai ta còn có thể đến trường học gặp ngươi không?”</w:t>
      </w:r>
    </w:p>
    <w:p>
      <w:pPr>
        <w:pStyle w:val="BodyText"/>
      </w:pPr>
      <w:r>
        <w:t xml:space="preserve">Diệp Địch Sinh hàm hồ lên tiếng “Không cần đến quá sớm…… Cứ như vậy đi, ta tắt máy đây.”</w:t>
      </w:r>
    </w:p>
    <w:p>
      <w:pPr>
        <w:pStyle w:val="BodyText"/>
      </w:pPr>
      <w:r>
        <w:t xml:space="preserve">Lúc buông di động xuống, Diệp Địch Sinh mới phát hiện tim hắn đập rất nhanh. Hắn vỗ vỗ gương mặt đỏ bừng, ngồi xuống bàn, bắt đầu thu thập đồ đạc.Từ sau ngày hôm đó, cứ cách hai ngày Tần Tự lại đến đại học T một lần, có khi sẽ mang theo chút hoa quả, sữa bò đến thăm hắn. Đến tuần khảo thí, Diệp Địch Sinh có vài báo cáo thực nghiệm đều đến giai đoạn deadline, còn có hai bản luận văn ngắn cần phải hoàn thành, mỗi ngày đều bận rộn đến sứt đầu mẻ trán, thường xuyên thức đêm ở đồ thư quán. Tần Tự mỗi lần đến cũng không quấy rầy hắn, chỉ yên lặng ngồi bên cạnh hắn, có đôi khi sẽ ngồi xem vài tập tranh mà y mang đến, có đôi khi sẽ chuyên chú ngồi bên bàn vẽ vẽ tác phẩm mới.</w:t>
      </w:r>
    </w:p>
    <w:p>
      <w:pPr>
        <w:pStyle w:val="BodyText"/>
      </w:pPr>
      <w:r>
        <w:t xml:space="preserve">“Có khát không? Ta mua chanh tuyết.”</w:t>
      </w:r>
    </w:p>
    <w:p>
      <w:pPr>
        <w:pStyle w:val="BodyText"/>
      </w:pPr>
      <w:r>
        <w:t xml:space="preserve">Đêm nay, Tần Tự giống mọi hôm, cõng bàn vẽ đi vào, tay chân rón rén ngồi xuống bên cạnh hắn.</w:t>
      </w:r>
    </w:p>
    <w:p>
      <w:pPr>
        <w:pStyle w:val="BodyText"/>
      </w:pPr>
      <w:r>
        <w:t xml:space="preserve">Diệp Địch Sinh xoa xoa ánh mắt khô khốc, ngẩng đầu liếc nhìn Tần Tự. Trán nam nhân phủ một lớp mồ hôi mỏng, lưng áo T – shirt màu trắng cũng hơi ẩm ướt, hắn lấy một cái khăn giấy cho y, nhẹ giọng nói “Về sau không cần mang đồ ăn cho ta, ở trong đồ thư quán cũng có chút ảnh hưởng không tốt.”</w:t>
      </w:r>
    </w:p>
    <w:p>
      <w:pPr>
        <w:pStyle w:val="BodyText"/>
      </w:pPr>
      <w:r>
        <w:t xml:space="preserve">Tần Tự hậm hực úc một tiếng, nhận lấy khăn giấy lau mồ hôi. Cụp mắt, ánh mắt bị che khuất có chút ảm đạm, y đặt hai ly chanh tuyết được gói cẩn thận lên trên bàn. Diệp Địch Sinh toàn thân cùng với tâm trí đều đang vùi vào bên trong luận văn, nói xong câu đó liền cắm đầu đọc sách, chờ đến lúc tiêu hóa xong toàn bộ những ý trọng điểm, lúc hắn ngẩng đầu lên, bên cạnh đã không còn thân ảnh của Tần Tự.</w:t>
      </w:r>
    </w:p>
    <w:p>
      <w:pPr>
        <w:pStyle w:val="BodyText"/>
      </w:pPr>
      <w:r>
        <w:t xml:space="preserve">Diệp Địch Sinh liếc mắt nhìn thuốc màu cùng với bàn vẽ đặt ở bên cạnh, lại nhìn ly chanh tuyết nằm lẻ loi trên mặt bàn, bỗng nhiên hiểu được cái gì.</w:t>
      </w:r>
    </w:p>
    <w:p>
      <w:pPr>
        <w:pStyle w:val="BodyText"/>
      </w:pPr>
      <w:r>
        <w:t xml:space="preserve">Hắn rời khỏi phòng tự học, đi đến cửa cầu thang phòng cháy rất ít người đi qua đi lại, đẩy cửa ra, liền nhìn thấy một thân ảnh cô đơn đang ngồi trên bậc thang.</w:t>
      </w:r>
    </w:p>
    <w:p>
      <w:pPr>
        <w:pStyle w:val="BodyText"/>
      </w:pPr>
      <w:r>
        <w:t xml:space="preserve">Diệp Địch Sinh âm thầm thở ra nhẹ nhàng, ngồi xuống bên cạnh y.</w:t>
      </w:r>
    </w:p>
    <w:p>
      <w:pPr>
        <w:pStyle w:val="BodyText"/>
      </w:pPr>
      <w:r>
        <w:t xml:space="preserve">“Làm sao? Còn giận chuyện ly trà chanh?”</w:t>
      </w:r>
    </w:p>
    <w:p>
      <w:pPr>
        <w:pStyle w:val="BodyText"/>
      </w:pPr>
      <w:r>
        <w:t xml:space="preserve">“Không phải……” Tần Tự đặt hai tay ở trên đầu gối, bộ dáng không khác gì một đứa nhỏ, ánh mắt mờ mịt vô thố. Y nhẹ giọng nói “Mẹ ta ngày mai muốn kết hôn.”</w:t>
      </w:r>
    </w:p>
    <w:p>
      <w:pPr>
        <w:pStyle w:val="BodyText"/>
      </w:pPr>
      <w:r>
        <w:t xml:space="preserve">Ánh mắt Diệp Địch Sinh lóe ra một tia sửng sốt, trước mặt hắn, Tần Tự có nhắc đến mẫu thân của y vài lần, nói nàng đã ly hôn từ rất lâu, nhiều năm như vậy vẫn chưa tái hôn. Không thể tưởng tượng được….. Khó trách hôm nay Tần Tự khác thường như vậy. Hắn không khỏi có chút hối hận vừa rồi bản thân có chút vắng vẻ y, vươn tay, vỗ vỗ bả vai Tần Tự.</w:t>
      </w:r>
    </w:p>
    <w:p>
      <w:pPr>
        <w:pStyle w:val="BodyText"/>
      </w:pPr>
      <w:r>
        <w:t xml:space="preserve">“Không có việc gì…..” Hắn cũng không biết nói lời an ủi người khác, trong đầu suy nghĩ qua lại, chỉ biết liên tục nói ba chữ này “Không có việc gì……”</w:t>
      </w:r>
    </w:p>
    <w:p>
      <w:pPr>
        <w:pStyle w:val="BodyText"/>
      </w:pPr>
      <w:r>
        <w:t xml:space="preserve">“Lần trước bởi vì ta xảy ra tai nạn giao thông, cho nên nàng hủy bỏ hôn lễ. Lần này…… nàng thật sự kết hôn.”</w:t>
      </w:r>
    </w:p>
    <w:p>
      <w:pPr>
        <w:pStyle w:val="BodyText"/>
      </w:pPr>
      <w:r>
        <w:t xml:space="preserve">Ngữ khí của y tuy rằng bình tĩnh, lại không che giấu được cảm xúc thất lạc cùng với yếu ớt. Diệp Địch Sinh nhìn Tần Tự như vậy, chỉ cảm thấy lồng ngực chua xót vô cùng, nhịn không được vươn tay, ôm lấy vai lưng của Tần Tự.</w:t>
      </w:r>
    </w:p>
    <w:p>
      <w:pPr>
        <w:pStyle w:val="BodyText"/>
      </w:pPr>
      <w:r>
        <w:t xml:space="preserve">Tần Tự bả vai run lên một chút, lập tức liền dịu ngoan đưa đầu dựa vào lồng ngực của thanh niên. Y quay sang, nhìn cái cằm với đường cong duyên dáng của Diệp Địch Sinh, trong ánh mắt có một tia ấm áp.</w:t>
      </w:r>
    </w:p>
    <w:p>
      <w:pPr>
        <w:pStyle w:val="BodyText"/>
      </w:pPr>
      <w:r>
        <w:t xml:space="preserve">“Ta đã từng nói với ngươi chưa, ba mẹ ta sau khi ly hôn, mẹ ta chưa từng cho ta gặp ba ta. Hiện tại, ngay cả hắn trông như thế nào ta cũng không nhớ, thậm chí ngay cả hình ảnh mơ hồ cũng không nhớ rõ.”</w:t>
      </w:r>
    </w:p>
    <w:p>
      <w:pPr>
        <w:pStyle w:val="BodyText"/>
      </w:pPr>
      <w:r>
        <w:t xml:space="preserve">Diệp Địch Sinh trong lòng lại nhảy một chút, hắn dùng ngón tay thon dài chậm rãi vuốt ve mái tóc ngắn ngủn của Tần Tự, không đành lòng nói “Mẹ ngươi, khả năng cũng có nỗi khổ riêng đi……”</w:t>
      </w:r>
    </w:p>
    <w:p>
      <w:pPr>
        <w:pStyle w:val="BodyText"/>
      </w:pPr>
      <w:r>
        <w:t xml:space="preserve">Tần Tự nặng nề cười một cái, nụ cười có chút tái nhợt “Ngươi còn nhớ rõ cái buổi tối đầu tiên ta đến đại học T tìm ngươi sau khi chữa khỏi bệnh không, nàng hẹn ta gặp mặt ở tiệm cà phê, khuyên ta không cần quấn ngươi, nói ngươi khẳng định sẽ không tha thứ ta, lại càng không nói đến việc thích ta.”</w:t>
      </w:r>
    </w:p>
    <w:p>
      <w:pPr>
        <w:pStyle w:val="BodyText"/>
      </w:pPr>
      <w:r>
        <w:t xml:space="preserve">Diệp Địch Sinh ân một tiếng, môi mỏng khẽ nhếch, cánh tay ôm bả vai của Tần Tự dùng lực hơn một chút.</w:t>
      </w:r>
    </w:p>
    <w:p>
      <w:pPr>
        <w:pStyle w:val="BodyText"/>
      </w:pPr>
      <w:r>
        <w:t xml:space="preserve">“Trước kia ta rất hận nàng, hận nàng vì cái gì không cho ta gặp mặt ba ta. Thẳng đến buổi tối ngày hôm đó, là lần đầu tiên nàng nhắc tới hôn nhân thất bại của nàng với người kia, cuối cùng còn viết một tờ giấy cho ta.”</w:t>
      </w:r>
    </w:p>
    <w:p>
      <w:pPr>
        <w:pStyle w:val="BodyText"/>
      </w:pPr>
      <w:r>
        <w:t xml:space="preserve">“Ừ….. địa chỉ của ba ngươi sao?” Ngữ điệu của Diệp Địch Sinh có chút do dự.</w:t>
      </w:r>
    </w:p>
    <w:p>
      <w:pPr>
        <w:pStyle w:val="Compact"/>
      </w:pPr>
      <w:r>
        <w:t xml:space="preserve">Tần Tự nói đúng vậy, y ngửa đầu nhìn Diệp Địch sinh, bên trong ánh mắt phủ đầy mong chờ cùng với khẩn cầu “Ta muốn đi gặp mặt hắn một lần, ngươi có thể đi cùng với ta không?”</w:t>
      </w:r>
      <w:r>
        <w:br w:type="textWrapping"/>
      </w:r>
      <w:r>
        <w:br w:type="textWrapping"/>
      </w:r>
    </w:p>
    <w:p>
      <w:pPr>
        <w:pStyle w:val="Heading2"/>
      </w:pPr>
      <w:bookmarkStart w:id="54" w:name="chương-33-diệp-tranh"/>
      <w:bookmarkEnd w:id="54"/>
      <w:r>
        <w:t xml:space="preserve">33. Chương 33: Diệp Tranh</w:t>
      </w:r>
    </w:p>
    <w:p>
      <w:pPr>
        <w:pStyle w:val="Compact"/>
      </w:pPr>
      <w:r>
        <w:br w:type="textWrapping"/>
      </w:r>
      <w:r>
        <w:br w:type="textWrapping"/>
      </w:r>
      <w:r>
        <w:t xml:space="preserve">Diệp Địch Sinh đương nhiên đáp ứng thỉnh cầu của Tần Tự. Kế hoạch của hắn là ngày hôm sau của buổi khảo hạch cuối cùng của môn chuyên ngành, hắn sẽ đến thành phố J cùng với Tần Tự để gặp phụ thân của y.</w:t>
      </w:r>
    </w:p>
    <w:p>
      <w:pPr>
        <w:pStyle w:val="BodyText"/>
      </w:pPr>
      <w:r>
        <w:t xml:space="preserve">Tần Tự rất vui vẻ, lúc rời khỏi đại học T trên mặt đều là tươi cười, ở trong bóng đêm lưu luyến không rời phất tay với hắn.</w:t>
      </w:r>
    </w:p>
    <w:p>
      <w:pPr>
        <w:pStyle w:val="BodyText"/>
      </w:pPr>
      <w:r>
        <w:t xml:space="preserve">Khóe miệng của Diệp Địch Sinh cũng ẩn chứa một nụ cười mơ hồ, đút tay trong túi quần, chậm rãi đi về phía ký túc xá.</w:t>
      </w:r>
    </w:p>
    <w:p>
      <w:pPr>
        <w:pStyle w:val="BodyText"/>
      </w:pPr>
      <w:r>
        <w:t xml:space="preserve">Còn chưa đi đến cửa ký túc xá, trên lưng liền bị ai đó vỗ một cái, quay đầu, liền nhìn thấy Trịnh Minh Vũ vẻ mặt cau có. “Địch Sinh, gần đây ngươi đang bận cái gì? Thần long kiến thủ bất kiến vĩ.” (N/A: rồng thần thấy đầu không thấy đuôi.)</w:t>
      </w:r>
    </w:p>
    <w:p>
      <w:pPr>
        <w:pStyle w:val="BodyText"/>
      </w:pPr>
      <w:r>
        <w:t xml:space="preserve">“Bận ôn tập a.” Diệp Địch Sinh quẹt thẻ, đẩy cửa phòng đi vào bên trong. Trịnh Minh Vũ tò tò đi theo sau lưng hắn, tròng mắt quay tròn chuyển động không ngừng “Ta phát hiện trạng thái của ngươi hôm nay có gì đó không đúng.”</w:t>
      </w:r>
    </w:p>
    <w:p>
      <w:pPr>
        <w:pStyle w:val="BodyText"/>
      </w:pPr>
      <w:r>
        <w:t xml:space="preserve">Diệp Địch Sinh liếc mắt nhìn hắn “Như thế nào là không đúng?”</w:t>
      </w:r>
    </w:p>
    <w:p>
      <w:pPr>
        <w:pStyle w:val="BodyText"/>
      </w:pPr>
      <w:r>
        <w:t xml:space="preserve">“Ân……” Trịnh Minh Vũ sờ cằm, đánh giá Diệp Địch Sinh từ đầu tới chân từ chân lên đến đầu, chau mày “Ngươi hình như không quá giống mấy hôm trước……Chẳng lẽ là, đang yêu đương?”</w:t>
      </w:r>
    </w:p>
    <w:p>
      <w:pPr>
        <w:pStyle w:val="BodyText"/>
      </w:pPr>
      <w:r>
        <w:t xml:space="preserve">Diệp Địch Sinh híp mắt nhìn Trịnh Minh Vũ, sắc mặt không có hảo ý, bình tĩnh gật đầu “Đúng vậy.”</w:t>
      </w:r>
    </w:p>
    <w:p>
      <w:pPr>
        <w:pStyle w:val="BodyText"/>
      </w:pPr>
      <w:r>
        <w:t xml:space="preserve">“Ngọa tào!” Trịnh Minh Vũ cả kinh đến mức cằm đều sắp rơi xuống đất, hai tay túm lấy bờ vai hắn, cả mặt đều là bát quái “Mau, nói cho ta biết là ai! Có phải ngươi cùng với Văn Điềm tình cũ phục đốt? Hay là bông hoa của học viện nào thông báo với ngươi?”</w:t>
      </w:r>
    </w:p>
    <w:p>
      <w:pPr>
        <w:pStyle w:val="BodyText"/>
      </w:pPr>
      <w:r>
        <w:t xml:space="preserve">Diệp Địch Sinh lắc lắc đầu “Nói linh tinh, đều không phải. Ngươi đừng hỏi nhiều, chúng ta vừa mới bắt đầu được một đoạn thời gian.”</w:t>
      </w:r>
    </w:p>
    <w:p>
      <w:pPr>
        <w:pStyle w:val="BodyText"/>
      </w:pPr>
      <w:r>
        <w:t xml:space="preserve">Trịnh Minh Vũ chậc một tiếng, vừa vặn lúc này thang máy đến tầng một, đinh một tiếng mở ra. Trịnh Minh Vũ thấy còn có người khác, đành phải đem lời muốn nói nghẹn ở trong bụng.</w:t>
      </w:r>
    </w:p>
    <w:p>
      <w:pPr>
        <w:pStyle w:val="BodyText"/>
      </w:pPr>
      <w:r>
        <w:t xml:space="preserve">Bất quá, vừa ra khỏi thang máy, Trịnh Minh Vũ liền kiềm chế không trụ, hứng trí bừng bừng đi theo Diệp Địch Sinh vào phòng ngủ của hắn, nhìn trái nhìn phải trong căn phòng, tựa hồ muốn nhìn căn phòng đến nở hoa.</w:t>
      </w:r>
    </w:p>
    <w:p>
      <w:pPr>
        <w:pStyle w:val="BodyText"/>
      </w:pPr>
      <w:r>
        <w:t xml:space="preserve">“Nàng xinh không? Học viện nào?” Trịnh Minh Vũ vẫn không buông tay, tiếp tục</w:t>
      </w:r>
    </w:p>
    <w:p>
      <w:pPr>
        <w:pStyle w:val="BodyText"/>
      </w:pPr>
      <w:r>
        <w:t xml:space="preserve">khảo vấn Diệp Địch Sinh.</w:t>
      </w:r>
    </w:p>
    <w:p>
      <w:pPr>
        <w:pStyle w:val="BodyText"/>
      </w:pPr>
      <w:r>
        <w:t xml:space="preserve">“Xinh……” Diệp Địch Sinh nhíu nhíu đôi lông mày tuấn tú, cảm giác Tần Tự hoàn toàn không liên quan đến hai chữ này, vì thế lắc lắc đầu, nói “Hắn là họa sĩ, có phòng công tác riêng, không phải sinh viên trường chúng ta.”</w:t>
      </w:r>
    </w:p>
    <w:p>
      <w:pPr>
        <w:pStyle w:val="BodyText"/>
      </w:pPr>
      <w:r>
        <w:t xml:space="preserve">Vì thế Trịnh Minh Vũ lập tức tưởng tượng ra một cô nàng tóc dài bay bay theo làn gió, mặc một chiếc váy trắng đầy thẩm mĩ, hắn vỗ mạnh đùi dưới của mình, tỏ vẻ đau đớn, nói “Địch Sinh, không thể tưởng tượng nổi ngươi thế nhưng lại thích tỷ đệ luyến, ôi chao, thế thời đổi thay a.”</w:t>
      </w:r>
    </w:p>
    <w:p>
      <w:pPr>
        <w:pStyle w:val="BodyText"/>
      </w:pPr>
      <w:r>
        <w:t xml:space="preserve">Diệp Địch Sinh khẽ cười, đoán được Trịnh Minh Vũ đang hiểu lầm cái gì, bất quá hắn cũng lười giải thích, tùy tiện có lệ vài câu rồi đuổi người ta đi, rồi vào phòng tắm rửa mặt.</w:t>
      </w:r>
    </w:p>
    <w:p>
      <w:pPr>
        <w:pStyle w:val="BodyText"/>
      </w:pPr>
      <w:r>
        <w:t xml:space="preserve">Đổi một bộ quần áo ngủ đi ra, phát hiện di động hắn để trên bàn lấp lóe sáng, Diệp Địch Sinh vừa cầm lên nhìn nhìn, quả nhiên là tin nhắn của Tần Tự.</w:t>
      </w:r>
    </w:p>
    <w:p>
      <w:pPr>
        <w:pStyle w:val="BodyText"/>
      </w:pPr>
      <w:r>
        <w:t xml:space="preserve">“Ngày mai cùng với ngày kia thi thật tốt! Yêu thật nhiều! &lt;&gt;</w:t>
      </w:r>
    </w:p>
    <w:p>
      <w:pPr>
        <w:pStyle w:val="BodyText"/>
      </w:pPr>
      <w:r>
        <w:t xml:space="preserve">Diệp Địch Sinh bật cười, nghĩ đến cảnh tượng Tần Tự lên mạng tra mấy biểu cảm tình yêu, trong lòng chợt thấy một dòng nước ấm chảy qua.</w:t>
      </w:r>
    </w:p>
    <w:p>
      <w:pPr>
        <w:pStyle w:val="BodyText"/>
      </w:pPr>
      <w:r>
        <w:t xml:space="preserve">Hắn vừa lau khô tóc, vừa nhắn tin trả lời “Biết, đi ngủ sớm một chút, không cần thức đêm.”</w:t>
      </w:r>
    </w:p>
    <w:p>
      <w:pPr>
        <w:pStyle w:val="BodyText"/>
      </w:pPr>
      <w:r>
        <w:t xml:space="preserve">“Ân, ngủ ngon. Hôm sau gặp lại.”</w:t>
      </w:r>
    </w:p>
    <w:p>
      <w:pPr>
        <w:pStyle w:val="BodyText"/>
      </w:pPr>
      <w:r>
        <w:t xml:space="preserve">Diệp Địch Sinh để chế độ điện thoại sang chế độ rung, đặt ở bên gối, lại liếc nhìn bức tranh sơn dầu đặt ở góc tường, lúc này mới tắt đèn ngủ, an tâm nhắm mắt lại. Chưa mất một lúc, hắn liền chìm vào hương vị ngọt ngào của những giấc mơ. Trong mơ, Diệp Địch Sinh quay trở về tám năm trước, nhìn thấy cái người đã rất lâu rồi không lại xuất hiện ở trong giấc mơ của hắn.</w:t>
      </w:r>
    </w:p>
    <w:p>
      <w:pPr>
        <w:pStyle w:val="BodyText"/>
      </w:pPr>
      <w:r>
        <w:t xml:space="preserve">Diệp Tranh, tỷ tỷ đã qua đời của hắn.</w:t>
      </w:r>
    </w:p>
    <w:p>
      <w:pPr>
        <w:pStyle w:val="BodyText"/>
      </w:pPr>
      <w:r>
        <w:t xml:space="preserve">Trong mơ, là hình ảnh hồi hắn còn học cấp ba, ngày đó bởi vì trường học mất điện, lâm thời nghỉ học, hắn đeo túi sách trở về nhà. Phòng khách không có một bóng người, ba mẹ đều đang ở chỗ làm, Diệp Tranh đang học đại học năm thứ hai thì càng không có thời gian rảnh để về nhà. Cho nên hắn khó có cơ hội được trộm lười, mở máy tính ở trong phòng ngủ, đeo tai nghe bắt đầu nghe nhạc.</w:t>
      </w:r>
    </w:p>
    <w:p>
      <w:pPr>
        <w:pStyle w:val="BodyText"/>
      </w:pPr>
      <w:r>
        <w:t xml:space="preserve">Nhưng nghe nghe, hắn liền nhận thấy phòng khách truyền đến tiếng vang kỳ lạ. Hắn tưởng trộm tiền, vụng trộm mở hé ra một khe cửa, nhìn thoáng qua phòng khách, nhìn thấy thân ảnh của một nam một nữ dây dưa cùng một chỗ, đang kéo nhau đi vào phòng ngủ bên cạnh.</w:t>
      </w:r>
    </w:p>
    <w:p>
      <w:pPr>
        <w:pStyle w:val="BodyText"/>
      </w:pPr>
      <w:r>
        <w:t xml:space="preserve">Bên cạnh là phòng ngủ của Diệp Tranh, mà cô gái đang ôm eo của nam nhân kia, cười tủm tỉm khi bị nam nhân kia đặt ở trên cửa phòng hôn nhau, chính là Diệp</w:t>
      </w:r>
    </w:p>
    <w:p>
      <w:pPr>
        <w:pStyle w:val="BodyText"/>
      </w:pPr>
      <w:r>
        <w:t xml:space="preserve">Tranh.</w:t>
      </w:r>
    </w:p>
    <w:p>
      <w:pPr>
        <w:pStyle w:val="BodyText"/>
      </w:pPr>
      <w:r>
        <w:t xml:space="preserve">Diệp Địch Sinh không dám tiếp tục nhìn, giả vờ như không phát hiện ra chuyện này, lén khép cửa lại, trở về phòng ngủ, ngực đập thình thịch. Diệp Tranh đang triền miên cùng với một nam nhân ở phòng ngủ bên cạnh, ngẫu nhiên sẽ có âm thanh khiến cho người ta mặt đỏ tim đập vang vọng sang bên này, Diệp Địch Sinh đành phải chỉnh âm lượng của tai nghe đến lớn nhất, khiến đầu óc của hắn trở nên rỗng không.</w:t>
      </w:r>
    </w:p>
    <w:p>
      <w:pPr>
        <w:pStyle w:val="BodyText"/>
      </w:pPr>
      <w:r>
        <w:t xml:space="preserve">Từ lúc Diệp Địch Sinh bắt đầu có ý thức tới nay, Diệp Tranh chính là một cô nàng thành tích ưu tú lại ngoan ngoãn, cha Diệp coi nàng như một hòn ngọc quý mà nâng niu, ăn mặc chi phí đều luôn là tốt nhất, duy nhất có một điều cha Diệp yêu cầu nàng đó là chuyên tâm học tập, đừng nói yêu sớm, kể cả việc Diệp Tranh ở trong trường học lén đưa một tờ giấy cho bạn trai học cùng lớp, cha Diệp cũng sẽ giận dữ. Hắn không dám tưởng tượng, một người có tính cách nghiêm khắc như cha Diệp nếu phát hiện toàn bộ chuyện này, sẽ làm gì với Diệp Tranh.</w:t>
      </w:r>
    </w:p>
    <w:p>
      <w:pPr>
        <w:pStyle w:val="BodyText"/>
      </w:pPr>
      <w:r>
        <w:t xml:space="preserve">Thời gian trong giấc mơ hoàn toàn hỗn loạn, một giây trước hắn còn đang ở trong phòng tự học, ngay sau đó liền biến thành hình ảnh hắn đang ngồi bên trong phòng khách, nhìn gương mặt phẫn nộ của cha hắn. Chuyện yêu sớm của Diệp Tranh bị lão sư trong trường học phát hiện, thông báo cho phụ huynh. Càng không tốt ở chỗ, bởi vì lúc vụng trộm ăn trái cấm với bạn trai, không có làm công tác an toàn, Diệp Tranh vô ý mang thai.</w:t>
      </w:r>
    </w:p>
    <w:p>
      <w:pPr>
        <w:pStyle w:val="BodyText"/>
      </w:pPr>
      <w:r>
        <w:t xml:space="preserve">Cha Diệp biết được toàn bộ, dứt khoát nổi trận lôi đình, lệnh cưỡng chế cho Diệp Tranh đoạn tuyệt quan hệ với bạn trai, lại bảo mẹ Diệp dẫn Diệp Tranh đến bệnh viện tư nhân nạo thai. Cha Diệp công tác ở một cơ quan luôn coi trọng mặt mũi, không muốn để cho người khác biết con gái mình làm việc mất mặt như thế này. Từ lúc Diệp Tranh đi ra khỏi bệnh viện liền bị cấm túc, nhốt ở trong nhà để tỉnh táo lại bản thân, chỗ nào cũng không được đi.</w:t>
      </w:r>
    </w:p>
    <w:p>
      <w:pPr>
        <w:pStyle w:val="BodyText"/>
      </w:pPr>
      <w:r>
        <w:t xml:space="preserve">Diệp Địch Sinh chưa từng nhìn thấy cha hắn lộ ra sắc mặt thất vọng cùng với phẫn nộ như vậy, đoạn thời gian đó, mỗi ngày về nhà, hắn đều phải cẩn thận dè chừng, sợ bản thân có gì đó sơ xuất chọc cho cha hắn sinh khí. Mà Diệp Tranh vốn luôn hoạt bát, thích cười thì lại triệt để thay đổi tính tình, nàng cả ngày đều mặc áo ngủ, đi tới đi lui trong nhà giống hệt du hồn. Cha Diệp đăng kí bảo lưu kết quả cho nàng, không cho phép nàng đi ra ngoài tiếp xúc với bạn học, sợ nàng lại đi tìm nam nhân kia.</w:t>
      </w:r>
    </w:p>
    <w:p>
      <w:pPr>
        <w:pStyle w:val="BodyText"/>
      </w:pPr>
      <w:r>
        <w:t xml:space="preserve">Diệp Địch Sinh nhận ra sự khác thường của Diệp Tranh, nhưng áp lực học hành nặng nề khiến hắn không rảnh đi chú ý đến những thứ khác. Thẳng đến một buổi tối, Diệp Tranh gõ cửa phòng hắn, đi đến bên cạnh cửa sổ, vẻ mặt hoảng hốt, nói “Địch sinh, ngươi nói xem, từ nơi này nhảy xuống, sẽ thế nào?”</w:t>
      </w:r>
    </w:p>
    <w:p>
      <w:pPr>
        <w:pStyle w:val="BodyText"/>
      </w:pPr>
      <w:r>
        <w:t xml:space="preserve">Nhà bọn họ ở trên tầng năm, khoảng cách giữa các tầng so với những khu nhà tầng bình thường khác thì cao hơn một chút, nếu từ tầng năm nhảy xuống, lấy thân thể gầy yếu của Diệp Tranh, lập tức liền sẽ……</w:t>
      </w:r>
    </w:p>
    <w:p>
      <w:pPr>
        <w:pStyle w:val="BodyText"/>
      </w:pPr>
      <w:r>
        <w:t xml:space="preserve">“Ngươi không cần suy nghĩ linh tinh, để ba biết được ba lại sinh khí. Ngươi đừng chọc đến ông, qua đoạn thời gian nữa sẽ tốt thôi.” Trong giấc mơ, Diệp Địch Sinh nói như vậy.</w:t>
      </w:r>
    </w:p>
    <w:p>
      <w:pPr>
        <w:pStyle w:val="BodyText"/>
      </w:pPr>
      <w:r>
        <w:t xml:space="preserve">“Qua đoạn thời gian nữa, sẽ tốt sao?” Diệp Tranh lắc lắc đầu, vẻ mặt tái nhợt mà uể oải “Địch Sinh, ngươi quá nhỏ, cái gì cũng không hiểu…… Cái nhà này, khiến ta không thể thở nổi……”</w:t>
      </w:r>
    </w:p>
    <w:p>
      <w:pPr>
        <w:pStyle w:val="BodyText"/>
      </w:pPr>
      <w:r>
        <w:t xml:space="preserve">Đó là lần nói chuyện cuối cùng của hắn với Diệp Tranh. Buổi tối ngày hôm sau nữa, Diệp Tranh liền nhảy lầu từ cửa sổ ở trong phòng ngủ của nàng, lập tức bỏ mình.</w:t>
      </w:r>
    </w:p>
    <w:p>
      <w:pPr>
        <w:pStyle w:val="BodyText"/>
      </w:pPr>
      <w:r>
        <w:t xml:space="preserve">Những hình ảnh sau đó liền phá thành các mảnh nhỏ. Cha Diệp bắt đầu say rượu, mẹ Diệp mỗi ngày đều rửa mặt bằng nước mắt, mà trong một đoạn thời gian rất dài sau đó, hắn đều thất hồn lạc phách ngồi ở bên cửa sổ……</w:t>
      </w:r>
    </w:p>
    <w:p>
      <w:pPr>
        <w:pStyle w:val="BodyText"/>
      </w:pPr>
      <w:r>
        <w:t xml:space="preserve">“Địch Sinh…… Ngươi cái gì cũng không hiểu……”</w:t>
      </w:r>
    </w:p>
    <w:p>
      <w:pPr>
        <w:pStyle w:val="BodyText"/>
      </w:pPr>
      <w:r>
        <w:t xml:space="preserve">Diệp Địch Sinh bất giác tỉnh lại, phát hiện đầu hắn nhễ nhại mồ hôi, câu nói khan khàn nhẹ nhàng của Diệp Tranh phảng phất vẫn còn vang vọng bên tai, hắn mở to hai mắt, cố gắng bình phục trái tim đang đập kịch liệt trong ***g ngực. Qua một lúc lâu, hắn mới đưa tay khẽ gẩy sợi tóc ướt dính bết vào trán, chậm rãi đi xuống giường.</w:t>
      </w:r>
    </w:p>
    <w:p>
      <w:pPr>
        <w:pStyle w:val="BodyText"/>
      </w:pPr>
      <w:r>
        <w:t xml:space="preserve">“Đề nghị chúng ta mở cửa chào đón đôi tân nhân hạnh phúc này!”</w:t>
      </w:r>
    </w:p>
    <w:p>
      <w:pPr>
        <w:pStyle w:val="BodyText"/>
      </w:pPr>
      <w:r>
        <w:t xml:space="preserve">Tần Tự mặc một bộ tây trang màu đen phẳng phiu ngồi trên ghế dài, nhìn hai thân ảnh đang bắt đầu đi vào từ khu vực khuất sáng ở cuối thảm đỏ. Tần Phi mặc một bộ váy cưới có đính ren cổ điển, tóc búi cao cao ở sau ót, gương mặt dịu dàng thanh tú hơi hơi ngượng ngùng Mà nam nhân trung niên đi bên cạnh nàng, thân hình to lớn, tây trang phẳng phiu, ánh mắt ngẫu nhiên nhìn về phía nàng mang theo một tia sủng nịnh.</w:t>
      </w:r>
    </w:p>
    <w:p>
      <w:pPr>
        <w:pStyle w:val="BodyText"/>
      </w:pPr>
      <w:r>
        <w:t xml:space="preserve">Tần Tự nhìn hai người trao đổi nhẫn cho nhau ở trên đài cao, nói lời hứa đồng ý trước mặt người điều khiển chương trình, cuối cùng trao cho nhau nụ hôn. Dưới đài bắt đầu vang lên tiếng vỗ tay cùng với tiếng huýt sáo ầm trời, mà y chỉ là lẳng lặng chứng kiến xong toàn bộ, sau đó trầm mặc xoay người rời đi.</w:t>
      </w:r>
    </w:p>
    <w:p>
      <w:pPr>
        <w:pStyle w:val="BodyText"/>
      </w:pPr>
      <w:r>
        <w:t xml:space="preserve">Vừa quay trở lại xe, di động liền vang lên. Y còn tưởng rằng Tần Phi không nhìn thấy y, gọi điện thoại để hỏi thăm, không nghĩ tới trên màn hình điện thoại hiện ra lại là tên của Diệp Địch Sinh. Diệp Địch Sinh rất ít khi chủ động gọi điện thoại cho y, trong mắt Tần Tự hiện lên một tia sửng sốt, vội vàng nhận điện thoại. “Ta thi xong. Ngươi thế nào, hôn lễ kết thúc chưa?”</w:t>
      </w:r>
    </w:p>
    <w:p>
      <w:pPr>
        <w:pStyle w:val="Compact"/>
      </w:pPr>
      <w:r>
        <w:t xml:space="preserve">Tần Tự ân một tiếng, ngữ điệu của Diệp Địch Sinh tựa hồ có chút trầm thấp, chẳng lẽ thi không được tốt……. “Đến đại học T đi, ta dẫn ngươi đi phố ăn vặt ăn cá nướng, ân…… Còn có tiểu tôm hùm.”</w:t>
      </w:r>
      <w:r>
        <w:br w:type="textWrapping"/>
      </w:r>
      <w:r>
        <w:br w:type="textWrapping"/>
      </w:r>
    </w:p>
    <w:p>
      <w:pPr>
        <w:pStyle w:val="Heading2"/>
      </w:pPr>
      <w:bookmarkStart w:id="55" w:name="chương-34-ăn-khuya"/>
      <w:bookmarkEnd w:id="55"/>
      <w:r>
        <w:t xml:space="preserve">34. Chương 34: Ăn Khuya</w:t>
      </w:r>
    </w:p>
    <w:p>
      <w:pPr>
        <w:pStyle w:val="Compact"/>
      </w:pPr>
      <w:r>
        <w:br w:type="textWrapping"/>
      </w:r>
      <w:r>
        <w:br w:type="textWrapping"/>
      </w:r>
      <w:r>
        <w:t xml:space="preserve">Tần Tự đứng trước cửa một quán nướng, ngóng trông nhìn những xiên thịt dê với cánh gà nướng thơm ngào ngạt trên lò nướng.</w:t>
      </w:r>
    </w:p>
    <w:p>
      <w:pPr>
        <w:pStyle w:val="BodyText"/>
      </w:pPr>
      <w:r>
        <w:t xml:space="preserve">“Muốn ăn ở nhà này sao?” Diệp Địch Sinh ở bên cạnh liếc nhìn sắc mặt của y Tần Tự lắc lắc đầu, nhịn đau, nói “Không được, chúng ta vẫn nên đến ăn ở cái nhà bán tiểu tôm hùm mà ngươi nói là ăn rất ngon đi.”</w:t>
      </w:r>
    </w:p>
    <w:p>
      <w:pPr>
        <w:pStyle w:val="BodyText"/>
      </w:pPr>
      <w:r>
        <w:t xml:space="preserve">Diệp Địch Sinh cười cười “Đi tiếp khoảng năm phút nữa là đến, nếu ngươi muốn ăn mấy thứ này, chúng ta mua ăn trước một ít để lót dạ cũng được.”</w:t>
      </w:r>
    </w:p>
    <w:p>
      <w:pPr>
        <w:pStyle w:val="BodyText"/>
      </w:pPr>
      <w:r>
        <w:t xml:space="preserve">Tần Tự quay đầu nhìn hắn, ánh mắt sáng ngời trong suốt “Ta mua trước 2 xiên thịt dê nướng? Ngươi muốn ăn không –” Y còn chưa nói xong, Diệp Địch sinh đã móc ví tiền, trực tiếp đưa cho thanh niên đang nướng thịt tờ tiền mười nguyên “Bốn xiên thịt dê nướng.”</w:t>
      </w:r>
    </w:p>
    <w:p>
      <w:pPr>
        <w:pStyle w:val="BodyText"/>
      </w:pPr>
      <w:r>
        <w:t xml:space="preserve">“Ta cũng trả tiền.” Tần Tự cũng bắt đầu vội vàng móc ví tiền của mình ra.</w:t>
      </w:r>
    </w:p>
    <w:p>
      <w:pPr>
        <w:pStyle w:val="BodyText"/>
      </w:pPr>
      <w:r>
        <w:t xml:space="preserve">“Ngươi chịu trách nhiệm ăn là được, hôm nay ta mời ngươi.” Diệp Địch Sinh đưa tay nhận tiền lẻ mà thanh niên nướng thịt trả lại, nhàn nhạt nói. Tần Tự úc một tiếng, lại cất ví tiền vào trong túi. Hai người liền đứng tại chỗ chờ thịt dê nướng chín, bên cạnh thỉnh thoảng có một hai khách hàng chen lại gần, Tần Tự vốn đứng ở giữa, bị đám người chen một cái, lập tức không thể không gắt gao đứng sát vào Diệp Địch Sinh. Cảm giác được trong lúc đó, bàn tay của hai người vô tình chạm vào nhau một cái, trong lòng Tần Tự lập tức run lên, ánh mắt lại càng không dám nhìn người bên cạnh.</w:t>
      </w:r>
    </w:p>
    <w:p>
      <w:pPr>
        <w:pStyle w:val="BodyText"/>
      </w:pPr>
      <w:r>
        <w:t xml:space="preserve">“Soái ca, thịt dê nướng của các ngươi được rồi.” Thanh niên nướng thịt nhiệt tình đưa thịt dê nướng cho bọn họ.</w:t>
      </w:r>
    </w:p>
    <w:p>
      <w:pPr>
        <w:pStyle w:val="BodyText"/>
      </w:pPr>
      <w:r>
        <w:t xml:space="preserve">Tần Tự đứng gần lò nướng hơn, nhận lấy túi giấy ngập tràn mùi thịt nướng. Y lấy một xiên thịt từ trong túi đưa cho Diệp Địch Sinh, mỉm cười nói “Ăn đi.” Diệp Địch sinh vốn dĩ không thích ăn nướng, hắn không thích mùi khói hòa lẫn mùi gia vị quá nồng, bất quá, nhìn ánh mắt chờ mong của Tần Tự, hắn hơi mím môi, cầm lấy xiên thịt dê nướng kia, bắt đầu ăn.</w:t>
      </w:r>
    </w:p>
    <w:p>
      <w:pPr>
        <w:pStyle w:val="BodyText"/>
      </w:pPr>
      <w:r>
        <w:t xml:space="preserve">“Cho hơi nhiều các loại gia vị, thịt cũng không tươi lắm.” Diệp Địch Sinh vừa ăn</w:t>
      </w:r>
    </w:p>
    <w:p>
      <w:pPr>
        <w:pStyle w:val="BodyText"/>
      </w:pPr>
      <w:r>
        <w:t xml:space="preserve">vừa đánh giá.</w:t>
      </w:r>
    </w:p>
    <w:p>
      <w:pPr>
        <w:pStyle w:val="BodyText"/>
      </w:pPr>
      <w:r>
        <w:t xml:space="preserve">“Ta lại cảm thấy ăn rất ngon.” Tần Tự rất nhanh đã ăn hết hai xiên thịt, còn xiên cuối cùng, lúc y chuẩn bị đưa cho Diệp Địch Sinh, người đi phía sau xua tay, kiên định cự tuyệt.</w:t>
      </w:r>
    </w:p>
    <w:p>
      <w:pPr>
        <w:pStyle w:val="BodyText"/>
      </w:pPr>
      <w:r>
        <w:t xml:space="preserve">“Là nhà này sao?” Hai người thong thả đi bộ, rốt cuộc cũng đến cửa tiệm mà Diệp Địch Sinh nói.</w:t>
      </w:r>
    </w:p>
    <w:p>
      <w:pPr>
        <w:pStyle w:val="BodyText"/>
      </w:pPr>
      <w:r>
        <w:t xml:space="preserve">Diệp Địch Sinh ân một tiếng, ánh mắt dừng ở đôi môi bóng loáng của Tần Tự, nhíu mày “Khóe miệng của ngươi chưa lau sạch sẽ.”</w:t>
      </w:r>
    </w:p>
    <w:p>
      <w:pPr>
        <w:pStyle w:val="BodyText"/>
      </w:pPr>
      <w:r>
        <w:t xml:space="preserve">“A? Chỗ nào?” Tần Tự vội vàng nâng tay áo đi lau miệng, nhưng mà mất nửa ngày cũng chưa lau đến cái chỗ mà Diệp Địch Sinh nói. Diệp Địch Sinh rốt cuộc nhịn không được, lấy một tấm khăn giấy, đặt lên khóe môi y.</w:t>
      </w:r>
    </w:p>
    <w:p>
      <w:pPr>
        <w:pStyle w:val="BodyText"/>
      </w:pPr>
      <w:r>
        <w:t xml:space="preserve">“Nơi này.” Thanh âm của hắn không quá kiên nhẫn, động tác lại rất ôn nhu, cẩn thận lau đi vết dầu trên khóe miệng Tần Tự. Hai người đứng dưới đèn đường, không thể tránh khỏi sẽ có người đi qua đi lại. Một nhóm nữ sinh ba người, thấy một màn như vậy, lập tức hai mắt sáng lấp lánh, cùng nhau lộ ra một nụ cười đầy ý vị thâm trường.</w:t>
      </w:r>
    </w:p>
    <w:p>
      <w:pPr>
        <w:pStyle w:val="BodyText"/>
      </w:pPr>
      <w:r>
        <w:t xml:space="preserve">“Chúng ta liền ăn ở nhà này đi.” Một nữ sinh trong nhóm đề nghị.</w:t>
      </w:r>
    </w:p>
    <w:p>
      <w:pPr>
        <w:pStyle w:val="BodyText"/>
      </w:pPr>
      <w:r>
        <w:t xml:space="preserve">“Được a, được a.” Hai nữ sinh còn lại vội vàng phụ họa.</w:t>
      </w:r>
    </w:p>
    <w:p>
      <w:pPr>
        <w:pStyle w:val="BodyText"/>
      </w:pPr>
      <w:r>
        <w:t xml:space="preserve">Lúc này, Tần Tự cùng với Diệp Địch Sinh đã ngồi xuống bàn ăn, bọn họ cố ý chọn chỗ ngồi trong góc. Quán này đắt khách, mẹ của chủ cửa tiệm vẫn còn khỏe mạnh nhanh nhẹn, giọng nói sang sảng, vội vàng hấp tấp cầm menu đi tới bàn của bọn họ.</w:t>
      </w:r>
    </w:p>
    <w:p>
      <w:pPr>
        <w:pStyle w:val="BodyText"/>
      </w:pPr>
      <w:r>
        <w:t xml:space="preserve">“Hai vị soái ca muốn ăn gì?”</w:t>
      </w:r>
    </w:p>
    <w:p>
      <w:pPr>
        <w:pStyle w:val="BodyText"/>
      </w:pPr>
      <w:r>
        <w:t xml:space="preserve">“Một đĩa đậu tương, một khúc cá nướng, ba cân tiểu tôm hùm.” Diệp Địch Sinh dứt khoát gọi vài món ăn, lại quay đầu nhìn về phía Tần Tự “Muốn uống cái gì?”</w:t>
      </w:r>
    </w:p>
    <w:p>
      <w:pPr>
        <w:pStyle w:val="BodyText"/>
      </w:pPr>
      <w:r>
        <w:t xml:space="preserve">“Ta cái gì cũng được a. Ngươi muốn uống cái gì?” Tần Tự thưởng thức đôi đũa dùng một lần ở trên bàn.</w:t>
      </w:r>
    </w:p>
    <w:p>
      <w:pPr>
        <w:pStyle w:val="BodyText"/>
      </w:pPr>
      <w:r>
        <w:t xml:space="preserve">“Vậy hai chai trà lạnh đi, vừa lúc trừ hỏa, cho hai chai lớn nhé.” Diệp Địch Sinh trả lại menu cho mẹ của chủ tiệm.</w:t>
      </w:r>
    </w:p>
    <w:p>
      <w:pPr>
        <w:pStyle w:val="BodyText"/>
      </w:pPr>
      <w:r>
        <w:t xml:space="preserve">“Được, được, hai vị soái ca chờ một chút, đồ ăn sẽ ngay lập tức được mang lên.”</w:t>
      </w:r>
    </w:p>
    <w:p>
      <w:pPr>
        <w:pStyle w:val="BodyText"/>
      </w:pPr>
      <w:r>
        <w:t xml:space="preserve">Mẹ của chủ tiệm cười tủm tỉm, đi trở về quầy phục vụ.</w:t>
      </w:r>
    </w:p>
    <w:p>
      <w:pPr>
        <w:pStyle w:val="BodyText"/>
      </w:pPr>
      <w:r>
        <w:t xml:space="preserve">Món tiểu tôm hùm thơm ngào ngạt được đưa lên trước tiên, con nào cũng lớn, đỏ au, Tần Tự nuốt nuốt nước miếng, đeo bao tay dùng một lần, nhanh chóng cầm một con lên. Tiểu tôm hùm mới đưa lên còn nóng hôi hổi, bao tay plastic căn bản không có khả năng cách nhiệt, tay y vừa chạm vào lớp vỏ tôm cứng rắn, liền bị bỏng, lập tức kêu a một tiếng, tiểu tôm hùm trong tay lại trở về bên trong khay đựng.</w:t>
      </w:r>
    </w:p>
    <w:p>
      <w:pPr>
        <w:pStyle w:val="BodyText"/>
      </w:pPr>
      <w:r>
        <w:t xml:space="preserve">“Ngươi ngốc a.” Diệp Địch Sinh nhìn không vừa mắt, dùng đũa đập vào tay y “Gấp cái gì, cũng không có ai tranh với ngươi.” Nói dứt lời, lại phát hiện ngữ khí của mình hơi nặng, vì thế khẽ phóng nhẹ ngữ điệu, nhìn Tần Tự đang ủ rũ “Bỏng ở chỗ nào? Ta xem xem.”</w:t>
      </w:r>
    </w:p>
    <w:p>
      <w:pPr>
        <w:pStyle w:val="BodyText"/>
      </w:pPr>
      <w:r>
        <w:t xml:space="preserve">Tần Tự tháo bao tay ra, cho hắn xem lòng bàn tay bị nóng đến mức độ đỏ lên của mình, căn bản không ý thức được hành động của mình có bao nhiêu phần giống tiểu hài tử.</w:t>
      </w:r>
    </w:p>
    <w:p>
      <w:pPr>
        <w:pStyle w:val="BodyText"/>
      </w:pPr>
      <w:r>
        <w:t xml:space="preserve">Một loạt hình ảnh này của hai người đều lọt vào trong mắt ba nữ sinh ngồi cách đó không xa, trong đó có một nữ sinh đeo kính đem hay tay che mặt, nhìn vềphía Diệp Địch Sinh, trong mắt đều là khát vọng.</w:t>
      </w:r>
    </w:p>
    <w:p>
      <w:pPr>
        <w:pStyle w:val="BodyText"/>
      </w:pPr>
      <w:r>
        <w:t xml:space="preserve">“Trời ơi, nam thần cao cao gầy gầy kia thật sự là tri kỷ, nhất định là một nam nhân ấm áp a.”</w:t>
      </w:r>
    </w:p>
    <w:p>
      <w:pPr>
        <w:pStyle w:val="BodyText"/>
      </w:pPr>
      <w:r>
        <w:t xml:space="preserve">“Đáng tiếc a, nam thần đều thích soái ca……” Cô nàng tóc xoăn ngồi đối diện, lắc lắc đầu kêu rên.</w:t>
      </w:r>
    </w:p>
    <w:p>
      <w:pPr>
        <w:pStyle w:val="BodyText"/>
      </w:pPr>
      <w:r>
        <w:t xml:space="preserve">“Nói bậy, rõ ràng đây là một mối quan hệ thuần khiết!” Nữ sinh đeo kính không cam lòng trừng đồng bạn một cái.</w:t>
      </w:r>
    </w:p>
    <w:p>
      <w:pPr>
        <w:pStyle w:val="BodyText"/>
      </w:pPr>
      <w:r>
        <w:t xml:space="preserve">Nữ sinh tóc xoăn cắt một tiếng, nhìn về phương hướng kia bĩu môi “Ngươi nhìn mà xem.”</w:t>
      </w:r>
    </w:p>
    <w:p>
      <w:pPr>
        <w:pStyle w:val="BodyText"/>
      </w:pPr>
      <w:r>
        <w:t xml:space="preserve">Nữ sinh đeo kính quay đầu, liền nhìn thấy ngón tay trắng nõn thon dài của nam thần đang cầm một miếng thịt tôm béo ngậy đưa vào miệng soái ca có làn da màu lúa mạch.</w:t>
      </w:r>
    </w:p>
    <w:p>
      <w:pPr>
        <w:pStyle w:val="BodyText"/>
      </w:pPr>
      <w:r>
        <w:t xml:space="preserve">“Ô ô…… ngang nhiên ngược cẩu, không muốn sống!” Nữ sinh đeo kính bịt kín mắt, không đành lòng nhìn thẳng, lại nhịn không được vụng trộn nhìn toàn bộ hình ảnh thân mật của hai người thông qua khe hở giữa những ngón tay.</w:t>
      </w:r>
    </w:p>
    <w:p>
      <w:pPr>
        <w:pStyle w:val="BodyText"/>
      </w:pPr>
      <w:r>
        <w:t xml:space="preserve">“Ăn quá ngon, ta còn muốn……” Tần Tự lại đem mặt kề sát qua.</w:t>
      </w:r>
    </w:p>
    <w:p>
      <w:pPr>
        <w:pStyle w:val="BodyText"/>
      </w:pPr>
      <w:r>
        <w:t xml:space="preserve">“Tự mình bóc đi.” Diệp Địch Sinh lạnh lùng tặng y một ánh nhìn hình lưỡi dao, vừa rồi, nếu không phải nhìn thấy Tần Tự tháo bao tay chuẩn bị ăn cá nướng, lại ngóng trông nhìn tiểu tôm hùm trong khay, hắn mới sẽ không đại phát thiện tâm bóc một con tôm nhét vào trong miệng y.</w:t>
      </w:r>
    </w:p>
    <w:p>
      <w:pPr>
        <w:pStyle w:val="BodyText"/>
      </w:pPr>
      <w:r>
        <w:t xml:space="preserve">Tần Tự bẽ mặt, đành phải ăn nhanh vài miếng cá nướng, lại đeo bao tay, bắt đầu gian nan đấu tranh với tiểu tôm hùm.</w:t>
      </w:r>
    </w:p>
    <w:p>
      <w:pPr>
        <w:pStyle w:val="BodyText"/>
      </w:pPr>
      <w:r>
        <w:t xml:space="preserve">Ba cân tiểu tôm hùm, một mình Tần Tự hăn hai cân. Đến lúc cái khay lớn cạn sạch chỉ còn thấy đáy, y vẫn còn liếm liêm môi, một bộ dạng vẫn còn chưa thỏa mãn.</w:t>
      </w:r>
    </w:p>
    <w:p>
      <w:pPr>
        <w:pStyle w:val="BodyText"/>
      </w:pPr>
      <w:r>
        <w:t xml:space="preserve">“Địch Sinh, ngày mai chúng ta có thể…….”</w:t>
      </w:r>
    </w:p>
    <w:p>
      <w:pPr>
        <w:pStyle w:val="BodyText"/>
      </w:pPr>
      <w:r>
        <w:t xml:space="preserve">“Thứ này không tốt, có thể thi thoảng ăn một hai bữa, không thể ngày nào cũng ăn.” Người nào đó vô tình cự tuyệt thỉnh cẩu của y. Tần Tự khẽ kêu rên một tiếng ở trong lòng, chỉ biết chảy nước mắt chia tay cùng với món tiểu tôm hùm. Y xoa cái bụng căng tròn, đi theo phía sau Diệp Địch Sinh trở về ký túc xá của hắn, vừa vào cửa, liền bị Diệp Địch Sinh ném một cái khan vào mặt.</w:t>
      </w:r>
    </w:p>
    <w:p>
      <w:pPr>
        <w:pStyle w:val="BodyText"/>
      </w:pPr>
      <w:r>
        <w:t xml:space="preserve">“Đi vào tắm rửa, một thân mùi khói trộn lẫn mùi gia vị.”</w:t>
      </w:r>
    </w:p>
    <w:p>
      <w:pPr>
        <w:pStyle w:val="BodyText"/>
      </w:pPr>
      <w:r>
        <w:t xml:space="preserve">Ngươi cũng thế nha. Tần Tự căm giận bất bình kéo khăn mặt đi vào phòng tắm, mười phút sau, ngượng ngùng bọc khăn mặt đi ra. Diệp Địch Sinh đang đọc sách, mí mắt cũng không thèm nâng, nói “Áo ngủ ở trên giường.” Nói xong liền gập sách lại, đi vào phòng tắm.</w:t>
      </w:r>
    </w:p>
    <w:p>
      <w:pPr>
        <w:pStyle w:val="BodyText"/>
      </w:pPr>
      <w:r>
        <w:t xml:space="preserve">Tần Tự leo lên giường mặc quần áo, không có việc gì làm, liền ôm gối đầu của Diệp Địch Sinh xoa nhẹ, không biết nghĩ đến cái gì, cười đến mức ánh mắt đều híp lại thành một khe hở.</w:t>
      </w:r>
    </w:p>
    <w:p>
      <w:pPr>
        <w:pStyle w:val="BodyText"/>
      </w:pPr>
      <w:r>
        <w:t xml:space="preserve">“Cười ngây ngô cái gì?” Diệp Địch Sinh đi ra khỏi phòng tắm, vừa lau tóc vừa liếc mắt nhìn y.</w:t>
      </w:r>
    </w:p>
    <w:p>
      <w:pPr>
        <w:pStyle w:val="BodyText"/>
      </w:pPr>
      <w:r>
        <w:t xml:space="preserve">“Không có gì, chỉ là cao hứng.” Tần Tự buông gối đầu ra, xuống giường, đi đến bên cạnh hắn, ân cần nói “Ta sấy tóc cho ngươi nha.”</w:t>
      </w:r>
    </w:p>
    <w:p>
      <w:pPr>
        <w:pStyle w:val="BodyText"/>
      </w:pPr>
      <w:r>
        <w:t xml:space="preserve">Y bảo Diệp Địch Sinh ngồi xuống ghế, sau đó cầm máy sấy ra, cắm điện, bật chế độ trung bình, cẩn thận dè chừng sấy tóc cho hắn. Ngón tay thon dài hữu lực của Tần Tự xuyên qua từng lớp tóc của hắn, ôn nhu mà vẫn có lực đạo. Tóc Diệp Địch Sinh rất mềm, cũng rất đen, Tần Tự cẩn thận sấy khô mỗi một sợi tóc, mới vừa lòng tắt máy sấy.</w:t>
      </w:r>
    </w:p>
    <w:p>
      <w:pPr>
        <w:pStyle w:val="BodyText"/>
      </w:pPr>
      <w:r>
        <w:t xml:space="preserve">“Thế nào, ngươi không bị nóng chứ?” Tần Tự thu gọn máy sấy, khon lưng khẽ gẩy gẩy vài sợi tóc tán loạn trên tán của Diệp Địch Sinh ra.</w:t>
      </w:r>
    </w:p>
    <w:p>
      <w:pPr>
        <w:pStyle w:val="BodyText"/>
      </w:pPr>
      <w:r>
        <w:t xml:space="preserve">Diệp Địch Sinh mở to mắt, đôi mắt đen láy trầm tĩnh mà sáng sủa của hắn nhìn về phía y “Không.”</w:t>
      </w:r>
    </w:p>
    <w:p>
      <w:pPr>
        <w:pStyle w:val="BodyText"/>
      </w:pPr>
      <w:r>
        <w:t xml:space="preserve">Mặt của hai người ghé vào nhau quá gần, chóp mũi cơ hồ dán lại với nhau, Tần Tự ý thức được điểm này, lập tức đỏ mắt, ánh mắt dao động nhìn xung quanh “Thế là được rồi…… Ân…… Ngủ đi……”</w:t>
      </w:r>
    </w:p>
    <w:p>
      <w:pPr>
        <w:pStyle w:val="BodyText"/>
      </w:pPr>
      <w:r>
        <w:t xml:space="preserve">“Lại đây.” Diệp Địch Sinh bỗng nhiên mở miệng.</w:t>
      </w:r>
    </w:p>
    <w:p>
      <w:pPr>
        <w:pStyle w:val="BodyText"/>
      </w:pPr>
      <w:r>
        <w:t xml:space="preserve">Tần Tự không hiểu lắm, liền đi qua “Ân?”</w:t>
      </w:r>
    </w:p>
    <w:p>
      <w:pPr>
        <w:pStyle w:val="BodyText"/>
      </w:pPr>
      <w:r>
        <w:t xml:space="preserve">Diệp Địch Sinh nhìn lỗ tai đỏ ửng của y, mái tóc đen ngắn cũn cỡn, ngực đột nhiên trào ra một cỗ tình tố nóng bỏng, khiến hắn nhịn không được vươn tay kéo nam nhân cao lớn ngồi lên đùi của mình.</w:t>
      </w:r>
    </w:p>
    <w:p>
      <w:pPr>
        <w:pStyle w:val="BodyText"/>
      </w:pPr>
      <w:r>
        <w:t xml:space="preserve">Đầu của Tần Tự do không hề phòng bị mà đụng vào ngực hắn, y kinh ngạc ngẩng đầu, liền nhìn thấy con ngươi tối đen của Diệp Địch Sinh đang nhìn y, ngữ điệu như có như không một chút thở dài. “Đứa ngốc……”</w:t>
      </w:r>
    </w:p>
    <w:p>
      <w:pPr>
        <w:pStyle w:val="Compact"/>
      </w:pPr>
      <w:r>
        <w:t xml:space="preserve">Hắn đè gáy của Tần Tự, nhẹ nhàng đem đôi môi của mình ấn lên mặt của nam nhân.</w:t>
      </w:r>
      <w:r>
        <w:br w:type="textWrapping"/>
      </w:r>
      <w:r>
        <w:br w:type="textWrapping"/>
      </w:r>
    </w:p>
    <w:p>
      <w:pPr>
        <w:pStyle w:val="Heading2"/>
      </w:pPr>
      <w:bookmarkStart w:id="56" w:name="chương-35-giao-triền"/>
      <w:bookmarkEnd w:id="56"/>
      <w:r>
        <w:t xml:space="preserve">35. Chương 35: Giao Triền</w:t>
      </w:r>
    </w:p>
    <w:p>
      <w:pPr>
        <w:pStyle w:val="Compact"/>
      </w:pPr>
      <w:r>
        <w:br w:type="textWrapping"/>
      </w:r>
      <w:r>
        <w:br w:type="textWrapping"/>
      </w:r>
      <w:r>
        <w:t xml:space="preserve">Nụ hôn kia nhẹ nhàng tựa như lông vũ, lại mang theo nồng đậm sự thương tiếc. Tần Tự cảm nhận được xúc cảm mềm mại trên môi, nhịn không được vươn tay ôm lấy sau gáy của Diệp Địch Sinh, nhiệt tình đáp lại hắn.</w:t>
      </w:r>
    </w:p>
    <w:p>
      <w:pPr>
        <w:pStyle w:val="BodyText"/>
      </w:pPr>
      <w:r>
        <w:t xml:space="preserve">Y há miệng, chủ động vươn đầu lưỡi ra, liếm láp cánh môi của Diệp Địch Sinh. Đầu lưỡi cẩn thận miêu tả hình dáng đôi môi của hắn, nhẹ nhàng liếm qua từng chiếc răng trắng bóng. Trong miệng Diệp Địch Sinh vẫn còn mang theo hương vị trà xanh còn sót lại sau khi đánh răng, khiến Tần Tự có chút say mê trong lòng, càng thêm vội vàng dùng lưỡi khiêu khích môi lưỡi hắn. “Ân……” Không biết từ lúc nào, Tần Tự tách hai chân ra, tư thế khóa ngồi trên người hắn, Diệp Địch Sinh ôm eo y, rõ ràng có thể cảm nhận được thứ giữa hai chân nam nhân đang dần dần phồng lên. Hắn hơi hơi ngẩng đầu, tạm thời muốn trốn tránh nụ hôn nhiệt tình khiến hắn không thể thở nổi của Tần Tự “Tần Tự…… Đợi đã…… Ngày mai ta vẫn còn phải thi.”</w:t>
      </w:r>
    </w:p>
    <w:p>
      <w:pPr>
        <w:pStyle w:val="BodyText"/>
      </w:pPr>
      <w:r>
        <w:t xml:space="preserve">Tần Tự đang gặm cắn cái cằm duyên dáng của hắn, nghe hắn nói như thế, không nỡ dừng động tác, liếc mắt lên nhìn hắn, khó hiểu nói “Sáng mai ngươi thi sao?”</w:t>
      </w:r>
    </w:p>
    <w:p>
      <w:pPr>
        <w:pStyle w:val="BodyText"/>
      </w:pPr>
      <w:r>
        <w:t xml:space="preserve">Diệp Địch Sinh gian nan gật đầu “Ân, sáng sớm mai ta đã phải đi thi rồi.”</w:t>
      </w:r>
    </w:p>
    <w:p>
      <w:pPr>
        <w:pStyle w:val="BodyText"/>
      </w:pPr>
      <w:r>
        <w:t xml:space="preserve">“Nhưng mà…..” Tần Tự kẹp eo hắn vào giữa hai chân, có ý ám chỉ, lỗ tai đỏ bừng, nói “Phía dưới của ngươi…… Cũng cứng rắn……”</w:t>
      </w:r>
    </w:p>
    <w:p>
      <w:pPr>
        <w:pStyle w:val="BodyText"/>
      </w:pPr>
      <w:r>
        <w:t xml:space="preserve">Mặt của Diệp Địch Sinh xẹt qua một tia xấu hổ, đang muốn nói chuyện, Tần Tự đã đem tay trượt vào bên trong cái quần ngủ rộng rãi của hắn, cách qua một lớp vải quần lót, đè cái phần nổi lên dưới khố bộ của hắn, nhẹ nhàng xoa nắn.</w:t>
      </w:r>
    </w:p>
    <w:p>
      <w:pPr>
        <w:pStyle w:val="BodyText"/>
      </w:pPr>
      <w:r>
        <w:t xml:space="preserve">“Ta giúp ngươi……” Tần Tự bỗng nhiên trượt xuống khỏi đùi của hắn, sau đó khom lưng, tháo thắt lưng quần của hắn ra, quỳ trước người hắn, vùi đầu vào giữa hai chân hắn.</w:t>
      </w:r>
    </w:p>
    <w:p>
      <w:pPr>
        <w:pStyle w:val="BodyText"/>
      </w:pPr>
      <w:r>
        <w:t xml:space="preserve">“Ân……” Diệp Địch Sinh phát hiện chính mình hoàn toàn nói không nên lời cự tuyệt, hắn nhìn Tần Tự vươn đầu lưỡi đầy phiến tình, liếm láp cái núi nhỏ hơi gồ ra giữa hai chân hắn, cứ việc cách một lớp vải quần lót mỏng manh, nhưng vẫn làm cho hắn cảm nhận một sự kích thích vô cùng lớn.</w:t>
      </w:r>
    </w:p>
    <w:p>
      <w:pPr>
        <w:pStyle w:val="BodyText"/>
      </w:pPr>
      <w:r>
        <w:t xml:space="preserve">“Thoải mái sao?” Tần Tự ngẩng đầu nhìn hắn, hai tay cũng không nhàn rỗi, ôn nhu vuốt ve hai quả trứng căng tròn ở phía dưới.</w:t>
      </w:r>
    </w:p>
    <w:p>
      <w:pPr>
        <w:pStyle w:val="BodyText"/>
      </w:pPr>
      <w:r>
        <w:t xml:space="preserve">Diệp Địch Sinh ân một tiếng, liếc mắt nhìn xuống, ánh mắt có chút mê ly. Hắn hơi hơi xê dịch thân thể về phía trước, khiến cho tính khí nóng bỏng của mình có thể tới gần gương mặt phiếm hồng ướt át của người nọ “Tần Tự……”</w:t>
      </w:r>
    </w:p>
    <w:p>
      <w:pPr>
        <w:pStyle w:val="BodyText"/>
      </w:pPr>
      <w:r>
        <w:t xml:space="preserve">Tần Tự nhận ra khát vọng trong ánh mắt của hắn, y kéo quần lót của thanh niên xuống, khiến cho tính khí đã trướng lớn kia được phóng ra. Tay phải y nắm gốc của tính khí sát lộng vài cái, y thử vươn đầu lưỡi, liếm liếm lỗ nhỏ trên đỉnh của nó.</w:t>
      </w:r>
    </w:p>
    <w:p>
      <w:pPr>
        <w:pStyle w:val="BodyText"/>
      </w:pPr>
      <w:r>
        <w:t xml:space="preserve">“Ân……” Diệp Địch Sinh tăng thêm lực đạo của cánh tay đang đặt trên gáy của y, cổ họng phát ra một tiếng rên rỉ khàn khàn. Điều này giống như một lời cổ vũ rất lớn dành cho Tần Tự, y nắm côn thịt cứng rắn nóng bỏng của thanh niên, bắt đầu từ dưới đáy của hai viên tinh hoàn, liếm một đường đầy tinh tế đến đầu của tính khí, cuối cùng há miệng, đem đầu nấm trướng lớn ngậm vào trong miệng, hơi hơi mút vào.</w:t>
      </w:r>
    </w:p>
    <w:p>
      <w:pPr>
        <w:pStyle w:val="BodyText"/>
      </w:pPr>
      <w:r>
        <w:t xml:space="preserve">Cơ đùi của Diệp Địch Sinh mạnh mẽ co rút, khoái cảm cự đại giống như thủy triều bao phủ lấy hắn. Hắn khó nhịn căng vòng eo, đem tính khí của mình mạnh mẽ đưa vào bên trong miệng của Tần Tự. Nam nhân thập phần thuận theo ý nguyện của hắn, chủ động dùng miệng lưỡi mềm mại bọc lấy hắn, nuốt sâu côn thịt thô cứng vào bên trong cổ họng. Diệp Địch Sinh nhận ra cảm giác khi được bên trong khoang miệng trơn ướt mút lấy, thoải mái mà nheo nheo đôi mắt, gương mặt trắng nõn phiếm hồng, ngón tay không kìm được mà vuốt ve mái tóc đen ướt mồ hôi của Tần Tự.</w:t>
      </w:r>
    </w:p>
    <w:p>
      <w:pPr>
        <w:pStyle w:val="BodyText"/>
      </w:pPr>
      <w:r>
        <w:t xml:space="preserve">Nhận thấy côn thịt bên trong khoang miệng bắt đầu đột ngột nảy lên, Tần Tự càng dùng lực hóp chặt hai gò má, nuốt lấy tính khí của thanh niên. Khoái cảm tích lũy tầng tầng lớp lớp, cuối cùng trong lúc mà không ai kịp phản ứng nó bỗng dưng lên tới đỉnh, khiến toàn thân Diệp Địch Sinh đều run rẩy, trước mắt tựa hồ xẹt qua một tia sáng, dục vọng đứng thẳng đem toàn bộ dịch thể đậm sệt đều bắn vào trong miệng của nam nhân.</w:t>
      </w:r>
    </w:p>
    <w:p>
      <w:pPr>
        <w:pStyle w:val="BodyText"/>
      </w:pPr>
      <w:r>
        <w:t xml:space="preserve">“Hô……” Diệp Địch Sinh mở đôi mắt còn đang mờ mịt, ngưng mắt nhìn xuống cái người đang ghé vào giữa hai chân hắn, đột nhiên nhận ra Tần Tự hình như đã nuốt toàn bộ dịch thể của hắn vào trong miệng, trong ánh mắt nhất thời nhiễm lên vài phần hối hận.</w:t>
      </w:r>
    </w:p>
    <w:p>
      <w:pPr>
        <w:pStyle w:val="BodyText"/>
      </w:pPr>
      <w:r>
        <w:t xml:space="preserve">Hắn lấy hai tờ giấy ăn ở trên bàn, xoa xoa khóe miệng cho Tần Tự. Không nghĩ tới người kia đỏ ửng của hai má, ngẩng đầu lên nhìn hắn, thậm chí còn dùng đầu lưỡi liếm liếm môi “Hương vị rất ngon……”</w:t>
      </w:r>
    </w:p>
    <w:p>
      <w:pPr>
        <w:pStyle w:val="BodyText"/>
      </w:pPr>
      <w:r>
        <w:t xml:space="preserve">“Ngươi……” Diệp Địch Sinh nhất thời không biết nói cái gì, kéo hắn đứng dậy, ánh mắt lại rơi xuống giữa hai chân hắn “Cần ta giúp ngươi không?”</w:t>
      </w:r>
    </w:p>
    <w:p>
      <w:pPr>
        <w:pStyle w:val="BodyText"/>
      </w:pPr>
      <w:r>
        <w:t xml:space="preserve">“Lấy tay là được.” Tần Tự ôm lấy cổ hắn, hôn một cái lên miệng của hắn “Chúng ta lên giường đi.”</w:t>
      </w:r>
    </w:p>
    <w:p>
      <w:pPr>
        <w:pStyle w:val="BodyText"/>
      </w:pPr>
      <w:r>
        <w:t xml:space="preserve">“Ân.”</w:t>
      </w:r>
    </w:p>
    <w:p>
      <w:pPr>
        <w:pStyle w:val="BodyText"/>
      </w:pPr>
      <w:r>
        <w:t xml:space="preserve">Hai người chen chúc trên cái giường đơn nhỏ hẹp, thân thể không thể không dính sát vào nhau. Tần Tự vừa leo lên giường liền đè Diệp Địch Sinh xuống, vội vã gặm cắn cổ cùng với xương quai xanh của hắn. Diệp Địch Sinh bị y làm cho nổi giận, trở tay một cái, tư thể của hai người liền lập tức thay đổi, biến thành hắn ở mặt trên, cúi sát người nhìn xuống Tần Tự ở bên dưới.</w:t>
      </w:r>
    </w:p>
    <w:p>
      <w:pPr>
        <w:pStyle w:val="BodyText"/>
      </w:pPr>
      <w:r>
        <w:t xml:space="preserve">“Chỉ một lần này, xong lập tức đi ngủ.” Diệp Địch Sinh thò tay xuống giữa hai chân y, nhẹ nhàng vỗ về cái khối nhỏ lồi ra, ngữ điệu mềm nhẹ, nhưng không cho phép phản kháng.</w:t>
      </w:r>
    </w:p>
    <w:p>
      <w:pPr>
        <w:pStyle w:val="BodyText"/>
      </w:pPr>
      <w:r>
        <w:t xml:space="preserve">“Được……” Tần Tự nhìn con ngươi đen láy sáng ngời của hắn, vội vàng cong lưng hướng lên trên “Có thể nhanh lên không…… Ta sắp bạo tạc đến nơi rồi……”</w:t>
      </w:r>
    </w:p>
    <w:p>
      <w:pPr>
        <w:pStyle w:val="BodyText"/>
      </w:pPr>
      <w:r>
        <w:t xml:space="preserve">“Gấp cái gì.” Diệp Địch Sinh cắn một ngụm ở bên ngoài miệng y, lập tức ghét bỏ nhíu nhíu mày “Toàn hương vị của tiểu tôm hùm, lần sau đừng ăn nhiều như vậy.”</w:t>
      </w:r>
    </w:p>
    <w:p>
      <w:pPr>
        <w:pStyle w:val="BodyText"/>
      </w:pPr>
      <w:r>
        <w:t xml:space="preserve">“Đều nghe ngươi.”</w:t>
      </w:r>
    </w:p>
    <w:p>
      <w:pPr>
        <w:pStyle w:val="BodyText"/>
      </w:pPr>
      <w:r>
        <w:t xml:space="preserve">Khoảng cách giữa những lần gắn bó quấn quýt lấy nhau, tay người nọ cũng với vào bên trong quần ngủ rộng rãi, an ủi dục vọng cấp bách cần được giải phóng của y. Tần Tự ôm lấy eo của thanh niên, thò tay vào bên trong áo ngủ vuốt ve tấm lưng bóng loáng của hắn, cùng với hắn tạo nên một nụ hôn sâu, chỉ cảm thấy bản thân tựa hồ cứ như vậy mà đắm chìm ở bên trong sự ôn nhu. Tay của Diệp Địch Sinh rất nhanh liền mang y vào bên trong cao trào, giây phút đó, toàn thân y co rút, trong mắt hoàn toàn mất đi sắc thái, chỉ còn biết đến đôi mắt đen trầm tĩnh của Diệp Địch Sinh, giống như một cơn lốc xoáy, cuốn y vào trong đó…..</w:t>
      </w:r>
    </w:p>
    <w:p>
      <w:pPr>
        <w:pStyle w:val="BodyText"/>
      </w:pPr>
      <w:r>
        <w:t xml:space="preserve">“Cáp a…..”</w:t>
      </w:r>
    </w:p>
    <w:p>
      <w:pPr>
        <w:pStyle w:val="BodyText"/>
      </w:pPr>
      <w:r>
        <w:t xml:space="preserve">Tinh dịch màu trắng phun ra ở trên tay Diệp Địch Sinh, còn có một ít bắn lên áo ngủ của hắn. Tần Tự cảm thấy áy náy, vừa suyễn khí, vừa nói “Ngày mai…… ta……. giặt cho ngươi……”</w:t>
      </w:r>
    </w:p>
    <w:p>
      <w:pPr>
        <w:pStyle w:val="BodyText"/>
      </w:pPr>
      <w:r>
        <w:t xml:space="preserve">Diệp Địch Sinh ngưng mứt nhìn y vẫn còn đang thất thần sau cao trào, cúi đầu, hôn lên trên mi mắt của y “Được a, bất quá không cần giặt tay, trên ban công có máy giặt.”</w:t>
      </w:r>
    </w:p>
    <w:p>
      <w:pPr>
        <w:pStyle w:val="BodyText"/>
      </w:pPr>
      <w:r>
        <w:t xml:space="preserve">Tần Tự gật gật đầu, ngón tay vuốt ve ngũ quan tuấn tú của hắn, mất một lúc lâu sau, mới nhẹ giọng nói “Địch sinh, ta cảm giác hình như ta giống như đang nằm mơ vậy.”</w:t>
      </w:r>
    </w:p>
    <w:p>
      <w:pPr>
        <w:pStyle w:val="BodyText"/>
      </w:pPr>
      <w:r>
        <w:t xml:space="preserve">“Nằm mơ?” Diệp Địch Sinh không biết nghĩ đến cái gì, hắn cười cười, nhéo một cái ở phần thịt ở đùi trong của y “Giờ đã tỉnh chưa?”</w:t>
      </w:r>
    </w:p>
    <w:p>
      <w:pPr>
        <w:pStyle w:val="BodyText"/>
      </w:pPr>
      <w:r>
        <w:t xml:space="preserve">Tần Tự bị hành động của hắn làm cho có chút ngứa, khóe môi cong lên, cười hắc hắc “Tỉnh rồi. Nhưng mà trong giấc mơ ngươi vẫn ôn nhu hơn một chút.”</w:t>
      </w:r>
    </w:p>
    <w:p>
      <w:pPr>
        <w:pStyle w:val="Compact"/>
      </w:pPr>
      <w:r>
        <w:t xml:space="preserve">“Phải không? Xem ra ta không thô bạo còn không được.” Diệp Địch Sinh hung tợn nhéo một cái mạnh ở đùi trong chân của hắn một cái nữa, Tần Tự không trốn được, đành phải dùng cách chọc lét lại hắn để phản kháng. Hai người ở trên giường lăn lộn thành một đoàn, cười đùa không ngớt.</w:t>
      </w:r>
      <w:r>
        <w:br w:type="textWrapping"/>
      </w:r>
      <w:r>
        <w:br w:type="textWrapping"/>
      </w:r>
    </w:p>
    <w:p>
      <w:pPr>
        <w:pStyle w:val="Heading2"/>
      </w:pPr>
      <w:bookmarkStart w:id="57" w:name="chương-36-ghen-tuông"/>
      <w:bookmarkEnd w:id="57"/>
      <w:r>
        <w:t xml:space="preserve">36. Chương 36: Ghen Tuông</w:t>
      </w:r>
    </w:p>
    <w:p>
      <w:pPr>
        <w:pStyle w:val="Compact"/>
      </w:pPr>
      <w:r>
        <w:br w:type="textWrapping"/>
      </w:r>
      <w:r>
        <w:br w:type="textWrapping"/>
      </w:r>
      <w:r>
        <w:t xml:space="preserve">Ngày hôm sau, lúc trời vừa mới tờ mờ sáng, Tần Tự liền tỉnh. Có lẽ là do y muốn đi gặp mặt cái người mang danh phụ thân mà rất lâu y chưa từng biết mặt, cả một đêm cũng không thể ngủ ngon, kể cả đã ngủ, cũng liên tiếp mơ từ giấc mơ này đến giấc mơ khác.</w:t>
      </w:r>
    </w:p>
    <w:p>
      <w:pPr>
        <w:pStyle w:val="BodyText"/>
      </w:pPr>
      <w:r>
        <w:t xml:space="preserve">Đồng hồ báo thức của Diệp Địch Sinh còn chưa vang lên, Tần Tự cẩn thận dè chừng đứng dậy, tránh không quấy rầy đến người vẫn đang nằm ngủ say sưa ở bên cạnh. Chờ đến khi y đánh răng rửa mặt, đi xuống dưới lầu mua bữa sáng trở về, Diệp Địch Sinh cũng tỉnh. Hắn động động thân mình, gương mặt nhập nhèm vì vẫn còn đang ngái ngủ, quét mắt nhìn một vòng xung quanh, cuối cùng cũng dừng ở cái người đang đứng ở đầu giường nhìn hắn chăm chú.</w:t>
      </w:r>
    </w:p>
    <w:p>
      <w:pPr>
        <w:pStyle w:val="BodyText"/>
      </w:pPr>
      <w:r>
        <w:t xml:space="preserve">“Làm sao lại dậy sớm như vậy?” Hắn cầm lấy di động đặt ở bên gối nhìn thoáng qua, còn chưa đến bảy giờ.</w:t>
      </w:r>
    </w:p>
    <w:p>
      <w:pPr>
        <w:pStyle w:val="BodyText"/>
      </w:pPr>
      <w:r>
        <w:t xml:space="preserve">“Dù sao cũng tỉnh, liền dậy.” Tần Tự nhìn thấy mái tóc rối loạn cùng với bộ dáng mơ hồ sau khi thức dậy của Diệp Địch Sinh, nhịn không được đưa tay hất hất tóc mái của hắn, hôn lên khóe miệng của hắn một cái.</w:t>
      </w:r>
    </w:p>
    <w:p>
      <w:pPr>
        <w:pStyle w:val="BodyText"/>
      </w:pPr>
      <w:r>
        <w:t xml:space="preserve">Diệp Địch Sinh trừng mắt nhìn y, bị nụ hôn này làm cho triệt để thanh tỉnh, hắn bất đắc dĩ vừa cười vừa xoa xoa mái tóc của Tần Tự, bỗng nhiên ngửi thấy hương vị của sữa đậu nành cùng với bánh quẩy, cau cau mũi “Ngươi xuống dưới lầu mua bữa sáng?”</w:t>
      </w:r>
    </w:p>
    <w:p>
      <w:pPr>
        <w:pStyle w:val="BodyText"/>
      </w:pPr>
      <w:r>
        <w:t xml:space="preserve">Tần Tự ân một tiếng, đồng hồ báo thức ở bên cạnh theo lập trình vang lên tiếng chuông báo thức “Lúc nào ngươi bắt đầu vào thi?”</w:t>
      </w:r>
    </w:p>
    <w:p>
      <w:pPr>
        <w:pStyle w:val="BodyText"/>
      </w:pPr>
      <w:r>
        <w:t xml:space="preserve">“Tám rưỡi, còn sớm.” Diệp Địch Sinh xuống giường, đi vào toilet rửa mặt. Tần Tự vừa dùng di động xem tin tức, vừa ngồi đợi hắn ra cùng nhau ăn bữa sáng. Chờ Diệp Địch Sinh rửa mặt xong đi ra, sữa đậu nành nóng bỏng cũng kịp lúc trở nên ấm áp, Tần Tự thử trước độ ấm của cả hai ly sữa, sau đó mới đưa một ly cho Diệp Địch Sinh.</w:t>
      </w:r>
    </w:p>
    <w:p>
      <w:pPr>
        <w:pStyle w:val="BodyText"/>
      </w:pPr>
      <w:r>
        <w:t xml:space="preserve">“Ngươi cứ ở phòng ngủ chờ ta, khoảng mười giờ là ta thi xong. Sau đó chúng ta thu dọn một ít đồ đạc, rồi đi đến thành phố A.”</w:t>
      </w:r>
    </w:p>
    <w:p>
      <w:pPr>
        <w:pStyle w:val="BodyText"/>
      </w:pPr>
      <w:r>
        <w:t xml:space="preserve">“Được, lái xe đi.” Tần Tự cắn bánh quẩy, mơ hồ nói “Lái xe đi tiện hơn.”</w:t>
      </w:r>
    </w:p>
    <w:p>
      <w:pPr>
        <w:pStyle w:val="BodyText"/>
      </w:pPr>
      <w:r>
        <w:t xml:space="preserve">Diệp Địch Sinh cũng không ý kiến gì với phương án này, thành phố A cách nơi này cũng chỉ khoảng bốn giờ lái xe, khoảng cách cũng không tính là xa. Hắn âm thầm cảm thấy may vì hai năm trước đã đi thi lấy giấy phép lái xe, vạn nhất trên đường Tần Tự lái xe quá mệt mỏi, hắn còn có thể đổi vị trí với y.</w:t>
      </w:r>
    </w:p>
    <w:p>
      <w:pPr>
        <w:pStyle w:val="BodyText"/>
      </w:pPr>
      <w:r>
        <w:t xml:space="preserve">Ăn xong bữa sáng, Diệp Địch Sinh trực tiếp đi đến phòng thi. Tần Tự liền ở trong phòng ngủ, vội vàng thay giặt đệm trải giường, chờ y giặt xong đệm trải giường, đang muốn cho vào bên trong chậu quần áo mang đi phơi nắng, cửa phòng ngủ bỗng nhiên bị gõ vang.</w:t>
      </w:r>
    </w:p>
    <w:p>
      <w:pPr>
        <w:pStyle w:val="BodyText"/>
      </w:pPr>
      <w:r>
        <w:t xml:space="preserve">“Địch — ngươi là?” Trịnh Minh Vũ đứng ở ngoài cửa, kinh ngạc nhìn nam nhân xa lạ xuất hiện ở phía sau cánh cửa. Đây không phải là phòng ngủ của Diệp Địch Sinh sao, hắn không dám tin, lùi lại vài bước, quay đầu nhìn nhìn bảng hiệu trước cửa phòng, xác định bản thân không có đi nhầm.</w:t>
      </w:r>
    </w:p>
    <w:p>
      <w:pPr>
        <w:pStyle w:val="BodyText"/>
      </w:pPr>
      <w:r>
        <w:t xml:space="preserve">“Ngươi là…… Trịnh Minh Vũ?” Tần Tự nghe Diệp Địch Sinh từng nhắc tới hắn, hai người không chỉ là đồng hương, còn cùng ở chung một khu ký túc xá. Trong giây phút nhìn thấy Trịnh Minh Vũ, y không phải không ghen tị, nam nhân trước mắt sáng sủa mà tuấn lãng, trong ánh mắt luôn mang theo tươi cười, vừa nhìn qua liền biết hắn lớn lên trong một gia đình hạnh phúc, cùng với một người có nội tâm cố chấp như y rõ ràng đối lập hoàn toàn.</w:t>
      </w:r>
    </w:p>
    <w:p>
      <w:pPr>
        <w:pStyle w:val="BodyText"/>
      </w:pPr>
      <w:r>
        <w:t xml:space="preserve">“Đúng vậy, ngươi là gì của Địch Sinh?” Trịnh Minh Vũ hoang mang nhíu mày.</w:t>
      </w:r>
    </w:p>
    <w:p>
      <w:pPr>
        <w:pStyle w:val="BodyText"/>
      </w:pPr>
      <w:r>
        <w:t xml:space="preserve">“Hắn là bạn trai ta.” Diệp Địch Sinh không biết từ lúc nào đi tới bên cạnh, hắn vừa thi xong, trong tay còn cầm một túi đựng hồ sơ đơn giản. Ngữ khí của hắn lạnh nhạt, phảng phất căn bản không ý thức được câu nói nhẹ bẫng kia của mình lọt vào trong tai của Trịnh Minh Vũ tạo nên một trận trùng kích như thế nào.</w:t>
      </w:r>
    </w:p>
    <w:p>
      <w:pPr>
        <w:pStyle w:val="BodyText"/>
      </w:pPr>
      <w:r>
        <w:t xml:space="preserve">“Ngươi…… Ngươi nói cái gì? Bạn trai?” Trịnh Minh Vũ sợ tới mức lắp bắp, đầu tiên hắn nhìn Diệp Địch Sinh, sau đó lại không dám tin nhìn sang Tần Tự cao cao to to, hoàn toàn không thể đem người trước mắt liên hệ với cái danh bạn trai của Diệp Địch Sinh. Lúc trước, kể cả khi hắn phỏng đoán Diệp Địch Sinh thích nam, nhưng hắn lại tưởng tượng người mà Diệp Địch Sinh thích phải là một người có ngoại hình thanh tú, nhưng người trước mắt……</w:t>
      </w:r>
    </w:p>
    <w:p>
      <w:pPr>
        <w:pStyle w:val="BodyText"/>
      </w:pPr>
      <w:r>
        <w:t xml:space="preserve">Không chỉ mình Trịnh Minh Vũ bị dọa nhảy dựng, kể cả Tần Tự khi nghe được lời nói của Diệp Địch Sinh, trong lòng cũng chấn động, lập tức mừng rỡ như điên. Y kiềm chế kích động mà nhìn về phía Diệp Địch Sinh, người kia lập tức đáp lại y một nụ cười ấm áp.Thấy Trịnh Minh Vũ vẫn còn ngốc ngốc đứng giữa cửa ra vào, Diệp Địch Sinh nhìn không được, vỗ vỗ bờ vai của hắn “Đừng đứng đực ra đó nữa, có chuyện đi vào rồi nói.”</w:t>
      </w:r>
    </w:p>
    <w:p>
      <w:pPr>
        <w:pStyle w:val="BodyText"/>
      </w:pPr>
      <w:r>
        <w:t xml:space="preserve">Mười phút sau.</w:t>
      </w:r>
    </w:p>
    <w:p>
      <w:pPr>
        <w:pStyle w:val="BodyText"/>
      </w:pPr>
      <w:r>
        <w:t xml:space="preserve">“Trời ạ, hai người các ngươi thật……” Trịnh Minh Vũ ngồi ở trên ghế, giống như người thần kinh không bình thường, thì thào tự nói.</w:t>
      </w:r>
    </w:p>
    <w:p>
      <w:pPr>
        <w:pStyle w:val="BodyText"/>
      </w:pPr>
      <w:r>
        <w:t xml:space="preserve">“Chúng ta một lát nữa có việc ra ngoài. Ngươi muốn làm gì? Ở lại phòng của ta ngủ sao?” Diệp Địch Sinh nhét thẻ sinh viên cùng với chìa khóa vào trong túi nhỏ bên cạnh ba lô, cuối cùng kiểm tra lại đồ ở trong ba lô một lần nữa, mới ngẩng đầu, nhìn Trịnh Minh Vũ bất mãn. Lúc này, Tần Tự cũng đã phơi đệm trải giường xong, đi vào trong phòng, Trịnh Minh Vũ nhìn cái chậu trống không ở trong tay y, lại nhìn nhìn trên giường rõ ràng mới được thay đệm trải giường mới, chỉ cảm thấy mặt đỏ lên, lúng túng nói</w:t>
      </w:r>
    </w:p>
    <w:p>
      <w:pPr>
        <w:pStyle w:val="BodyText"/>
      </w:pPr>
      <w:r>
        <w:t xml:space="preserve">“Ngươi, tối hôm qua ngủ lại phòng của Diệp Địch Sinh a……”</w:t>
      </w:r>
    </w:p>
    <w:p>
      <w:pPr>
        <w:pStyle w:val="BodyText"/>
      </w:pPr>
      <w:r>
        <w:t xml:space="preserve">Tần Tự gật gật đầu, không có chút ý tứ ngượng ngùng nào “Đúng vậy.”</w:t>
      </w:r>
    </w:p>
    <w:p>
      <w:pPr>
        <w:pStyle w:val="BodyText"/>
      </w:pPr>
      <w:r>
        <w:t xml:space="preserve">Tối hôm qua ngủ cùng nhau, hôm nay đổi sàng đan mới…… Trên chiếc giường này đã phát sinh chuyện gì tự nhiên không cần nói cũng biết. Trịnh Minh Vũ đầu tiên đánh giá Tần Tự vóc người cao ngất, lại liếc mắt nhìn Diệp Địch Sinh thân hình gầy còm, đột nhiên đứng lên, vỗ vỗ bả vai Diệp Địch Sinh “Sách, huynh đệ, ngươi rất không dễ dàng…… Không cần nói nữa, bạn hữu ủng hộ ngươi !”</w:t>
      </w:r>
    </w:p>
    <w:p>
      <w:pPr>
        <w:pStyle w:val="BodyText"/>
      </w:pPr>
      <w:r>
        <w:t xml:space="preserve">Người này lại đang hiểu lầm cái gì? Diệp Địch Sinh cũng lười giải thích, huống chi bọn họ cũng không rảnh kéo dài thời gian, hắn đem cánh tay đang khoát lên vai hắn của Trịnh Minh Vũ đẩy ra, mỉm cười, nói “Hôm nay không phải cuối tuần sao, không cần đi bồi bạn gái?”</w:t>
      </w:r>
    </w:p>
    <w:p>
      <w:pPr>
        <w:pStyle w:val="BodyText"/>
      </w:pPr>
      <w:r>
        <w:t xml:space="preserve">“A, thiếu chút nữa quên, nàng còn đang chờ ta !” Trịnh Minh Vũ vỗ mạnh trán, vội vàng nói câu cảm tạ huynh đệ, liền vội vàng giống như đào mệnh, kéo cửa phòng chạy ra ngoài.</w:t>
      </w:r>
    </w:p>
    <w:p>
      <w:pPr>
        <w:pStyle w:val="BodyText"/>
      </w:pPr>
      <w:r>
        <w:t xml:space="preserve">“A” Diệp Địch sinh nhìn bóng dáng vội vã của hắn, lắc đầu cười cười. Chỉ là nụ cười này dừng ở trong mắt Tần Tự, liền mang theo chút ý tứ khác. Trong lòng Tần Tự lập tức chua loét, đặt chậu quần áo ra ban công, rầu rĩ không vui đi trở lại trước người Diệp Địch Sinh.</w:t>
      </w:r>
    </w:p>
    <w:p>
      <w:pPr>
        <w:pStyle w:val="BodyText"/>
      </w:pPr>
      <w:r>
        <w:t xml:space="preserve">“Đi thôi.” Y xách ba lô của Diệp Địch Sinh khoác lên người.</w:t>
      </w:r>
    </w:p>
    <w:p>
      <w:pPr>
        <w:pStyle w:val="BodyText"/>
      </w:pPr>
      <w:r>
        <w:t xml:space="preserve">“Làm sao?” Diệp Địch Sinh lúc này mới nhận ra Tần Tự khác thường, hắn cẩn thận đánh giá sắc mặt y, đột nhiên cười rộ lên “Ghen a?”</w:t>
      </w:r>
    </w:p>
    <w:p>
      <w:pPr>
        <w:pStyle w:val="BodyText"/>
      </w:pPr>
      <w:r>
        <w:t xml:space="preserve">Tần Tự tức giận hừ một tiến, di động bước chân đi ra ngoài.</w:t>
      </w:r>
    </w:p>
    <w:p>
      <w:pPr>
        <w:pStyle w:val="BodyText"/>
      </w:pPr>
      <w:r>
        <w:t xml:space="preserve">“Hắn có bạn gái.” Diệp Địch Sinh đi theo phía sau giải thích.</w:t>
      </w:r>
    </w:p>
    <w:p>
      <w:pPr>
        <w:pStyle w:val="BodyText"/>
      </w:pPr>
      <w:r>
        <w:t xml:space="preserve">“Ta biết.” Tuy rằng biết, nhưng mà vẫn rất giận.</w:t>
      </w:r>
    </w:p>
    <w:p>
      <w:pPr>
        <w:pStyle w:val="BodyText"/>
      </w:pPr>
      <w:r>
        <w:t xml:space="preserve">“Ta cũng có bạn trai.” Phía sau lại vang lên thanh âm trong trẻo.</w:t>
      </w:r>
    </w:p>
    <w:p>
      <w:pPr>
        <w:pStyle w:val="Compact"/>
      </w:pPr>
      <w:r>
        <w:t xml:space="preserve">Cái này khiến cho Tần Tự không nhịn được, khóe môi chậm rãi nhếch lên một nụ cười đắc ý, y quay đầu liếc nhìn Diệp Địch Sinh, đột nhiên vươn tay về phía hắn. Diệp Địch Sinh ngưng một lát, sau đó cũng vươn tay, cầm lấy tay y. Bàn tay của hai người gắt gao siết lại với nhau, đi vào thang máy.</w:t>
      </w:r>
      <w:r>
        <w:br w:type="textWrapping"/>
      </w:r>
      <w:r>
        <w:br w:type="textWrapping"/>
      </w:r>
    </w:p>
    <w:p>
      <w:pPr>
        <w:pStyle w:val="Heading2"/>
      </w:pPr>
      <w:bookmarkStart w:id="58" w:name="chương-37-lữ-đồ"/>
      <w:bookmarkEnd w:id="58"/>
      <w:r>
        <w:t xml:space="preserve">37. Chương 37: Lữ Đồ</w:t>
      </w:r>
    </w:p>
    <w:p>
      <w:pPr>
        <w:pStyle w:val="Compact"/>
      </w:pPr>
      <w:r>
        <w:br w:type="textWrapping"/>
      </w:r>
      <w:r>
        <w:br w:type="textWrapping"/>
      </w:r>
      <w:r>
        <w:t xml:space="preserve">Hai người ăn xong bữa trưa ở khu vực quanh quanh đại học T, sau đó lại trở về chung cư của Tần Tự, lấy một ít đồ dùng rửa mặt cất vào trong xe, mới xuất phát đi thành phố A.</w:t>
      </w:r>
    </w:p>
    <w:p>
      <w:pPr>
        <w:pStyle w:val="BodyText"/>
      </w:pPr>
      <w:r>
        <w:t xml:space="preserve">Đi đến khu vực ngoài lề thành phố , xe liền đi vào cao tốc. Ban đầu đường đi còn tương đối thông thuận, đến khi ra hẳn khỏi khu vực thành phố, bời vì hai người đi vào sát giờ tan tầm, dòng xe cộ bắt đầu trở nên chen chúc. Diệp Địch Sinh dùng điện thoại, tra xét trạng huống của giao thông trong khoảng thời gian hiện tại, phát hiện đoạn đường bọn họ đang đi bị ùn tắc nghiêm trọng nhất, ngay cả làn đường dành cho xe khẩn cấp cũng chật ních.</w:t>
      </w:r>
    </w:p>
    <w:p>
      <w:pPr>
        <w:pStyle w:val="BodyText"/>
      </w:pPr>
      <w:r>
        <w:t xml:space="preserve">“Sách, nửa giờ mới đi được năm km.” Tần Tự quay cửa kính xe xuống, nhìn nhìn ra bên ngoài, chau mày.</w:t>
      </w:r>
    </w:p>
    <w:p>
      <w:pPr>
        <w:pStyle w:val="BodyText"/>
      </w:pPr>
      <w:r>
        <w:t xml:space="preserve">“Phía trước hình như xảy ra tai nạn xe cộ.” Diệp Địch Sinh nhìn tin tức trên màn hình di động, báo đưa tin đoạn đường phía trước vừa mới phát sinh một vụ tai nạn giao thông vài xe ô tô liên tiếp tông vào đuôi nhau, cảnh sát giao thông cùng với bác sĩ đã đi tới địa điểm phát sinh tai nạn, bởi vì để giữ an toàn, đoạn đường kia tạm thời bị phong tỏa.</w:t>
      </w:r>
    </w:p>
    <w:p>
      <w:pPr>
        <w:pStyle w:val="BodyText"/>
      </w:pPr>
      <w:r>
        <w:t xml:space="preserve">“Chờ một chút đi, cũng không phong tỏa lâu lắm.” Diệp Địch Sinh kiên nhẫn an ủi Tần Tự, hắn lấy một thanh chocolate từ trong ba lo ra, bóc gói giấy, đưa tới bên miệng Tần Tự “Có đói bụng không, ăn chút gì đi.” Tần Tự hai tay còn nắm tay lái, y thoáng quay đầu sang, cắn mất hơn nửa thanh chocolate.</w:t>
      </w:r>
    </w:p>
    <w:p>
      <w:pPr>
        <w:pStyle w:val="BodyText"/>
      </w:pPr>
      <w:r>
        <w:t xml:space="preserve">“Còn có bánh quy.” Diệp Địch Sinh sợ Tần Tự ăn không đủ no, lại lôi ra một gói</w:t>
      </w:r>
    </w:p>
    <w:p>
      <w:pPr>
        <w:pStyle w:val="BodyText"/>
      </w:pPr>
      <w:r>
        <w:t xml:space="preserve">bánh quy.</w:t>
      </w:r>
    </w:p>
    <w:p>
      <w:pPr>
        <w:pStyle w:val="BodyText"/>
      </w:pPr>
      <w:r>
        <w:t xml:space="preserve">“Ta không ăn, ngươi ăn đi.” Đường phía trước hình như bắt đầu được khai thông, Tần Tự đạp chân ga cùng với ly hợp, chăm chú nhìn chằm chằm phía trước, không có chú ý tới ánh mắt có chút lo lắng của Diệp Địch Sinh. Từ lúc hai người bắt đầu lên xe, Tần Tự liền trở nên rất ít nói, thậm chí vài lần Diệp Địch Sinh nói chuyện với y, y đều chỉ biết không yên lòng ân một tiếng. Đây là biểu hiện cực kì khác thường, Diệp Địch Sinh đem gói bánh quy đang bóc giở đóng lại, nhét trở lại ba lô, vẻ mặt như có đăm chiêu.</w:t>
      </w:r>
    </w:p>
    <w:p>
      <w:pPr>
        <w:pStyle w:val="BodyText"/>
      </w:pPr>
      <w:r>
        <w:t xml:space="preserve">Tốc độ của xe dần dần nhanh hơn, Diệp Địch Sinh nhìn cảnh vật xẹt qua cửa sổ xe, đột nhiên, ánh mắt ngưng đọng. Bọn họ vừa đi qua hiện trường vụ tông xe liên hoàn, năm chiếc xe tư nhân, đầu xe vì va chạm khiến cho hiện trường trở nên vô cùng thảm thiết. Bên cạnh còn đậu xe cứu thương cùng với xe cảnh sát, mấy nhân viên y tá đang nâng cáng, vẻ mặt nghiêm túc mà vội vã. Tuy rằng chỉ thoáng nhìn qua một cái, nhưng cũng có thể nhìn thấy người nằm trên cáng bị thương không nhẹ.</w:t>
      </w:r>
    </w:p>
    <w:p>
      <w:pPr>
        <w:pStyle w:val="BodyText"/>
      </w:pPr>
      <w:r>
        <w:t xml:space="preserve">Diệp Địch Sinh thu hồi tầm mắt, theo bản năng liền nhìn nhìn sắc mặt của Tần Tự. Người kia cũng chú ý tới màu máu đỏ lênh láng, y hơi mím môi, trong đầu hình như bắt đầu căng thẳng, một ít hồi ức không tốt bắt đầu hiện lên.</w:t>
      </w:r>
    </w:p>
    <w:p>
      <w:pPr>
        <w:pStyle w:val="BodyText"/>
      </w:pPr>
      <w:r>
        <w:t xml:space="preserve">“Tần Tự, ngươi đã lái xe hơn ba giờ rồi, cần đổi vị trí với ta hay không?”</w:t>
      </w:r>
    </w:p>
    <w:p>
      <w:pPr>
        <w:pStyle w:val="BodyText"/>
      </w:pPr>
      <w:r>
        <w:t xml:space="preserve">Diệp Địch Sinh vẫn luôn trong tư thế quan sát sắc mặt của Tần Tự, lúc sắp đến trạm xăng dầu, hắn rốt cuộc nhịn không được mở miệng.</w:t>
      </w:r>
    </w:p>
    <w:p>
      <w:pPr>
        <w:pStyle w:val="BodyText"/>
      </w:pPr>
      <w:r>
        <w:t xml:space="preserve">Tần Tự quay đầu, đưa mắt nhìn Diệp Địch Sinh, sắc mặt của y có chút tái nhợt “Được, đến trạm xăng dầu ở phía trước rồi đổi.”</w:t>
      </w:r>
    </w:p>
    <w:p>
      <w:pPr>
        <w:pStyle w:val="BodyText"/>
      </w:pPr>
      <w:r>
        <w:t xml:space="preserve">Mười phút sau, bọn họ chạy vào khu phục vụ. Diệp Địch Sinh đi ra ngoài đi toilet, lúc trở về liền nhìn thấy Tần Tự tựa lưng vào ghế ngồi, nhắm mắt, vẻ mặt có chút uể oải.</w:t>
      </w:r>
    </w:p>
    <w:p>
      <w:pPr>
        <w:pStyle w:val="BodyText"/>
      </w:pPr>
      <w:r>
        <w:t xml:space="preserve">“Mệt?” Diệp Địch Sinh đưa tay sờ lên trán y, xoa xoa mái tóc ngắn ngủn của y.</w:t>
      </w:r>
    </w:p>
    <w:p>
      <w:pPr>
        <w:pStyle w:val="BodyText"/>
      </w:pPr>
      <w:r>
        <w:t xml:space="preserve">Tần Tự mở to mắt, trong mắt chợt lóe qua một tia mờ mịt, khóe môi hơi nhếch lên, bắt lấy cánh tay của Diệp Địch Sinh, ghé sát vào má mình “Không mệt. Ở một chỗ cùng với ngươi, vĩnh viễn đều không mệt mỏi.”</w:t>
      </w:r>
    </w:p>
    <w:p>
      <w:pPr>
        <w:pStyle w:val="BodyText"/>
      </w:pPr>
      <w:r>
        <w:t xml:space="preserve">Diệp Địch Sinh bỗng nhiên rất muốn cúi đầu xuống hôn y, nhưng mà bọn họ đang dừng xe ở khu phục vụ, người đến người đi, thật sự không tiện cho lắm. Hắn kìm nén phần tình cảm đang dâng trào, dùng ngón tay cái lướt qua cánh môi mềm mại của nam nhân, khẽ ừ một tiếng.</w:t>
      </w:r>
    </w:p>
    <w:p>
      <w:pPr>
        <w:pStyle w:val="BodyText"/>
      </w:pPr>
      <w:r>
        <w:t xml:space="preserve">Hai người nghỉ ngơi một lúc xong tiếp tục lên đường. Lần này là Diệp Địch Sinh lái xe, Tần Tự ngồi ở ghế phó lái. Nơi này cũng cách thành phố A rất gần, tính tính đến trung tâm thành phố cũng chỉ mất chưa đến một tiếng đồng hồ.</w:t>
      </w:r>
    </w:p>
    <w:p>
      <w:pPr>
        <w:pStyle w:val="BodyText"/>
      </w:pPr>
      <w:r>
        <w:t xml:space="preserve">“Phỏng chừng lúc đến nơi cũng khoảng tám giờ, chúng ta trước cứ nghỉ ngơi một đêm, ngày mai đi tìm ba ngươi, được không?”</w:t>
      </w:r>
    </w:p>
    <w:p>
      <w:pPr>
        <w:pStyle w:val="BodyText"/>
      </w:pPr>
      <w:r>
        <w:t xml:space="preserve">Không nhận được câu trả lời, Diệp Địch Sinh dời tầm mắt khỏi màn hình hướng dẫn đường đi, quay đầu nhìn Tần Tự, kinh ngạc phát hiện y thế nhưng đang ngủ. Ánh mắt của Diệp Địch Sinh lóe ra một tia suy tư, hắn hơi nhíu mi, chạy xe đến một nhà nghỉ nhanh ở trong nội thành thành phố A, chờ hắn đậu xe xong xuôi ở trong bãi đỗ xe, đã gần đến tám giờ, mà người bên cạnh vẫn chưa tỉnh.</w:t>
      </w:r>
    </w:p>
    <w:p>
      <w:pPr>
        <w:pStyle w:val="BodyText"/>
      </w:pPr>
      <w:r>
        <w:t xml:space="preserve">Tần Tự trước kia chưa bao giờ ham ngủ giống như hôm nay, Diệp Địch Sinh tắt xe, tháo dây an toàn, lại nghiêng người tháo dây an toàn cho Tần Tự, lấy tay nhẹ nhàng vỗ lên mặt y.</w:t>
      </w:r>
    </w:p>
    <w:p>
      <w:pPr>
        <w:pStyle w:val="BodyText"/>
      </w:pPr>
      <w:r>
        <w:t xml:space="preserve">“Tần Tự, tỉnh, chúng ta đến thành phố A rồi.”</w:t>
      </w:r>
    </w:p>
    <w:p>
      <w:pPr>
        <w:pStyle w:val="BodyText"/>
      </w:pPr>
      <w:r>
        <w:t xml:space="preserve">Tần Tự mí mắt giật giật, một lúc lâu mới mở mắt ra nhìn hắn. Ánh mắt lo lắng của Diệp Địch Sinh dừng ở trên mặt y, nhíu mày nói “Có phải thân thể không thoải mái hay không? Sắc mặt ngươi không tốt lắm.”</w:t>
      </w:r>
    </w:p>
    <w:p>
      <w:pPr>
        <w:pStyle w:val="BodyText"/>
      </w:pPr>
      <w:r>
        <w:t xml:space="preserve">“Không có, khả năng là tối hôm qua ngủ không ngon.” Tần Tự không lưu tâm, cười cười. Hai người xuống xe, đi vào khách sạn làm thủ tục, khiêng hành lý bỏ vào trong phòng, lúc này mới đi đến tiệm cơm ở gần đó ăn cơm. Diệp Địch Sinh gọi ba món ăn, một món canh, cộng với hai chén cơm. Bát cơm của hắn đã được ăn sạch sẽ, lúc ngẩng đầu nhìn người đối diện, phát hiện trong bát cơm của Tần Tự cơ hồ còn nguyên si.</w:t>
      </w:r>
    </w:p>
    <w:p>
      <w:pPr>
        <w:pStyle w:val="BodyText"/>
      </w:pPr>
      <w:r>
        <w:t xml:space="preserve">“Làm sao? Không thích ăn đồ ăn của nhà này?” Diệp Địch Sinh gắp một đũa thịt xào ớt xanh vào trong bát y.</w:t>
      </w:r>
    </w:p>
    <w:p>
      <w:pPr>
        <w:pStyle w:val="BodyText"/>
      </w:pPr>
      <w:r>
        <w:t xml:space="preserve">“Không phải.” Tần Tự miễn cưỡng cười cười, không biết nên giải thích như thế nào cái loại cảm giác buồn nôn thình lình ập đến này. Y nhìn miếng thịt xào ở trong bát, ánh mắt xẹt qua một tia khó chịu, lại nhanh chóng bị y áp xuống.</w:t>
      </w:r>
    </w:p>
    <w:p>
      <w:pPr>
        <w:pStyle w:val="BodyText"/>
      </w:pPr>
      <w:r>
        <w:t xml:space="preserve">“Là quá mệt mỏi sao, ngươi đi về trước nghỉ ngơi đi, ta đi xung quanh xem có nhà nào bán bánh mì, mua một ít về cho ngươi ăn khuya.”</w:t>
      </w:r>
    </w:p>
    <w:p>
      <w:pPr>
        <w:pStyle w:val="BodyText"/>
      </w:pPr>
      <w:r>
        <w:t xml:space="preserve">“Được.”</w:t>
      </w:r>
    </w:p>
    <w:p>
      <w:pPr>
        <w:pStyle w:val="BodyText"/>
      </w:pPr>
      <w:r>
        <w:t xml:space="preserve">Diệp Địch Sinh nhìn thân ảnh của Tần Tự biến mất khỏi tiệm cơm, lúc này mới đứng dậy tính tiền. Hắn nhanh chóng đi mua bánh mì, trở lại phòng nghỉ. Khiến hắn sửng sốt là, trong phòng không bật đèn, chỉ có đèn phòng tắm sáng, bên trong truyền đến tiếng nước ào ào.</w:t>
      </w:r>
    </w:p>
    <w:p>
      <w:pPr>
        <w:pStyle w:val="BodyText"/>
      </w:pPr>
      <w:r>
        <w:t xml:space="preserve">“Tần Tự?” Diệp Địch Sinh buông cái túi to trong tay xuống, tim đập có chút nhanh, hắn đi tới trước cửa thủy tinh ngăn phòng tắm, dùng lực đẩy.</w:t>
      </w:r>
    </w:p>
    <w:p>
      <w:pPr>
        <w:pStyle w:val="BodyText"/>
      </w:pPr>
      <w:r>
        <w:t xml:space="preserve">Tần Tự trần trụi, ôm đầu ngồi dưới vòi hoa sen, mặc dòng nước chảy xuôi xuống mái tóc cùng với lưng y. Sắc mặt của y mờ mịt mà thống khổ, giữa mi nhãn mơ hồ có một tia chán ghét bản thân. Diệp Địch Sinh đến gần, mới phát hiện y tắm bằng nước lạnh, sắc mặt hắn biến đổi, đi qua đóng vòi hoa sen.</w:t>
      </w:r>
    </w:p>
    <w:p>
      <w:pPr>
        <w:pStyle w:val="BodyText"/>
      </w:pPr>
      <w:r>
        <w:t xml:space="preserve">“Lần trước bị cảm mạo giáo huấn còn chưa đủ sao?” Hắn vừa tức giận vừa đau lòng, kéo khăn tắm treo ở trên tường xuống, trùm lên người Tần Tự, cường ngạnh kéo y từ trên sàn đứng lên “Tần Tự, ngươi nhìn ta !”</w:t>
      </w:r>
    </w:p>
    <w:p>
      <w:pPr>
        <w:pStyle w:val="BodyText"/>
      </w:pPr>
      <w:r>
        <w:t xml:space="preserve">Ánh mắt không có tiêu điểm của Tần Tự chậm rãi ngưng tụ ở trên mặt hắn, mái tóc đen của y vẫn đang chảy nước ròng ròng, vẻ mặt yếu ớt mà mờ mịt “Địch Sinh……”</w:t>
      </w:r>
    </w:p>
    <w:p>
      <w:pPr>
        <w:pStyle w:val="BodyText"/>
      </w:pPr>
      <w:r>
        <w:t xml:space="preserve">Càng đến gần thành phố A, đến gần cái người thân ảnh mà y từng mong chờ vô số lần kia, y lại càng cảm thấy sợ hãi cùng khẩn trương. Mà buổi chiều khi chứng kiến trận tai nạn giao thông kia, khiến cho thần kinh vốn không chịu nổi gánh nặng bị đè thêm một tảng đá lớn. Y cảm thấy con thú dữ yên lặng đã lâu trong ngực y bắt đầu rục rịch trở lại, y không dám đối mặt với Diệp Địch Sinh, không dám đối diện với chính mình, chỉ có thể dùng đến thủ đoạn tra tấn bản thân để trốn tránh toàn bộ.</w:t>
      </w:r>
    </w:p>
    <w:p>
      <w:pPr>
        <w:pStyle w:val="BodyText"/>
      </w:pPr>
      <w:r>
        <w:t xml:space="preserve">Diệp Địch Sinh ôm cả người lẫn khăn vào trong lòng, hắn vuốt ve mái tóc ngắn cũn của Tần Tự, an ủi nói “Nếu ngươi không muốn gặp ba ngươi, chúng ta có thể trở về bất cứ lúc nào.”</w:t>
      </w:r>
    </w:p>
    <w:p>
      <w:pPr>
        <w:pStyle w:val="BodyText"/>
      </w:pPr>
      <w:r>
        <w:t xml:space="preserve">Tần Tự tựa đầu vào vai hắn, nhắm mắt lại, lắc lắc đầu “Không…… Ta là sợ ta không khống chế được chính mình, ta cảm giác ta rất vô dụng…… Bệnh này, mặc kệ ta có cố gắng như thế nào, chỉ cần gặp một chút kích thích, liền sẽ tái phát….”</w:t>
      </w:r>
    </w:p>
    <w:p>
      <w:pPr>
        <w:pStyle w:val="BodyText"/>
      </w:pPr>
      <w:r>
        <w:t xml:space="preserve">“Đây không phải lỗi của ngươi.” Diệp Địch Sinh chỉ cảm thấy toàn bộ trái tim của hắn đều bị siết chặt, hắn hôn lên trên mi mắt của Tần Tự, đau lòng nâng mặt của y lên “Ngươi đã làm rất tốt, tin tưởng ta, ngươi sẽ không phát bệnh lại lần nữa…….”</w:t>
      </w:r>
    </w:p>
    <w:p>
      <w:pPr>
        <w:pStyle w:val="BodyText"/>
      </w:pPr>
      <w:r>
        <w:t xml:space="preserve">“Địch Sinh……” Tay của Tần Tự siết chặt lấy bờ vai của hắn, ngữ điệu của y tựa</w:t>
      </w:r>
    </w:p>
    <w:p>
      <w:pPr>
        <w:pStyle w:val="BodyText"/>
      </w:pPr>
      <w:r>
        <w:t xml:space="preserve">hồ mang theo tiếng khóc, ánh mắt tràn đầy u ám “Nếu ta thương tổn ngươi, ngươi nhất định phải trói ta lại…… Hoặc là báo nguy…….”</w:t>
      </w:r>
    </w:p>
    <w:p>
      <w:pPr>
        <w:pStyle w:val="Compact"/>
      </w:pPr>
      <w:r>
        <w:t xml:space="preserve">Sắc mặt của Diệp Địch Sinh thay đổi một chút, hắn thở dài, kéo Tần Tự lên trên giường, lau khô thân thể cho y, lại sấy khô tóc. Làm xong toàn bộ, hắn nằm xuống bên cạnh Tần Tự, kéo người kia vào trong lòng, ngữ điệu mang theo một chút thở dài “Không có việc gì, ngươi thương tổn ta đi. Ta nếu nhẫn không được, sẽ đáp trả lại.”</w:t>
      </w:r>
      <w:r>
        <w:br w:type="textWrapping"/>
      </w:r>
      <w:r>
        <w:br w:type="textWrapping"/>
      </w:r>
    </w:p>
    <w:p>
      <w:pPr>
        <w:pStyle w:val="Heading2"/>
      </w:pPr>
      <w:bookmarkStart w:id="59" w:name="chương-38-thổ-lộ-tình-cảm"/>
      <w:bookmarkEnd w:id="59"/>
      <w:r>
        <w:t xml:space="preserve">38. Chương 38: Thổ Lộ Tình Cảm</w:t>
      </w:r>
    </w:p>
    <w:p>
      <w:pPr>
        <w:pStyle w:val="Compact"/>
      </w:pPr>
      <w:r>
        <w:br w:type="textWrapping"/>
      </w:r>
      <w:r>
        <w:br w:type="textWrapping"/>
      </w:r>
      <w:r>
        <w:t xml:space="preserve">“Địch Sinh…..” Tần Tự ngẩng mặt lên nhìn hắn, y nhìn đáy mắt của người nọ hoàn toàn không hề sợ hãi, còn có cả sự bao dung, ngực bị một loại cảm động khó nói thành lời tràn ngập. Giống một con thuyền đã phiêu bạc rất lâu trên mặt biển, rốt cuộc có thể tìm đến cái cảng để dừng lại.</w:t>
      </w:r>
    </w:p>
    <w:p>
      <w:pPr>
        <w:pStyle w:val="BodyText"/>
      </w:pPr>
      <w:r>
        <w:t xml:space="preserve">Diệp Địch Sinh hôn lên mặt y một cái, lại đứng dậy tắt đèn, chỉ để lại một ngọn đèn vàng nơi đầu giường đầy ấm áp. Hắn trở lại nằm xuống bên cạnh Tần Tự, đôi mắt đen dần dần trở nên sâu thẳm “Để ta kể cho ngươi nghe một chuyện cũ.”</w:t>
      </w:r>
    </w:p>
    <w:p>
      <w:pPr>
        <w:pStyle w:val="BodyText"/>
      </w:pPr>
      <w:r>
        <w:t xml:space="preserve">Tần Tự gật gật đầu, ánh mắt chuyên chú nhìn hắn.</w:t>
      </w:r>
    </w:p>
    <w:p>
      <w:pPr>
        <w:pStyle w:val="BodyText"/>
      </w:pPr>
      <w:r>
        <w:t xml:space="preserve">“Thực ra ta có tỷ tỷ, ta vẫn luôn chưa từng kể với ngươi……” Diệp Địch Sinh cụp mắt, giọng điệu bình tĩnh giống như là đang kể lại một câu chuyện cũ cho người khác nghe. Vết sẹo chôn giấu nhiều năm trong lòng chậm rãi được hắn lộ ra, đau đớn ban đầu đã qua đi, ngược lại là một loại cảm giác giải thoát trước nay chưa từng có. “…… Mãi sau này ta mới hiểu được, khi đó nàng đã bị trầm cảm nghiêm trọng, nhưng trong nhà không ai để ý…… Ta cũng rất ngốc, còn khuyên nàng không nên luẩn quẩn trong lòng, nói cái gì mà ba mẹ khẳng định đều vì muốn tốt cho nàng. Nhưng thực ra, ta tuyệt đối không chịu hiểu nàng, chưa bao giờ đứng ở góc độ của nàng mà nghĩ tới……”</w:t>
      </w:r>
    </w:p>
    <w:p>
      <w:pPr>
        <w:pStyle w:val="BodyText"/>
      </w:pPr>
      <w:r>
        <w:t xml:space="preserve">“…… Có đôi khi ta thường xuyên nghĩ rằng, nếu lúc đó ta sớm nhận ra nàng không thích hợp, để ba mẹ ta đưa nàng đến bệnh viện sớm hơn một chút, có phải bi kịch xảy ra sau đó sẽ không xuất hiện hay không?”</w:t>
      </w:r>
    </w:p>
    <w:p>
      <w:pPr>
        <w:pStyle w:val="BodyText"/>
      </w:pPr>
      <w:r>
        <w:t xml:space="preserve">Đồng tử của Tần Tự co rụt một chút, y nhìn đôi lông mi dài cụp xuống của Diệp Địch Sinh, đột nhiên nắm chặt cánh tay hắn. Cảm nhận được cỗ lực đạo kia cứ im lặng truyền đạt lời động viên, Diệp Địch Sinh khẽ nhếch khóe miệng, lộ ra một nụ cười nhợt nhạt “Cuộc sống vốn dĩ tàn khốc như vậy, vĩnh viễn sẽ không cho ngươi cơ hội làm lại lần nữa. Trước kia ta không nghĩ ra, bao giờ cũng vây bản thân ở bên trong nhà giam hối hận và tự trách. Nhưng hiện tại không giống, ta bắt đầu hiểu ra, nhân sinh khổ đoản, ngươi sẽ không biết được ngày nào nó sẽ rời khỏi ngươi mà đi. Cùng với việc oán giận quá khứ, oán giận thế giới, không bằng chấp nhận nó mà sống vì chính mình một lần.”</w:t>
      </w:r>
    </w:p>
    <w:p>
      <w:pPr>
        <w:pStyle w:val="BodyText"/>
      </w:pPr>
      <w:r>
        <w:t xml:space="preserve">Tần Tự nghe đến đó, biểu tình dần dần trầm tĩnh lại, y nhẹ nhàng ân một tiếng. Thật kỳ quái, nghe được câu nói này của Diệp Địch Sinh, cỗ cảm xúc khó chịu ở trong ***g ngực không biết từ lúc nào đã biến mất không còn thấy bóng dáng.</w:t>
      </w:r>
    </w:p>
    <w:p>
      <w:pPr>
        <w:pStyle w:val="BodyText"/>
      </w:pPr>
      <w:r>
        <w:t xml:space="preserve">“Ta…… hình như có chút đói bụng……” Tần Tự sờ sờ cái bụng khô quắt của mình, ngượng ngùng nhìn về phía thanh niên.</w:t>
      </w:r>
    </w:p>
    <w:p>
      <w:pPr>
        <w:pStyle w:val="BodyText"/>
      </w:pPr>
      <w:r>
        <w:t xml:space="preserve">Diệp Địch Sinh cười khẽ một tiếng, bên trong đôi mắt đen nổi lên một tia sủng nịnh “Lần đầu tiên ta thấy có người nghe kể chuyện cũ mà nghe đến mức đói bụng, thật may là có mua bánh mì cho ngươi.” Hắn xốc chăn lên, đi xuống giường, lấy túi giấy đặt trên bàn trở lại. Bên trong ngoại trừ bánh mì, còn có hai chai nước chanh. Tần Tự ngửi thấy mùi thơm, lập tức có tinh thần, ngồi dậy ngóng trông nhìn Diệp Địch Sinh.</w:t>
      </w:r>
    </w:p>
    <w:p>
      <w:pPr>
        <w:pStyle w:val="BodyText"/>
      </w:pPr>
      <w:r>
        <w:t xml:space="preserve">“Ăn đi.” Diệp Địch Sinh đưa một cái bánh mì chà bông cùng với một chai nước chanh cho Tần Tự. Tần Tự uống vài ngụm liền hết luôn chai nước chanh, sau đó bắt đầu lang thôn hổ yết ăn bánh mì. Diệp Địch Sinh thấy thế, mở nắp chai nước chanh còn lại, đưa</w:t>
      </w:r>
    </w:p>
    <w:p>
      <w:pPr>
        <w:pStyle w:val="BodyText"/>
      </w:pPr>
      <w:r>
        <w:t xml:space="preserve">cho y.</w:t>
      </w:r>
    </w:p>
    <w:p>
      <w:pPr>
        <w:pStyle w:val="BodyText"/>
      </w:pPr>
      <w:r>
        <w:t xml:space="preserve">“Ngươi…… Uống đi.” Tần Tự biết Diệp Địch Sinh thích uống nước chanh nhất.</w:t>
      </w:r>
    </w:p>
    <w:p>
      <w:pPr>
        <w:pStyle w:val="BodyText"/>
      </w:pPr>
      <w:r>
        <w:t xml:space="preserve">“Ta đã ăn cơm tối rồi, vẫn còn no, ngươi uống đi.” Diệp Địch Sinh lại đẩy chai nước chanh về phía. Tần Tự cũng không tiếp tục ngại ngùng, dứt khoát ngẩng đầu lên uống cạn.</w:t>
      </w:r>
    </w:p>
    <w:p>
      <w:pPr>
        <w:pStyle w:val="BodyText"/>
      </w:pPr>
      <w:r>
        <w:t xml:space="preserve">Chờ y ăn uống no đủ, thoải mái mà nằm trở lại trên giường lớn, đã là mười hai giờ khuya. Ban ngày y ngủ quá nhiều, hiện tại tinh thần lại bắt đầu tỉnh táo. Nhưng Diệp Địch Sinh lại không như thế, lo lắng hãi hùng hơn phân nửa buổi tối, lúc này mới trầm tĩnh lại, mí mắt từ lâu đã bắt đầu trĩu xuống.</w:t>
      </w:r>
    </w:p>
    <w:p>
      <w:pPr>
        <w:pStyle w:val="BodyText"/>
      </w:pPr>
      <w:r>
        <w:t xml:space="preserve">“Ta cũng kể cho ngươi nghe chuyện cũ của ta đi.” Tần Tự bỗng nhiên chủ động</w:t>
      </w:r>
    </w:p>
    <w:p>
      <w:pPr>
        <w:pStyle w:val="BodyText"/>
      </w:pPr>
      <w:r>
        <w:t xml:space="preserve">mở máy nghe nhạc.</w:t>
      </w:r>
    </w:p>
    <w:p>
      <w:pPr>
        <w:pStyle w:val="BodyText"/>
      </w:pPr>
      <w:r>
        <w:t xml:space="preserve">Diệp Địch Sinh dù đã rất mệt mỏi, cũng phải cường ngạnh khởi động mí mắt cổ vũ, hắn âm thầm nhéo đùi mình một cái “Được a.”</w:t>
      </w:r>
    </w:p>
    <w:p>
      <w:pPr>
        <w:pStyle w:val="BodyText"/>
      </w:pPr>
      <w:r>
        <w:t xml:space="preserve">Vì thế Tần Tự liền ôm lấy cánh tay hắn, nói về những chuyện mà y đã trải qua hồi còn nhỏ. Tư duy của y vốn dĩ bộc phát, bao giờ cũng đột nhiên từ chuyện này nhảy sang chuyện khác, Diệp Địch Sinh nghe nghe, lại cũng chống đỡ không nổi, buồn ngủ nhắm mắt lại.</w:t>
      </w:r>
    </w:p>
    <w:p>
      <w:pPr>
        <w:pStyle w:val="BodyText"/>
      </w:pPr>
      <w:r>
        <w:t xml:space="preserve">“Hồi cấp hai, lần đó họp phụ huynh……” Nửa ngày không nghe được thanh âm của người nọ, Tần Tự di một tiếng, quay mặt sang, liền nhìn thấy đôi mắt của Diệp Địch Sinh đang lẳng lặng nhắm lại, sắc mặt lúc ngủ an tường mà nhu hòa.</w:t>
      </w:r>
    </w:p>
    <w:p>
      <w:pPr>
        <w:pStyle w:val="BodyText"/>
      </w:pPr>
      <w:r>
        <w:t xml:space="preserve">“Tính, lần sau nói tiếp cũng giống nhau.” Tần Tự bật cười thở dài, điều chỉnh chế độ chạy của điều hòa sang chế độ giấc ngủ, lại đắp chăn cho Diệp Địch Sinh, lúc này mới nằm trở lại giường, cảm thấy mĩ mãn ôm lấy eo Diệp Địch Sinh, nhắm mắt lại.</w:t>
      </w:r>
    </w:p>
    <w:p>
      <w:pPr>
        <w:pStyle w:val="BodyText"/>
      </w:pPr>
      <w:r>
        <w:t xml:space="preserve">Một đêm không mộng.Ngày hôm sau, hai người ngủ đến chín giờ hơn mới dậy. Vẫn là Tần Tự dậy sớm hơn, đi xuống dưới lầu mua bữa sáng. Đến khi Diệp Địch Sinh rửa mặt xong, hai người ăn bữa sáng xong, lên mạng tìm địa chỉ mà Tần Phi cung cấp. Là ở một tiểu khu mới xây, nhưng mà ngoài ý muốn là cách trung tâm thành phố rất gần, đi khoảng hai mươi phút là đến nơi.</w:t>
      </w:r>
    </w:p>
    <w:p>
      <w:pPr>
        <w:pStyle w:val="BodyText"/>
      </w:pPr>
      <w:r>
        <w:t xml:space="preserve">“Cần ta đi lên cùng với ngươi không?” Lúc hai người lái xe dừng dưới một tán cây xanh tán lá bao trùm cả cửa sau của tiểu khu, Diệp Địch Sinh không yên lòng, quay sang nhìn người đang ngồi ở ghế phó lái.</w:t>
      </w:r>
    </w:p>
    <w:p>
      <w:pPr>
        <w:pStyle w:val="BodyText"/>
      </w:pPr>
      <w:r>
        <w:t xml:space="preserve">“Không cần, ta chỉ nhìn mặt hắn một cái, rất nhanh liền xuống. Ngươi chờ ta mười phút là xong.” Tần Tự cười cười với hắn, một bên thoải mái mở cửa xe. Chỉ là Diệp Địch Sinh so với ai cũng rõ ràng, nụ cười kia vốn không thoải mái dù chỉ một chút.</w:t>
      </w:r>
    </w:p>
    <w:p>
      <w:pPr>
        <w:pStyle w:val="BodyText"/>
      </w:pPr>
      <w:r>
        <w:t xml:space="preserve">“Ta ngồi trong xe chờ ngươi, có chuyện gì gọi điện thoại cho ta.” Trong lòng Diệp Địch Sinh vốn đang treo cao không có cách nào hạ xuống được.</w:t>
      </w:r>
    </w:p>
    <w:p>
      <w:pPr>
        <w:pStyle w:val="BodyText"/>
      </w:pPr>
      <w:r>
        <w:t xml:space="preserve">Tần Tự ân một tiếng, vẫy vẫy tay với hắn, xoay người cất bước đi vào hành lang hẹp dài của tiểu khu. Diệp Địch Sinh nhìn thân ảnh của y biến mất phía sau bậc thang, cánh tay nắm vô lăng im lặng siết chặt.</w:t>
      </w:r>
    </w:p>
    <w:p>
      <w:pPr>
        <w:pStyle w:val="BodyText"/>
      </w:pPr>
      <w:r>
        <w:t xml:space="preserve">Tần Tự cầm tờ giấy, thấp thỏm ấn vang chuông cửa phòng 302.</w:t>
      </w:r>
    </w:p>
    <w:p>
      <w:pPr>
        <w:pStyle w:val="BodyText"/>
      </w:pPr>
      <w:r>
        <w:t xml:space="preserve">Mất một lúc lâu, cửa gỗ dày nặng mới mở ra, một nữ nhân mặc một cái áo trắng trong thuần khiết đang ở phía sau sợi dây xích phòng trộm cảnh giác nhìn Tần Tự.</w:t>
      </w:r>
    </w:p>
    <w:p>
      <w:pPr>
        <w:pStyle w:val="BodyText"/>
      </w:pPr>
      <w:r>
        <w:t xml:space="preserve">“Ngươi tìm ai?”</w:t>
      </w:r>
    </w:p>
    <w:p>
      <w:pPr>
        <w:pStyle w:val="BodyText"/>
      </w:pPr>
      <w:r>
        <w:t xml:space="preserve">Tần Tự nhìn nhìn nữ nhân xa lạ, âm thầm suy đoán đây có phải là vợ của Hứa Khiêm hay không, khẩn trương, nói chuyện cũng trở nên lắp bắp “Ngươi hảo, ta…… Tìm Hứa Khiêm tiên sinh một lát.”</w:t>
      </w:r>
    </w:p>
    <w:p>
      <w:pPr>
        <w:pStyle w:val="BodyText"/>
      </w:pPr>
      <w:r>
        <w:t xml:space="preserve">“Hứa tiên sinh không ở nhà, ta là bảo mẫu nhà bọn họ.” Nữ nhân cẩn thận đánh giá diện mạo của Tần tự, đột nhiên ánh mắt trở nên có chút vi diệu “Ngươi là?”</w:t>
      </w:r>
    </w:p>
    <w:p>
      <w:pPr>
        <w:pStyle w:val="BodyText"/>
      </w:pPr>
      <w:r>
        <w:t xml:space="preserve">“Ta là con trai của vợ trước của hắn.” Tần Tự phảng phất không có nhìn thấy sắc mặt của nữ nhân nháy mắt trở nên cổ quái, tươi cười ôn hòa lễ phép “Ngày mai ta liền rời khỏi thành phố A, trước khi đi muốn gặp Hứa tiên sinh một chút, ngươi có thể nói cho ta biết làm thế nào mới có thể nhìn thấy hắn sao?”</w:t>
      </w:r>
    </w:p>
    <w:p>
      <w:pPr>
        <w:pStyle w:val="BodyText"/>
      </w:pPr>
      <w:r>
        <w:t xml:space="preserve">Lúc cửa xe bị gõ vang, Diệp Địch Sinh mất nửa ngày còn chưa kịp phản ứng.</w:t>
      </w:r>
    </w:p>
    <w:p>
      <w:pPr>
        <w:pStyle w:val="BodyText"/>
      </w:pPr>
      <w:r>
        <w:t xml:space="preserve">“Làm sao nhanh như vậy?” Hắn sửng sốt nhìn Tần Tự đang ngồi lên ghế phó lái</w:t>
      </w:r>
    </w:p>
    <w:p>
      <w:pPr>
        <w:pStyle w:val="BodyText"/>
      </w:pPr>
      <w:r>
        <w:t xml:space="preserve">“Nhìn thấy ba ngươi không?”</w:t>
      </w:r>
    </w:p>
    <w:p>
      <w:pPr>
        <w:pStyle w:val="BodyText"/>
      </w:pPr>
      <w:r>
        <w:t xml:space="preserve">Tần Tự lắc lắc đầu “Không, hắn không có ở nhà. Bất quá ta gặp được bảo mẫu nhà họ, nàng nói hắn hiện tại hẳn là đang ở đại học A.”</w:t>
      </w:r>
    </w:p>
    <w:p>
      <w:pPr>
        <w:pStyle w:val="BodyText"/>
      </w:pPr>
      <w:r>
        <w:t xml:space="preserve">“Đại học A.” Diệp Địch Sinh khó hiểu nhăn nhăn mi “Hắn là giảng viên đại học sao?”</w:t>
      </w:r>
    </w:p>
    <w:p>
      <w:pPr>
        <w:pStyle w:val="BodyText"/>
      </w:pPr>
      <w:r>
        <w:t xml:space="preserve">“Không phải, hắn là một chủ xí nghiệp, hẳn là được mời đến diễn thuyết.” Tần Tự thở ra một hơi, hắn cúi đầu, bỗng nhiên khó chịu vò vò tóc của mình.</w:t>
      </w:r>
    </w:p>
    <w:p>
      <w:pPr>
        <w:pStyle w:val="BodyText"/>
      </w:pPr>
      <w:r>
        <w:t xml:space="preserve">“Địch Sinh, ngươi nói, ta không nên đi tìm hắn, có phải hay không?”</w:t>
      </w:r>
    </w:p>
    <w:p>
      <w:pPr>
        <w:pStyle w:val="BodyText"/>
      </w:pPr>
      <w:r>
        <w:t xml:space="preserve">Một đứa con trai đi gặp ba ruột của mình, chẳng lẽ điều này có gì đó không nên sao? Trái tim Diệp Địch Sinh hơi hơi run rẩy, hắn sờ sờ mặt Tần Tự “Đừng nghĩ nhiều như vậy. Đi thôi, chúng ta hiện tại đến đại học A.”</w:t>
      </w:r>
    </w:p>
    <w:p>
      <w:pPr>
        <w:pStyle w:val="Compact"/>
      </w:pPr>
      <w:r>
        <w:t xml:space="preserve">Nếu ba của Tần Tự không muốn thấy y, vậy hắn lập tức sẽ dẫn Tần Tự đi, đi thật xa, vĩnh viễn không bao giờ đặt chân lên địa phương này lần nào nữa.</w:t>
      </w:r>
      <w:r>
        <w:br w:type="textWrapping"/>
      </w:r>
      <w:r>
        <w:br w:type="textWrapping"/>
      </w:r>
    </w:p>
    <w:p>
      <w:pPr>
        <w:pStyle w:val="Heading2"/>
      </w:pPr>
      <w:bookmarkStart w:id="60" w:name="chương-39-phụ-thân"/>
      <w:bookmarkEnd w:id="60"/>
      <w:r>
        <w:t xml:space="preserve">39. Chương 39: Phụ Thân</w:t>
      </w:r>
    </w:p>
    <w:p>
      <w:pPr>
        <w:pStyle w:val="Compact"/>
      </w:pPr>
      <w:r>
        <w:br w:type="textWrapping"/>
      </w:r>
      <w:r>
        <w:br w:type="textWrapping"/>
      </w:r>
      <w:r>
        <w:t xml:space="preserve">Diệp Địch Sinh lại mở chương trình hướng dẫn đường đi, khu vực trường đại học A nằm ở khu vực ngoại thành thành phố, cách nơi này khoảng nửa giờ lái xe, bây giờ xuất phát, hẳn là vẫn có thể theo kịp buổi diễn thuyết của ba Tần Tự.</w:t>
      </w:r>
    </w:p>
    <w:p>
      <w:pPr>
        <w:pStyle w:val="BodyText"/>
      </w:pPr>
      <w:r>
        <w:t xml:space="preserve">Dọc theo đường đi, hai người đều không nói chuyện, lúc đến cổng lớn của đại học A, Diệp Địch Sinh bảo Tần Tự xuống xe trước, đứng ở cửa trường học chờ hắn, còn hắn đi tìm một chỗ đỗ xe ngay gần đấy. Nhưng mà khi Diệp Địch Sinh đỗ xe xong quay lại, cửa trường học căn bản không có thân ảnh của Tần Tự. Tần Tự hẳn là tự mình đến lớp học trước, Diệp Địch Sinh nhíu nhíu mày, cầm lấy di động gọi vào số của Tần Tự.</w:t>
      </w:r>
    </w:p>
    <w:p>
      <w:pPr>
        <w:pStyle w:val="BodyText"/>
      </w:pPr>
      <w:r>
        <w:t xml:space="preserve">Đầu dây bên kia rất nhanh liền có người nghe máy, âm thanh vô cùng ồn ào, Diệp Địch Sinh phải rất cố gắng mới nghe được thanh âm của Tần Tự.</w:t>
      </w:r>
    </w:p>
    <w:p>
      <w:pPr>
        <w:pStyle w:val="BodyText"/>
      </w:pPr>
      <w:r>
        <w:t xml:space="preserve">“Ngươi đứng ở cổng trường học chờ ta, mười lăm phút sau ta tới tìm ngươi.”</w:t>
      </w:r>
    </w:p>
    <w:p>
      <w:pPr>
        <w:pStyle w:val="BodyText"/>
      </w:pPr>
      <w:r>
        <w:t xml:space="preserve">“Ân. Tìm thấy ba ngươi chưa?” Mi gian của Diệp Địch Sinh cau lại lo lắng.</w:t>
      </w:r>
    </w:p>
    <w:p>
      <w:pPr>
        <w:pStyle w:val="BodyText"/>
      </w:pPr>
      <w:r>
        <w:t xml:space="preserve">Tần Tự nhìn thân ảnh đứng trên bục giảng bị đa số học sinh vây quanh cách đó không xa, con ngươi giật giật “Thấy rồi.”</w:t>
      </w:r>
    </w:p>
    <w:p>
      <w:pPr>
        <w:pStyle w:val="BodyText"/>
      </w:pPr>
      <w:r>
        <w:t xml:space="preserve">Cắt đứt điện thoại, Tần Tự cất di động, đi ngược với dòng người, lên khu vực bục giảng của lớp học. Diễn thuyết đã kế thúc, học sinh bên trong phòng học đều từng tốp từng tốp một đi ra ngoài, còn có một số ít học sinh ở lại thì đều đang tụ tập trước bục giảng, đại khái là vì muốn có vật kỉ niệm, hoặc là muốn kí tên. Tần Tự đi tới gần khu vực bên ngoài đám đông, còn chưa mở miệng, liền có một nhân viên hỗ trợ gọi y lại.</w:t>
      </w:r>
    </w:p>
    <w:p>
      <w:pPr>
        <w:pStyle w:val="BodyText"/>
      </w:pPr>
      <w:r>
        <w:t xml:space="preserve">“Đồng học, phiền ngươi một chút, đồ kỉ niệm của chúng ta đã phát hết.” Nhân viên hỗ trợ đầy mặt xin lỗi nhìn y.</w:t>
      </w:r>
    </w:p>
    <w:p>
      <w:pPr>
        <w:pStyle w:val="BodyText"/>
      </w:pPr>
      <w:r>
        <w:t xml:space="preserve">“Ta không phải đến xin vật lưu niệm, ta muốn gặp Hứa tiên sinh một chút.” Tần Tự vẻ mặt bình tĩnh nói.</w:t>
      </w:r>
    </w:p>
    <w:p>
      <w:pPr>
        <w:pStyle w:val="BodyText"/>
      </w:pPr>
      <w:r>
        <w:t xml:space="preserve">“Cái này, giữa trưa Hứa tiên sinh còn phải đi tham gia yến hội với các đồng học, e là không có thời gian gặp ngươi –”</w:t>
      </w:r>
    </w:p>
    <w:p>
      <w:pPr>
        <w:pStyle w:val="BodyText"/>
      </w:pPr>
      <w:r>
        <w:t xml:space="preserve">“Tiểu Tạ, làm sao?” Âm thanh trầm thấp của một nam tử trung niên vang lên phía sau hai người.</w:t>
      </w:r>
    </w:p>
    <w:p>
      <w:pPr>
        <w:pStyle w:val="BodyText"/>
      </w:pPr>
      <w:r>
        <w:t xml:space="preserve">Cô nương trẻ tuổi gọi tiểu Tạ lập tức quay đầu lại, nhìn Hứa Khiêm đang đi xuống từ trên bục giảng, cười xin lỗi, nói “Có học sinh nói muốn gặp ngài một chút, nhưng ngài phỏng chừng không có nhiều thời gian……”</w:t>
      </w:r>
    </w:p>
    <w:p>
      <w:pPr>
        <w:pStyle w:val="BodyText"/>
      </w:pPr>
      <w:r>
        <w:t xml:space="preserve">“Vài phút thời gian thì ta còn có.” Hứa Khiêm mặc một bộ tây trang, đi giày da, sắc mặt ôn hòa, đi tới “Vị đồng học này, ngươi là sinh viên khoa nào?”</w:t>
      </w:r>
    </w:p>
    <w:p>
      <w:pPr>
        <w:pStyle w:val="BodyText"/>
      </w:pPr>
      <w:r>
        <w:t xml:space="preserve">Tần Tự quay đầu lại, nhìn Hứa Khiêm “Ta không phải học sinh của đại học A.”</w:t>
      </w:r>
    </w:p>
    <w:p>
      <w:pPr>
        <w:pStyle w:val="BodyText"/>
      </w:pPr>
      <w:r>
        <w:t xml:space="preserve">“Úc, là học sinh trường học gần đây sao, ngươi tên là gì?” Hứa Khiêm cho rằng Tần Tự là một học sinh trẻ tuổi nào đó hâm mộ hắn, muốn từ chỗ hắn xin một ít kinh nghiệm để xây dựng sự nghiệp. Kể cả đang vội vàng thoát thân, chủ một xí nghiệp thành công vẫn luôn nở ra một nụ cười ôn hòa.</w:t>
      </w:r>
    </w:p>
    <w:p>
      <w:pPr>
        <w:pStyle w:val="BodyText"/>
      </w:pPr>
      <w:r>
        <w:t xml:space="preserve">Tần Tự nhìn hàng tóc mai hoa râm rủ xuống khóe mắt của hắn, đang muốn nói gì đó. Một tiếng chuông di động chói tai bỗng nhiên vang lên, Hứa Khiêm đưa tay làm dấu hiệu xin lỗi với y, lấy di động ra, đi sang một bên nghe điện thoại.</w:t>
      </w:r>
    </w:p>
    <w:p>
      <w:pPr>
        <w:pStyle w:val="BodyText"/>
      </w:pPr>
      <w:r>
        <w:t xml:space="preserve">“Uy…… Ngươi đón tiểu Khải về rồi? Được được…. Ta bên này xong việc sẽ lập tức trở về…… Ta còn mua quà cho các ngươi…….”</w:t>
      </w:r>
    </w:p>
    <w:p>
      <w:pPr>
        <w:pStyle w:val="BodyText"/>
      </w:pPr>
      <w:r>
        <w:t xml:space="preserve">Đuôi lông mày cùng với khóe mắt Hứa Khiêm đều mang theo ý cười ôn hòa, nhìn qua giống như là đang nói chuyện với người thân trong gia đình. Nói vậy, đây là một gia đình hạnh phúc mỹ mãn đi. Tần Tự nhất thời có chút hoảng hốt, phảng phất giống như hắn đang trở lại lúc còn rất nhỏ, hắn ngồi ở trên sô pha trong nhà, chờ ba hắn tan tầm trở về, có khi ba hắn sẽ mang về cho hắn một món đồ chơi nhỏ Có khi ba hắn sẽ về nhà sớm, sắc mặt tươi cười bế hắn để lên đầu vai, chạy quanh quanh trong sân…… Có rất nhiều lúc, y sẽ hoài nghi những ký ức này có phải đã từng thật sự xảy ra hay không, chung quy đều đã là những chuyện xảy ra từ rất lâu trước kia. Con người, bao giờ cũng có khuynh hướng làm đẹp những hồi ức, không phải sao?</w:t>
      </w:r>
    </w:p>
    <w:p>
      <w:pPr>
        <w:pStyle w:val="BodyText"/>
      </w:pPr>
      <w:r>
        <w:t xml:space="preserve">“Kia liền như vậy…… Tạm biệt.” Hứa Khiêm tắt điện thoại, lập tức thu hồi nụ cười nơi khóe miệng. Hắn đi tới trước mặt tiểu Tạ, kinh ngạc nhìn nhìn chung quanh “Nha, học sinh vừa rồi đâu?”</w:t>
      </w:r>
    </w:p>
    <w:p>
      <w:pPr>
        <w:pStyle w:val="BodyText"/>
      </w:pPr>
      <w:r>
        <w:t xml:space="preserve">Tiểu Tạ nhún vai, chỉ chỉ cửa ra vào khu vực phòng cháy, cái bóng dáng cao lớn kia ở trong đám người phá lệ bắt mắt “Nơi đó đâu, cái gì cũng không nói, liền đi. Mạc danh kì diệu.”</w:t>
      </w:r>
    </w:p>
    <w:p>
      <w:pPr>
        <w:pStyle w:val="BodyText"/>
      </w:pPr>
      <w:r>
        <w:t xml:space="preserve">Hứa Khiêm ân một tiếng, nhìn cái bóng dáng kia biến mất khỏi dòng người, không biết vì cái gì, trái tim của hắn hung hăng đập loạn. Một cỗ bi thương khó có thể nói thành lời bỗng nhiên thổi quét hắn. Phảng phất trong giây phút đó, có cái gì đó cực kỳ trọng yếu đang cách hắn đi xa. (N/A : ta đang phân vân không biết có nên đổi đoạn này không. Mặc dù đúng theo tác giả viết là như này, nhưng ta nghĩ cái câu này nên dành cho người yêu thì hơn.)</w:t>
      </w:r>
    </w:p>
    <w:p>
      <w:pPr>
        <w:pStyle w:val="BodyText"/>
      </w:pPr>
      <w:r>
        <w:t xml:space="preserve">Diệp Địch Sinh ngồi trên một cái ghế dài dưới hàng cây ngô đồng, thiếu chút nữa hắn muốn phá cái băng ghế gỗ này, Tần Tự rốt cuộc xuất hiện. Hắn nhìn thấy y, lập tức đứng dậy, khẩn trương đi tới trước mặt y, nhưng lại không dám trực tiếp mở miệng hỏi, ngập ngừng nửa ngày, mới thấp giọng nói</w:t>
      </w:r>
    </w:p>
    <w:p>
      <w:pPr>
        <w:pStyle w:val="BodyText"/>
      </w:pPr>
      <w:r>
        <w:t xml:space="preserve">“Thế nào?”</w:t>
      </w:r>
    </w:p>
    <w:p>
      <w:pPr>
        <w:pStyle w:val="BodyText"/>
      </w:pPr>
      <w:r>
        <w:t xml:space="preserve">“Ta gặp được hắn.” Tần Tự cười cười, chỉ là trong nụ cười kia cái gì cũng không có “Bất quá hình như hắn không có nhận ra ta.”</w:t>
      </w:r>
    </w:p>
    <w:p>
      <w:pPr>
        <w:pStyle w:val="BodyText"/>
      </w:pPr>
      <w:r>
        <w:t xml:space="preserve">Các ngươi mười mấy năm không gặp, hắn không nhận ra ngươi cũng rất bình thường. Diệp Địch Sinh muốn nói vài câu an ủi, nhưng nhìn ánh mắt tịch liêu của Tần Tự, cổ họng của hắn liền khô khốc, chỉ cảm thấy trong hoàn cảnh này, bất cứ một lời nói an ủi nào cũng đều khiến y tái nhợt và vô lực.</w:t>
      </w:r>
    </w:p>
    <w:p>
      <w:pPr>
        <w:pStyle w:val="BodyText"/>
      </w:pPr>
      <w:r>
        <w:t xml:space="preserve">“Không có việc gì, chúng ta trở về đi.” Tần Tự ngược lại dường như không có việc gì, an ủi hắn, y nhấc ba lô của Diệp Địch Sinh lên, khoác lên vai “Ta đói bụng, không bằng chúng ta đi ăn cơm trước?”</w:t>
      </w:r>
    </w:p>
    <w:p>
      <w:pPr>
        <w:pStyle w:val="BodyText"/>
      </w:pPr>
      <w:r>
        <w:t xml:space="preserve">Diệp Địch Sinh vội vàng gật đầu, đối diện cổng lớn của đại học A chính là một con phố ẩm thực. Hai người chọn một nhà bán cơm rang, gọi năm sáu đĩa rau, ngồi ở góc chậm rãi ăn. Diệp Địch Sinh chọn đồ ăn mà Tần Tự thích, gắp hết vào trong bát y. Tần Tự cũng có bao nhiêu ăn bấy nhiêu, ăn sạch sẽ toàn bộ đồ ăn trong bát.</w:t>
      </w:r>
    </w:p>
    <w:p>
      <w:pPr>
        <w:pStyle w:val="BodyText"/>
      </w:pPr>
      <w:r>
        <w:t xml:space="preserve">Hai người cơm nước xong, liền đi đến bãi đỗ xe lấy xe. Trên đường đi, lúc đi qua một cửa hàng nhỏ, cước bộ của Tần Tự bỗng nhiên ngừng lại. Diệp Địch Sinh dựa theo ánh mắt của y, nhìn vào trong, trong lòng vừa động.</w:t>
      </w:r>
    </w:p>
    <w:p>
      <w:pPr>
        <w:pStyle w:val="BodyText"/>
      </w:pPr>
      <w:r>
        <w:t xml:space="preserve">Đây là một cửa hàng bán kem được trang hoàng cực kì đẹp mắt, bảng hiệu ghi bán kem xoài cùng với kem tươi hồng trà. Hắn nhớ rõ hình như Tần Tự chưa bao giờ ăn cái loại đồ ngọt như kem, vì cái gì bây giờ y……</w:t>
      </w:r>
    </w:p>
    <w:p>
      <w:pPr>
        <w:pStyle w:val="BodyText"/>
      </w:pPr>
      <w:r>
        <w:t xml:space="preserve">“Muốn ăn kem sao?” Diệp Địch Sinh thử thăm dò, hỏi.</w:t>
      </w:r>
    </w:p>
    <w:p>
      <w:pPr>
        <w:pStyle w:val="BodyText"/>
      </w:pPr>
      <w:r>
        <w:t xml:space="preserve">Tần Tự nhìn chăm chăm bức ảnh chụp hình kem trên bảng hiệu, gật gật đầu. Diệp Địch Sinh mơ hồ hiểu ra cái gì, hắn không tiếp tục hỏi đi đến trước quầy mua một ly kem xoài, nhét vào trong tay Tần Tự.</w:t>
      </w:r>
    </w:p>
    <w:p>
      <w:pPr>
        <w:pStyle w:val="BodyText"/>
      </w:pPr>
      <w:r>
        <w:t xml:space="preserve">Tần Tự cầm lấy kem, tren mặt hiện ra một tia thỏa mãn trẻ con. Y cúi đầu cắn một miếng kem, xúc cảm lại lẽo mà mềm mại khiến khóe miệng y không tự giác nhếch lên.</w:t>
      </w:r>
    </w:p>
    <w:p>
      <w:pPr>
        <w:pStyle w:val="BodyText"/>
      </w:pPr>
      <w:r>
        <w:t xml:space="preserve">“Ăn ngon sao?” Diệp Địch Sinh cũng cố không để ý ánh mắt đánh giá của nhân viên cửa hàng, nhìn y chăm chú.</w:t>
      </w:r>
    </w:p>
    <w:p>
      <w:pPr>
        <w:pStyle w:val="BodyText"/>
      </w:pPr>
      <w:r>
        <w:t xml:space="preserve">Tần Tự gật gật đầu, đồ ngọt đích xác có thể khiến cho người ta cảm thấy hạnh phúc. Tựa hồ có chút áy náy bản thân ăn mảnh, y nâng mắt lên, đưa ly kem về phía Diệp Địch Sinh “Ngươi cũng ăn một miếng.”</w:t>
      </w:r>
    </w:p>
    <w:p>
      <w:pPr>
        <w:pStyle w:val="BodyText"/>
      </w:pPr>
      <w:r>
        <w:t xml:space="preserve">Diệp Địch Sinh khẽ cười một tiếng “Không cần, ngươi ăn đi.”</w:t>
      </w:r>
    </w:p>
    <w:p>
      <w:pPr>
        <w:pStyle w:val="BodyText"/>
      </w:pPr>
      <w:r>
        <w:t xml:space="preserve">“Liền cắn một miếng.” Không biết vì cái gì, Tần Tự bỗng nhiên rất kiên trì.</w:t>
      </w:r>
    </w:p>
    <w:p>
      <w:pPr>
        <w:pStyle w:val="BodyText"/>
      </w:pPr>
      <w:r>
        <w:t xml:space="preserve">Diệp Địch Sinh do dự một chút, vẫn ghé lại gần, nhẹ nhàng cắn một miếng. Vị xoài thơm ngọt cùng xúc cảm trơn trượt của miếng kem lập tức tản ra khắp khoang miệng, còn mang theo hương vị mê người khó diễn tả. Rất ngọt, Diệp Địch Sinh nghĩ như vậy.</w:t>
      </w:r>
    </w:p>
    <w:p>
      <w:pPr>
        <w:pStyle w:val="BodyText"/>
      </w:pPr>
      <w:r>
        <w:t xml:space="preserve">Thẳng đến khi trở lại khách sạn, cỗ vị ngọt kia vẫn như cũ bám trụ trong cổ họng của Diệp Địch Sinh, không tài nào xóa đi được. Vừa trở lại phòng nghỉ, Tần Tự liền cởi áo, bên ngoài quá nóng, y từ sớm liền ra một thân mồ hôi.</w:t>
      </w:r>
    </w:p>
    <w:p>
      <w:pPr>
        <w:pStyle w:val="BodyText"/>
      </w:pPr>
      <w:r>
        <w:t xml:space="preserve">“Đi tắm rửa một cái đi.” Diệp Địch Sinh nói.</w:t>
      </w:r>
    </w:p>
    <w:p>
      <w:pPr>
        <w:pStyle w:val="BodyText"/>
      </w:pPr>
      <w:r>
        <w:t xml:space="preserve">Tần Tự gật gật đầu, cầm khăn tắm đi vào tắm rửa. Y tắm một cái mất hơn nửa giờ, trực giác của Diệp Địch Sinh mách bảo có chút không đúng, thiếu chút nữa có ý định phá cửa xông vào, cửa phòng tắm bị mở ra từ bên trong, Tần Tự bọc khăn tắm đi ra.</w:t>
      </w:r>
    </w:p>
    <w:p>
      <w:pPr>
        <w:pStyle w:val="BodyText"/>
      </w:pPr>
      <w:r>
        <w:t xml:space="preserve">Diệp Địch Sinh thấy tóc y đã gần khô, đáy mắt ẩn ẩn có tơ máu, liền hiểu được y khẳng định một mình trốn ở bên trong liếm láp miệng vết thương. Tức giận hòa với đau lòng tràn ngập ngực của Diệp Địch Sinh, hắn hơi mím môi, đang muốn nói chuyện. Bên hông bỗng nhiên bị một cỗ lực đạo ôm chặt.</w:t>
      </w:r>
    </w:p>
    <w:p>
      <w:pPr>
        <w:pStyle w:val="BodyText"/>
      </w:pPr>
      <w:r>
        <w:t xml:space="preserve">Tần Tự gác cằm lên đầu vai hắn, thanh âm khàn khàn “……. Địch Sinh, chúng ta làm đi.”</w:t>
      </w:r>
    </w:p>
    <w:p>
      <w:pPr>
        <w:pStyle w:val="Compact"/>
      </w:pPr>
      <w:r>
        <w:t xml:space="preserve">Diệp Địch Sinh ngẩn người, thân thể tản ra cường liệt đau thương của Tần Tự ghé sát vào hắn, hắn có thể cảm thấy bản thân hắn đang bị khát cầu. Cảm xúc không thoải mái trong ***g ngực nhất thời tan thành mây khói, hắn nâng tay lên, ôm mạnh lấy eo của nam nhân, nhẹ nhàng ân một tiếng.</w:t>
      </w:r>
      <w:r>
        <w:br w:type="textWrapping"/>
      </w:r>
      <w:r>
        <w:br w:type="textWrapping"/>
      </w:r>
    </w:p>
    <w:p>
      <w:pPr>
        <w:pStyle w:val="Heading2"/>
      </w:pPr>
      <w:bookmarkStart w:id="61" w:name="chương-40-kết-thúc"/>
      <w:bookmarkEnd w:id="61"/>
      <w:r>
        <w:t xml:space="preserve">40. Chương 40: Kết Thúc</w:t>
      </w:r>
    </w:p>
    <w:p>
      <w:pPr>
        <w:pStyle w:val="Compact"/>
      </w:pPr>
      <w:r>
        <w:br w:type="textWrapping"/>
      </w:r>
      <w:r>
        <w:br w:type="textWrapping"/>
      </w:r>
      <w:r>
        <w:t xml:space="preserve">Không biết là do ai bắt đầu trận làm tình này trước, đợi đến lúc đầu não của Diệp Địch Sinh có chút thanh tỉnh, hắn và Tần Tự đã trần trụi toàn thân dây dưa cùng một chỗ, mảng giường bị hai người chà đạp đến lõm xuống, phát ra tiếng kẽo kẹt đầy thanh thúy. Miệng lưỡi của hai người cơ hồ dính cùng một chỗ, Diệp Địch Sinh khó có thể kiềm chế cho bản thân không đi hôn hôn đôi môi của Tần Tự, đầu lưỡi liếm qua mỗi một góc trong miệng y. Tần Tự cũng nhiệt tình đáp lại hắn, hai tay ôm lấy eo lưng của hắn mỗi lúc một chặt chẽ. Hạ thân của hai người cũng đã vận sức chờ phát động, cứng rắn cọ sát vào với nhau. Diệp Địch Sinh một bên cắn cắn cánh môi của Tần Tự, một bên thò tay với với cái ba lô để ở đầu giường, lấy ra một ống tuýp.</w:t>
      </w:r>
    </w:p>
    <w:p>
      <w:pPr>
        <w:pStyle w:val="BodyText"/>
      </w:pPr>
      <w:r>
        <w:t xml:space="preserve">Tần Tự không đợi hắn nói gì đó, đã chủ động tách hai chân ra, tạo thuận lợi cho động tác của thanh niên. Nụ hôn của Diệp Địch Sinh bắt đầu dời xuống, từ cằm của Tần Tự, xuống hầu kết, rồi một đường trượt xuống ***g ngực phập phồng. Hắn dùng răng nanh nhẹ nhàng cắn cắn đầu nhũ hình dẹt nơi ngực trái của y, đồng thời lấy tay dính thuốc bôi trơn, cẩn thận đưa vào bên trong kẽ mông của Tần Tự. Ngón tay đầu tiên thử tính đảo quanh bên trong huyệt khẩu, trấn an nếp uốn co quắp, đợi đến khi Tần Tự bắt đầu thích ứng, mới cẩn thận đưa thêm một ngón tay vào, kiên nhẫn khai thác bên trong dũng đạo nóng ướt.</w:t>
      </w:r>
    </w:p>
    <w:p>
      <w:pPr>
        <w:pStyle w:val="BodyText"/>
      </w:pPr>
      <w:r>
        <w:t xml:space="preserve">“Đau thì phải nói.” Diệp Địch Sinh vừa làm công tác khai thác, vừa hôn hôn cơ bụng buộc chặt cùng với da thịt non mềm phần đùi trong của y.</w:t>
      </w:r>
    </w:p>
    <w:p>
      <w:pPr>
        <w:pStyle w:val="BodyText"/>
      </w:pPr>
      <w:r>
        <w:t xml:space="preserve">“Ân……” Tần Tự nhìn nhìn trần nhà trên đỉnh đầu, nhẹ nhàng thở phì phò, mi gian có một tia ẩn nhẫn khó có thể nhận ra. Đợi đến khi bên trong cơ thể gia tăng đến ba ngón tay, y gian nan khởi động thân trên, cẳng chân cọ cọ lên thắt lưng của Diệp Địch Sinh “Có thể.”</w:t>
      </w:r>
    </w:p>
    <w:p>
      <w:pPr>
        <w:pStyle w:val="BodyText"/>
      </w:pPr>
      <w:r>
        <w:t xml:space="preserve">Diệp Địch Sinh ân một tiếng, rút ngón tay ướt nhẹp ra, cúi người hôn lên khóe môi của y một cái, sau đó tách hai chân của Tần Tự ra nâng lên, dùng tư thế quỳ ngồi ở bên hông của y, đưa tay cầm lấy dục vọng đang đứng thẳng thong thả đưa vào bên trong. Vừa mới đi vào, tầng tầng mị thịt liền tranh nhau chen lấn lên phía trước, cuốn lấy tính khí của hắn. Ánh mắt của Diệp Địch Sinh ám ám, nhịn không được dùng thêm chút lực, đỉnh về phía trước.</w:t>
      </w:r>
    </w:p>
    <w:p>
      <w:pPr>
        <w:pStyle w:val="BodyText"/>
      </w:pPr>
      <w:r>
        <w:t xml:space="preserve">“A……” Hắn nghe thấy Tần Tự phát ra một tiếng than nhẹ đầy khó chịu, tưởng mình làm y đau, vội vàng cúi đầu. Chỉ là tầm mắt vừa liếc nhìn, hắn liền ngây ngẩn cả người, khóe mắt của Tần Tự thế nhưng lăn xuống hai hàng nước mắt.</w:t>
      </w:r>
    </w:p>
    <w:p>
      <w:pPr>
        <w:pStyle w:val="BodyText"/>
      </w:pPr>
      <w:r>
        <w:t xml:space="preserve">“Đau không?”</w:t>
      </w:r>
    </w:p>
    <w:p>
      <w:pPr>
        <w:pStyle w:val="BodyText"/>
      </w:pPr>
      <w:r>
        <w:t xml:space="preserve">Diệp Địch Sinh lập tức hoảng hốt, đang muốn rút tính khí của mình ra, hạ thân lại bị nhẹ nhàng cắn một chút, hắn thét một tiếng to, ánh mắt có chút đỏ lên nhìn nam nhân dưới thân. Tần Tự tựa hồ vừa mới kịp phát hiện bản thân thất thố, y xoa xoa khóe mắt, cười cười với Diệp Địch Sinh “Không có việc gì, ngươi có thể dùng lực.”</w:t>
      </w:r>
    </w:p>
    <w:p>
      <w:pPr>
        <w:pStyle w:val="BodyText"/>
      </w:pPr>
      <w:r>
        <w:t xml:space="preserve">“Tần Tự……” Diệp Địch Sinh có chút do dự.</w:t>
      </w:r>
    </w:p>
    <w:p>
      <w:pPr>
        <w:pStyle w:val="BodyText"/>
      </w:pPr>
      <w:r>
        <w:t xml:space="preserve">“Ta thích cảm giác ngươi ở bên trong cơ thể ta.” Con ngươi đen bao hàm tình cảm sâu nặng của Tần Tự lẳng lặng nhìn hắn, bởi vì vừa mới được gột rửa bằng nước mắt, đôi mắt kia ở bên trong căn phòng hôn ám phá lệ sáng sủa. “Cho nên, đừng có ngừng, được không?”</w:t>
      </w:r>
    </w:p>
    <w:p>
      <w:pPr>
        <w:pStyle w:val="BodyText"/>
      </w:pPr>
      <w:r>
        <w:t xml:space="preserve">Diệp Địch Sinh không nói gì, mà cúi đầu, nặng nề hôn lên môi Tần Tự, hung hăng mút lấy môi lưỡi của y. Đồng thời hạ thân cũng không tiếp tục cố kỵ, dung lực đong đưa vòng eo, một lần lại một lần đâm vào chỗ sâu nhất bên trong dũng đạo mềm mại kia.</w:t>
      </w:r>
    </w:p>
    <w:p>
      <w:pPr>
        <w:pStyle w:val="BodyText"/>
      </w:pPr>
      <w:r>
        <w:t xml:space="preserve">“Cáp a…….”</w:t>
      </w:r>
    </w:p>
    <w:p>
      <w:pPr>
        <w:pStyle w:val="BodyText"/>
      </w:pPr>
      <w:r>
        <w:t xml:space="preserve">Thân thể của Tần Tự không nhịn được lắc lư theo trừu động kịch liệt của hắn, hai tay của y ôm chặt lấy bờ vai của Diệp Địch Sinh, ngón tay dùng lực đến mức cơ hồ sắp bấm vào làn da trơn bóng của thanh niên. Diệp Địch Sinh vốn hiểu rõ thân thể y, tính khí đâm vào bao giờ cũng ma sát qua điểm mẫn cảm nhất kia. Mỗi khi hắn làm vậy, toàn thân của Tân Tự đều sẽ căng thẳng, trong cổ họng phát ra âm thanh nức nở, cũng như than nhẹ. Nghe được âm thanh đó, ngực của Diệp Địch Sinh nóng lên, hạ thân trừu động càng thêm hung mãnh.</w:t>
      </w:r>
    </w:p>
    <w:p>
      <w:pPr>
        <w:pStyle w:val="BodyText"/>
      </w:pPr>
      <w:r>
        <w:t xml:space="preserve">“A…… Địch Sinh…… Cáp a…….”</w:t>
      </w:r>
    </w:p>
    <w:p>
      <w:pPr>
        <w:pStyle w:val="BodyText"/>
      </w:pPr>
      <w:r>
        <w:t xml:space="preserve">Chưa được một lúc, thân thể của hai người đều ướt nhẹp mồ hôi. Diệp Địch Sinh đổi tư thế xâm nhập, vừa xoa nắn cánh mông đầy đặn của y vừa dung lực đưa đẩy. Tần Tự ôm lấy chân của mình, đung đưa không ngừng theo tiết tấu của hắn, sắc mặt vừa thống khổ, vừa như sung sướng.</w:t>
      </w:r>
    </w:p>
    <w:p>
      <w:pPr>
        <w:pStyle w:val="BodyText"/>
      </w:pPr>
      <w:r>
        <w:t xml:space="preserve">Diệp Địch Sinh tiếp tục đưa đẩy khoảng mấy trăm cái, khoái cảm dần dần tích lũy đưa hắn đến đỉnh, trong một lần va chạm mạnh mẽ, hai người cơ hồ đồng thời đạt được cao trào.</w:t>
      </w:r>
    </w:p>
    <w:p>
      <w:pPr>
        <w:pStyle w:val="BodyText"/>
      </w:pPr>
      <w:r>
        <w:t xml:space="preserve">“A……. Địch Sinh……”</w:t>
      </w:r>
    </w:p>
    <w:p>
      <w:pPr>
        <w:pStyle w:val="BodyText"/>
      </w:pPr>
      <w:r>
        <w:t xml:space="preserve">Hạ thân của Tần Tự kẹp chặt lấy tính khí của hắn, đồng thời vong tình la lên tên của hắn.</w:t>
      </w:r>
    </w:p>
    <w:p>
      <w:pPr>
        <w:pStyle w:val="BodyText"/>
      </w:pPr>
      <w:r>
        <w:t xml:space="preserve">“Ta ở đây.”</w:t>
      </w:r>
    </w:p>
    <w:p>
      <w:pPr>
        <w:pStyle w:val="BodyText"/>
      </w:pPr>
      <w:r>
        <w:t xml:space="preserve">Diệp Địch Sinh nhìn sắc mặt mê say khi cao trào của y, dục vọng đã phun trào lại bắn ra một ít dịch thể nóng bỏng.</w:t>
      </w:r>
    </w:p>
    <w:p>
      <w:pPr>
        <w:pStyle w:val="BodyText"/>
      </w:pPr>
      <w:r>
        <w:t xml:space="preserve">“Ân……” Nội bích của Tần Tự không thích ứng, co lại một chút, Diệp Địch Sinh bị y kẹp lấy, màu mắt lại có chút thâm trầm. Hắn thong thả rút tính khí của mình ra, yêu thương hôn lên môi Tần Tự.</w:t>
      </w:r>
    </w:p>
    <w:p>
      <w:pPr>
        <w:pStyle w:val="BodyText"/>
      </w:pPr>
      <w:r>
        <w:t xml:space="preserve">Hai thân thể ướt nhẹp mồ hôi quấn dính lại với nhau, kết thúc một nụ hôn, hai người đều có chút thiếu dưỡng khí, đành phải ghé trán lại với nhau, ánh mắt nóng rực nhìn chăm chú vào đối phương.</w:t>
      </w:r>
    </w:p>
    <w:p>
      <w:pPr>
        <w:pStyle w:val="BodyText"/>
      </w:pPr>
      <w:r>
        <w:t xml:space="preserve">Trong phòng không bật đèn, rèm cửa chỉ kéo hơn phân nửa, tia sáng không quá rõ ràng. Nhưng Diệp Địch Sinh vẫn có thể nhìn thấu đáy mắt đầy thâm tình của Tần Tự, Tần Tự mò tìm cầm lấy tay của hắn, mười ngón tay của hai người quấn quýt lấy nhau, hưởng thụ giây phút yên tĩnh mà tốt đẹp này. Đột nhiên, Tần Tự ghé sát lại gần hắn, hôn lên khóe môi hắn.</w:t>
      </w:r>
    </w:p>
    <w:p>
      <w:pPr>
        <w:pStyle w:val="BodyText"/>
      </w:pPr>
      <w:r>
        <w:t xml:space="preserve">“Diệp Địch Sinh.” Hình như đây là lần đầu tiên Tần Tự gọi đầy đủ tên của hắn, ngữ điệu trịnh trọng mà thấp thỏm.</w:t>
      </w:r>
    </w:p>
    <w:p>
      <w:pPr>
        <w:pStyle w:val="BodyText"/>
      </w:pPr>
      <w:r>
        <w:t xml:space="preserve">“Ta yêu ngươi.”</w:t>
      </w:r>
    </w:p>
    <w:p>
      <w:pPr>
        <w:pStyle w:val="BodyText"/>
      </w:pPr>
      <w:r>
        <w:t xml:space="preserve">Diệp Địch Sinh ngẩn người mất vài giây, lập tức ngực liền bị một cỗ vui sướng cự đại khó có thể hình dung tràn ngập. Hắn ôm lấy mặt Tần Tự, khó có thể khống chế hôn lên môi y.</w:t>
      </w:r>
    </w:p>
    <w:p>
      <w:pPr>
        <w:pStyle w:val="BodyText"/>
      </w:pPr>
      <w:r>
        <w:t xml:space="preserve">“Ta cũng yêu ngươi.” Hắn nhẹ nhàng nỉ non ở bên cạnh khóe môi y.</w:t>
      </w:r>
    </w:p>
    <w:p>
      <w:pPr>
        <w:pStyle w:val="BodyText"/>
      </w:pPr>
      <w:r>
        <w:t xml:space="preserve">Tần Tự nghe được câu này, nước mắt lại chảy ra. Y không biết hôm nay, bản thân y vì cái gì trở nên cảm tính như vậy, giống như khi bị phát bệnh. Y cụp mắt, quẫn bách, nghĩ muốn lau đi nước mắt nơi khóe mắt. Cánh tay vừa nâng lên lại bị Diệp Địch Sinh bắt lấy, thanh niên ôn nhu hôn lên nước mắt đang chảy dài trên mặt y “Về sau, ta vẫn luôn cùng ngươi.”</w:t>
      </w:r>
    </w:p>
    <w:p>
      <w:pPr>
        <w:pStyle w:val="BodyText"/>
      </w:pPr>
      <w:r>
        <w:t xml:space="preserve">“Mặc kệ ngươi về sau sẽ trở thành bộ dáng gì, mặc kệ ngươi bị bệnh hay không bị bệnh, ta đều đã chuẩn bị tâm lý thật tốt. Diệp Địch Sinh lẳng lặng ngưng mắt nhìn y, đáy mắt phảng phất giống một bầu trời sao “Cho nên, ngươi cũng không thể buông tay chính mình, được không?”</w:t>
      </w:r>
    </w:p>
    <w:p>
      <w:pPr>
        <w:pStyle w:val="BodyText"/>
      </w:pPr>
      <w:r>
        <w:t xml:space="preserve">Hốc mắt của Tần Tự ướt nhẹp, y dùng lực gật đầu, nức nở nói “Được…… Cảm ơn ngươi……”</w:t>
      </w:r>
    </w:p>
    <w:p>
      <w:pPr>
        <w:pStyle w:val="BodyText"/>
      </w:pPr>
      <w:r>
        <w:t xml:space="preserve">Cảm ơn ngươi nguyện ý đi vào thế giới của ta, cảm ơn ngươi nguyện ý ở lại bên cạnh ta, cảm ơn ngươi nguyện ý…… yêu ta.</w:t>
      </w:r>
    </w:p>
    <w:p>
      <w:pPr>
        <w:pStyle w:val="BodyText"/>
      </w:pPr>
      <w:r>
        <w:t xml:space="preserve">“Đứa ngốc, nói cám ơn làm gì a.”</w:t>
      </w:r>
    </w:p>
    <w:p>
      <w:pPr>
        <w:pStyle w:val="BodyText"/>
      </w:pPr>
      <w:r>
        <w:t xml:space="preserve">Diệp Địch Sinh cười cười, kéo đầu y gác lên ngực mình, dùng lực chớp chớp hốc mắt ướt át.</w:t>
      </w:r>
    </w:p>
    <w:p>
      <w:pPr>
        <w:pStyle w:val="BodyText"/>
      </w:pPr>
      <w:r>
        <w:t xml:space="preserve">Buổi chiều hôm đó, hai người không đi đâu cả, tắm rửa xong liền oa ở trên giường lớn trong khách sạn, câu được câu mất trò truyện.</w:t>
      </w:r>
    </w:p>
    <w:p>
      <w:pPr>
        <w:pStyle w:val="BodyText"/>
      </w:pPr>
      <w:r>
        <w:t xml:space="preserve">Nói chuyện nói chuyện, hai người đều ngủ. Ngủ một giấc đến khi tỉnh lại đã là tám giờ tối, lại là bị tiếng chuông di động của Tần Tự đánh thức.</w:t>
      </w:r>
    </w:p>
    <w:p>
      <w:pPr>
        <w:pStyle w:val="BodyText"/>
      </w:pPr>
      <w:r>
        <w:t xml:space="preserve">“Uy……” Tần Tự vẫn còn ngái ngủ, ngồi dậy, cầm lấy di động để ở đầu giường đặt ở bên tai.</w:t>
      </w:r>
    </w:p>
    <w:p>
      <w:pPr>
        <w:pStyle w:val="BodyText"/>
      </w:pPr>
      <w:r>
        <w:t xml:space="preserve">Không biết đầu dây bên kia nói cái gì, sắc mặt của y dần dần trở nên có chút phức tạp. Diệp Địch Sinh vốn đang định ôm y ngủ tiếp một lúc nữa, thấy sắc mặt của y, lập tức ngồi dậy, sắc mặt thân thiết.</w:t>
      </w:r>
    </w:p>
    <w:p>
      <w:pPr>
        <w:pStyle w:val="BodyText"/>
      </w:pPr>
      <w:r>
        <w:t xml:space="preserve">“Làm sao?” Hắn thấy Tần Tự đóng điện thoại, vội vàng hỏi.</w:t>
      </w:r>
    </w:p>
    <w:p>
      <w:pPr>
        <w:pStyle w:val="BodyText"/>
      </w:pPr>
      <w:r>
        <w:t xml:space="preserve">Ánh mắt của Tần Tự có chút vô thố “Là mụ ta gọi điện, nàng nói bảo mẫu nhà Hứa Khiêm đã nói chuyện của ta cho Hứa Khiêm……. Sau đó, Hứa Khiêm muốn gặp mặt ta……”</w:t>
      </w:r>
    </w:p>
    <w:p>
      <w:pPr>
        <w:pStyle w:val="BodyText"/>
      </w:pPr>
      <w:r>
        <w:t xml:space="preserve">Sắc mặt của Diệp Địch Sinh thoáng thả lỏng “Vậy ngươi muốn đi gặp hắn sao?”</w:t>
      </w:r>
    </w:p>
    <w:p>
      <w:pPr>
        <w:pStyle w:val="BodyText"/>
      </w:pPr>
      <w:r>
        <w:t xml:space="preserve">Tần Tự lắc lắc đầu “Tạm thời không muốn….. Ta nghĩ sáng mai liền trực tiếp lái xe trở về.”</w:t>
      </w:r>
    </w:p>
    <w:p>
      <w:pPr>
        <w:pStyle w:val="BodyText"/>
      </w:pPr>
      <w:r>
        <w:t xml:space="preserve">Diệp Địch Sinh gật gật đầu “Vậy thì đừng đi, nếu ba ngươi thật sự muốn gặp ngươi, tự nhiên sẽ đến tìm ngươi.” Hắn nhanh chóng chuyển hướng đề tài “Hình như vừa qua giờ cơm tối, có đói bụng không? Chúng ta ra ngoài ăn cái gì đi.”</w:t>
      </w:r>
    </w:p>
    <w:p>
      <w:pPr>
        <w:pStyle w:val="BodyText"/>
      </w:pPr>
      <w:r>
        <w:t xml:space="preserve">“Được a.” Tần Tự dừng một chút, bỗng nhiên cười nói “Không bằng đi ăn tiểu tôm hùm.”</w:t>
      </w:r>
    </w:p>
    <w:p>
      <w:pPr>
        <w:pStyle w:val="BodyText"/>
      </w:pPr>
      <w:r>
        <w:t xml:space="preserve">Sắc mặt của Diệp Địch Sinh đổi đổi “Ăn nhiều tiểu tôm hùm–”</w:t>
      </w:r>
    </w:p>
    <w:p>
      <w:pPr>
        <w:pStyle w:val="BodyText"/>
      </w:pPr>
      <w:r>
        <w:t xml:space="preserve">“Đối thân thể không tốt.” Tần Tự nhanh chóng nói nốt vế sau câu nói của hắn, nhìn hắn tội nghiệp “Chỉ ăn một lần hôm nay thôi, không được sao? Cách lần ăn trước đã qua nửa tháng rồi…….”</w:t>
      </w:r>
    </w:p>
    <w:p>
      <w:pPr>
        <w:pStyle w:val="BodyText"/>
      </w:pPr>
      <w:r>
        <w:t xml:space="preserve">Diệp Địch Sinh khẽ cười thầm trong lòng, bất đắc dĩ vỗ vỗ trán y một cái “Chỉ ăn một lần hôm nay a, đây chính là ngươi nói.”</w:t>
      </w:r>
    </w:p>
    <w:p>
      <w:pPr>
        <w:pStyle w:val="BodyText"/>
      </w:pPr>
      <w:r>
        <w:t xml:space="preserve">“Ân.” Tần Tự hớn hở mặt mày bắt đầu mặc quần áo.</w:t>
      </w:r>
    </w:p>
    <w:p>
      <w:pPr>
        <w:pStyle w:val="BodyText"/>
      </w:pPr>
      <w:r>
        <w:t xml:space="preserve">Đại khái liên quan đến việc chỉ được ăn duy nhất một bữa tiểu tôm hùm, đêm nay Tần Tự còn ăn đến no hơn cả lần trước, bụng nhỏ đều phồng lên như cái trống. Vì tiêu thực, hai người đi loanh quanh vài vòng ở gần khách sạn, lúc trở về phòng, cái bụng mượt mà của Tần Tự mới nhỏ xuống được một chút.</w:t>
      </w:r>
    </w:p>
    <w:p>
      <w:pPr>
        <w:pStyle w:val="BodyText"/>
      </w:pPr>
      <w:r>
        <w:t xml:space="preserve">“Tần Tự, cầm hộ ta bộ quần áo ngủ.” Diệp Địch Sinh đi dạo bị ra mồ hôi, vừa trở về khách sạn liền vào phòng tắm tắm rửa.</w:t>
      </w:r>
    </w:p>
    <w:p>
      <w:pPr>
        <w:pStyle w:val="BodyText"/>
      </w:pPr>
      <w:r>
        <w:t xml:space="preserve">“Đến.” Tần Tự còn đang bận tâm mùi của tiểu tôm hùm, không yên lòng cầm áo ngủ đi qua. Không nghĩ tới cả người cả áo ngủ đều bị kéo vào.</w:t>
      </w:r>
    </w:p>
    <w:p>
      <w:pPr>
        <w:pStyle w:val="BodyText"/>
      </w:pPr>
      <w:r>
        <w:t xml:space="preserve">“Làm sao……”</w:t>
      </w:r>
    </w:p>
    <w:p>
      <w:pPr>
        <w:pStyle w:val="BodyText"/>
      </w:pPr>
      <w:r>
        <w:t xml:space="preserve">Trong phòng tắm đều tràn ngập sương mù, Diệp Địch Sinh toàn thân trần trụi, tóc mái của hắn còn đang chảy nước, làn da trắng nõn bóng loáng trong làn sương mù như ẩn như hiện. Tần Tự nhìn hắn, hầu kết không tự giác giật giật. Diệp Địch Sinh đặt áo ngủ sang một bên, kéo y vào bên trong bồn tắm lớn, khóe miệng hơi nhếch “Ngươi đã ăn no, nhưng ta còn chưa ăn no đâu.”</w:t>
      </w:r>
    </w:p>
    <w:p>
      <w:pPr>
        <w:pStyle w:val="BodyText"/>
      </w:pPr>
      <w:r>
        <w:t xml:space="preserve">Mặt Tần Tự quẫn bách đến đỏ bừng, nghĩ đến ban ngày lúc hai người làm tình, bản thân mình vừa thổ lộ đã khóc, phỏng trừng hứng trí của Diệp Địch Sinh đều bị phá tan tành. Y cảm thấy áy náy, chủ động cởi quần áo, ngoan ngoãn nằm vào bên trong bồn tắm.</w:t>
      </w:r>
    </w:p>
    <w:p>
      <w:pPr>
        <w:pStyle w:val="BodyText"/>
      </w:pPr>
      <w:r>
        <w:t xml:space="preserve">“Gác chân lên thành bồn tắm, tự mình lấy tay giữ lấy.” Ánh mắt của Diệp Địch Sinh ám ám.</w:t>
      </w:r>
    </w:p>
    <w:p>
      <w:pPr>
        <w:pStyle w:val="BodyText"/>
      </w:pPr>
      <w:r>
        <w:t xml:space="preserve">Tần Tự ngoan ngoãn làm theo, chỉ là dưới ánh nhìn chăm chú của Diệp Địch Sinh, tính khí giữa hai chân y liền không biết xấu hổ mà bắt đầu đứng thẳng. Y liếm liếm môi, chờ mong nhìn cái người đang quỳ tại giữa hai chân hắn, giọng nói khàn khàn “Địch Sinh……”</w:t>
      </w:r>
    </w:p>
    <w:p>
      <w:pPr>
        <w:pStyle w:val="BodyText"/>
      </w:pPr>
      <w:r>
        <w:t xml:space="preserve">Còn mang theo ngữ điệu mềm nhũn, lại càng gióống như làm nũng. Diệp Địch Sinh không thể nhẫn nại lâu lắm, vội vàng làm trơn liền cầm thương tiến vào. Bởi vì buổi chiều hai người vừa mới làm qua, dũng đạo căng chặt kia phá lệ mềm mại ướt át, tràng nhục lấy lòng cắn chặt lấy hắn. Diệp Địch Sinh một bên đỉnh lộng, một bên cũng không quên ai ủi tính khí giữa hai chân y. Kích thích mãnh liệt từ hai phía mang đến khoái cảm mãnh liệt cuộn trào khiến Tần Tự cơ hồ không chịu nổi, cổ y không chịu nổi, ngửa ra sau, đầu cơ hồ lơ lửng ở bên ngoài bồn tắm lớn, tiếng rên rỉ trong miệng một tiếng so một tiếng càng cao vút.</w:t>
      </w:r>
    </w:p>
    <w:p>
      <w:pPr>
        <w:pStyle w:val="BodyText"/>
      </w:pPr>
      <w:r>
        <w:t xml:space="preserve">“A a……” Không được bao lâu Tần Tự liền bắn, mà lúc này Diệp Địch Sinh vẫn còn đang hoạt động tiến lên lần cuối cùng.</w:t>
      </w:r>
    </w:p>
    <w:p>
      <w:pPr>
        <w:pStyle w:val="BodyText"/>
      </w:pPr>
      <w:r>
        <w:t xml:space="preserve">“Ngươi không nhẫn nại được a.” Diệp Địch Sinh niết niết mông y, đem dục vọng của bản thân vùi sâu vào bên trong mật địa căng chặt kia.</w:t>
      </w:r>
    </w:p>
    <w:p>
      <w:pPr>
        <w:pStyle w:val="BodyText"/>
      </w:pPr>
      <w:r>
        <w:t xml:space="preserve">Hai người ở trong phòng tắm làm hai lần, lại trở về giường làm thêm một lần. Kết thúc lần cuối cùng, Tần Tự cơ hồ vừa ngã đầu liền ngủ. Mà Diệp Địch Sinh vừa ngáp vừa thanh lý thân thể cho y, cũng ôm y, nhanh chóng tiến vào mộng đẹp.</w:t>
      </w:r>
    </w:p>
    <w:p>
      <w:pPr>
        <w:pStyle w:val="BodyText"/>
      </w:pPr>
      <w:r>
        <w:t xml:space="preserve">Ngày hôm sau hai người đương nhiên không có cách nào dậy sớm, ngủ đến tận tám giờ hơn hai người mới xuống giường rửa mặt. Thu dọn đồ đạc, xuống phòng ăn trong khách sạn để ăn bữa sáng, hai người liền xuốn garage lấy xe. Đường trở về do Diệp Địch Sinh lái xe, Tần Tự eo lưng còn có chút đau nhức, ngồi ở trên ghế phó lái chưa được một lúc lại ngủ. Diệp Địch Sinh còn phải kể chuyện cười để y nâng cao tinh thần, mới không đến mức ngủ một mạch trên đường đi đến lúc về đến nhà.</w:t>
      </w:r>
    </w:p>
    <w:p>
      <w:pPr>
        <w:pStyle w:val="BodyText"/>
      </w:pPr>
      <w:r>
        <w:t xml:space="preserve">“Uy, mụ……”</w:t>
      </w:r>
    </w:p>
    <w:p>
      <w:pPr>
        <w:pStyle w:val="BodyText"/>
      </w:pPr>
      <w:r>
        <w:t xml:space="preserve">Lúc gần đến chung cư, Tần Phi lại gọi điện nói chuyện của Hứa Khiêm. Tần Tự nói cho nàng nguyên nhân trở về sớm của mình, vốn muốn nói xong liền treo điện thoại, nhưng nhìn bên mặt của Diệp Địch Sinh, y lại ngập ngừng một lát.</w:t>
      </w:r>
    </w:p>
    <w:p>
      <w:pPr>
        <w:pStyle w:val="BodyText"/>
      </w:pPr>
      <w:r>
        <w:t xml:space="preserve">“Mụ, cuối tuần này ngươi rảnh không? Ta muốn dẫn một người đến gặp ngươi……”</w:t>
      </w:r>
    </w:p>
    <w:p>
      <w:pPr>
        <w:pStyle w:val="BodyText"/>
      </w:pPr>
      <w:r>
        <w:t xml:space="preserve">Diệp Địch Sinh vốn đang nghe Tần Tự nói chuyện, hắn nhìn đường đi trước mặt, giảm bớt tốc độ xe. Tuy rằng vẻ mặt vẫn lạnh nhạt như tước, nhưng tim lại đập kịch liệt giống như nổi trống.</w:t>
      </w:r>
    </w:p>
    <w:p>
      <w:pPr>
        <w:pStyle w:val="BodyText"/>
      </w:pPr>
      <w:r>
        <w:t xml:space="preserve">Đầu dây bên kia không biết nói gì, Tần Tự cười khẽ một chút “Đúng vậy, chính là hắn.”</w:t>
      </w:r>
    </w:p>
    <w:p>
      <w:pPr>
        <w:pStyle w:val="BodyText"/>
      </w:pPr>
      <w:r>
        <w:t xml:space="preserve">“Mụ mụ ngươi…… Biết là ta?” Diệp Địch Sinh thấy y tắt điện thoại, thanh âm khô ách, nói.</w:t>
      </w:r>
    </w:p>
    <w:p>
      <w:pPr>
        <w:pStyle w:val="BodyText"/>
      </w:pPr>
      <w:r>
        <w:t xml:space="preserve">Tần Tự gật gật đầu “Không chỉ như thế, nàng còn đoán được chúng ta đang yêu nhau.”</w:t>
      </w:r>
    </w:p>
    <w:p>
      <w:pPr>
        <w:pStyle w:val="BodyText"/>
      </w:pPr>
      <w:r>
        <w:t xml:space="preserve">“Phải không.” Diệp Địch Sinh cực lực làm bộ như đang trấn định, trong đầu lại bắt đầu nhớ lại lần trước gặp mặt, bản thân hắn có làm cho Tần Phi lưu lại ấn tượng không tốt hay không. Chung quy, lần này đi gặp Tần Phi, thân phận của hắn không giống lúc trước, hiện tại hắn nhưng là bạn trai Tần Tự, vậy Tần Phi chẳng phải tương đương với mẹ vợ tương lai của hắn…… Nói mẹ vợ, hình như cũng không quá đúng……</w:t>
      </w:r>
    </w:p>
    <w:p>
      <w:pPr>
        <w:pStyle w:val="BodyText"/>
      </w:pPr>
      <w:r>
        <w:t xml:space="preserve">“Ngươi khẩn trương a.” Tần Tự hiếm có khi thấy được bộ dáng thất thố của hắn, cười tủm tỉm nhìn hắn.</w:t>
      </w:r>
    </w:p>
    <w:p>
      <w:pPr>
        <w:pStyle w:val="BodyText"/>
      </w:pPr>
      <w:r>
        <w:t xml:space="preserve">Diệp Địch Sinh điều chỉnh kính chiếu hậu một cái, khóe miệng giật giạt “Không thể nào. Còn đậu phụ khô không, lấy một bao ra ăn.”</w:t>
      </w:r>
    </w:p>
    <w:p>
      <w:pPr>
        <w:pStyle w:val="BodyText"/>
      </w:pPr>
      <w:r>
        <w:t xml:space="preserve">Tần Tự úc một tiếng, lấy từ trong ba lô ra một túi đậu phụ khô, cười nói “Không nghĩ tới, nam thần cũng thích ăn loại thực phẩm rác rưởi này a.”</w:t>
      </w:r>
    </w:p>
    <w:p>
      <w:pPr>
        <w:pStyle w:val="BodyText"/>
      </w:pPr>
      <w:r>
        <w:t xml:space="preserve">Diệp Địch Sinh đột nhiên dừng xe ở ven đường. Hăn quay đầu, nhìn Tần Tự sắc mặt đan tràn ngập sửng sốt, ôm lấy đầu y, ngăn chặn cái môi đang nhếch của y.</w:t>
      </w:r>
    </w:p>
    <w:p>
      <w:pPr>
        <w:pStyle w:val="BodyText"/>
      </w:pPr>
      <w:r>
        <w:t xml:space="preserve">“Vẫn là ngươi ăn ngon một điểm……”</w:t>
      </w:r>
    </w:p>
    <w:p>
      <w:pPr>
        <w:pStyle w:val="BodyText"/>
      </w:pPr>
      <w:r>
        <w:t xml:space="preserve">Diệp Địch Sinh trừng mắt nhìn, đầu lưỡi ái muội liếm qua cánh môi của y, dưới ánh mắt khiếp sợ của Tần Tự, lại tỏ ra không có việc gì, quay đầu khởi động xe.</w:t>
      </w:r>
    </w:p>
    <w:p>
      <w:pPr>
        <w:pStyle w:val="BodyText"/>
      </w:pPr>
      <w:r>
        <w:t xml:space="preserve">Mà Tần Tự, đỏ bừng còn hơn cả tiểu tôm hùm lúc chín, cầm lấy đậu phụ khô, mãi cho đến lúc hai người trở về chung cư, vẫn còn ngốc ngốc ngồi trên sô pha, cười ngây ngô không ngớt.</w:t>
      </w:r>
    </w:p>
    <w:p>
      <w:pPr>
        <w:pStyle w:val="BodyText"/>
      </w:pPr>
      <w:r>
        <w:t xml:space="preserve">“Còn ngồi đó cười ngây ngô làm cái gì, còn không mau tiến vào thu dọn quần áo của ngươi.” Bên trong phòng ngủ truyền đến thanh âm trong trẻo của Diệp Địch Sinh.</w:t>
      </w:r>
    </w:p>
    <w:p>
      <w:pPr>
        <w:pStyle w:val="BodyText"/>
      </w:pPr>
      <w:r>
        <w:t xml:space="preserve">“Úc, đến.” Tần Tự để chân trần, vội vàng chạy vào trong phòng ngủ.</w:t>
      </w:r>
    </w:p>
    <w:p>
      <w:pPr>
        <w:pStyle w:val="BodyText"/>
      </w:pPr>
      <w:r>
        <w:t xml:space="preserve">Ngoài cửa sổ, bóng cây lay động, tiếng ve kêu ồn ào náo động.</w:t>
      </w:r>
    </w:p>
    <w:p>
      <w:pPr>
        <w:pStyle w:val="Compact"/>
      </w:pPr>
      <w:r>
        <w:t xml:space="preserve">Một mùa hè tốt đẹp, lại sắp bắt đầu.</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xao-d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5797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ao Động</dc:title>
  <dc:creator/>
</cp:coreProperties>
</file>